
<file path=[Content_Types].xml><?xml version="1.0" encoding="utf-8"?>
<Types xmlns="http://schemas.openxmlformats.org/package/2006/content-types">
  <Default Extension="png" ContentType="image/png"/>
  <Override PartName="/customXml/itemProps1.xml" ContentType="application/vnd.openxmlformats-officedocument.customXmlProperties+xml"/>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docProps/app.xml" ContentType="application/vnd.openxmlformats-officedocument.extended-properties+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A85914" w:rsidRDefault="00A85914" w:rsidP="00A85914">
      <w:pPr>
        <w:jc w:val="center"/>
        <w:rPr>
          <w:b/>
          <w:sz w:val="96"/>
          <w:szCs w:val="96"/>
        </w:rPr>
      </w:pPr>
    </w:p>
    <w:p w:rsidR="00A85914" w:rsidRDefault="00A85914" w:rsidP="00A85914">
      <w:pPr>
        <w:jc w:val="center"/>
        <w:rPr>
          <w:b/>
          <w:color w:val="1F3864" w:themeColor="accent5" w:themeShade="80"/>
          <w:sz w:val="96"/>
          <w:szCs w:val="96"/>
        </w:rPr>
      </w:pPr>
    </w:p>
    <w:p w:rsidR="00A85914" w:rsidRPr="0030101C" w:rsidRDefault="00A85914" w:rsidP="00A85914">
      <w:pPr>
        <w:jc w:val="center"/>
        <w:rPr>
          <w:b/>
          <w:color w:val="1F3864" w:themeColor="accent5" w:themeShade="80"/>
          <w:sz w:val="80"/>
          <w:szCs w:val="80"/>
        </w:rPr>
      </w:pPr>
      <w:r w:rsidRPr="0030101C">
        <w:rPr>
          <w:b/>
          <w:color w:val="1F3864" w:themeColor="accent5" w:themeShade="80"/>
          <w:sz w:val="80"/>
          <w:szCs w:val="80"/>
        </w:rPr>
        <w:t>ROUTE OPTIMIZATION SOLUTION</w:t>
      </w:r>
    </w:p>
    <w:p w:rsidR="00A85914" w:rsidRDefault="00A85914" w:rsidP="00A85914">
      <w:pPr>
        <w:rPr>
          <w:b/>
          <w:sz w:val="96"/>
          <w:szCs w:val="96"/>
        </w:rPr>
      </w:pPr>
    </w:p>
    <w:p w:rsidR="00A85914" w:rsidRDefault="00A85914" w:rsidP="00A85914">
      <w:pPr>
        <w:rPr>
          <w:b/>
          <w:sz w:val="28"/>
          <w:szCs w:val="28"/>
        </w:rPr>
      </w:pPr>
    </w:p>
    <w:p w:rsidR="00A85914" w:rsidRDefault="00A85914" w:rsidP="00A85914">
      <w:pPr>
        <w:rPr>
          <w:b/>
          <w:sz w:val="28"/>
          <w:szCs w:val="28"/>
        </w:rPr>
      </w:pPr>
    </w:p>
    <w:p w:rsidR="00A85914" w:rsidRDefault="00A85914" w:rsidP="00A85914">
      <w:pPr>
        <w:rPr>
          <w:b/>
          <w:sz w:val="28"/>
          <w:szCs w:val="28"/>
        </w:rPr>
      </w:pPr>
    </w:p>
    <w:p w:rsidR="00A85914" w:rsidRDefault="00A85914" w:rsidP="00A85914">
      <w:pPr>
        <w:rPr>
          <w:b/>
          <w:sz w:val="28"/>
          <w:szCs w:val="28"/>
        </w:rPr>
      </w:pPr>
    </w:p>
    <w:p w:rsidR="00A85914" w:rsidRPr="00A85914" w:rsidRDefault="00A85914" w:rsidP="00A85914">
      <w:pPr>
        <w:rPr>
          <w:b/>
          <w:color w:val="1F3864" w:themeColor="accent5" w:themeShade="80"/>
          <w:sz w:val="28"/>
          <w:szCs w:val="28"/>
        </w:rPr>
      </w:pPr>
      <w:r w:rsidRPr="00A85914">
        <w:rPr>
          <w:b/>
          <w:color w:val="1F3864" w:themeColor="accent5" w:themeShade="80"/>
          <w:sz w:val="28"/>
          <w:szCs w:val="28"/>
        </w:rPr>
        <w:t>By</w:t>
      </w:r>
    </w:p>
    <w:p w:rsidR="00A85914" w:rsidRPr="00A85914" w:rsidRDefault="00792466" w:rsidP="00A85914">
      <w:pPr>
        <w:rPr>
          <w:b/>
          <w:color w:val="1F3864" w:themeColor="accent5" w:themeShade="80"/>
          <w:sz w:val="28"/>
          <w:szCs w:val="28"/>
        </w:rPr>
      </w:pPr>
      <w:r>
        <w:rPr>
          <w:b/>
          <w:color w:val="1F3864" w:themeColor="accent5" w:themeShade="80"/>
          <w:sz w:val="28"/>
          <w:szCs w:val="28"/>
        </w:rPr>
        <w:t>Eswar L</w:t>
      </w:r>
    </w:p>
    <w:p w:rsidR="00A85914" w:rsidRPr="00A85914" w:rsidRDefault="001E1310" w:rsidP="00A85914">
      <w:pPr>
        <w:rPr>
          <w:b/>
          <w:color w:val="1F3864" w:themeColor="accent5" w:themeShade="80"/>
          <w:sz w:val="28"/>
          <w:szCs w:val="28"/>
        </w:rPr>
      </w:pPr>
      <w:r>
        <w:rPr>
          <w:b/>
          <w:color w:val="1F3864" w:themeColor="accent5" w:themeShade="80"/>
          <w:sz w:val="28"/>
          <w:szCs w:val="28"/>
        </w:rPr>
        <w:t>Reg No: 0704</w:t>
      </w:r>
    </w:p>
    <w:p w:rsidR="00A85914" w:rsidRPr="00A85914" w:rsidRDefault="00A85914" w:rsidP="00A85914">
      <w:pPr>
        <w:rPr>
          <w:b/>
          <w:color w:val="1F3864" w:themeColor="accent5" w:themeShade="80"/>
          <w:sz w:val="28"/>
          <w:szCs w:val="28"/>
        </w:rPr>
      </w:pPr>
      <w:r w:rsidRPr="00A85914">
        <w:rPr>
          <w:b/>
          <w:color w:val="1F3864" w:themeColor="accent5" w:themeShade="80"/>
          <w:sz w:val="28"/>
          <w:szCs w:val="28"/>
        </w:rPr>
        <w:t>Batch: 17</w:t>
      </w:r>
    </w:p>
    <w:p w:rsidR="00A85914" w:rsidRDefault="00A85914" w:rsidP="00A85914">
      <w:pPr>
        <w:rPr>
          <w:b/>
          <w:sz w:val="28"/>
          <w:szCs w:val="28"/>
        </w:rPr>
      </w:pPr>
      <w:r w:rsidRPr="00A85914">
        <w:rPr>
          <w:b/>
          <w:color w:val="1F3864" w:themeColor="accent5" w:themeShade="80"/>
          <w:sz w:val="28"/>
          <w:szCs w:val="28"/>
        </w:rPr>
        <w:t xml:space="preserve">Email: </w:t>
      </w:r>
      <w:hyperlink r:id="rId6" w:history="1">
        <w:r w:rsidR="00792466" w:rsidRPr="00616293">
          <w:rPr>
            <w:rStyle w:val="Hyperlink"/>
            <w:b/>
            <w:sz w:val="28"/>
            <w:szCs w:val="28"/>
          </w:rPr>
          <w:t>eswar3192L@gmail.com</w:t>
        </w:r>
      </w:hyperlink>
    </w:p>
    <w:p w:rsidR="00DB6601" w:rsidRDefault="00DB6601" w:rsidP="00A85914">
      <w:pPr>
        <w:rPr>
          <w:b/>
          <w:sz w:val="28"/>
          <w:szCs w:val="28"/>
        </w:rPr>
      </w:pPr>
    </w:p>
    <w:p w:rsidR="00DB6601" w:rsidRDefault="00DB6601" w:rsidP="00A85914">
      <w:pPr>
        <w:rPr>
          <w:b/>
          <w:sz w:val="28"/>
          <w:szCs w:val="28"/>
        </w:rPr>
      </w:pPr>
    </w:p>
    <w:p w:rsidR="00DB6601" w:rsidRDefault="00DB6601" w:rsidP="00A85914">
      <w:pPr>
        <w:rPr>
          <w:b/>
          <w:sz w:val="28"/>
          <w:szCs w:val="28"/>
        </w:rPr>
      </w:pPr>
    </w:p>
    <w:p w:rsidR="00DB6601" w:rsidRDefault="00DB6601" w:rsidP="00A85914">
      <w:pPr>
        <w:rPr>
          <w:b/>
          <w:color w:val="1F3864" w:themeColor="accent5" w:themeShade="80"/>
          <w:sz w:val="28"/>
          <w:szCs w:val="28"/>
        </w:rPr>
      </w:pPr>
    </w:p>
    <w:p w:rsidR="007D0FB1" w:rsidRPr="00A85914" w:rsidRDefault="007D0FB1" w:rsidP="00A85914">
      <w:pPr>
        <w:rPr>
          <w:b/>
          <w:color w:val="1F3864" w:themeColor="accent5" w:themeShade="80"/>
          <w:sz w:val="28"/>
          <w:szCs w:val="28"/>
        </w:rPr>
      </w:pPr>
    </w:p>
    <w:sdt>
      <w:sdtPr>
        <w:rPr>
          <w:rFonts w:asciiTheme="minorHAnsi" w:eastAsiaTheme="minorHAnsi" w:hAnsiTheme="minorHAnsi" w:cstheme="minorBidi"/>
          <w:color w:val="auto"/>
          <w:sz w:val="22"/>
          <w:szCs w:val="22"/>
          <w:u w:val="single"/>
        </w:rPr>
        <w:id w:val="1025839999"/>
        <w:docPartObj>
          <w:docPartGallery w:val="Table of Contents"/>
          <w:docPartUnique/>
        </w:docPartObj>
      </w:sdtPr>
      <w:sdtEndPr>
        <w:rPr>
          <w:rFonts w:ascii="Times New Roman" w:hAnsi="Times New Roman"/>
          <w:b/>
          <w:bCs/>
          <w:noProof/>
          <w:sz w:val="24"/>
        </w:rPr>
      </w:sdtEndPr>
      <w:sdtContent>
        <w:p w:rsidR="00A85914" w:rsidRDefault="00A85914">
          <w:pPr>
            <w:pStyle w:val="TOCHeading"/>
          </w:pPr>
          <w:r>
            <w:t>Contents</w:t>
          </w:r>
        </w:p>
        <w:p w:rsidR="00A85914" w:rsidRPr="00A85914" w:rsidRDefault="00A85914" w:rsidP="00A85914"/>
        <w:bookmarkStart w:id="0" w:name="_GoBack"/>
        <w:bookmarkEnd w:id="0"/>
        <w:p w:rsidR="00DB6601" w:rsidRDefault="0005392C">
          <w:pPr>
            <w:pStyle w:val="TOC1"/>
            <w:tabs>
              <w:tab w:val="left" w:pos="440"/>
              <w:tab w:val="right" w:leader="hyphen" w:pos="10610"/>
            </w:tabs>
            <w:rPr>
              <w:rFonts w:asciiTheme="minorHAnsi" w:eastAsiaTheme="minorEastAsia" w:hAnsiTheme="minorHAnsi"/>
              <w:noProof/>
              <w:sz w:val="22"/>
              <w:lang w:val="en-IN" w:eastAsia="en-IN"/>
            </w:rPr>
          </w:pPr>
          <w:r>
            <w:fldChar w:fldCharType="begin"/>
          </w:r>
          <w:r w:rsidR="00A85914">
            <w:instrText xml:space="preserve"> TOC \o "1-3" \h \z \u </w:instrText>
          </w:r>
          <w:r>
            <w:fldChar w:fldCharType="separate"/>
          </w:r>
          <w:hyperlink w:anchor="_Toc464410575" w:history="1">
            <w:r w:rsidR="00DB6601" w:rsidRPr="00D242BF">
              <w:rPr>
                <w:rStyle w:val="Hyperlink"/>
                <w:noProof/>
              </w:rPr>
              <w:t>1.</w:t>
            </w:r>
            <w:r w:rsidR="00DB6601">
              <w:rPr>
                <w:rFonts w:asciiTheme="minorHAnsi" w:eastAsiaTheme="minorEastAsia" w:hAnsiTheme="minorHAnsi"/>
                <w:noProof/>
                <w:sz w:val="22"/>
                <w:lang w:val="en-IN" w:eastAsia="en-IN"/>
              </w:rPr>
              <w:tab/>
            </w:r>
            <w:r w:rsidR="00DB6601" w:rsidRPr="00D242BF">
              <w:rPr>
                <w:rStyle w:val="Hyperlink"/>
                <w:noProof/>
              </w:rPr>
              <w:t>Purpose</w:t>
            </w:r>
            <w:r w:rsidR="00DB6601">
              <w:rPr>
                <w:noProof/>
                <w:webHidden/>
              </w:rPr>
              <w:tab/>
            </w:r>
            <w:r w:rsidR="00DB6601">
              <w:rPr>
                <w:noProof/>
                <w:webHidden/>
              </w:rPr>
              <w:fldChar w:fldCharType="begin"/>
            </w:r>
            <w:r w:rsidR="00DB6601">
              <w:rPr>
                <w:noProof/>
                <w:webHidden/>
              </w:rPr>
              <w:instrText xml:space="preserve"> PAGEREF _Toc464410575 \h </w:instrText>
            </w:r>
            <w:r w:rsidR="00DB6601">
              <w:rPr>
                <w:noProof/>
                <w:webHidden/>
              </w:rPr>
            </w:r>
            <w:r w:rsidR="00DB6601">
              <w:rPr>
                <w:noProof/>
                <w:webHidden/>
              </w:rPr>
              <w:fldChar w:fldCharType="separate"/>
            </w:r>
            <w:r w:rsidR="00DB6601">
              <w:rPr>
                <w:noProof/>
                <w:webHidden/>
              </w:rPr>
              <w:t>3</w:t>
            </w:r>
            <w:r w:rsidR="00DB6601">
              <w:rPr>
                <w:noProof/>
                <w:webHidden/>
              </w:rPr>
              <w:fldChar w:fldCharType="end"/>
            </w:r>
          </w:hyperlink>
        </w:p>
        <w:p w:rsidR="00DB6601" w:rsidRDefault="00DB6601">
          <w:pPr>
            <w:pStyle w:val="TOC2"/>
            <w:tabs>
              <w:tab w:val="left" w:pos="880"/>
              <w:tab w:val="right" w:leader="hyphen" w:pos="10610"/>
            </w:tabs>
            <w:rPr>
              <w:rFonts w:asciiTheme="minorHAnsi" w:eastAsiaTheme="minorEastAsia" w:hAnsiTheme="minorHAnsi"/>
              <w:noProof/>
              <w:sz w:val="22"/>
              <w:lang w:val="en-IN" w:eastAsia="en-IN"/>
            </w:rPr>
          </w:pPr>
          <w:hyperlink w:anchor="_Toc464410576" w:history="1">
            <w:r w:rsidRPr="00D242BF">
              <w:rPr>
                <w:rStyle w:val="Hyperlink"/>
                <w:noProof/>
              </w:rPr>
              <w:t>1.1</w:t>
            </w:r>
            <w:r>
              <w:rPr>
                <w:rFonts w:asciiTheme="minorHAnsi" w:eastAsiaTheme="minorEastAsia" w:hAnsiTheme="minorHAnsi"/>
                <w:noProof/>
                <w:sz w:val="22"/>
                <w:lang w:val="en-IN" w:eastAsia="en-IN"/>
              </w:rPr>
              <w:tab/>
            </w:r>
            <w:r w:rsidRPr="00D242BF">
              <w:rPr>
                <w:rStyle w:val="Hyperlink"/>
                <w:noProof/>
              </w:rPr>
              <w:t>Problem Description</w:t>
            </w:r>
            <w:r>
              <w:rPr>
                <w:noProof/>
                <w:webHidden/>
              </w:rPr>
              <w:tab/>
            </w:r>
            <w:r>
              <w:rPr>
                <w:noProof/>
                <w:webHidden/>
              </w:rPr>
              <w:fldChar w:fldCharType="begin"/>
            </w:r>
            <w:r>
              <w:rPr>
                <w:noProof/>
                <w:webHidden/>
              </w:rPr>
              <w:instrText xml:space="preserve"> PAGEREF _Toc464410576 \h </w:instrText>
            </w:r>
            <w:r>
              <w:rPr>
                <w:noProof/>
                <w:webHidden/>
              </w:rPr>
            </w:r>
            <w:r>
              <w:rPr>
                <w:noProof/>
                <w:webHidden/>
              </w:rPr>
              <w:fldChar w:fldCharType="separate"/>
            </w:r>
            <w:r>
              <w:rPr>
                <w:noProof/>
                <w:webHidden/>
              </w:rPr>
              <w:t>3</w:t>
            </w:r>
            <w:r>
              <w:rPr>
                <w:noProof/>
                <w:webHidden/>
              </w:rPr>
              <w:fldChar w:fldCharType="end"/>
            </w:r>
          </w:hyperlink>
        </w:p>
        <w:p w:rsidR="00DB6601" w:rsidRDefault="00DB6601">
          <w:pPr>
            <w:pStyle w:val="TOC2"/>
            <w:tabs>
              <w:tab w:val="left" w:pos="880"/>
              <w:tab w:val="right" w:leader="hyphen" w:pos="10610"/>
            </w:tabs>
            <w:rPr>
              <w:rFonts w:asciiTheme="minorHAnsi" w:eastAsiaTheme="minorEastAsia" w:hAnsiTheme="minorHAnsi"/>
              <w:noProof/>
              <w:sz w:val="22"/>
              <w:lang w:val="en-IN" w:eastAsia="en-IN"/>
            </w:rPr>
          </w:pPr>
          <w:hyperlink w:anchor="_Toc464410577" w:history="1">
            <w:r w:rsidRPr="00D242BF">
              <w:rPr>
                <w:rStyle w:val="Hyperlink"/>
                <w:noProof/>
              </w:rPr>
              <w:t>1.2</w:t>
            </w:r>
            <w:r>
              <w:rPr>
                <w:rFonts w:asciiTheme="minorHAnsi" w:eastAsiaTheme="minorEastAsia" w:hAnsiTheme="minorHAnsi"/>
                <w:noProof/>
                <w:sz w:val="22"/>
                <w:lang w:val="en-IN" w:eastAsia="en-IN"/>
              </w:rPr>
              <w:tab/>
            </w:r>
            <w:r w:rsidRPr="00D242BF">
              <w:rPr>
                <w:rStyle w:val="Hyperlink"/>
                <w:noProof/>
              </w:rPr>
              <w:t>Project scope</w:t>
            </w:r>
            <w:r>
              <w:rPr>
                <w:noProof/>
                <w:webHidden/>
              </w:rPr>
              <w:tab/>
            </w:r>
            <w:r>
              <w:rPr>
                <w:noProof/>
                <w:webHidden/>
              </w:rPr>
              <w:fldChar w:fldCharType="begin"/>
            </w:r>
            <w:r>
              <w:rPr>
                <w:noProof/>
                <w:webHidden/>
              </w:rPr>
              <w:instrText xml:space="preserve"> PAGEREF _Toc464410577 \h </w:instrText>
            </w:r>
            <w:r>
              <w:rPr>
                <w:noProof/>
                <w:webHidden/>
              </w:rPr>
            </w:r>
            <w:r>
              <w:rPr>
                <w:noProof/>
                <w:webHidden/>
              </w:rPr>
              <w:fldChar w:fldCharType="separate"/>
            </w:r>
            <w:r>
              <w:rPr>
                <w:noProof/>
                <w:webHidden/>
              </w:rPr>
              <w:t>3</w:t>
            </w:r>
            <w:r>
              <w:rPr>
                <w:noProof/>
                <w:webHidden/>
              </w:rPr>
              <w:fldChar w:fldCharType="end"/>
            </w:r>
          </w:hyperlink>
        </w:p>
        <w:p w:rsidR="00DB6601" w:rsidRDefault="00DB6601">
          <w:pPr>
            <w:pStyle w:val="TOC2"/>
            <w:tabs>
              <w:tab w:val="left" w:pos="880"/>
              <w:tab w:val="right" w:leader="hyphen" w:pos="10610"/>
            </w:tabs>
            <w:rPr>
              <w:rFonts w:asciiTheme="minorHAnsi" w:eastAsiaTheme="minorEastAsia" w:hAnsiTheme="minorHAnsi"/>
              <w:noProof/>
              <w:sz w:val="22"/>
              <w:lang w:val="en-IN" w:eastAsia="en-IN"/>
            </w:rPr>
          </w:pPr>
          <w:hyperlink w:anchor="_Toc464410578" w:history="1">
            <w:r w:rsidRPr="00D242BF">
              <w:rPr>
                <w:rStyle w:val="Hyperlink"/>
                <w:noProof/>
              </w:rPr>
              <w:t>1.3</w:t>
            </w:r>
            <w:r>
              <w:rPr>
                <w:rFonts w:asciiTheme="minorHAnsi" w:eastAsiaTheme="minorEastAsia" w:hAnsiTheme="minorHAnsi"/>
                <w:noProof/>
                <w:sz w:val="22"/>
                <w:lang w:val="en-IN" w:eastAsia="en-IN"/>
              </w:rPr>
              <w:tab/>
            </w:r>
            <w:r w:rsidRPr="00D242BF">
              <w:rPr>
                <w:rStyle w:val="Hyperlink"/>
                <w:noProof/>
              </w:rPr>
              <w:t>Constraints</w:t>
            </w:r>
            <w:r>
              <w:rPr>
                <w:noProof/>
                <w:webHidden/>
              </w:rPr>
              <w:tab/>
            </w:r>
            <w:r>
              <w:rPr>
                <w:noProof/>
                <w:webHidden/>
              </w:rPr>
              <w:fldChar w:fldCharType="begin"/>
            </w:r>
            <w:r>
              <w:rPr>
                <w:noProof/>
                <w:webHidden/>
              </w:rPr>
              <w:instrText xml:space="preserve"> PAGEREF _Toc464410578 \h </w:instrText>
            </w:r>
            <w:r>
              <w:rPr>
                <w:noProof/>
                <w:webHidden/>
              </w:rPr>
            </w:r>
            <w:r>
              <w:rPr>
                <w:noProof/>
                <w:webHidden/>
              </w:rPr>
              <w:fldChar w:fldCharType="separate"/>
            </w:r>
            <w:r>
              <w:rPr>
                <w:noProof/>
                <w:webHidden/>
              </w:rPr>
              <w:t>3</w:t>
            </w:r>
            <w:r>
              <w:rPr>
                <w:noProof/>
                <w:webHidden/>
              </w:rPr>
              <w:fldChar w:fldCharType="end"/>
            </w:r>
          </w:hyperlink>
        </w:p>
        <w:p w:rsidR="00DB6601" w:rsidRDefault="00DB6601">
          <w:pPr>
            <w:pStyle w:val="TOC1"/>
            <w:tabs>
              <w:tab w:val="left" w:pos="440"/>
              <w:tab w:val="right" w:leader="hyphen" w:pos="10610"/>
            </w:tabs>
            <w:rPr>
              <w:rFonts w:asciiTheme="minorHAnsi" w:eastAsiaTheme="minorEastAsia" w:hAnsiTheme="minorHAnsi"/>
              <w:noProof/>
              <w:sz w:val="22"/>
              <w:lang w:val="en-IN" w:eastAsia="en-IN"/>
            </w:rPr>
          </w:pPr>
          <w:hyperlink w:anchor="_Toc464410579" w:history="1">
            <w:r w:rsidRPr="00D242BF">
              <w:rPr>
                <w:rStyle w:val="Hyperlink"/>
                <w:noProof/>
              </w:rPr>
              <w:t>2.</w:t>
            </w:r>
            <w:r>
              <w:rPr>
                <w:rFonts w:asciiTheme="minorHAnsi" w:eastAsiaTheme="minorEastAsia" w:hAnsiTheme="minorHAnsi"/>
                <w:noProof/>
                <w:sz w:val="22"/>
                <w:lang w:val="en-IN" w:eastAsia="en-IN"/>
              </w:rPr>
              <w:tab/>
            </w:r>
            <w:r w:rsidRPr="00D242BF">
              <w:rPr>
                <w:rStyle w:val="Hyperlink"/>
                <w:noProof/>
              </w:rPr>
              <w:t>State-of-the-art</w:t>
            </w:r>
            <w:r>
              <w:rPr>
                <w:noProof/>
                <w:webHidden/>
              </w:rPr>
              <w:tab/>
            </w:r>
            <w:r>
              <w:rPr>
                <w:noProof/>
                <w:webHidden/>
              </w:rPr>
              <w:fldChar w:fldCharType="begin"/>
            </w:r>
            <w:r>
              <w:rPr>
                <w:noProof/>
                <w:webHidden/>
              </w:rPr>
              <w:instrText xml:space="preserve"> PAGEREF _Toc464410579 \h </w:instrText>
            </w:r>
            <w:r>
              <w:rPr>
                <w:noProof/>
                <w:webHidden/>
              </w:rPr>
            </w:r>
            <w:r>
              <w:rPr>
                <w:noProof/>
                <w:webHidden/>
              </w:rPr>
              <w:fldChar w:fldCharType="separate"/>
            </w:r>
            <w:r>
              <w:rPr>
                <w:noProof/>
                <w:webHidden/>
              </w:rPr>
              <w:t>4</w:t>
            </w:r>
            <w:r>
              <w:rPr>
                <w:noProof/>
                <w:webHidden/>
              </w:rPr>
              <w:fldChar w:fldCharType="end"/>
            </w:r>
          </w:hyperlink>
        </w:p>
        <w:p w:rsidR="00DB6601" w:rsidRDefault="00DB6601">
          <w:pPr>
            <w:pStyle w:val="TOC2"/>
            <w:tabs>
              <w:tab w:val="left" w:pos="880"/>
              <w:tab w:val="right" w:leader="hyphen" w:pos="10610"/>
            </w:tabs>
            <w:rPr>
              <w:rFonts w:asciiTheme="minorHAnsi" w:eastAsiaTheme="minorEastAsia" w:hAnsiTheme="minorHAnsi"/>
              <w:noProof/>
              <w:sz w:val="22"/>
              <w:lang w:val="en-IN" w:eastAsia="en-IN"/>
            </w:rPr>
          </w:pPr>
          <w:hyperlink w:anchor="_Toc464410580" w:history="1">
            <w:r w:rsidRPr="00D242BF">
              <w:rPr>
                <w:rStyle w:val="Hyperlink"/>
                <w:noProof/>
              </w:rPr>
              <w:t>2.1</w:t>
            </w:r>
            <w:r>
              <w:rPr>
                <w:rFonts w:asciiTheme="minorHAnsi" w:eastAsiaTheme="minorEastAsia" w:hAnsiTheme="minorHAnsi"/>
                <w:noProof/>
                <w:sz w:val="22"/>
                <w:lang w:val="en-IN" w:eastAsia="en-IN"/>
              </w:rPr>
              <w:tab/>
            </w:r>
            <w:r w:rsidRPr="00D242BF">
              <w:rPr>
                <w:rStyle w:val="Hyperlink"/>
                <w:noProof/>
              </w:rPr>
              <w:t>Route optimization solution</w:t>
            </w:r>
            <w:r>
              <w:rPr>
                <w:noProof/>
                <w:webHidden/>
              </w:rPr>
              <w:tab/>
            </w:r>
            <w:r>
              <w:rPr>
                <w:noProof/>
                <w:webHidden/>
              </w:rPr>
              <w:fldChar w:fldCharType="begin"/>
            </w:r>
            <w:r>
              <w:rPr>
                <w:noProof/>
                <w:webHidden/>
              </w:rPr>
              <w:instrText xml:space="preserve"> PAGEREF _Toc464410580 \h </w:instrText>
            </w:r>
            <w:r>
              <w:rPr>
                <w:noProof/>
                <w:webHidden/>
              </w:rPr>
            </w:r>
            <w:r>
              <w:rPr>
                <w:noProof/>
                <w:webHidden/>
              </w:rPr>
              <w:fldChar w:fldCharType="separate"/>
            </w:r>
            <w:r>
              <w:rPr>
                <w:noProof/>
                <w:webHidden/>
              </w:rPr>
              <w:t>4</w:t>
            </w:r>
            <w:r>
              <w:rPr>
                <w:noProof/>
                <w:webHidden/>
              </w:rPr>
              <w:fldChar w:fldCharType="end"/>
            </w:r>
          </w:hyperlink>
        </w:p>
        <w:p w:rsidR="00DB6601" w:rsidRDefault="00DB6601">
          <w:pPr>
            <w:pStyle w:val="TOC2"/>
            <w:tabs>
              <w:tab w:val="left" w:pos="880"/>
              <w:tab w:val="right" w:leader="hyphen" w:pos="10610"/>
            </w:tabs>
            <w:rPr>
              <w:rFonts w:asciiTheme="minorHAnsi" w:eastAsiaTheme="minorEastAsia" w:hAnsiTheme="minorHAnsi"/>
              <w:noProof/>
              <w:sz w:val="22"/>
              <w:lang w:val="en-IN" w:eastAsia="en-IN"/>
            </w:rPr>
          </w:pPr>
          <w:hyperlink w:anchor="_Toc464410581" w:history="1">
            <w:r w:rsidRPr="00D242BF">
              <w:rPr>
                <w:rStyle w:val="Hyperlink"/>
                <w:noProof/>
              </w:rPr>
              <w:t>2.2</w:t>
            </w:r>
            <w:r>
              <w:rPr>
                <w:rFonts w:asciiTheme="minorHAnsi" w:eastAsiaTheme="minorEastAsia" w:hAnsiTheme="minorHAnsi"/>
                <w:noProof/>
                <w:sz w:val="22"/>
                <w:lang w:val="en-IN" w:eastAsia="en-IN"/>
              </w:rPr>
              <w:tab/>
            </w:r>
            <w:r w:rsidRPr="00D242BF">
              <w:rPr>
                <w:rStyle w:val="Hyperlink"/>
                <w:noProof/>
              </w:rPr>
              <w:t>Trending Solutions</w:t>
            </w:r>
            <w:r>
              <w:rPr>
                <w:noProof/>
                <w:webHidden/>
              </w:rPr>
              <w:tab/>
            </w:r>
            <w:r>
              <w:rPr>
                <w:noProof/>
                <w:webHidden/>
              </w:rPr>
              <w:fldChar w:fldCharType="begin"/>
            </w:r>
            <w:r>
              <w:rPr>
                <w:noProof/>
                <w:webHidden/>
              </w:rPr>
              <w:instrText xml:space="preserve"> PAGEREF _Toc464410581 \h </w:instrText>
            </w:r>
            <w:r>
              <w:rPr>
                <w:noProof/>
                <w:webHidden/>
              </w:rPr>
            </w:r>
            <w:r>
              <w:rPr>
                <w:noProof/>
                <w:webHidden/>
              </w:rPr>
              <w:fldChar w:fldCharType="separate"/>
            </w:r>
            <w:r>
              <w:rPr>
                <w:noProof/>
                <w:webHidden/>
              </w:rPr>
              <w:t>5</w:t>
            </w:r>
            <w:r>
              <w:rPr>
                <w:noProof/>
                <w:webHidden/>
              </w:rPr>
              <w:fldChar w:fldCharType="end"/>
            </w:r>
          </w:hyperlink>
        </w:p>
        <w:p w:rsidR="00DB6601" w:rsidRDefault="00DB6601">
          <w:pPr>
            <w:pStyle w:val="TOC1"/>
            <w:tabs>
              <w:tab w:val="left" w:pos="440"/>
              <w:tab w:val="right" w:leader="hyphen" w:pos="10610"/>
            </w:tabs>
            <w:rPr>
              <w:rFonts w:asciiTheme="minorHAnsi" w:eastAsiaTheme="minorEastAsia" w:hAnsiTheme="minorHAnsi"/>
              <w:noProof/>
              <w:sz w:val="22"/>
              <w:lang w:val="en-IN" w:eastAsia="en-IN"/>
            </w:rPr>
          </w:pPr>
          <w:hyperlink w:anchor="_Toc464410582" w:history="1">
            <w:r w:rsidRPr="00D242BF">
              <w:rPr>
                <w:rStyle w:val="Hyperlink"/>
                <w:noProof/>
              </w:rPr>
              <w:t>3.</w:t>
            </w:r>
            <w:r>
              <w:rPr>
                <w:rFonts w:asciiTheme="minorHAnsi" w:eastAsiaTheme="minorEastAsia" w:hAnsiTheme="minorHAnsi"/>
                <w:noProof/>
                <w:sz w:val="22"/>
                <w:lang w:val="en-IN" w:eastAsia="en-IN"/>
              </w:rPr>
              <w:tab/>
            </w:r>
            <w:r w:rsidRPr="00D242BF">
              <w:rPr>
                <w:rStyle w:val="Hyperlink"/>
                <w:noProof/>
              </w:rPr>
              <w:t>Method</w:t>
            </w:r>
            <w:r>
              <w:rPr>
                <w:noProof/>
                <w:webHidden/>
              </w:rPr>
              <w:tab/>
            </w:r>
            <w:r>
              <w:rPr>
                <w:noProof/>
                <w:webHidden/>
              </w:rPr>
              <w:fldChar w:fldCharType="begin"/>
            </w:r>
            <w:r>
              <w:rPr>
                <w:noProof/>
                <w:webHidden/>
              </w:rPr>
              <w:instrText xml:space="preserve"> PAGEREF _Toc464410582 \h </w:instrText>
            </w:r>
            <w:r>
              <w:rPr>
                <w:noProof/>
                <w:webHidden/>
              </w:rPr>
            </w:r>
            <w:r>
              <w:rPr>
                <w:noProof/>
                <w:webHidden/>
              </w:rPr>
              <w:fldChar w:fldCharType="separate"/>
            </w:r>
            <w:r>
              <w:rPr>
                <w:noProof/>
                <w:webHidden/>
              </w:rPr>
              <w:t>8</w:t>
            </w:r>
            <w:r>
              <w:rPr>
                <w:noProof/>
                <w:webHidden/>
              </w:rPr>
              <w:fldChar w:fldCharType="end"/>
            </w:r>
          </w:hyperlink>
        </w:p>
        <w:p w:rsidR="00DB6601" w:rsidRDefault="00DB6601">
          <w:pPr>
            <w:pStyle w:val="TOC2"/>
            <w:tabs>
              <w:tab w:val="left" w:pos="880"/>
              <w:tab w:val="right" w:leader="hyphen" w:pos="10610"/>
            </w:tabs>
            <w:rPr>
              <w:rFonts w:asciiTheme="minorHAnsi" w:eastAsiaTheme="minorEastAsia" w:hAnsiTheme="minorHAnsi"/>
              <w:noProof/>
              <w:sz w:val="22"/>
              <w:lang w:val="en-IN" w:eastAsia="en-IN"/>
            </w:rPr>
          </w:pPr>
          <w:hyperlink w:anchor="_Toc464410583" w:history="1">
            <w:r w:rsidRPr="00D242BF">
              <w:rPr>
                <w:rStyle w:val="Hyperlink"/>
                <w:noProof/>
              </w:rPr>
              <w:t>3.1</w:t>
            </w:r>
            <w:r>
              <w:rPr>
                <w:rFonts w:asciiTheme="minorHAnsi" w:eastAsiaTheme="minorEastAsia" w:hAnsiTheme="minorHAnsi"/>
                <w:noProof/>
                <w:sz w:val="22"/>
                <w:lang w:val="en-IN" w:eastAsia="en-IN"/>
              </w:rPr>
              <w:tab/>
            </w:r>
            <w:r w:rsidRPr="00D242BF">
              <w:rPr>
                <w:rStyle w:val="Hyperlink"/>
                <w:noProof/>
              </w:rPr>
              <w:t>Possibilities</w:t>
            </w:r>
            <w:r>
              <w:rPr>
                <w:noProof/>
                <w:webHidden/>
              </w:rPr>
              <w:tab/>
            </w:r>
            <w:r>
              <w:rPr>
                <w:noProof/>
                <w:webHidden/>
              </w:rPr>
              <w:fldChar w:fldCharType="begin"/>
            </w:r>
            <w:r>
              <w:rPr>
                <w:noProof/>
                <w:webHidden/>
              </w:rPr>
              <w:instrText xml:space="preserve"> PAGEREF _Toc464410583 \h </w:instrText>
            </w:r>
            <w:r>
              <w:rPr>
                <w:noProof/>
                <w:webHidden/>
              </w:rPr>
            </w:r>
            <w:r>
              <w:rPr>
                <w:noProof/>
                <w:webHidden/>
              </w:rPr>
              <w:fldChar w:fldCharType="separate"/>
            </w:r>
            <w:r>
              <w:rPr>
                <w:noProof/>
                <w:webHidden/>
              </w:rPr>
              <w:t>8</w:t>
            </w:r>
            <w:r>
              <w:rPr>
                <w:noProof/>
                <w:webHidden/>
              </w:rPr>
              <w:fldChar w:fldCharType="end"/>
            </w:r>
          </w:hyperlink>
        </w:p>
        <w:p w:rsidR="00DB6601" w:rsidRDefault="00DB6601">
          <w:pPr>
            <w:pStyle w:val="TOC2"/>
            <w:tabs>
              <w:tab w:val="left" w:pos="880"/>
              <w:tab w:val="right" w:leader="hyphen" w:pos="10610"/>
            </w:tabs>
            <w:rPr>
              <w:rFonts w:asciiTheme="minorHAnsi" w:eastAsiaTheme="minorEastAsia" w:hAnsiTheme="minorHAnsi"/>
              <w:noProof/>
              <w:sz w:val="22"/>
              <w:lang w:val="en-IN" w:eastAsia="en-IN"/>
            </w:rPr>
          </w:pPr>
          <w:hyperlink w:anchor="_Toc464410584" w:history="1">
            <w:r w:rsidRPr="00D242BF">
              <w:rPr>
                <w:rStyle w:val="Hyperlink"/>
                <w:noProof/>
              </w:rPr>
              <w:t>3.2</w:t>
            </w:r>
            <w:r>
              <w:rPr>
                <w:rFonts w:asciiTheme="minorHAnsi" w:eastAsiaTheme="minorEastAsia" w:hAnsiTheme="minorHAnsi"/>
                <w:noProof/>
                <w:sz w:val="22"/>
                <w:lang w:val="en-IN" w:eastAsia="en-IN"/>
              </w:rPr>
              <w:tab/>
            </w:r>
            <w:r w:rsidRPr="00D242BF">
              <w:rPr>
                <w:rStyle w:val="Hyperlink"/>
                <w:noProof/>
              </w:rPr>
              <w:t>Action points</w:t>
            </w:r>
            <w:r>
              <w:rPr>
                <w:noProof/>
                <w:webHidden/>
              </w:rPr>
              <w:tab/>
            </w:r>
            <w:r>
              <w:rPr>
                <w:noProof/>
                <w:webHidden/>
              </w:rPr>
              <w:fldChar w:fldCharType="begin"/>
            </w:r>
            <w:r>
              <w:rPr>
                <w:noProof/>
                <w:webHidden/>
              </w:rPr>
              <w:instrText xml:space="preserve"> PAGEREF _Toc464410584 \h </w:instrText>
            </w:r>
            <w:r>
              <w:rPr>
                <w:noProof/>
                <w:webHidden/>
              </w:rPr>
            </w:r>
            <w:r>
              <w:rPr>
                <w:noProof/>
                <w:webHidden/>
              </w:rPr>
              <w:fldChar w:fldCharType="separate"/>
            </w:r>
            <w:r>
              <w:rPr>
                <w:noProof/>
                <w:webHidden/>
              </w:rPr>
              <w:t>9</w:t>
            </w:r>
            <w:r>
              <w:rPr>
                <w:noProof/>
                <w:webHidden/>
              </w:rPr>
              <w:fldChar w:fldCharType="end"/>
            </w:r>
          </w:hyperlink>
        </w:p>
        <w:p w:rsidR="00DB6601" w:rsidRDefault="00DB6601">
          <w:pPr>
            <w:pStyle w:val="TOC2"/>
            <w:tabs>
              <w:tab w:val="left" w:pos="880"/>
              <w:tab w:val="right" w:leader="hyphen" w:pos="10610"/>
            </w:tabs>
            <w:rPr>
              <w:rFonts w:asciiTheme="minorHAnsi" w:eastAsiaTheme="minorEastAsia" w:hAnsiTheme="minorHAnsi"/>
              <w:noProof/>
              <w:sz w:val="22"/>
              <w:lang w:val="en-IN" w:eastAsia="en-IN"/>
            </w:rPr>
          </w:pPr>
          <w:hyperlink w:anchor="_Toc464410585" w:history="1">
            <w:r w:rsidRPr="00D242BF">
              <w:rPr>
                <w:rStyle w:val="Hyperlink"/>
                <w:noProof/>
              </w:rPr>
              <w:t>3.3</w:t>
            </w:r>
            <w:r>
              <w:rPr>
                <w:rFonts w:asciiTheme="minorHAnsi" w:eastAsiaTheme="minorEastAsia" w:hAnsiTheme="minorHAnsi"/>
                <w:noProof/>
                <w:sz w:val="22"/>
                <w:lang w:val="en-IN" w:eastAsia="en-IN"/>
              </w:rPr>
              <w:tab/>
            </w:r>
            <w:r w:rsidRPr="00D242BF">
              <w:rPr>
                <w:rStyle w:val="Hyperlink"/>
                <w:noProof/>
              </w:rPr>
              <w:t>Assumptions</w:t>
            </w:r>
            <w:r>
              <w:rPr>
                <w:noProof/>
                <w:webHidden/>
              </w:rPr>
              <w:tab/>
            </w:r>
            <w:r>
              <w:rPr>
                <w:noProof/>
                <w:webHidden/>
              </w:rPr>
              <w:fldChar w:fldCharType="begin"/>
            </w:r>
            <w:r>
              <w:rPr>
                <w:noProof/>
                <w:webHidden/>
              </w:rPr>
              <w:instrText xml:space="preserve"> PAGEREF _Toc464410585 \h </w:instrText>
            </w:r>
            <w:r>
              <w:rPr>
                <w:noProof/>
                <w:webHidden/>
              </w:rPr>
            </w:r>
            <w:r>
              <w:rPr>
                <w:noProof/>
                <w:webHidden/>
              </w:rPr>
              <w:fldChar w:fldCharType="separate"/>
            </w:r>
            <w:r>
              <w:rPr>
                <w:noProof/>
                <w:webHidden/>
              </w:rPr>
              <w:t>9</w:t>
            </w:r>
            <w:r>
              <w:rPr>
                <w:noProof/>
                <w:webHidden/>
              </w:rPr>
              <w:fldChar w:fldCharType="end"/>
            </w:r>
          </w:hyperlink>
        </w:p>
        <w:p w:rsidR="00DB6601" w:rsidRDefault="00DB6601">
          <w:pPr>
            <w:pStyle w:val="TOC1"/>
            <w:tabs>
              <w:tab w:val="left" w:pos="440"/>
              <w:tab w:val="right" w:leader="hyphen" w:pos="10610"/>
            </w:tabs>
            <w:rPr>
              <w:rFonts w:asciiTheme="minorHAnsi" w:eastAsiaTheme="minorEastAsia" w:hAnsiTheme="minorHAnsi"/>
              <w:noProof/>
              <w:sz w:val="22"/>
              <w:lang w:val="en-IN" w:eastAsia="en-IN"/>
            </w:rPr>
          </w:pPr>
          <w:hyperlink w:anchor="_Toc464410586" w:history="1">
            <w:r w:rsidRPr="00D242BF">
              <w:rPr>
                <w:rStyle w:val="Hyperlink"/>
                <w:noProof/>
              </w:rPr>
              <w:t>4.</w:t>
            </w:r>
            <w:r>
              <w:rPr>
                <w:rFonts w:asciiTheme="minorHAnsi" w:eastAsiaTheme="minorEastAsia" w:hAnsiTheme="minorHAnsi"/>
                <w:noProof/>
                <w:sz w:val="22"/>
                <w:lang w:val="en-IN" w:eastAsia="en-IN"/>
              </w:rPr>
              <w:tab/>
            </w:r>
            <w:r w:rsidRPr="00D242BF">
              <w:rPr>
                <w:rStyle w:val="Hyperlink"/>
                <w:noProof/>
              </w:rPr>
              <w:t>Data</w:t>
            </w:r>
            <w:r>
              <w:rPr>
                <w:noProof/>
                <w:webHidden/>
              </w:rPr>
              <w:tab/>
            </w:r>
            <w:r>
              <w:rPr>
                <w:noProof/>
                <w:webHidden/>
              </w:rPr>
              <w:fldChar w:fldCharType="begin"/>
            </w:r>
            <w:r>
              <w:rPr>
                <w:noProof/>
                <w:webHidden/>
              </w:rPr>
              <w:instrText xml:space="preserve"> PAGEREF _Toc464410586 \h </w:instrText>
            </w:r>
            <w:r>
              <w:rPr>
                <w:noProof/>
                <w:webHidden/>
              </w:rPr>
            </w:r>
            <w:r>
              <w:rPr>
                <w:noProof/>
                <w:webHidden/>
              </w:rPr>
              <w:fldChar w:fldCharType="separate"/>
            </w:r>
            <w:r>
              <w:rPr>
                <w:noProof/>
                <w:webHidden/>
              </w:rPr>
              <w:t>10</w:t>
            </w:r>
            <w:r>
              <w:rPr>
                <w:noProof/>
                <w:webHidden/>
              </w:rPr>
              <w:fldChar w:fldCharType="end"/>
            </w:r>
          </w:hyperlink>
        </w:p>
        <w:p w:rsidR="00DB6601" w:rsidRDefault="00DB6601">
          <w:pPr>
            <w:pStyle w:val="TOC2"/>
            <w:tabs>
              <w:tab w:val="left" w:pos="880"/>
              <w:tab w:val="right" w:leader="hyphen" w:pos="10610"/>
            </w:tabs>
            <w:rPr>
              <w:rFonts w:asciiTheme="minorHAnsi" w:eastAsiaTheme="minorEastAsia" w:hAnsiTheme="minorHAnsi"/>
              <w:noProof/>
              <w:sz w:val="22"/>
              <w:lang w:val="en-IN" w:eastAsia="en-IN"/>
            </w:rPr>
          </w:pPr>
          <w:hyperlink w:anchor="_Toc464410587" w:history="1">
            <w:r w:rsidRPr="00D242BF">
              <w:rPr>
                <w:rStyle w:val="Hyperlink"/>
                <w:noProof/>
              </w:rPr>
              <w:t>4.1</w:t>
            </w:r>
            <w:r>
              <w:rPr>
                <w:rFonts w:asciiTheme="minorHAnsi" w:eastAsiaTheme="minorEastAsia" w:hAnsiTheme="minorHAnsi"/>
                <w:noProof/>
                <w:sz w:val="22"/>
                <w:lang w:val="en-IN" w:eastAsia="en-IN"/>
              </w:rPr>
              <w:tab/>
            </w:r>
            <w:r w:rsidRPr="00D242BF">
              <w:rPr>
                <w:rStyle w:val="Hyperlink"/>
                <w:noProof/>
              </w:rPr>
              <w:t>MYSQL Database Data</w:t>
            </w:r>
            <w:r>
              <w:rPr>
                <w:noProof/>
                <w:webHidden/>
              </w:rPr>
              <w:tab/>
            </w:r>
            <w:r>
              <w:rPr>
                <w:noProof/>
                <w:webHidden/>
              </w:rPr>
              <w:fldChar w:fldCharType="begin"/>
            </w:r>
            <w:r>
              <w:rPr>
                <w:noProof/>
                <w:webHidden/>
              </w:rPr>
              <w:instrText xml:space="preserve"> PAGEREF _Toc464410587 \h </w:instrText>
            </w:r>
            <w:r>
              <w:rPr>
                <w:noProof/>
                <w:webHidden/>
              </w:rPr>
            </w:r>
            <w:r>
              <w:rPr>
                <w:noProof/>
                <w:webHidden/>
              </w:rPr>
              <w:fldChar w:fldCharType="separate"/>
            </w:r>
            <w:r>
              <w:rPr>
                <w:noProof/>
                <w:webHidden/>
              </w:rPr>
              <w:t>10</w:t>
            </w:r>
            <w:r>
              <w:rPr>
                <w:noProof/>
                <w:webHidden/>
              </w:rPr>
              <w:fldChar w:fldCharType="end"/>
            </w:r>
          </w:hyperlink>
        </w:p>
        <w:p w:rsidR="00DB6601" w:rsidRDefault="00DB6601">
          <w:pPr>
            <w:pStyle w:val="TOC2"/>
            <w:tabs>
              <w:tab w:val="left" w:pos="880"/>
              <w:tab w:val="right" w:leader="hyphen" w:pos="10610"/>
            </w:tabs>
            <w:rPr>
              <w:rFonts w:asciiTheme="minorHAnsi" w:eastAsiaTheme="minorEastAsia" w:hAnsiTheme="minorHAnsi"/>
              <w:noProof/>
              <w:sz w:val="22"/>
              <w:lang w:val="en-IN" w:eastAsia="en-IN"/>
            </w:rPr>
          </w:pPr>
          <w:hyperlink w:anchor="_Toc464410588" w:history="1">
            <w:r w:rsidRPr="00D242BF">
              <w:rPr>
                <w:rStyle w:val="Hyperlink"/>
                <w:noProof/>
              </w:rPr>
              <w:t>4.2</w:t>
            </w:r>
            <w:r>
              <w:rPr>
                <w:rFonts w:asciiTheme="minorHAnsi" w:eastAsiaTheme="minorEastAsia" w:hAnsiTheme="minorHAnsi"/>
                <w:noProof/>
                <w:sz w:val="22"/>
                <w:lang w:val="en-IN" w:eastAsia="en-IN"/>
              </w:rPr>
              <w:tab/>
            </w:r>
            <w:r w:rsidRPr="00D242BF">
              <w:rPr>
                <w:rStyle w:val="Hyperlink"/>
                <w:noProof/>
              </w:rPr>
              <w:t>Data Processing</w:t>
            </w:r>
            <w:r>
              <w:rPr>
                <w:noProof/>
                <w:webHidden/>
              </w:rPr>
              <w:tab/>
            </w:r>
            <w:r>
              <w:rPr>
                <w:noProof/>
                <w:webHidden/>
              </w:rPr>
              <w:fldChar w:fldCharType="begin"/>
            </w:r>
            <w:r>
              <w:rPr>
                <w:noProof/>
                <w:webHidden/>
              </w:rPr>
              <w:instrText xml:space="preserve"> PAGEREF _Toc464410588 \h </w:instrText>
            </w:r>
            <w:r>
              <w:rPr>
                <w:noProof/>
                <w:webHidden/>
              </w:rPr>
            </w:r>
            <w:r>
              <w:rPr>
                <w:noProof/>
                <w:webHidden/>
              </w:rPr>
              <w:fldChar w:fldCharType="separate"/>
            </w:r>
            <w:r>
              <w:rPr>
                <w:noProof/>
                <w:webHidden/>
              </w:rPr>
              <w:t>11</w:t>
            </w:r>
            <w:r>
              <w:rPr>
                <w:noProof/>
                <w:webHidden/>
              </w:rPr>
              <w:fldChar w:fldCharType="end"/>
            </w:r>
          </w:hyperlink>
        </w:p>
        <w:p w:rsidR="00DB6601" w:rsidRDefault="00DB6601">
          <w:pPr>
            <w:pStyle w:val="TOC2"/>
            <w:tabs>
              <w:tab w:val="left" w:pos="880"/>
              <w:tab w:val="right" w:leader="hyphen" w:pos="10610"/>
            </w:tabs>
            <w:rPr>
              <w:rFonts w:asciiTheme="minorHAnsi" w:eastAsiaTheme="minorEastAsia" w:hAnsiTheme="minorHAnsi"/>
              <w:noProof/>
              <w:sz w:val="22"/>
              <w:lang w:val="en-IN" w:eastAsia="en-IN"/>
            </w:rPr>
          </w:pPr>
          <w:hyperlink w:anchor="_Toc464410589" w:history="1">
            <w:r w:rsidRPr="00D242BF">
              <w:rPr>
                <w:rStyle w:val="Hyperlink"/>
                <w:noProof/>
              </w:rPr>
              <w:t>4.3</w:t>
            </w:r>
            <w:r>
              <w:rPr>
                <w:rFonts w:asciiTheme="minorHAnsi" w:eastAsiaTheme="minorEastAsia" w:hAnsiTheme="minorHAnsi"/>
                <w:noProof/>
                <w:sz w:val="22"/>
                <w:lang w:val="en-IN" w:eastAsia="en-IN"/>
              </w:rPr>
              <w:tab/>
            </w:r>
            <w:r w:rsidRPr="00D242BF">
              <w:rPr>
                <w:rStyle w:val="Hyperlink"/>
                <w:noProof/>
              </w:rPr>
              <w:t>Key Algorithm notes</w:t>
            </w:r>
            <w:r>
              <w:rPr>
                <w:noProof/>
                <w:webHidden/>
              </w:rPr>
              <w:tab/>
            </w:r>
            <w:r>
              <w:rPr>
                <w:noProof/>
                <w:webHidden/>
              </w:rPr>
              <w:fldChar w:fldCharType="begin"/>
            </w:r>
            <w:r>
              <w:rPr>
                <w:noProof/>
                <w:webHidden/>
              </w:rPr>
              <w:instrText xml:space="preserve"> PAGEREF _Toc464410589 \h </w:instrText>
            </w:r>
            <w:r>
              <w:rPr>
                <w:noProof/>
                <w:webHidden/>
              </w:rPr>
            </w:r>
            <w:r>
              <w:rPr>
                <w:noProof/>
                <w:webHidden/>
              </w:rPr>
              <w:fldChar w:fldCharType="separate"/>
            </w:r>
            <w:r>
              <w:rPr>
                <w:noProof/>
                <w:webHidden/>
              </w:rPr>
              <w:t>12</w:t>
            </w:r>
            <w:r>
              <w:rPr>
                <w:noProof/>
                <w:webHidden/>
              </w:rPr>
              <w:fldChar w:fldCharType="end"/>
            </w:r>
          </w:hyperlink>
        </w:p>
        <w:p w:rsidR="00DB6601" w:rsidRDefault="00DB6601">
          <w:pPr>
            <w:pStyle w:val="TOC1"/>
            <w:tabs>
              <w:tab w:val="left" w:pos="440"/>
              <w:tab w:val="right" w:leader="hyphen" w:pos="10610"/>
            </w:tabs>
            <w:rPr>
              <w:rFonts w:asciiTheme="minorHAnsi" w:eastAsiaTheme="minorEastAsia" w:hAnsiTheme="minorHAnsi"/>
              <w:noProof/>
              <w:sz w:val="22"/>
              <w:lang w:val="en-IN" w:eastAsia="en-IN"/>
            </w:rPr>
          </w:pPr>
          <w:hyperlink w:anchor="_Toc464410590" w:history="1">
            <w:r w:rsidRPr="00D242BF">
              <w:rPr>
                <w:rStyle w:val="Hyperlink"/>
                <w:noProof/>
              </w:rPr>
              <w:t>5.</w:t>
            </w:r>
            <w:r>
              <w:rPr>
                <w:rFonts w:asciiTheme="minorHAnsi" w:eastAsiaTheme="minorEastAsia" w:hAnsiTheme="minorHAnsi"/>
                <w:noProof/>
                <w:sz w:val="22"/>
                <w:lang w:val="en-IN" w:eastAsia="en-IN"/>
              </w:rPr>
              <w:tab/>
            </w:r>
            <w:r w:rsidRPr="00D242BF">
              <w:rPr>
                <w:rStyle w:val="Hyperlink"/>
                <w:noProof/>
              </w:rPr>
              <w:t>Results</w:t>
            </w:r>
            <w:r>
              <w:rPr>
                <w:noProof/>
                <w:webHidden/>
              </w:rPr>
              <w:tab/>
            </w:r>
            <w:r>
              <w:rPr>
                <w:noProof/>
                <w:webHidden/>
              </w:rPr>
              <w:fldChar w:fldCharType="begin"/>
            </w:r>
            <w:r>
              <w:rPr>
                <w:noProof/>
                <w:webHidden/>
              </w:rPr>
              <w:instrText xml:space="preserve"> PAGEREF _Toc464410590 \h </w:instrText>
            </w:r>
            <w:r>
              <w:rPr>
                <w:noProof/>
                <w:webHidden/>
              </w:rPr>
            </w:r>
            <w:r>
              <w:rPr>
                <w:noProof/>
                <w:webHidden/>
              </w:rPr>
              <w:fldChar w:fldCharType="separate"/>
            </w:r>
            <w:r>
              <w:rPr>
                <w:noProof/>
                <w:webHidden/>
              </w:rPr>
              <w:t>12</w:t>
            </w:r>
            <w:r>
              <w:rPr>
                <w:noProof/>
                <w:webHidden/>
              </w:rPr>
              <w:fldChar w:fldCharType="end"/>
            </w:r>
          </w:hyperlink>
        </w:p>
        <w:p w:rsidR="00DB6601" w:rsidRDefault="00DB6601">
          <w:pPr>
            <w:pStyle w:val="TOC2"/>
            <w:tabs>
              <w:tab w:val="left" w:pos="880"/>
              <w:tab w:val="right" w:leader="hyphen" w:pos="10610"/>
            </w:tabs>
            <w:rPr>
              <w:rFonts w:asciiTheme="minorHAnsi" w:eastAsiaTheme="minorEastAsia" w:hAnsiTheme="minorHAnsi"/>
              <w:noProof/>
              <w:sz w:val="22"/>
              <w:lang w:val="en-IN" w:eastAsia="en-IN"/>
            </w:rPr>
          </w:pPr>
          <w:hyperlink w:anchor="_Toc464410591" w:history="1">
            <w:r w:rsidRPr="00D242BF">
              <w:rPr>
                <w:rStyle w:val="Hyperlink"/>
                <w:noProof/>
              </w:rPr>
              <w:t>5.1</w:t>
            </w:r>
            <w:r>
              <w:rPr>
                <w:rFonts w:asciiTheme="minorHAnsi" w:eastAsiaTheme="minorEastAsia" w:hAnsiTheme="minorHAnsi"/>
                <w:noProof/>
                <w:sz w:val="22"/>
                <w:lang w:val="en-IN" w:eastAsia="en-IN"/>
              </w:rPr>
              <w:tab/>
            </w:r>
            <w:r w:rsidRPr="00D242BF">
              <w:rPr>
                <w:rStyle w:val="Hyperlink"/>
                <w:noProof/>
              </w:rPr>
              <w:t>User input 1</w:t>
            </w:r>
            <w:r>
              <w:rPr>
                <w:noProof/>
                <w:webHidden/>
              </w:rPr>
              <w:tab/>
            </w:r>
            <w:r>
              <w:rPr>
                <w:noProof/>
                <w:webHidden/>
              </w:rPr>
              <w:fldChar w:fldCharType="begin"/>
            </w:r>
            <w:r>
              <w:rPr>
                <w:noProof/>
                <w:webHidden/>
              </w:rPr>
              <w:instrText xml:space="preserve"> PAGEREF _Toc464410591 \h </w:instrText>
            </w:r>
            <w:r>
              <w:rPr>
                <w:noProof/>
                <w:webHidden/>
              </w:rPr>
            </w:r>
            <w:r>
              <w:rPr>
                <w:noProof/>
                <w:webHidden/>
              </w:rPr>
              <w:fldChar w:fldCharType="separate"/>
            </w:r>
            <w:r>
              <w:rPr>
                <w:noProof/>
                <w:webHidden/>
              </w:rPr>
              <w:t>12</w:t>
            </w:r>
            <w:r>
              <w:rPr>
                <w:noProof/>
                <w:webHidden/>
              </w:rPr>
              <w:fldChar w:fldCharType="end"/>
            </w:r>
          </w:hyperlink>
        </w:p>
        <w:p w:rsidR="00DB6601" w:rsidRDefault="00DB6601">
          <w:pPr>
            <w:pStyle w:val="TOC2"/>
            <w:tabs>
              <w:tab w:val="left" w:pos="880"/>
              <w:tab w:val="right" w:leader="hyphen" w:pos="10610"/>
            </w:tabs>
            <w:rPr>
              <w:rFonts w:asciiTheme="minorHAnsi" w:eastAsiaTheme="minorEastAsia" w:hAnsiTheme="minorHAnsi"/>
              <w:noProof/>
              <w:sz w:val="22"/>
              <w:lang w:val="en-IN" w:eastAsia="en-IN"/>
            </w:rPr>
          </w:pPr>
          <w:hyperlink w:anchor="_Toc464410592" w:history="1">
            <w:r w:rsidRPr="00D242BF">
              <w:rPr>
                <w:rStyle w:val="Hyperlink"/>
                <w:noProof/>
              </w:rPr>
              <w:t>5.2</w:t>
            </w:r>
            <w:r>
              <w:rPr>
                <w:rFonts w:asciiTheme="minorHAnsi" w:eastAsiaTheme="minorEastAsia" w:hAnsiTheme="minorHAnsi"/>
                <w:noProof/>
                <w:sz w:val="22"/>
                <w:lang w:val="en-IN" w:eastAsia="en-IN"/>
              </w:rPr>
              <w:tab/>
            </w:r>
            <w:r w:rsidRPr="00D242BF">
              <w:rPr>
                <w:rStyle w:val="Hyperlink"/>
                <w:noProof/>
              </w:rPr>
              <w:t>User input 2</w:t>
            </w:r>
            <w:r>
              <w:rPr>
                <w:noProof/>
                <w:webHidden/>
              </w:rPr>
              <w:tab/>
            </w:r>
            <w:r>
              <w:rPr>
                <w:noProof/>
                <w:webHidden/>
              </w:rPr>
              <w:fldChar w:fldCharType="begin"/>
            </w:r>
            <w:r>
              <w:rPr>
                <w:noProof/>
                <w:webHidden/>
              </w:rPr>
              <w:instrText xml:space="preserve"> PAGEREF _Toc464410592 \h </w:instrText>
            </w:r>
            <w:r>
              <w:rPr>
                <w:noProof/>
                <w:webHidden/>
              </w:rPr>
            </w:r>
            <w:r>
              <w:rPr>
                <w:noProof/>
                <w:webHidden/>
              </w:rPr>
              <w:fldChar w:fldCharType="separate"/>
            </w:r>
            <w:r>
              <w:rPr>
                <w:noProof/>
                <w:webHidden/>
              </w:rPr>
              <w:t>15</w:t>
            </w:r>
            <w:r>
              <w:rPr>
                <w:noProof/>
                <w:webHidden/>
              </w:rPr>
              <w:fldChar w:fldCharType="end"/>
            </w:r>
          </w:hyperlink>
        </w:p>
        <w:p w:rsidR="00DB6601" w:rsidRDefault="00DB6601">
          <w:pPr>
            <w:pStyle w:val="TOC2"/>
            <w:tabs>
              <w:tab w:val="left" w:pos="880"/>
              <w:tab w:val="right" w:leader="hyphen" w:pos="10610"/>
            </w:tabs>
            <w:rPr>
              <w:rFonts w:asciiTheme="minorHAnsi" w:eastAsiaTheme="minorEastAsia" w:hAnsiTheme="minorHAnsi"/>
              <w:noProof/>
              <w:sz w:val="22"/>
              <w:lang w:val="en-IN" w:eastAsia="en-IN"/>
            </w:rPr>
          </w:pPr>
          <w:hyperlink w:anchor="_Toc464410593" w:history="1">
            <w:r w:rsidRPr="00D242BF">
              <w:rPr>
                <w:rStyle w:val="Hyperlink"/>
                <w:noProof/>
              </w:rPr>
              <w:t>5.3</w:t>
            </w:r>
            <w:r>
              <w:rPr>
                <w:rFonts w:asciiTheme="minorHAnsi" w:eastAsiaTheme="minorEastAsia" w:hAnsiTheme="minorHAnsi"/>
                <w:noProof/>
                <w:sz w:val="22"/>
                <w:lang w:val="en-IN" w:eastAsia="en-IN"/>
              </w:rPr>
              <w:tab/>
            </w:r>
            <w:r w:rsidRPr="00D242BF">
              <w:rPr>
                <w:rStyle w:val="Hyperlink"/>
                <w:noProof/>
              </w:rPr>
              <w:t>User input 3</w:t>
            </w:r>
            <w:r>
              <w:rPr>
                <w:noProof/>
                <w:webHidden/>
              </w:rPr>
              <w:tab/>
            </w:r>
            <w:r>
              <w:rPr>
                <w:noProof/>
                <w:webHidden/>
              </w:rPr>
              <w:fldChar w:fldCharType="begin"/>
            </w:r>
            <w:r>
              <w:rPr>
                <w:noProof/>
                <w:webHidden/>
              </w:rPr>
              <w:instrText xml:space="preserve"> PAGEREF _Toc464410593 \h </w:instrText>
            </w:r>
            <w:r>
              <w:rPr>
                <w:noProof/>
                <w:webHidden/>
              </w:rPr>
            </w:r>
            <w:r>
              <w:rPr>
                <w:noProof/>
                <w:webHidden/>
              </w:rPr>
              <w:fldChar w:fldCharType="separate"/>
            </w:r>
            <w:r>
              <w:rPr>
                <w:noProof/>
                <w:webHidden/>
              </w:rPr>
              <w:t>19</w:t>
            </w:r>
            <w:r>
              <w:rPr>
                <w:noProof/>
                <w:webHidden/>
              </w:rPr>
              <w:fldChar w:fldCharType="end"/>
            </w:r>
          </w:hyperlink>
        </w:p>
        <w:p w:rsidR="00DB6601" w:rsidRDefault="00DB6601">
          <w:pPr>
            <w:pStyle w:val="TOC1"/>
            <w:tabs>
              <w:tab w:val="left" w:pos="440"/>
              <w:tab w:val="right" w:leader="hyphen" w:pos="10610"/>
            </w:tabs>
            <w:rPr>
              <w:rFonts w:asciiTheme="minorHAnsi" w:eastAsiaTheme="minorEastAsia" w:hAnsiTheme="minorHAnsi"/>
              <w:noProof/>
              <w:sz w:val="22"/>
              <w:lang w:val="en-IN" w:eastAsia="en-IN"/>
            </w:rPr>
          </w:pPr>
          <w:hyperlink w:anchor="_Toc464410594" w:history="1">
            <w:r w:rsidRPr="00D242BF">
              <w:rPr>
                <w:rStyle w:val="Hyperlink"/>
                <w:noProof/>
              </w:rPr>
              <w:t>6.</w:t>
            </w:r>
            <w:r>
              <w:rPr>
                <w:rFonts w:asciiTheme="minorHAnsi" w:eastAsiaTheme="minorEastAsia" w:hAnsiTheme="minorHAnsi"/>
                <w:noProof/>
                <w:sz w:val="22"/>
                <w:lang w:val="en-IN" w:eastAsia="en-IN"/>
              </w:rPr>
              <w:tab/>
            </w:r>
            <w:r w:rsidRPr="00D242BF">
              <w:rPr>
                <w:rStyle w:val="Hyperlink"/>
                <w:noProof/>
              </w:rPr>
              <w:t>Analysis</w:t>
            </w:r>
            <w:r>
              <w:rPr>
                <w:noProof/>
                <w:webHidden/>
              </w:rPr>
              <w:tab/>
            </w:r>
            <w:r>
              <w:rPr>
                <w:noProof/>
                <w:webHidden/>
              </w:rPr>
              <w:fldChar w:fldCharType="begin"/>
            </w:r>
            <w:r>
              <w:rPr>
                <w:noProof/>
                <w:webHidden/>
              </w:rPr>
              <w:instrText xml:space="preserve"> PAGEREF _Toc464410594 \h </w:instrText>
            </w:r>
            <w:r>
              <w:rPr>
                <w:noProof/>
                <w:webHidden/>
              </w:rPr>
            </w:r>
            <w:r>
              <w:rPr>
                <w:noProof/>
                <w:webHidden/>
              </w:rPr>
              <w:fldChar w:fldCharType="separate"/>
            </w:r>
            <w:r>
              <w:rPr>
                <w:noProof/>
                <w:webHidden/>
              </w:rPr>
              <w:t>23</w:t>
            </w:r>
            <w:r>
              <w:rPr>
                <w:noProof/>
                <w:webHidden/>
              </w:rPr>
              <w:fldChar w:fldCharType="end"/>
            </w:r>
          </w:hyperlink>
        </w:p>
        <w:p w:rsidR="00DB6601" w:rsidRDefault="00DB6601">
          <w:pPr>
            <w:pStyle w:val="TOC2"/>
            <w:tabs>
              <w:tab w:val="left" w:pos="880"/>
              <w:tab w:val="right" w:leader="hyphen" w:pos="10610"/>
            </w:tabs>
            <w:rPr>
              <w:rFonts w:asciiTheme="minorHAnsi" w:eastAsiaTheme="minorEastAsia" w:hAnsiTheme="minorHAnsi"/>
              <w:noProof/>
              <w:sz w:val="22"/>
              <w:lang w:val="en-IN" w:eastAsia="en-IN"/>
            </w:rPr>
          </w:pPr>
          <w:hyperlink w:anchor="_Toc464410595" w:history="1">
            <w:r w:rsidRPr="00D242BF">
              <w:rPr>
                <w:rStyle w:val="Hyperlink"/>
                <w:noProof/>
              </w:rPr>
              <w:t>6.1</w:t>
            </w:r>
            <w:r>
              <w:rPr>
                <w:rFonts w:asciiTheme="minorHAnsi" w:eastAsiaTheme="minorEastAsia" w:hAnsiTheme="minorHAnsi"/>
                <w:noProof/>
                <w:sz w:val="22"/>
                <w:lang w:val="en-IN" w:eastAsia="en-IN"/>
              </w:rPr>
              <w:tab/>
            </w:r>
            <w:r w:rsidRPr="00D242BF">
              <w:rPr>
                <w:rStyle w:val="Hyperlink"/>
                <w:noProof/>
              </w:rPr>
              <w:t>Decision point</w:t>
            </w:r>
            <w:r>
              <w:rPr>
                <w:noProof/>
                <w:webHidden/>
              </w:rPr>
              <w:tab/>
            </w:r>
            <w:r>
              <w:rPr>
                <w:noProof/>
                <w:webHidden/>
              </w:rPr>
              <w:fldChar w:fldCharType="begin"/>
            </w:r>
            <w:r>
              <w:rPr>
                <w:noProof/>
                <w:webHidden/>
              </w:rPr>
              <w:instrText xml:space="preserve"> PAGEREF _Toc464410595 \h </w:instrText>
            </w:r>
            <w:r>
              <w:rPr>
                <w:noProof/>
                <w:webHidden/>
              </w:rPr>
            </w:r>
            <w:r>
              <w:rPr>
                <w:noProof/>
                <w:webHidden/>
              </w:rPr>
              <w:fldChar w:fldCharType="separate"/>
            </w:r>
            <w:r>
              <w:rPr>
                <w:noProof/>
                <w:webHidden/>
              </w:rPr>
              <w:t>23</w:t>
            </w:r>
            <w:r>
              <w:rPr>
                <w:noProof/>
                <w:webHidden/>
              </w:rPr>
              <w:fldChar w:fldCharType="end"/>
            </w:r>
          </w:hyperlink>
        </w:p>
        <w:p w:rsidR="00DB6601" w:rsidRDefault="00DB6601">
          <w:pPr>
            <w:pStyle w:val="TOC2"/>
            <w:tabs>
              <w:tab w:val="left" w:pos="880"/>
              <w:tab w:val="right" w:leader="hyphen" w:pos="10610"/>
            </w:tabs>
            <w:rPr>
              <w:rFonts w:asciiTheme="minorHAnsi" w:eastAsiaTheme="minorEastAsia" w:hAnsiTheme="minorHAnsi"/>
              <w:noProof/>
              <w:sz w:val="22"/>
              <w:lang w:val="en-IN" w:eastAsia="en-IN"/>
            </w:rPr>
          </w:pPr>
          <w:hyperlink w:anchor="_Toc464410596" w:history="1">
            <w:r w:rsidRPr="00D242BF">
              <w:rPr>
                <w:rStyle w:val="Hyperlink"/>
                <w:noProof/>
              </w:rPr>
              <w:t>6.2</w:t>
            </w:r>
            <w:r>
              <w:rPr>
                <w:rFonts w:asciiTheme="minorHAnsi" w:eastAsiaTheme="minorEastAsia" w:hAnsiTheme="minorHAnsi"/>
                <w:noProof/>
                <w:sz w:val="22"/>
                <w:lang w:val="en-IN" w:eastAsia="en-IN"/>
              </w:rPr>
              <w:tab/>
            </w:r>
            <w:r w:rsidRPr="00D242BF">
              <w:rPr>
                <w:rStyle w:val="Hyperlink"/>
                <w:noProof/>
              </w:rPr>
              <w:t>Scope of enhancements</w:t>
            </w:r>
            <w:r>
              <w:rPr>
                <w:noProof/>
                <w:webHidden/>
              </w:rPr>
              <w:tab/>
            </w:r>
            <w:r>
              <w:rPr>
                <w:noProof/>
                <w:webHidden/>
              </w:rPr>
              <w:fldChar w:fldCharType="begin"/>
            </w:r>
            <w:r>
              <w:rPr>
                <w:noProof/>
                <w:webHidden/>
              </w:rPr>
              <w:instrText xml:space="preserve"> PAGEREF _Toc464410596 \h </w:instrText>
            </w:r>
            <w:r>
              <w:rPr>
                <w:noProof/>
                <w:webHidden/>
              </w:rPr>
            </w:r>
            <w:r>
              <w:rPr>
                <w:noProof/>
                <w:webHidden/>
              </w:rPr>
              <w:fldChar w:fldCharType="separate"/>
            </w:r>
            <w:r>
              <w:rPr>
                <w:noProof/>
                <w:webHidden/>
              </w:rPr>
              <w:t>23</w:t>
            </w:r>
            <w:r>
              <w:rPr>
                <w:noProof/>
                <w:webHidden/>
              </w:rPr>
              <w:fldChar w:fldCharType="end"/>
            </w:r>
          </w:hyperlink>
        </w:p>
        <w:p w:rsidR="00DB6601" w:rsidRDefault="00DB6601">
          <w:pPr>
            <w:pStyle w:val="TOC1"/>
            <w:tabs>
              <w:tab w:val="left" w:pos="440"/>
              <w:tab w:val="right" w:leader="hyphen" w:pos="10610"/>
            </w:tabs>
            <w:rPr>
              <w:rFonts w:asciiTheme="minorHAnsi" w:eastAsiaTheme="minorEastAsia" w:hAnsiTheme="minorHAnsi"/>
              <w:noProof/>
              <w:sz w:val="22"/>
              <w:lang w:val="en-IN" w:eastAsia="en-IN"/>
            </w:rPr>
          </w:pPr>
          <w:hyperlink w:anchor="_Toc464410597" w:history="1">
            <w:r w:rsidRPr="00D242BF">
              <w:rPr>
                <w:rStyle w:val="Hyperlink"/>
                <w:noProof/>
              </w:rPr>
              <w:t>7.</w:t>
            </w:r>
            <w:r>
              <w:rPr>
                <w:rFonts w:asciiTheme="minorHAnsi" w:eastAsiaTheme="minorEastAsia" w:hAnsiTheme="minorHAnsi"/>
                <w:noProof/>
                <w:sz w:val="22"/>
                <w:lang w:val="en-IN" w:eastAsia="en-IN"/>
              </w:rPr>
              <w:tab/>
            </w:r>
            <w:r w:rsidRPr="00D242BF">
              <w:rPr>
                <w:rStyle w:val="Hyperlink"/>
                <w:noProof/>
              </w:rPr>
              <w:t>Appendices</w:t>
            </w:r>
            <w:r>
              <w:rPr>
                <w:noProof/>
                <w:webHidden/>
              </w:rPr>
              <w:tab/>
            </w:r>
            <w:r>
              <w:rPr>
                <w:noProof/>
                <w:webHidden/>
              </w:rPr>
              <w:fldChar w:fldCharType="begin"/>
            </w:r>
            <w:r>
              <w:rPr>
                <w:noProof/>
                <w:webHidden/>
              </w:rPr>
              <w:instrText xml:space="preserve"> PAGEREF _Toc464410597 \h </w:instrText>
            </w:r>
            <w:r>
              <w:rPr>
                <w:noProof/>
                <w:webHidden/>
              </w:rPr>
            </w:r>
            <w:r>
              <w:rPr>
                <w:noProof/>
                <w:webHidden/>
              </w:rPr>
              <w:fldChar w:fldCharType="separate"/>
            </w:r>
            <w:r>
              <w:rPr>
                <w:noProof/>
                <w:webHidden/>
              </w:rPr>
              <w:t>24</w:t>
            </w:r>
            <w:r>
              <w:rPr>
                <w:noProof/>
                <w:webHidden/>
              </w:rPr>
              <w:fldChar w:fldCharType="end"/>
            </w:r>
          </w:hyperlink>
        </w:p>
        <w:p w:rsidR="00A85914" w:rsidRDefault="0005392C">
          <w:r>
            <w:fldChar w:fldCharType="end"/>
          </w:r>
        </w:p>
      </w:sdtContent>
    </w:sdt>
    <w:p w:rsidR="00A85914" w:rsidRDefault="00A85914">
      <w:r>
        <w:br w:type="page"/>
      </w:r>
    </w:p>
    <w:p w:rsidR="002F344C" w:rsidRDefault="00A85914" w:rsidP="00A85914">
      <w:pPr>
        <w:pStyle w:val="Heading1"/>
      </w:pPr>
      <w:bookmarkStart w:id="1" w:name="_Toc464410575"/>
      <w:r>
        <w:lastRenderedPageBreak/>
        <w:t>Purpose</w:t>
      </w:r>
      <w:bookmarkEnd w:id="1"/>
    </w:p>
    <w:p w:rsidR="00AE39E8" w:rsidRDefault="00AE39E8" w:rsidP="006E47B8"/>
    <w:p w:rsidR="00AE39E8" w:rsidRPr="00AE39E8" w:rsidRDefault="00D97547" w:rsidP="00D97547">
      <w:pPr>
        <w:pStyle w:val="Heading2"/>
      </w:pPr>
      <w:r>
        <w:t xml:space="preserve"> </w:t>
      </w:r>
      <w:bookmarkStart w:id="2" w:name="_Toc464410576"/>
      <w:r w:rsidR="00AE39E8" w:rsidRPr="00AE39E8">
        <w:t>Problem Description</w:t>
      </w:r>
      <w:bookmarkEnd w:id="2"/>
    </w:p>
    <w:p w:rsidR="00AE39E8" w:rsidRDefault="00AE39E8" w:rsidP="00AE39E8">
      <w:r>
        <w:t>Spring-Cleaning offers a wide variety of cleaning services. They provide carpet cleaning, tile and grout cleaning, upholstery cleaning, hardwood floor cleaning and air duct cleaning, etc. Broadly, they are categorized as residential and commercial cleaning. They have presence in 48 cities nationwide with various depots servicing specific regions.</w:t>
      </w:r>
    </w:p>
    <w:p w:rsidR="00AE39E8" w:rsidRDefault="00AE39E8" w:rsidP="00AE39E8">
      <w:r>
        <w:t>Spring-Cleaning currently has an in house software that collects and maintains the services and schedules and decides vehicle routes. You need to work with Spring-Cleaning to develop an optimal routing solution for their vehicles. This will be accomplished by designing a solution using advanced optimization techniques. Spring-Cleaning strives to service requests by dynamically scheduling their resources under various constraints. You will be given data with routes scheduled on one day for each of their depots. Every vehicle in a depot would have a set of stops for the day, where stops means customers. In addition, they have to consider constraints like length of the time to complete the job, distance between stops and if the customers have specified a time when they would like to get the service done, etc.</w:t>
      </w:r>
    </w:p>
    <w:p w:rsidR="00AE39E8" w:rsidRDefault="00D97547" w:rsidP="00D97547">
      <w:pPr>
        <w:pStyle w:val="Heading2"/>
      </w:pPr>
      <w:r>
        <w:t xml:space="preserve"> </w:t>
      </w:r>
      <w:bookmarkStart w:id="3" w:name="_Toc464410577"/>
      <w:r w:rsidR="00AE39E8" w:rsidRPr="00D97547">
        <w:t>Project</w:t>
      </w:r>
      <w:r w:rsidR="00AE39E8">
        <w:t xml:space="preserve"> scope</w:t>
      </w:r>
      <w:bookmarkEnd w:id="3"/>
    </w:p>
    <w:p w:rsidR="00AE39E8" w:rsidRDefault="00AE39E8" w:rsidP="00AE39E8">
      <w:r>
        <w:t>This project is to study closely the problem statement of the company “Spring-Cleaning” and to come up with the optimized vehicle routing algorithm based on the service bookings they receive online or offline from the customers. The goal is to create solutions based on all the constraints given as in the sub-topic 1.3. Plan of action for this problem description is to use advanced optimization techniques to transform the existing data and the constraints to a solution that can save time and money to the compa</w:t>
      </w:r>
      <w:r w:rsidR="002E3874">
        <w:t xml:space="preserve">ny. This problem is referred as </w:t>
      </w:r>
      <w:r>
        <w:t xml:space="preserve">“Vehicle Routing Problem” by the industry and solutions are designed based on the objective of the problem. In our case the objective is to “Reduce the total time – Job execution time and Travel time” to serve the customers and plan the depots appropriately with man power and vehicles. </w:t>
      </w:r>
    </w:p>
    <w:p w:rsidR="006E47B8" w:rsidRDefault="00D97547" w:rsidP="00D97547">
      <w:pPr>
        <w:pStyle w:val="Heading2"/>
      </w:pPr>
      <w:r>
        <w:t xml:space="preserve"> </w:t>
      </w:r>
      <w:bookmarkStart w:id="4" w:name="_Toc464410578"/>
      <w:r>
        <w:t>Constraints</w:t>
      </w:r>
      <w:bookmarkEnd w:id="4"/>
    </w:p>
    <w:p w:rsidR="00D97547" w:rsidRDefault="00D97547" w:rsidP="00D97547">
      <w:r>
        <w:t xml:space="preserve">1.  Total travel </w:t>
      </w:r>
      <w:r w:rsidR="00475209">
        <w:t>+Service time</w:t>
      </w:r>
      <w:r>
        <w:t xml:space="preserve"> must not exceed 660mins for any route. Apply penalty if exceeds, </w:t>
      </w:r>
    </w:p>
    <w:p w:rsidR="00D97547" w:rsidRDefault="00D97547" w:rsidP="00D97547">
      <w:r>
        <w:t xml:space="preserve">        1 - 60 mins - exceeded minutes + 10% of total route time</w:t>
      </w:r>
    </w:p>
    <w:p w:rsidR="00D97547" w:rsidRDefault="00D97547" w:rsidP="00D97547">
      <w:r>
        <w:t xml:space="preserve">        61 - 120 mins - 2 times the exceeded minutes + 20% of total route time</w:t>
      </w:r>
    </w:p>
    <w:p w:rsidR="00D97547" w:rsidRDefault="00D97547" w:rsidP="00D97547">
      <w:r>
        <w:t xml:space="preserve">        121 - 180 mins - 3 times the exceeded minutes + 30% of total route time</w:t>
      </w:r>
    </w:p>
    <w:p w:rsidR="00D97547" w:rsidRDefault="00D97547" w:rsidP="00D97547">
      <w:r>
        <w:t xml:space="preserve">        181 - 240 mins - 4 times the exceeded minutes + 40% of total route time ...        </w:t>
      </w:r>
    </w:p>
    <w:p w:rsidR="00D97547" w:rsidRDefault="00D97547" w:rsidP="00D97547">
      <w:r>
        <w:t>2. If any route has more/less than the stops threshold</w:t>
      </w:r>
    </w:p>
    <w:p w:rsidR="00D97547" w:rsidRDefault="00D97547" w:rsidP="00D97547">
      <w:r>
        <w:t xml:space="preserve">        1 stop - 10% of total route time</w:t>
      </w:r>
    </w:p>
    <w:p w:rsidR="00D97547" w:rsidRDefault="00D97547" w:rsidP="00D97547">
      <w:r>
        <w:t xml:space="preserve">        2 stops - 20% of total route time</w:t>
      </w:r>
    </w:p>
    <w:p w:rsidR="00D97547" w:rsidRDefault="00D97547" w:rsidP="00D97547">
      <w:r>
        <w:t xml:space="preserve">        3 stops - 30% of total route time...</w:t>
      </w:r>
    </w:p>
    <w:p w:rsidR="00D97547" w:rsidRDefault="00D97547" w:rsidP="00D97547">
      <w:r>
        <w:t xml:space="preserve">        </w:t>
      </w:r>
    </w:p>
    <w:p w:rsidR="00983272" w:rsidRDefault="00D97547" w:rsidP="00D97547">
      <w:r>
        <w:lastRenderedPageBreak/>
        <w:t>3. If a vehicle reaches a customer before/after small time</w:t>
      </w:r>
      <w:r w:rsidR="005D2E02">
        <w:t xml:space="preserve"> window (30 mins) - no penalty </w:t>
      </w:r>
    </w:p>
    <w:p w:rsidR="00D97547" w:rsidRDefault="00983272" w:rsidP="00D97547">
      <w:r>
        <w:t xml:space="preserve">        </w:t>
      </w:r>
      <w:r w:rsidR="00D97547">
        <w:t xml:space="preserve">within small and large time window - 10% of total route time beyond large time window </w:t>
      </w:r>
    </w:p>
    <w:p w:rsidR="00D97547" w:rsidRDefault="00D97547" w:rsidP="00D97547">
      <w:r>
        <w:t xml:space="preserve">        1st 60mins - exceeded minutes + 10% of total route time</w:t>
      </w:r>
    </w:p>
    <w:p w:rsidR="00D97547" w:rsidRDefault="00D97547" w:rsidP="00D97547">
      <w:r>
        <w:t xml:space="preserve">        2nd 60mins - 2 times the exceeded minutes + 20% of total route time</w:t>
      </w:r>
    </w:p>
    <w:p w:rsidR="00D97547" w:rsidRDefault="00D97547" w:rsidP="00D97547">
      <w:r>
        <w:t xml:space="preserve">        ..</w:t>
      </w:r>
    </w:p>
    <w:p w:rsidR="00D97547" w:rsidRPr="00D97547" w:rsidRDefault="00D97547" w:rsidP="00D97547">
      <w:r>
        <w:t>4. Minimize the overall program execution time.</w:t>
      </w:r>
    </w:p>
    <w:p w:rsidR="00A85914" w:rsidRDefault="00A85914" w:rsidP="00A85914">
      <w:pPr>
        <w:pStyle w:val="Heading1"/>
      </w:pPr>
      <w:bookmarkStart w:id="5" w:name="_Toc464410579"/>
      <w:r>
        <w:t>State-of-the-art</w:t>
      </w:r>
      <w:bookmarkEnd w:id="5"/>
    </w:p>
    <w:p w:rsidR="005A430E" w:rsidRPr="005A430E" w:rsidRDefault="005A430E" w:rsidP="005A430E"/>
    <w:p w:rsidR="005A430E" w:rsidRDefault="005A430E" w:rsidP="005A430E">
      <w:pPr>
        <w:pStyle w:val="Heading2"/>
      </w:pPr>
      <w:r>
        <w:t xml:space="preserve"> </w:t>
      </w:r>
      <w:bookmarkStart w:id="6" w:name="_Toc464410580"/>
      <w:r>
        <w:t>Route optimization solution</w:t>
      </w:r>
      <w:bookmarkEnd w:id="6"/>
    </w:p>
    <w:p w:rsidR="005A430E" w:rsidRDefault="005A430E" w:rsidP="005A430E">
      <w:r>
        <w:t>This problem of route optimization is also called as the Vehicle Routing Problem or VRP for short.  The vehicle routing problem (VRP) is a combinatorial optimization and integer programming problem which asks "What is the optimal set of routes for a fleet of vehicles to traverse in order to deliver to a given set of customers?". It generalises the well-known travelling salesman problem (TSP). It first appeared in a paper by George Dantzig and John Ramser in 1959,in which first algorithmic approach was written and was applied to petrol deliveries. Often, the context is that of delivering goods located at a central depot to customers who have placed orders for such goods. The objective of the VRP is to minimize the total route cost. In 1964, Clarke and Wright improved on Dantzig and Ramser's approach using an effective greedy approach called the savings algorithm.</w:t>
      </w:r>
    </w:p>
    <w:p w:rsidR="005A430E" w:rsidRDefault="005A430E" w:rsidP="005A430E">
      <w:r>
        <w:t>Determining the optimal solution is an NP-hard problem in combinatorial optimization, so the size of problems that can be solved optimally is limited. The commercial solvers therefore tend to use heuristics due to the size of real world VRPs and the frequency that they may have to be solved.</w:t>
      </w:r>
    </w:p>
    <w:p w:rsidR="005A430E" w:rsidRDefault="005A430E" w:rsidP="005A430E">
      <w:r>
        <w:t xml:space="preserve">The VRP concerns the service of a delivery company. How things are delivered from one or more depots which has a given set of home vehicles and operated by a set of drivers who can move on a given road network to a set of customers. It asks for a determination of a set of routes, S, (one route for each vehicle that must start and finish at its own depot) such that all customers' requirements and operational constraints are satisfied and the global transportation cost is minimized. This cost may be monetary, distance or otherwise. </w:t>
      </w:r>
    </w:p>
    <w:p w:rsidR="005A430E" w:rsidRDefault="005A430E" w:rsidP="005A430E">
      <w:r>
        <w:t xml:space="preserve">The road network can be described using a graph where the arcs are roads and vertices are junctions between them. The arcs may be directed or undirected due to the possible presence of one way streets or different costs in each direction. Each arc has an associated cost which is generally its length or travel time which may be dependent on vehicle type. </w:t>
      </w:r>
    </w:p>
    <w:p w:rsidR="005A430E" w:rsidRDefault="005A430E" w:rsidP="005A430E">
      <w:r>
        <w:t>To know the global cost of each route, the travel cost and the travel time between each customer and the depot must be known. To do this our original graph is transformed into one where the vertices are the customers and depot and the arcs are the roads between them. The cost on each arc is the lowest cost between the two points on the original road network. This is easy to do as shortest path problems are relatively easy to solve. This transforms the sparse original graph into a complete graph. For each pair of vertices i and j, there exists an arc (i,j) of the complete graph whose cost is written as   and is defined to be the cost of shortest path from i to j. The travel time   is the sum of the travel times of the arcs on the shortest path from i to j on the original road graph.</w:t>
      </w:r>
    </w:p>
    <w:p w:rsidR="005A430E" w:rsidRDefault="005A430E" w:rsidP="005A430E">
      <w:r>
        <w:lastRenderedPageBreak/>
        <w:t>Sometimes it is impossible to satisfy all of a customer's demands and in such cases solvers may reduce some customers' demands or leave some customers unserved. To deal with these situations a priority variable for each customer can be introduced or associated penalties for the partial or lack of service for each customer given.</w:t>
      </w:r>
    </w:p>
    <w:p w:rsidR="005A430E" w:rsidRDefault="005A430E" w:rsidP="005A430E">
      <w:r>
        <w:t xml:space="preserve">The objective function of a VRP can be very different depending on the particular application of the result but a few of the more common objectives are: </w:t>
      </w:r>
    </w:p>
    <w:p w:rsidR="005A430E" w:rsidRDefault="005A430E" w:rsidP="005A430E">
      <w:r>
        <w:t>•</w:t>
      </w:r>
      <w:r>
        <w:tab/>
        <w:t>Minimize the global transportation cost based on the global distance travelled as well as the fixed costs associated with the used vehicles and drivers</w:t>
      </w:r>
    </w:p>
    <w:p w:rsidR="005A430E" w:rsidRDefault="005A430E" w:rsidP="005A430E">
      <w:r>
        <w:t>•</w:t>
      </w:r>
      <w:r>
        <w:tab/>
        <w:t>Minimize the number of vehicles needed to serve all customers</w:t>
      </w:r>
    </w:p>
    <w:p w:rsidR="005A430E" w:rsidRDefault="005A430E" w:rsidP="005A430E">
      <w:r>
        <w:t>•</w:t>
      </w:r>
      <w:r>
        <w:tab/>
        <w:t>Least variation in travel time and vehicle load</w:t>
      </w:r>
    </w:p>
    <w:p w:rsidR="005A430E" w:rsidRDefault="005A430E" w:rsidP="005A430E">
      <w:r>
        <w:t>•</w:t>
      </w:r>
      <w:r>
        <w:tab/>
        <w:t>Minimize penalties for low quality service</w:t>
      </w:r>
    </w:p>
    <w:p w:rsidR="005A430E" w:rsidRDefault="005A430E" w:rsidP="005A430E">
      <w:r>
        <w:t>The VRP has many obvious applications in industry. In fact, the use of computer optimization programs can give savings of 5% to a company as transportation is usually a significant component of the cost of a product (10%) - indeed the transportation sector makes up 10% of the EU's GDP. Consequently, any savings created by the VRP, even less than 5%, are significant.</w:t>
      </w:r>
    </w:p>
    <w:p w:rsidR="005A430E" w:rsidRDefault="005A430E" w:rsidP="005A430E">
      <w:r>
        <w:t>Here, the most commonly used techniques for solving Vehicle Routing Problems are listed. Near all of them are heuristics and meta heuristics because no exact algorithm can be guaranteed to find optimal tours within reasonable computing time when the number of cities is large. This is due to the NP-Hardness of the problem. Next we can find a classification of the solution techniques we have considered.</w:t>
      </w:r>
    </w:p>
    <w:p w:rsidR="005A430E" w:rsidRDefault="005A430E" w:rsidP="005A430E">
      <w:pPr>
        <w:pStyle w:val="Heading2"/>
      </w:pPr>
      <w:r>
        <w:t xml:space="preserve"> </w:t>
      </w:r>
      <w:bookmarkStart w:id="7" w:name="_Toc464410581"/>
      <w:r>
        <w:t>Trending Solutions</w:t>
      </w:r>
      <w:bookmarkEnd w:id="7"/>
    </w:p>
    <w:p w:rsidR="005A430E" w:rsidRPr="005A430E" w:rsidRDefault="005A430E" w:rsidP="005A430E">
      <w:pPr>
        <w:rPr>
          <w:i/>
        </w:rPr>
      </w:pPr>
      <w:r w:rsidRPr="005A430E">
        <w:rPr>
          <w:i/>
        </w:rPr>
        <w:t>Genetic Algorithm:</w:t>
      </w:r>
    </w:p>
    <w:p w:rsidR="005A430E" w:rsidRDefault="005A430E" w:rsidP="005A430E">
      <w:r w:rsidRPr="005A430E">
        <w:t>Genetic Algorithms (GAs) are adaptive heuristic search algorithm based on the evolutionary ideas of natural selection and genetics. As such they represent an intelligent exploitation of a random search used to solve optimization problems. Although randomised, GAs are by no means random, instead they exploit historical information to direct the search into the region of better performance within the search space. The basic techniques of the GAs are designed to simulate processes in natural systems necessary for evolution, specially those follow the principles first laid down by Charles Darwin of "survival of the fittest.". Since in nature, competition among individuals for scanty resources results in the fittest individuals dominating over the weaker ones.</w:t>
      </w:r>
    </w:p>
    <w:p w:rsidR="005A430E" w:rsidRDefault="005A430E" w:rsidP="005A430E">
      <w:r w:rsidRPr="005A430E">
        <w:t>It is better than conventional AI in that it is more robust. Unlike older AI systems, they do not break easily even if the inputs changed slightly, or in the presence of reasonable noise. Also, in searching a large state-space, multi-modal state-space, or n-dimensional surface, a genetic algorithm may offer significant benefits over more typical search of optimization techniques. (linear programming, heuristic, depth-first, breath-first, and praxis.)</w:t>
      </w:r>
    </w:p>
    <w:p w:rsidR="005A430E" w:rsidRDefault="005A430E" w:rsidP="005A430E">
      <w:r>
        <w:t>GAs simulate the survival of the fittest among individuals over consecutive generation for solving a problem. Each generation consists of a population of character strings that are analogous to the chromosome that we see in our DNA. Each individual represents a point in a search space and a possible solution. The individuals in the population are then made to go through a process of evolution.</w:t>
      </w:r>
    </w:p>
    <w:p w:rsidR="005A430E" w:rsidRDefault="005A430E" w:rsidP="005A430E"/>
    <w:p w:rsidR="005A430E" w:rsidRDefault="005A430E" w:rsidP="005A430E">
      <w:r>
        <w:t>GAs are based on an analogy with the genetic structure and behaviour of chromosomes within a population of individuals using the following foundations:</w:t>
      </w:r>
    </w:p>
    <w:p w:rsidR="005A430E" w:rsidRDefault="005A430E" w:rsidP="005A430E"/>
    <w:p w:rsidR="005A430E" w:rsidRDefault="005A430E" w:rsidP="005A430E">
      <w:pPr>
        <w:pStyle w:val="ListParagraph"/>
        <w:numPr>
          <w:ilvl w:val="0"/>
          <w:numId w:val="4"/>
        </w:numPr>
      </w:pPr>
      <w:r>
        <w:t>Individuals in a population compete for resources and mates.</w:t>
      </w:r>
    </w:p>
    <w:p w:rsidR="005A430E" w:rsidRDefault="005A430E" w:rsidP="005A430E">
      <w:pPr>
        <w:pStyle w:val="ListParagraph"/>
        <w:numPr>
          <w:ilvl w:val="0"/>
          <w:numId w:val="4"/>
        </w:numPr>
      </w:pPr>
      <w:r>
        <w:t>Those individuals most successful in each 'competition' will produce more offspring than those individuals that perform poorly.</w:t>
      </w:r>
    </w:p>
    <w:p w:rsidR="005A430E" w:rsidRDefault="005A430E" w:rsidP="005A430E">
      <w:pPr>
        <w:pStyle w:val="ListParagraph"/>
        <w:numPr>
          <w:ilvl w:val="0"/>
          <w:numId w:val="4"/>
        </w:numPr>
      </w:pPr>
      <w:r>
        <w:t>Genes from `good' individuals propagate throughout the population so that two good parents will sometimes produce offspring that are better than either parent.</w:t>
      </w:r>
    </w:p>
    <w:p w:rsidR="005A430E" w:rsidRDefault="005A430E" w:rsidP="005A430E">
      <w:pPr>
        <w:pStyle w:val="ListParagraph"/>
        <w:numPr>
          <w:ilvl w:val="0"/>
          <w:numId w:val="4"/>
        </w:numPr>
      </w:pPr>
      <w:r>
        <w:t>Thus each successive generation will become more suited to their environment.</w:t>
      </w:r>
    </w:p>
    <w:p w:rsidR="005A430E" w:rsidRDefault="005A430E" w:rsidP="005A430E">
      <w:r w:rsidRPr="005A430E">
        <w:t>A population of individuals</w:t>
      </w:r>
      <w:r>
        <w:t xml:space="preserve"> </w:t>
      </w:r>
      <w:r w:rsidRPr="005A430E">
        <w:t>are is maintained within search space for a GA, each representing a possible solution to a given problem. Each individual is coded as a finite length vector of components, or variables, in terms of some alphabet, usually the binary alphabet {0,1}. To continue the genetic analogy these individuals are likened to chromosomes and the variables are analogous to genes. Thus a chromosome (solution) is composed of several genes (variables). A fitness score is assigned to each solution representing the abilities of an individual to `compete'. The individual with the optimal (or generally near optimal) fitness score is sought. The GA aims to use selective `breeding' of the solutions to produce `offspring' better than the parents by combining information from the chromosomes.</w:t>
      </w:r>
    </w:p>
    <w:p w:rsidR="005A430E" w:rsidRDefault="005A430E" w:rsidP="005A430E">
      <w:r>
        <w:t>The GA maintains a population of n chromosomes (solutions) with associated fitness values. Parents are selected to mate, on the basis of their fitness, producing offspring via a reproductive plan. Consequently highly fit solutions are given more opportunities to reproduce, so that offspring inherit characteristics from each parent. As parents mate and produce offspring, room must be made for the new arrivals since the population is kept at a static size. Individuals in the population die and are replaced by the new solutions, eventually creating a new generation once all mating opportunities in the old population have been exhausted. In this way it is hoped that over successive generations better solutions will thrive while the least fit solutions die out.</w:t>
      </w:r>
    </w:p>
    <w:p w:rsidR="005A430E" w:rsidRDefault="005A430E" w:rsidP="005A430E">
      <w:r>
        <w:t>New generations of solutions are produced containing, on average, more good genes than a typical solution in a previous generation. Each successive generation will contain more good `partial solutions' than previous generations. Eventually, once the population has converged and is not producing offspring noticeably different from those in previous generations, the algorithm itself is said to have converged to a set of solutions to the problem at hand.</w:t>
      </w:r>
    </w:p>
    <w:p w:rsidR="005A430E" w:rsidRPr="005A430E" w:rsidRDefault="005A430E" w:rsidP="005A430E">
      <w:pPr>
        <w:rPr>
          <w:b/>
        </w:rPr>
      </w:pPr>
      <w:r w:rsidRPr="005A430E">
        <w:rPr>
          <w:b/>
        </w:rPr>
        <w:t>Based on Natural Selection</w:t>
      </w:r>
    </w:p>
    <w:p w:rsidR="005A430E" w:rsidRDefault="005A430E" w:rsidP="005A430E">
      <w:r>
        <w:t>After an initial population is randomly generated, the algorithm evolves the through three operators:</w:t>
      </w:r>
    </w:p>
    <w:p w:rsidR="005A430E" w:rsidRDefault="005A430E" w:rsidP="005A430E">
      <w:pPr>
        <w:pStyle w:val="ListParagraph"/>
        <w:numPr>
          <w:ilvl w:val="0"/>
          <w:numId w:val="5"/>
        </w:numPr>
      </w:pPr>
      <w:r>
        <w:t>selection which equates to survival of the fittest;</w:t>
      </w:r>
    </w:p>
    <w:p w:rsidR="005A430E" w:rsidRDefault="005A430E" w:rsidP="005A430E">
      <w:pPr>
        <w:pStyle w:val="ListParagraph"/>
        <w:numPr>
          <w:ilvl w:val="0"/>
          <w:numId w:val="5"/>
        </w:numPr>
      </w:pPr>
      <w:r>
        <w:t>crossover which represents mating between individuals;</w:t>
      </w:r>
    </w:p>
    <w:p w:rsidR="005A430E" w:rsidRDefault="005A430E" w:rsidP="005A430E">
      <w:pPr>
        <w:pStyle w:val="ListParagraph"/>
        <w:numPr>
          <w:ilvl w:val="0"/>
          <w:numId w:val="5"/>
        </w:numPr>
      </w:pPr>
      <w:r>
        <w:t>mutation which introduces random modifications.</w:t>
      </w:r>
    </w:p>
    <w:p w:rsidR="005A430E" w:rsidRDefault="005A430E" w:rsidP="005A430E"/>
    <w:p w:rsidR="005A430E" w:rsidRDefault="005A430E" w:rsidP="005A430E"/>
    <w:p w:rsidR="005A430E" w:rsidRDefault="005A430E" w:rsidP="005A430E">
      <w:r>
        <w:lastRenderedPageBreak/>
        <w:t>1. Selection Operator</w:t>
      </w:r>
    </w:p>
    <w:p w:rsidR="005A430E" w:rsidRDefault="005A430E" w:rsidP="005A430E"/>
    <w:p w:rsidR="005A430E" w:rsidRDefault="003628EF" w:rsidP="005A430E">
      <w:pPr>
        <w:pStyle w:val="ListParagraph"/>
        <w:numPr>
          <w:ilvl w:val="0"/>
          <w:numId w:val="6"/>
        </w:numPr>
      </w:pPr>
      <w:r>
        <w:t>K</w:t>
      </w:r>
      <w:r w:rsidR="005A430E">
        <w:t xml:space="preserve">ey idea: give </w:t>
      </w:r>
      <w:r w:rsidR="00672142">
        <w:t>preference</w:t>
      </w:r>
      <w:r w:rsidR="005A430E">
        <w:t xml:space="preserve"> to better individuals, allowing them to pass on their genes to the next generation.</w:t>
      </w:r>
    </w:p>
    <w:p w:rsidR="005A430E" w:rsidRDefault="005A430E" w:rsidP="005A430E">
      <w:pPr>
        <w:pStyle w:val="ListParagraph"/>
        <w:numPr>
          <w:ilvl w:val="0"/>
          <w:numId w:val="6"/>
        </w:numPr>
      </w:pPr>
      <w:r>
        <w:t>The goodness of each individual depends on its fitness.</w:t>
      </w:r>
    </w:p>
    <w:p w:rsidR="005A430E" w:rsidRDefault="005A430E" w:rsidP="005A430E">
      <w:pPr>
        <w:pStyle w:val="ListParagraph"/>
        <w:numPr>
          <w:ilvl w:val="0"/>
          <w:numId w:val="6"/>
        </w:numPr>
      </w:pPr>
      <w:r>
        <w:t>Fitness may be determined by an objective function or by a subjective judgement.</w:t>
      </w:r>
    </w:p>
    <w:p w:rsidR="005A430E" w:rsidRDefault="005A430E" w:rsidP="005A430E">
      <w:r>
        <w:t>2. Crossover Operator</w:t>
      </w:r>
    </w:p>
    <w:p w:rsidR="005A430E" w:rsidRDefault="005A430E" w:rsidP="005A430E">
      <w:pPr>
        <w:pStyle w:val="ListParagraph"/>
        <w:numPr>
          <w:ilvl w:val="0"/>
          <w:numId w:val="7"/>
        </w:numPr>
      </w:pPr>
      <w:r>
        <w:t>Prime distinguished factor of GA from other optimization techniques</w:t>
      </w:r>
    </w:p>
    <w:p w:rsidR="005A430E" w:rsidRDefault="005A430E" w:rsidP="005A430E">
      <w:pPr>
        <w:pStyle w:val="ListParagraph"/>
        <w:numPr>
          <w:ilvl w:val="0"/>
          <w:numId w:val="7"/>
        </w:numPr>
      </w:pPr>
      <w:r>
        <w:t>Two individuals are chosen from the population using the selection operator</w:t>
      </w:r>
    </w:p>
    <w:p w:rsidR="005A430E" w:rsidRDefault="005A430E" w:rsidP="005A430E">
      <w:pPr>
        <w:pStyle w:val="ListParagraph"/>
        <w:numPr>
          <w:ilvl w:val="0"/>
          <w:numId w:val="7"/>
        </w:numPr>
      </w:pPr>
      <w:r>
        <w:t>A crossover site along the bit strings is randomly chosen</w:t>
      </w:r>
    </w:p>
    <w:p w:rsidR="005A430E" w:rsidRDefault="005A430E" w:rsidP="005A430E">
      <w:pPr>
        <w:pStyle w:val="ListParagraph"/>
        <w:numPr>
          <w:ilvl w:val="0"/>
          <w:numId w:val="7"/>
        </w:numPr>
      </w:pPr>
      <w:r>
        <w:t>The values of the two strings are exchanged up to this point</w:t>
      </w:r>
    </w:p>
    <w:p w:rsidR="005A430E" w:rsidRDefault="005A430E" w:rsidP="005A430E">
      <w:pPr>
        <w:pStyle w:val="ListParagraph"/>
        <w:numPr>
          <w:ilvl w:val="0"/>
          <w:numId w:val="7"/>
        </w:numPr>
      </w:pPr>
      <w:r>
        <w:t>If S1=000000 and s2=111111 and the crossover point is 2 then S1'=110000 and s2'=001111</w:t>
      </w:r>
    </w:p>
    <w:p w:rsidR="005A430E" w:rsidRDefault="005A430E" w:rsidP="005A430E">
      <w:pPr>
        <w:pStyle w:val="ListParagraph"/>
        <w:numPr>
          <w:ilvl w:val="0"/>
          <w:numId w:val="7"/>
        </w:numPr>
      </w:pPr>
      <w:r>
        <w:t>The two new offspring created from this mating are put into the next generation of the population</w:t>
      </w:r>
    </w:p>
    <w:p w:rsidR="005A430E" w:rsidRDefault="005A430E" w:rsidP="005A430E">
      <w:pPr>
        <w:pStyle w:val="ListParagraph"/>
        <w:numPr>
          <w:ilvl w:val="0"/>
          <w:numId w:val="7"/>
        </w:numPr>
      </w:pPr>
      <w:r>
        <w:t>By recombining portions of good individuals, this process is likely to create even better individuals</w:t>
      </w:r>
    </w:p>
    <w:p w:rsidR="005A430E" w:rsidRDefault="005A430E" w:rsidP="005A430E"/>
    <w:p w:rsidR="005A430E" w:rsidRDefault="005A430E" w:rsidP="005A430E">
      <w:r>
        <w:t>3. Mutation Operator</w:t>
      </w:r>
    </w:p>
    <w:p w:rsidR="005A430E" w:rsidRDefault="005A430E" w:rsidP="005A430E">
      <w:pPr>
        <w:pStyle w:val="ListParagraph"/>
        <w:numPr>
          <w:ilvl w:val="0"/>
          <w:numId w:val="8"/>
        </w:numPr>
      </w:pPr>
      <w:r>
        <w:t>With some low probability, a portion of the new individuals will have some of their bits flipped.</w:t>
      </w:r>
    </w:p>
    <w:p w:rsidR="005A430E" w:rsidRDefault="005A430E" w:rsidP="005A430E">
      <w:pPr>
        <w:pStyle w:val="ListParagraph"/>
        <w:numPr>
          <w:ilvl w:val="0"/>
          <w:numId w:val="8"/>
        </w:numPr>
      </w:pPr>
      <w:r>
        <w:t>Its purpose is to maintain diversity within the population and inhibit premature convergence.</w:t>
      </w:r>
    </w:p>
    <w:p w:rsidR="005A430E" w:rsidRDefault="005A430E" w:rsidP="005A430E">
      <w:pPr>
        <w:pStyle w:val="ListParagraph"/>
        <w:numPr>
          <w:ilvl w:val="0"/>
          <w:numId w:val="8"/>
        </w:numPr>
      </w:pPr>
      <w:r>
        <w:t>Mutation alone induces a random walk through the search space</w:t>
      </w:r>
    </w:p>
    <w:p w:rsidR="005A430E" w:rsidRPr="005A430E" w:rsidRDefault="005A430E" w:rsidP="005A430E">
      <w:pPr>
        <w:pStyle w:val="ListParagraph"/>
        <w:numPr>
          <w:ilvl w:val="0"/>
          <w:numId w:val="8"/>
        </w:numPr>
      </w:pPr>
      <w:r>
        <w:t>Mutation and selection (without crossover) create a parallel, noise-tolerant, hill-climbing algorithms</w:t>
      </w:r>
    </w:p>
    <w:p w:rsidR="005A430E" w:rsidRPr="005A430E" w:rsidRDefault="005A430E" w:rsidP="005A430E">
      <w:pPr>
        <w:spacing w:after="0" w:line="240" w:lineRule="auto"/>
        <w:jc w:val="center"/>
        <w:rPr>
          <w:rFonts w:eastAsia="Times New Roman" w:cs="Times New Roman"/>
          <w:color w:val="FFFFFF"/>
          <w:sz w:val="36"/>
          <w:szCs w:val="36"/>
          <w:shd w:val="clear" w:color="auto" w:fill="000000"/>
        </w:rPr>
      </w:pPr>
      <w:bookmarkStart w:id="8" w:name="search"/>
    </w:p>
    <w:bookmarkEnd w:id="8"/>
    <w:p w:rsidR="005A430E" w:rsidRDefault="005A430E" w:rsidP="005A430E">
      <w:r>
        <w:rPr>
          <w:noProof/>
          <w:lang w:val="en-IN" w:eastAsia="en-IN"/>
        </w:rPr>
        <w:drawing>
          <wp:inline distT="0" distB="0" distL="0" distR="0">
            <wp:extent cx="2848311" cy="3355450"/>
            <wp:effectExtent l="0" t="0" r="9525"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cstate="print"/>
                    <a:stretch>
                      <a:fillRect/>
                    </a:stretch>
                  </pic:blipFill>
                  <pic:spPr>
                    <a:xfrm>
                      <a:off x="0" y="0"/>
                      <a:ext cx="2863831" cy="3373733"/>
                    </a:xfrm>
                    <a:prstGeom prst="rect">
                      <a:avLst/>
                    </a:prstGeom>
                  </pic:spPr>
                </pic:pic>
              </a:graphicData>
            </a:graphic>
          </wp:inline>
        </w:drawing>
      </w:r>
    </w:p>
    <w:p w:rsidR="005A430E" w:rsidRPr="005A430E" w:rsidRDefault="005A430E" w:rsidP="005A430E">
      <w:pPr>
        <w:rPr>
          <w:i/>
        </w:rPr>
      </w:pPr>
      <w:r w:rsidRPr="005A430E">
        <w:rPr>
          <w:i/>
        </w:rPr>
        <w:lastRenderedPageBreak/>
        <w:t>Simulated Annealing:</w:t>
      </w:r>
    </w:p>
    <w:p w:rsidR="00545C31" w:rsidRDefault="00545C31" w:rsidP="005A430E"/>
    <w:p w:rsidR="005A430E" w:rsidRDefault="00545C31" w:rsidP="005A430E">
      <w:r>
        <w:rPr>
          <w:noProof/>
          <w:lang w:val="en-IN" w:eastAsia="en-IN"/>
        </w:rPr>
        <w:drawing>
          <wp:inline distT="0" distB="0" distL="0" distR="0">
            <wp:extent cx="4276190" cy="3380952"/>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cstate="print"/>
                    <a:stretch>
                      <a:fillRect/>
                    </a:stretch>
                  </pic:blipFill>
                  <pic:spPr>
                    <a:xfrm>
                      <a:off x="0" y="0"/>
                      <a:ext cx="4276190" cy="3380952"/>
                    </a:xfrm>
                    <a:prstGeom prst="rect">
                      <a:avLst/>
                    </a:prstGeom>
                  </pic:spPr>
                </pic:pic>
              </a:graphicData>
            </a:graphic>
          </wp:inline>
        </w:drawing>
      </w:r>
    </w:p>
    <w:p w:rsidR="00545C31" w:rsidRDefault="00545C31" w:rsidP="005A430E"/>
    <w:p w:rsidR="00545C31" w:rsidRDefault="00545C31" w:rsidP="00545C31">
      <w:r>
        <w:t xml:space="preserve">The process of annealing can be simulated with the Metropolis algorithm, which is based on Monte Carlo </w:t>
      </w:r>
      <w:r w:rsidR="00234B01">
        <w:t>techniques. We</w:t>
      </w:r>
      <w:r>
        <w:t xml:space="preserve"> can apply this algorithm to generate a solution to combinatorial optimization problems assuming an analogy between them and physical many-particle systems with the following equivalences:</w:t>
      </w:r>
    </w:p>
    <w:p w:rsidR="00545C31" w:rsidRDefault="00545C31" w:rsidP="00027B22">
      <w:pPr>
        <w:pStyle w:val="ListParagraph"/>
        <w:numPr>
          <w:ilvl w:val="0"/>
          <w:numId w:val="22"/>
        </w:numPr>
      </w:pPr>
      <w:r>
        <w:t>Solutions in the problem are equivalent to states in a physical system.</w:t>
      </w:r>
    </w:p>
    <w:p w:rsidR="006004B1" w:rsidRDefault="00545C31" w:rsidP="00027B22">
      <w:pPr>
        <w:pStyle w:val="ListParagraph"/>
        <w:numPr>
          <w:ilvl w:val="0"/>
          <w:numId w:val="22"/>
        </w:numPr>
      </w:pPr>
      <w:r>
        <w:t>The cost of a solution is equivalent to the “energy” of a state.</w:t>
      </w:r>
    </w:p>
    <w:p w:rsidR="00545C31" w:rsidRDefault="00545C31" w:rsidP="00027B22">
      <w:pPr>
        <w:pStyle w:val="ListParagraph"/>
        <w:numPr>
          <w:ilvl w:val="0"/>
          <w:numId w:val="22"/>
        </w:numPr>
      </w:pPr>
      <w:r>
        <w:t>To apply simulated annealing with  optimization purposes we require the following:</w:t>
      </w:r>
    </w:p>
    <w:p w:rsidR="00545C31" w:rsidRDefault="00545C31" w:rsidP="00027B22">
      <w:pPr>
        <w:pStyle w:val="ListParagraph"/>
        <w:numPr>
          <w:ilvl w:val="0"/>
          <w:numId w:val="22"/>
        </w:numPr>
      </w:pPr>
      <w:r>
        <w:t>A successor function that returns a “close” neighboring solution given the actual one. This will work as the “disturbance” for the particles of the system.</w:t>
      </w:r>
    </w:p>
    <w:p w:rsidR="00545C31" w:rsidRDefault="00545C31" w:rsidP="00027B22">
      <w:pPr>
        <w:pStyle w:val="ListParagraph"/>
        <w:numPr>
          <w:ilvl w:val="0"/>
          <w:numId w:val="22"/>
        </w:numPr>
      </w:pPr>
      <w:r>
        <w:t>A target function to optimize that depends on the current state of the system. This function will work as the energy of the system.</w:t>
      </w:r>
    </w:p>
    <w:p w:rsidR="00545C31" w:rsidRDefault="00545C31" w:rsidP="00C17656">
      <w:pPr>
        <w:pStyle w:val="ListParagraph"/>
        <w:numPr>
          <w:ilvl w:val="0"/>
          <w:numId w:val="22"/>
        </w:numPr>
      </w:pPr>
      <w:r>
        <w:t>The distribution used to decide if we accept a bad movement is known as Boltzmann distribution.</w:t>
      </w:r>
    </w:p>
    <w:p w:rsidR="00545C31" w:rsidRDefault="00545C31" w:rsidP="00C17656">
      <w:pPr>
        <w:pStyle w:val="ListParagraph"/>
        <w:numPr>
          <w:ilvl w:val="0"/>
          <w:numId w:val="22"/>
        </w:numPr>
      </w:pPr>
      <w:r>
        <w:t xml:space="preserve">Decrease the temperature </w:t>
      </w:r>
      <w:r w:rsidR="00860F41">
        <w:t>slowly;</w:t>
      </w:r>
      <w:r>
        <w:t xml:space="preserve"> accepting less bad moves at each temperature level until at very low temperatures the algorithm becomes a greedy hill-climbing algorithm.</w:t>
      </w:r>
    </w:p>
    <w:p w:rsidR="00545C31" w:rsidRDefault="00545C31" w:rsidP="00C17656">
      <w:pPr>
        <w:pStyle w:val="ListParagraph"/>
        <w:numPr>
          <w:ilvl w:val="0"/>
          <w:numId w:val="22"/>
        </w:numPr>
      </w:pPr>
      <w:r>
        <w:t xml:space="preserve">This distribution is very well known is in solid physics and plays a central role in simulated annealing. Where γ is the current configuration of the system, E γ is the energy related with it, and Z is </w:t>
      </w:r>
      <w:r w:rsidR="00860F41">
        <w:t>normalization</w:t>
      </w:r>
      <w:r>
        <w:t xml:space="preserve"> constant.</w:t>
      </w:r>
    </w:p>
    <w:p w:rsidR="00A85914" w:rsidRDefault="00A85914" w:rsidP="00A85914">
      <w:pPr>
        <w:pStyle w:val="Heading1"/>
      </w:pPr>
      <w:bookmarkStart w:id="9" w:name="_Toc464410582"/>
      <w:r>
        <w:t>Method</w:t>
      </w:r>
      <w:bookmarkEnd w:id="9"/>
    </w:p>
    <w:p w:rsidR="00545C31" w:rsidRPr="00545C31" w:rsidRDefault="00545C31" w:rsidP="00545C31">
      <w:pPr>
        <w:pStyle w:val="Heading2"/>
      </w:pPr>
      <w:r>
        <w:t xml:space="preserve"> </w:t>
      </w:r>
      <w:bookmarkStart w:id="10" w:name="_Toc464410583"/>
      <w:r>
        <w:t>Possibilities</w:t>
      </w:r>
      <w:bookmarkEnd w:id="10"/>
    </w:p>
    <w:p w:rsidR="0005392C" w:rsidRPr="00545C31" w:rsidRDefault="009E229F" w:rsidP="00545C31">
      <w:pPr>
        <w:pStyle w:val="ListParagraph"/>
        <w:numPr>
          <w:ilvl w:val="0"/>
          <w:numId w:val="10"/>
        </w:numPr>
      </w:pPr>
      <w:r w:rsidRPr="00545C31">
        <w:lastRenderedPageBreak/>
        <w:t xml:space="preserve">Of the 3 algorithms, picked Genetic Algorithm as it has highest convergence rate with better performance than the other approaches. </w:t>
      </w:r>
    </w:p>
    <w:p w:rsidR="0005392C" w:rsidRPr="00545C31" w:rsidRDefault="009E229F" w:rsidP="00545C31">
      <w:pPr>
        <w:pStyle w:val="ListParagraph"/>
        <w:numPr>
          <w:ilvl w:val="0"/>
          <w:numId w:val="10"/>
        </w:numPr>
      </w:pPr>
      <w:r w:rsidRPr="00545C31">
        <w:t>Linear programming for this data is quite a tough to impute constraints on the problem.</w:t>
      </w:r>
    </w:p>
    <w:p w:rsidR="0005392C" w:rsidRPr="00545C31" w:rsidRDefault="009E229F" w:rsidP="00545C31">
      <w:pPr>
        <w:pStyle w:val="ListParagraph"/>
        <w:numPr>
          <w:ilvl w:val="0"/>
          <w:numId w:val="10"/>
        </w:numPr>
      </w:pPr>
      <w:r w:rsidRPr="00545C31">
        <w:t>This problem can be addressed in two methods</w:t>
      </w:r>
    </w:p>
    <w:p w:rsidR="0005392C" w:rsidRPr="00545C31" w:rsidRDefault="009E229F" w:rsidP="00545C31">
      <w:pPr>
        <w:pStyle w:val="ListParagraph"/>
        <w:numPr>
          <w:ilvl w:val="0"/>
          <w:numId w:val="10"/>
        </w:numPr>
      </w:pPr>
      <w:r w:rsidRPr="00545C31">
        <w:t>Method 1:</w:t>
      </w:r>
    </w:p>
    <w:p w:rsidR="0005392C" w:rsidRPr="00545C31" w:rsidRDefault="009E229F" w:rsidP="00545C31">
      <w:pPr>
        <w:pStyle w:val="ListParagraph"/>
        <w:numPr>
          <w:ilvl w:val="1"/>
          <w:numId w:val="10"/>
        </w:numPr>
      </w:pPr>
      <w:r w:rsidRPr="00545C31">
        <w:t>Applying Genetic Algorithm between all Depots and Service points in the data space</w:t>
      </w:r>
    </w:p>
    <w:p w:rsidR="0005392C" w:rsidRPr="00545C31" w:rsidRDefault="009E229F" w:rsidP="00545C31">
      <w:pPr>
        <w:pStyle w:val="ListParagraph"/>
        <w:numPr>
          <w:ilvl w:val="0"/>
          <w:numId w:val="10"/>
        </w:numPr>
      </w:pPr>
      <w:r w:rsidRPr="00545C31">
        <w:t>Method 2:</w:t>
      </w:r>
    </w:p>
    <w:p w:rsidR="0005392C" w:rsidRPr="00545C31" w:rsidRDefault="009E229F" w:rsidP="00545C31">
      <w:pPr>
        <w:pStyle w:val="ListParagraph"/>
        <w:numPr>
          <w:ilvl w:val="1"/>
          <w:numId w:val="10"/>
        </w:numPr>
      </w:pPr>
      <w:r w:rsidRPr="00545C31">
        <w:t>Applying Genetic Algorithm after clustering Service points to its nearest Depots</w:t>
      </w:r>
    </w:p>
    <w:p w:rsidR="0005392C" w:rsidRPr="00545C31" w:rsidRDefault="009E229F" w:rsidP="00545C31">
      <w:pPr>
        <w:pStyle w:val="ListParagraph"/>
        <w:numPr>
          <w:ilvl w:val="0"/>
          <w:numId w:val="10"/>
        </w:numPr>
      </w:pPr>
      <w:r w:rsidRPr="00545C31">
        <w:t>Irrespective of the methods algorithm produces better results when the best coding to handle mutations and crossovers is done.</w:t>
      </w:r>
    </w:p>
    <w:p w:rsidR="00545C31" w:rsidRDefault="00545C31" w:rsidP="00545C31">
      <w:r>
        <w:t>Moving on, Method 2 is implemented using Genetic Algorithm.</w:t>
      </w:r>
    </w:p>
    <w:p w:rsidR="00545C31" w:rsidRPr="00545C31" w:rsidRDefault="00545C31" w:rsidP="00545C31">
      <w:r w:rsidRPr="00545C31">
        <w:t>Genetic Algorithm terminologies in this problem:</w:t>
      </w:r>
    </w:p>
    <w:p w:rsidR="00545C31" w:rsidRPr="00545C31" w:rsidRDefault="00545C31" w:rsidP="00545C31">
      <w:pPr>
        <w:pStyle w:val="ListParagraph"/>
        <w:numPr>
          <w:ilvl w:val="0"/>
          <w:numId w:val="11"/>
        </w:numPr>
      </w:pPr>
      <w:r w:rsidRPr="00545C31">
        <w:t>Gene – Stops: Depots and Service points</w:t>
      </w:r>
    </w:p>
    <w:p w:rsidR="00545C31" w:rsidRPr="00545C31" w:rsidRDefault="00545C31" w:rsidP="00545C31">
      <w:pPr>
        <w:pStyle w:val="ListParagraph"/>
        <w:numPr>
          <w:ilvl w:val="0"/>
          <w:numId w:val="11"/>
        </w:numPr>
      </w:pPr>
      <w:r w:rsidRPr="00545C31">
        <w:t>Chromosome – Group of stops for one route/vehicle</w:t>
      </w:r>
    </w:p>
    <w:p w:rsidR="00545C31" w:rsidRPr="00545C31" w:rsidRDefault="00545C31" w:rsidP="00545C31">
      <w:pPr>
        <w:pStyle w:val="ListParagraph"/>
        <w:numPr>
          <w:ilvl w:val="0"/>
          <w:numId w:val="11"/>
        </w:numPr>
      </w:pPr>
      <w:r w:rsidRPr="00545C31">
        <w:t xml:space="preserve">Population – group of chromosomes with all possible solutions </w:t>
      </w:r>
    </w:p>
    <w:p w:rsidR="00545C31" w:rsidRPr="00545C31" w:rsidRDefault="00545C31" w:rsidP="00545C31">
      <w:pPr>
        <w:pStyle w:val="ListParagraph"/>
        <w:numPr>
          <w:ilvl w:val="0"/>
          <w:numId w:val="11"/>
        </w:numPr>
      </w:pPr>
      <w:r w:rsidRPr="00545C31">
        <w:t>Crossover – Take a route and bifurcate in to two parts and swap</w:t>
      </w:r>
    </w:p>
    <w:p w:rsidR="00545C31" w:rsidRPr="00545C31" w:rsidRDefault="00545C31" w:rsidP="00545C31">
      <w:pPr>
        <w:pStyle w:val="ListParagraph"/>
        <w:numPr>
          <w:ilvl w:val="0"/>
          <w:numId w:val="11"/>
        </w:numPr>
      </w:pPr>
      <w:r w:rsidRPr="00545C31">
        <w:t>Mutation – Pick up a service point from the worst route and add in the chromosome of elite population</w:t>
      </w:r>
    </w:p>
    <w:p w:rsidR="00545C31" w:rsidRDefault="00545C31" w:rsidP="00545C31">
      <w:pPr>
        <w:pStyle w:val="ListParagraph"/>
        <w:numPr>
          <w:ilvl w:val="0"/>
          <w:numId w:val="11"/>
        </w:numPr>
      </w:pPr>
      <w:r w:rsidRPr="00545C31">
        <w:t>Fitness function – Total time of all the routes from all the Depots</w:t>
      </w:r>
    </w:p>
    <w:p w:rsidR="00545C31" w:rsidRPr="00545C31" w:rsidRDefault="00545C31" w:rsidP="00545C31">
      <w:pPr>
        <w:pStyle w:val="Heading2"/>
      </w:pPr>
      <w:bookmarkStart w:id="11" w:name="_Toc464410584"/>
      <w:r w:rsidRPr="00545C31">
        <w:t>Action points</w:t>
      </w:r>
      <w:bookmarkEnd w:id="11"/>
    </w:p>
    <w:p w:rsidR="00545C31" w:rsidRPr="00545C31" w:rsidRDefault="00545C31" w:rsidP="00545C31">
      <w:pPr>
        <w:pStyle w:val="ListParagraph"/>
        <w:numPr>
          <w:ilvl w:val="0"/>
          <w:numId w:val="12"/>
        </w:numPr>
      </w:pPr>
      <w:r w:rsidRPr="00545C31">
        <w:t>Process the data</w:t>
      </w:r>
    </w:p>
    <w:p w:rsidR="00545C31" w:rsidRPr="00545C31" w:rsidRDefault="00545C31" w:rsidP="00545C31">
      <w:pPr>
        <w:pStyle w:val="ListParagraph"/>
        <w:numPr>
          <w:ilvl w:val="0"/>
          <w:numId w:val="12"/>
        </w:numPr>
      </w:pPr>
      <w:r w:rsidRPr="00545C31">
        <w:t>Cluster the service points to its nearest Depot</w:t>
      </w:r>
    </w:p>
    <w:p w:rsidR="00545C31" w:rsidRPr="00545C31" w:rsidRDefault="00545C31" w:rsidP="00545C31">
      <w:pPr>
        <w:pStyle w:val="ListParagraph"/>
        <w:numPr>
          <w:ilvl w:val="0"/>
          <w:numId w:val="12"/>
        </w:numPr>
      </w:pPr>
      <w:r w:rsidRPr="00545C31">
        <w:t>Get user input parameters</w:t>
      </w:r>
    </w:p>
    <w:p w:rsidR="00545C31" w:rsidRPr="00545C31" w:rsidRDefault="00545C31" w:rsidP="00545C31">
      <w:pPr>
        <w:pStyle w:val="ListParagraph"/>
        <w:numPr>
          <w:ilvl w:val="0"/>
          <w:numId w:val="12"/>
        </w:numPr>
      </w:pPr>
      <w:r w:rsidRPr="00545C31">
        <w:t>Generate initial population</w:t>
      </w:r>
    </w:p>
    <w:p w:rsidR="00545C31" w:rsidRPr="00545C31" w:rsidRDefault="00545C31" w:rsidP="00545C31">
      <w:pPr>
        <w:pStyle w:val="ListParagraph"/>
        <w:numPr>
          <w:ilvl w:val="0"/>
          <w:numId w:val="12"/>
        </w:numPr>
      </w:pPr>
      <w:r w:rsidRPr="00545C31">
        <w:t>Create crossover function</w:t>
      </w:r>
    </w:p>
    <w:p w:rsidR="00545C31" w:rsidRPr="00545C31" w:rsidRDefault="00545C31" w:rsidP="00545C31">
      <w:pPr>
        <w:pStyle w:val="ListParagraph"/>
        <w:numPr>
          <w:ilvl w:val="0"/>
          <w:numId w:val="12"/>
        </w:numPr>
      </w:pPr>
      <w:r w:rsidRPr="00545C31">
        <w:t>Create mutation function</w:t>
      </w:r>
    </w:p>
    <w:p w:rsidR="00545C31" w:rsidRPr="00545C31" w:rsidRDefault="00545C31" w:rsidP="00545C31">
      <w:pPr>
        <w:pStyle w:val="ListParagraph"/>
        <w:numPr>
          <w:ilvl w:val="0"/>
          <w:numId w:val="12"/>
        </w:numPr>
      </w:pPr>
      <w:r w:rsidRPr="00545C31">
        <w:t>Pick up elite population from initial population</w:t>
      </w:r>
    </w:p>
    <w:p w:rsidR="00545C31" w:rsidRPr="00545C31" w:rsidRDefault="00545C31" w:rsidP="00545C31">
      <w:pPr>
        <w:pStyle w:val="ListParagraph"/>
        <w:numPr>
          <w:ilvl w:val="0"/>
          <w:numId w:val="12"/>
        </w:numPr>
      </w:pPr>
      <w:r w:rsidRPr="00545C31">
        <w:t>Function to generate new population</w:t>
      </w:r>
    </w:p>
    <w:p w:rsidR="00545C31" w:rsidRPr="00545C31" w:rsidRDefault="00545C31" w:rsidP="00545C31">
      <w:pPr>
        <w:pStyle w:val="ListParagraph"/>
        <w:numPr>
          <w:ilvl w:val="0"/>
          <w:numId w:val="12"/>
        </w:numPr>
      </w:pPr>
      <w:r w:rsidRPr="00545C31">
        <w:t>Pickup elite population and apply crossover and mutate</w:t>
      </w:r>
    </w:p>
    <w:p w:rsidR="00545C31" w:rsidRPr="00545C31" w:rsidRDefault="00545C31" w:rsidP="00545C31">
      <w:pPr>
        <w:pStyle w:val="ListParagraph"/>
        <w:numPr>
          <w:ilvl w:val="0"/>
          <w:numId w:val="12"/>
        </w:numPr>
      </w:pPr>
      <w:r w:rsidRPr="00545C31">
        <w:t>Iterate the loop until the convergence point</w:t>
      </w:r>
    </w:p>
    <w:p w:rsidR="00545C31" w:rsidRPr="00545C31" w:rsidRDefault="00545C31" w:rsidP="00545C31">
      <w:pPr>
        <w:pStyle w:val="ListParagraph"/>
        <w:numPr>
          <w:ilvl w:val="0"/>
          <w:numId w:val="12"/>
        </w:numPr>
      </w:pPr>
      <w:r w:rsidRPr="00545C31">
        <w:t>Convergence points can be Fixed Iterations, No change in Fitness value, etc…</w:t>
      </w:r>
    </w:p>
    <w:p w:rsidR="00545C31" w:rsidRDefault="00545C31" w:rsidP="00545C31">
      <w:pPr>
        <w:pStyle w:val="ListParagraph"/>
        <w:numPr>
          <w:ilvl w:val="0"/>
          <w:numId w:val="12"/>
        </w:numPr>
      </w:pPr>
      <w:r w:rsidRPr="00545C31">
        <w:t>Visualize the output and its advantages</w:t>
      </w:r>
    </w:p>
    <w:p w:rsidR="00545C31" w:rsidRDefault="00545C31" w:rsidP="00545C31"/>
    <w:p w:rsidR="00545C31" w:rsidRDefault="00545C31" w:rsidP="00545C31">
      <w:pPr>
        <w:pStyle w:val="Heading2"/>
      </w:pPr>
      <w:bookmarkStart w:id="12" w:name="_Toc464410585"/>
      <w:r>
        <w:t>Assumptions</w:t>
      </w:r>
      <w:bookmarkEnd w:id="12"/>
    </w:p>
    <w:p w:rsidR="00545C31" w:rsidRPr="00545C31" w:rsidRDefault="00545C31" w:rsidP="00545C31">
      <w:pPr>
        <w:pStyle w:val="ListParagraph"/>
        <w:numPr>
          <w:ilvl w:val="0"/>
          <w:numId w:val="13"/>
        </w:numPr>
      </w:pPr>
      <w:r w:rsidRPr="00545C31">
        <w:t>Service data is given for the next working day.</w:t>
      </w:r>
    </w:p>
    <w:p w:rsidR="00545C31" w:rsidRPr="00545C31" w:rsidRDefault="00545C31" w:rsidP="00545C31">
      <w:pPr>
        <w:pStyle w:val="ListParagraph"/>
        <w:numPr>
          <w:ilvl w:val="0"/>
          <w:numId w:val="13"/>
        </w:numPr>
      </w:pPr>
      <w:r w:rsidRPr="00545C31">
        <w:t>All the routes start from Depot and end at the same Depot.</w:t>
      </w:r>
    </w:p>
    <w:p w:rsidR="00545C31" w:rsidRPr="00545C31" w:rsidRDefault="00545C31" w:rsidP="00545C31">
      <w:pPr>
        <w:pStyle w:val="ListParagraph"/>
        <w:numPr>
          <w:ilvl w:val="0"/>
          <w:numId w:val="13"/>
        </w:numPr>
      </w:pPr>
      <w:r w:rsidRPr="00545C31">
        <w:t>User input parameter on number of stops is considered as the number of service points excluding Depots in the route.</w:t>
      </w:r>
    </w:p>
    <w:p w:rsidR="00545C31" w:rsidRPr="00545C31" w:rsidRDefault="00545C31" w:rsidP="00545C31">
      <w:pPr>
        <w:pStyle w:val="ListParagraph"/>
        <w:numPr>
          <w:ilvl w:val="0"/>
          <w:numId w:val="13"/>
        </w:numPr>
      </w:pPr>
      <w:r w:rsidRPr="00545C31">
        <w:t>In each route, first service point is served on time.</w:t>
      </w:r>
    </w:p>
    <w:p w:rsidR="00545C31" w:rsidRPr="00545C31" w:rsidRDefault="00545C31" w:rsidP="00545C31">
      <w:pPr>
        <w:pStyle w:val="ListParagraph"/>
        <w:numPr>
          <w:ilvl w:val="0"/>
          <w:numId w:val="13"/>
        </w:numPr>
      </w:pPr>
      <w:r w:rsidRPr="00545C31">
        <w:t>To calculate the total cost, assume fixed costs on each vehicle as 100$ and each minute of time costs 1$.</w:t>
      </w:r>
    </w:p>
    <w:p w:rsidR="00545C31" w:rsidRPr="00545C31" w:rsidRDefault="00545C31" w:rsidP="00545C31">
      <w:pPr>
        <w:pStyle w:val="ListParagraph"/>
        <w:numPr>
          <w:ilvl w:val="0"/>
          <w:numId w:val="13"/>
        </w:numPr>
      </w:pPr>
      <w:r w:rsidRPr="00545C31">
        <w:lastRenderedPageBreak/>
        <w:t>If the time travel from one point to other point is 0, then two points are at the same location. Applicable to only Depots.</w:t>
      </w:r>
    </w:p>
    <w:p w:rsidR="00545C31" w:rsidRPr="00545C31" w:rsidRDefault="00545C31" w:rsidP="00545C31">
      <w:pPr>
        <w:pStyle w:val="ListParagraph"/>
        <w:numPr>
          <w:ilvl w:val="0"/>
          <w:numId w:val="13"/>
        </w:numPr>
      </w:pPr>
      <w:r w:rsidRPr="00545C31">
        <w:t xml:space="preserve">All the service points </w:t>
      </w:r>
      <w:r w:rsidR="00E70E25" w:rsidRPr="00545C31">
        <w:t>have</w:t>
      </w:r>
      <w:r w:rsidRPr="00545C31">
        <w:t xml:space="preserve"> to be served in a day.</w:t>
      </w:r>
    </w:p>
    <w:p w:rsidR="00545C31" w:rsidRDefault="00545C31" w:rsidP="00545C31">
      <w:pPr>
        <w:pStyle w:val="ListParagraph"/>
        <w:numPr>
          <w:ilvl w:val="0"/>
          <w:numId w:val="13"/>
        </w:numPr>
      </w:pPr>
      <w:r w:rsidRPr="00545C31">
        <w:t>No customer points to be visited before 11:00 – MaxEarly time and after 14:00 + MaxDelay time. Which is 180 minutes. Used in the algorithm.</w:t>
      </w:r>
    </w:p>
    <w:p w:rsidR="00A85914" w:rsidRDefault="00A85914" w:rsidP="00A85914">
      <w:pPr>
        <w:pStyle w:val="Heading1"/>
      </w:pPr>
      <w:bookmarkStart w:id="13" w:name="_Toc464410586"/>
      <w:r>
        <w:t>Data</w:t>
      </w:r>
      <w:bookmarkEnd w:id="13"/>
    </w:p>
    <w:p w:rsidR="00D12DD1" w:rsidRDefault="009C61DF" w:rsidP="009C61DF">
      <w:pPr>
        <w:pStyle w:val="Heading2"/>
      </w:pPr>
      <w:r>
        <w:t xml:space="preserve"> </w:t>
      </w:r>
      <w:bookmarkStart w:id="14" w:name="_Toc464410587"/>
      <w:r>
        <w:t>MYSQL Database Data</w:t>
      </w:r>
      <w:bookmarkEnd w:id="14"/>
    </w:p>
    <w:p w:rsidR="009C61DF" w:rsidRDefault="009C61DF" w:rsidP="009C61DF">
      <w:r>
        <w:t xml:space="preserve">stops_info_db: </w:t>
      </w:r>
    </w:p>
    <w:p w:rsidR="009C61DF" w:rsidRDefault="009C61DF" w:rsidP="009C61DF">
      <w:r>
        <w:t xml:space="preserve">    - consists 195 rows (189 stops and 6 depots).</w:t>
      </w:r>
    </w:p>
    <w:p w:rsidR="009C61DF" w:rsidRDefault="009C61DF" w:rsidP="009C61DF">
      <w:r>
        <w:t xml:space="preserve">    - columns:</w:t>
      </w:r>
    </w:p>
    <w:p w:rsidR="009C61DF" w:rsidRDefault="009C61DF" w:rsidP="009C61DF">
      <w:r>
        <w:t xml:space="preserve">        - STOP_</w:t>
      </w:r>
      <w:r w:rsidR="00FE6798">
        <w:t>ID:</w:t>
      </w:r>
      <w:r>
        <w:t xml:space="preserve"> 8 character unique stop id. </w:t>
      </w:r>
    </w:p>
    <w:p w:rsidR="009C61DF" w:rsidRDefault="009C61DF" w:rsidP="009C61DF">
      <w:r>
        <w:t xml:space="preserve">        - TIME_TO_COMPLETE_WORK: Total time to complete the task/work at each stop/customer location.</w:t>
      </w:r>
    </w:p>
    <w:p w:rsidR="009C61DF" w:rsidRDefault="009C61DF" w:rsidP="009C61DF">
      <w:r>
        <w:t xml:space="preserve">        - EXPECTED_NO</w:t>
      </w:r>
      <w:r w:rsidR="00D003B6">
        <w:t>T_BEFORE: customer not expecting</w:t>
      </w:r>
      <w:r>
        <w:t xml:space="preserve"> before this time.</w:t>
      </w:r>
    </w:p>
    <w:p w:rsidR="009C61DF" w:rsidRDefault="009C61DF" w:rsidP="009C61DF">
      <w:r>
        <w:t xml:space="preserve">        - EXPECTED_NOT_AFTER: customer not </w:t>
      </w:r>
      <w:r w:rsidR="00D003B6">
        <w:t xml:space="preserve">expecting </w:t>
      </w:r>
      <w:r>
        <w:t>after this time.</w:t>
      </w:r>
    </w:p>
    <w:p w:rsidR="009C61DF" w:rsidRDefault="009C61DF" w:rsidP="009C61DF">
      <w:r>
        <w:t xml:space="preserve">        </w:t>
      </w:r>
    </w:p>
    <w:p w:rsidR="009C61DF" w:rsidRDefault="009C61DF" w:rsidP="009C61DF">
      <w:r>
        <w:t>travel_time_matrix_db:</w:t>
      </w:r>
    </w:p>
    <w:p w:rsidR="009C61DF" w:rsidRDefault="009C61DF" w:rsidP="009C61DF">
      <w:r>
        <w:t xml:space="preserve">    - consists 36270 rows.</w:t>
      </w:r>
    </w:p>
    <w:p w:rsidR="009C61DF" w:rsidRDefault="009C61DF" w:rsidP="009C61DF">
      <w:r>
        <w:t xml:space="preserve">    - missing rows corresponds to 9 stops.</w:t>
      </w:r>
    </w:p>
    <w:p w:rsidR="009C61DF" w:rsidRDefault="009C61DF" w:rsidP="009C61DF">
      <w:r>
        <w:t xml:space="preserve">    - columns:</w:t>
      </w:r>
    </w:p>
    <w:p w:rsidR="009C61DF" w:rsidRDefault="006D3156" w:rsidP="009C61DF">
      <w:r>
        <w:t xml:space="preserve">        - FROM_STOP_ID</w:t>
      </w:r>
      <w:r w:rsidR="009C61DF">
        <w:t xml:space="preserve">: From STOP_ID/Depot.  </w:t>
      </w:r>
    </w:p>
    <w:p w:rsidR="009C61DF" w:rsidRDefault="006D3156" w:rsidP="009C61DF">
      <w:r>
        <w:t xml:space="preserve">        - TO_STOP_ID</w:t>
      </w:r>
      <w:r w:rsidR="009C61DF">
        <w:t>: To STOP_ID/Depot.</w:t>
      </w:r>
    </w:p>
    <w:p w:rsidR="009C61DF" w:rsidRDefault="006D3156" w:rsidP="009C61DF">
      <w:r>
        <w:t xml:space="preserve">        - TRAVEL_TIME</w:t>
      </w:r>
      <w:r w:rsidR="009C61DF">
        <w:t>: Travel time between stop/depot - stop/depot.</w:t>
      </w:r>
    </w:p>
    <w:p w:rsidR="009C61DF" w:rsidRDefault="009C61DF" w:rsidP="009C61DF">
      <w:r>
        <w:t xml:space="preserve">        </w:t>
      </w:r>
    </w:p>
    <w:p w:rsidR="009C61DF" w:rsidRDefault="009C61DF" w:rsidP="009C61DF">
      <w:r>
        <w:t>parameters_info_db:</w:t>
      </w:r>
    </w:p>
    <w:p w:rsidR="009C61DF" w:rsidRDefault="009C61DF" w:rsidP="009C61DF">
      <w:r>
        <w:t xml:space="preserve">    - consists of 6 rows.</w:t>
      </w:r>
    </w:p>
    <w:p w:rsidR="009C61DF" w:rsidRDefault="009C61DF" w:rsidP="009C61DF">
      <w:r>
        <w:t xml:space="preserve">    - columns:</w:t>
      </w:r>
    </w:p>
    <w:p w:rsidR="009C61DF" w:rsidRDefault="0007099C" w:rsidP="009C61DF">
      <w:r>
        <w:t xml:space="preserve">        - MAX_STOPS_PER_ROUTE</w:t>
      </w:r>
      <w:r w:rsidR="009C61DF">
        <w:t>: Maximum stops threshold per route. (5/6/7)</w:t>
      </w:r>
    </w:p>
    <w:p w:rsidR="009C61DF" w:rsidRDefault="0007099C" w:rsidP="009C61DF">
      <w:r>
        <w:t xml:space="preserve">        - MIN_STOPS_PER_ROUTE</w:t>
      </w:r>
      <w:r w:rsidR="009C61DF">
        <w:t>: Minimum stops threshold per route. (3/4/5)</w:t>
      </w:r>
    </w:p>
    <w:p w:rsidR="009C61DF" w:rsidRDefault="0007099C" w:rsidP="009C61DF">
      <w:r>
        <w:t xml:space="preserve">        - MAX_ROUTE_TIME</w:t>
      </w:r>
      <w:r w:rsidR="009C61DF">
        <w:t>:  Maximum time (travel and job execution time) threshold per route. (660mins - 11hours)</w:t>
      </w:r>
    </w:p>
    <w:p w:rsidR="009C61DF" w:rsidRDefault="0007099C" w:rsidP="009C61DF">
      <w:r>
        <w:lastRenderedPageBreak/>
        <w:t xml:space="preserve">        - MAX_EARLY_TIMEWINDOW</w:t>
      </w:r>
      <w:r w:rsidR="009C61DF">
        <w:t>: Allowable time window and large violations window, if reaches early.</w:t>
      </w:r>
    </w:p>
    <w:p w:rsidR="009C61DF" w:rsidRDefault="00AD5FDF" w:rsidP="009C61DF">
      <w:r>
        <w:t xml:space="preserve">        - MAX_LATE_TIMEWINDOW</w:t>
      </w:r>
      <w:r w:rsidR="009C61DF">
        <w:t>: Allowable time window and large violations window, if reaches late.</w:t>
      </w:r>
    </w:p>
    <w:p w:rsidR="00D12DD1" w:rsidRDefault="00D12DD1" w:rsidP="00D12DD1"/>
    <w:p w:rsidR="00D12DD1" w:rsidRDefault="009C61DF" w:rsidP="009C61DF">
      <w:pPr>
        <w:pStyle w:val="Heading2"/>
      </w:pPr>
      <w:bookmarkStart w:id="15" w:name="_Toc464410588"/>
      <w:r>
        <w:t>Data Processing</w:t>
      </w:r>
      <w:bookmarkEnd w:id="15"/>
    </w:p>
    <w:p w:rsidR="009C61DF" w:rsidRPr="009C61DF" w:rsidRDefault="009C61DF" w:rsidP="009C61DF">
      <w:pPr>
        <w:pStyle w:val="ListParagraph"/>
        <w:numPr>
          <w:ilvl w:val="0"/>
          <w:numId w:val="14"/>
        </w:numPr>
      </w:pPr>
      <w:r w:rsidRPr="009C61DF">
        <w:t>From the data processing, it is identified that 2 of 6 Depots are in the same location as the other two.</w:t>
      </w:r>
    </w:p>
    <w:p w:rsidR="009C61DF" w:rsidRPr="009C61DF" w:rsidRDefault="009C61DF" w:rsidP="009C61DF">
      <w:pPr>
        <w:pStyle w:val="ListParagraph"/>
        <w:numPr>
          <w:ilvl w:val="0"/>
          <w:numId w:val="14"/>
        </w:numPr>
      </w:pPr>
      <w:r w:rsidRPr="009C61DF">
        <w:t>So we can remove the data related to two depots to reduce the data and get faster results.</w:t>
      </w:r>
    </w:p>
    <w:p w:rsidR="009C61DF" w:rsidRPr="009C61DF" w:rsidRDefault="009C61DF" w:rsidP="009C61DF"/>
    <w:p w:rsidR="009C61DF" w:rsidRPr="009C61DF" w:rsidRDefault="009C61DF" w:rsidP="009C61DF">
      <w:pPr>
        <w:rPr>
          <w:rFonts w:ascii="Courier New" w:hAnsi="Courier New" w:cs="Courier New"/>
        </w:rPr>
      </w:pPr>
      <w:r w:rsidRPr="009C61DF">
        <w:rPr>
          <w:rFonts w:ascii="Courier New" w:hAnsi="Courier New" w:cs="Courier New"/>
        </w:rPr>
        <w:t xml:space="preserve">Depo_dist &lt;- </w:t>
      </w:r>
      <w:r w:rsidR="00C7116E" w:rsidRPr="009C61DF">
        <w:rPr>
          <w:rFonts w:ascii="Courier New" w:hAnsi="Courier New" w:cs="Courier New"/>
        </w:rPr>
        <w:t>sqldf (</w:t>
      </w:r>
      <w:r w:rsidRPr="009C61DF">
        <w:rPr>
          <w:rFonts w:ascii="Courier New" w:hAnsi="Courier New" w:cs="Courier New"/>
        </w:rPr>
        <w:t>'select * from data_travel_time where FROM_STOP_ID like "DEP%" and TO_STOP_ID like "DEP%"')</w:t>
      </w:r>
    </w:p>
    <w:p w:rsidR="009C61DF" w:rsidRPr="009C61DF" w:rsidRDefault="009C61DF" w:rsidP="009C61DF">
      <w:pPr>
        <w:rPr>
          <w:rFonts w:ascii="Courier New" w:hAnsi="Courier New" w:cs="Courier New"/>
        </w:rPr>
      </w:pPr>
    </w:p>
    <w:p w:rsidR="009C61DF" w:rsidRPr="009C61DF" w:rsidRDefault="009C61DF" w:rsidP="009C61DF">
      <w:pPr>
        <w:rPr>
          <w:rFonts w:ascii="Courier New" w:hAnsi="Courier New" w:cs="Courier New"/>
        </w:rPr>
      </w:pPr>
      <w:r w:rsidRPr="009C61DF">
        <w:rPr>
          <w:rFonts w:ascii="Courier New" w:hAnsi="Courier New" w:cs="Courier New"/>
        </w:rPr>
        <w:t>#  FROM_STOP_ID TO_STOP_ID TRAVEL_TIME</w:t>
      </w:r>
    </w:p>
    <w:p w:rsidR="009C61DF" w:rsidRPr="009C61DF" w:rsidRDefault="009C61DF" w:rsidP="009C61DF">
      <w:pPr>
        <w:rPr>
          <w:rFonts w:ascii="Courier New" w:hAnsi="Courier New" w:cs="Courier New"/>
        </w:rPr>
      </w:pPr>
      <w:r w:rsidRPr="009C61DF">
        <w:rPr>
          <w:rFonts w:ascii="Courier New" w:hAnsi="Courier New" w:cs="Courier New"/>
        </w:rPr>
        <w:t>#     DEP10001   DEP45024           0</w:t>
      </w:r>
    </w:p>
    <w:p w:rsidR="009C61DF" w:rsidRPr="009C61DF" w:rsidRDefault="009C61DF" w:rsidP="009C61DF">
      <w:pPr>
        <w:rPr>
          <w:rFonts w:ascii="Courier New" w:hAnsi="Courier New" w:cs="Courier New"/>
        </w:rPr>
      </w:pPr>
      <w:r w:rsidRPr="009C61DF">
        <w:rPr>
          <w:rFonts w:ascii="Courier New" w:hAnsi="Courier New" w:cs="Courier New"/>
        </w:rPr>
        <w:t>#     DEP35024   DEP50002           0</w:t>
      </w:r>
    </w:p>
    <w:p w:rsidR="009C61DF" w:rsidRPr="009C61DF" w:rsidRDefault="009C61DF" w:rsidP="009C61DF"/>
    <w:p w:rsidR="009C61DF" w:rsidRDefault="000C15D5" w:rsidP="009C61DF">
      <w:pPr>
        <w:pStyle w:val="ListParagraph"/>
        <w:numPr>
          <w:ilvl w:val="0"/>
          <w:numId w:val="15"/>
        </w:numPr>
      </w:pPr>
      <w:r>
        <w:t>Removing DEP45024, DEP50002</w:t>
      </w:r>
      <w:r w:rsidR="00923EC3">
        <w:t xml:space="preserve"> related data</w:t>
      </w:r>
      <w:r w:rsidR="009C61DF" w:rsidRPr="009C61DF">
        <w:t xml:space="preserve"> from all the tables given.</w:t>
      </w:r>
    </w:p>
    <w:p w:rsidR="00C04A2E" w:rsidRDefault="00C04A2E" w:rsidP="009C61DF">
      <w:pPr>
        <w:pStyle w:val="ListParagraph"/>
        <w:numPr>
          <w:ilvl w:val="0"/>
          <w:numId w:val="15"/>
        </w:numPr>
      </w:pPr>
      <w:r>
        <w:t>Imputing missing values</w:t>
      </w:r>
    </w:p>
    <w:p w:rsidR="00C04A2E" w:rsidRPr="00C04A2E" w:rsidRDefault="00C04A2E" w:rsidP="00C04A2E">
      <w:pPr>
        <w:pStyle w:val="ListParagraph"/>
        <w:rPr>
          <w:rFonts w:ascii="Courier New" w:hAnsi="Courier New" w:cs="Courier New"/>
        </w:rPr>
      </w:pPr>
      <w:r w:rsidRPr="00C04A2E">
        <w:rPr>
          <w:rFonts w:ascii="Courier New" w:hAnsi="Courier New" w:cs="Courier New"/>
        </w:rPr>
        <w:t>#convert travel_time into a 195x195 matrix like dataframe</w:t>
      </w:r>
    </w:p>
    <w:p w:rsidR="00C04A2E" w:rsidRPr="00C04A2E" w:rsidRDefault="00C04A2E" w:rsidP="00C04A2E">
      <w:pPr>
        <w:pStyle w:val="ListParagraph"/>
        <w:rPr>
          <w:rFonts w:ascii="Courier New" w:hAnsi="Courier New" w:cs="Courier New"/>
        </w:rPr>
      </w:pPr>
      <w:r w:rsidRPr="00C04A2E">
        <w:rPr>
          <w:rFonts w:ascii="Courier New" w:hAnsi="Courier New" w:cs="Courier New"/>
        </w:rPr>
        <w:t>travel_time_df &lt;- data.frame(matrix(NA, nrow = 195, ncol = 195))</w:t>
      </w:r>
    </w:p>
    <w:p w:rsidR="00C04A2E" w:rsidRPr="00C04A2E" w:rsidRDefault="00C04A2E" w:rsidP="00C04A2E">
      <w:pPr>
        <w:pStyle w:val="ListParagraph"/>
        <w:rPr>
          <w:rFonts w:ascii="Courier New" w:hAnsi="Courier New" w:cs="Courier New"/>
        </w:rPr>
      </w:pPr>
    </w:p>
    <w:p w:rsidR="00C04A2E" w:rsidRPr="00C04A2E" w:rsidRDefault="00C04A2E" w:rsidP="00C04A2E">
      <w:pPr>
        <w:pStyle w:val="ListParagraph"/>
        <w:rPr>
          <w:rFonts w:ascii="Courier New" w:hAnsi="Courier New" w:cs="Courier New"/>
        </w:rPr>
      </w:pPr>
      <w:r w:rsidRPr="00C04A2E">
        <w:rPr>
          <w:rFonts w:ascii="Courier New" w:hAnsi="Courier New" w:cs="Courier New"/>
        </w:rPr>
        <w:t>#Assigning Row and Column Names</w:t>
      </w:r>
    </w:p>
    <w:p w:rsidR="00C04A2E" w:rsidRPr="00C04A2E" w:rsidRDefault="00C04A2E" w:rsidP="00C04A2E">
      <w:pPr>
        <w:pStyle w:val="ListParagraph"/>
        <w:rPr>
          <w:rFonts w:ascii="Courier New" w:hAnsi="Courier New" w:cs="Courier New"/>
        </w:rPr>
      </w:pPr>
      <w:r w:rsidRPr="00C04A2E">
        <w:rPr>
          <w:rFonts w:ascii="Courier New" w:hAnsi="Courier New" w:cs="Courier New"/>
        </w:rPr>
        <w:t>stopnames &lt;- service_time$STOP_ID</w:t>
      </w:r>
    </w:p>
    <w:p w:rsidR="00C04A2E" w:rsidRPr="00C04A2E" w:rsidRDefault="00C04A2E" w:rsidP="00C04A2E">
      <w:pPr>
        <w:pStyle w:val="ListParagraph"/>
        <w:rPr>
          <w:rFonts w:ascii="Courier New" w:hAnsi="Courier New" w:cs="Courier New"/>
        </w:rPr>
      </w:pPr>
      <w:r w:rsidRPr="00C04A2E">
        <w:rPr>
          <w:rFonts w:ascii="Courier New" w:hAnsi="Courier New" w:cs="Courier New"/>
        </w:rPr>
        <w:t>colnames(travel_time_df) &lt;- stopnames</w:t>
      </w:r>
    </w:p>
    <w:p w:rsidR="00C04A2E" w:rsidRPr="00C04A2E" w:rsidRDefault="00C04A2E" w:rsidP="00C04A2E">
      <w:pPr>
        <w:pStyle w:val="ListParagraph"/>
        <w:rPr>
          <w:rFonts w:ascii="Courier New" w:hAnsi="Courier New" w:cs="Courier New"/>
        </w:rPr>
      </w:pPr>
      <w:r w:rsidRPr="00C04A2E">
        <w:rPr>
          <w:rFonts w:ascii="Courier New" w:hAnsi="Courier New" w:cs="Courier New"/>
        </w:rPr>
        <w:t>row.names(travel_time_df) &lt;- stopnames</w:t>
      </w:r>
    </w:p>
    <w:p w:rsidR="00C04A2E" w:rsidRPr="00C04A2E" w:rsidRDefault="00C04A2E" w:rsidP="00C04A2E">
      <w:pPr>
        <w:pStyle w:val="ListParagraph"/>
        <w:rPr>
          <w:rFonts w:ascii="Courier New" w:hAnsi="Courier New" w:cs="Courier New"/>
        </w:rPr>
      </w:pPr>
    </w:p>
    <w:p w:rsidR="00C04A2E" w:rsidRPr="00C04A2E" w:rsidRDefault="00C04A2E" w:rsidP="00C04A2E">
      <w:pPr>
        <w:pStyle w:val="ListParagraph"/>
        <w:rPr>
          <w:rFonts w:ascii="Courier New" w:hAnsi="Courier New" w:cs="Courier New"/>
        </w:rPr>
      </w:pPr>
      <w:r w:rsidRPr="00C04A2E">
        <w:rPr>
          <w:rFonts w:ascii="Courier New" w:hAnsi="Courier New" w:cs="Courier New"/>
        </w:rPr>
        <w:t>for (i in 1:nrow(travel_time))</w:t>
      </w:r>
    </w:p>
    <w:p w:rsidR="00C04A2E" w:rsidRPr="00C04A2E" w:rsidRDefault="00C04A2E" w:rsidP="00C04A2E">
      <w:pPr>
        <w:pStyle w:val="ListParagraph"/>
        <w:rPr>
          <w:rFonts w:ascii="Courier New" w:hAnsi="Courier New" w:cs="Courier New"/>
        </w:rPr>
      </w:pPr>
      <w:r w:rsidRPr="00C04A2E">
        <w:rPr>
          <w:rFonts w:ascii="Courier New" w:hAnsi="Courier New" w:cs="Courier New"/>
        </w:rPr>
        <w:t>{</w:t>
      </w:r>
    </w:p>
    <w:p w:rsidR="00C04A2E" w:rsidRPr="00C04A2E" w:rsidRDefault="00C04A2E" w:rsidP="00C04A2E">
      <w:pPr>
        <w:pStyle w:val="ListParagraph"/>
        <w:rPr>
          <w:rFonts w:ascii="Courier New" w:hAnsi="Courier New" w:cs="Courier New"/>
        </w:rPr>
      </w:pPr>
      <w:r w:rsidRPr="00C04A2E">
        <w:rPr>
          <w:rFonts w:ascii="Courier New" w:hAnsi="Courier New" w:cs="Courier New"/>
        </w:rPr>
        <w:t xml:space="preserve">  travel_time_df[travel_time$FROM_STOP_ID[i], travel_time$TO_STOP_ID[i]] &lt;-travel_time$TRAVEL_TIME[i]</w:t>
      </w:r>
    </w:p>
    <w:p w:rsidR="00C04A2E" w:rsidRPr="00C04A2E" w:rsidRDefault="00C04A2E" w:rsidP="00C04A2E">
      <w:pPr>
        <w:pStyle w:val="ListParagraph"/>
        <w:rPr>
          <w:rFonts w:ascii="Courier New" w:hAnsi="Courier New" w:cs="Courier New"/>
        </w:rPr>
      </w:pPr>
      <w:r w:rsidRPr="00C04A2E">
        <w:rPr>
          <w:rFonts w:ascii="Courier New" w:hAnsi="Courier New" w:cs="Courier New"/>
        </w:rPr>
        <w:t>}</w:t>
      </w:r>
    </w:p>
    <w:p w:rsidR="00C04A2E" w:rsidRPr="00C04A2E" w:rsidRDefault="00C04A2E" w:rsidP="00C04A2E">
      <w:pPr>
        <w:pStyle w:val="ListParagraph"/>
        <w:rPr>
          <w:rFonts w:ascii="Courier New" w:hAnsi="Courier New" w:cs="Courier New"/>
        </w:rPr>
      </w:pPr>
    </w:p>
    <w:p w:rsidR="00C04A2E" w:rsidRPr="00C04A2E" w:rsidRDefault="00C04A2E" w:rsidP="00C04A2E">
      <w:pPr>
        <w:pStyle w:val="ListParagraph"/>
        <w:rPr>
          <w:rFonts w:ascii="Courier New" w:hAnsi="Courier New" w:cs="Courier New"/>
        </w:rPr>
      </w:pPr>
      <w:r w:rsidRPr="00C04A2E">
        <w:rPr>
          <w:rFonts w:ascii="Courier New" w:hAnsi="Courier New" w:cs="Courier New"/>
        </w:rPr>
        <w:t>#Imputing missing values(based on colmax)</w:t>
      </w:r>
    </w:p>
    <w:p w:rsidR="00C04A2E" w:rsidRPr="00C04A2E" w:rsidRDefault="00C04A2E" w:rsidP="00C04A2E">
      <w:pPr>
        <w:pStyle w:val="ListParagraph"/>
        <w:rPr>
          <w:rFonts w:ascii="Courier New" w:hAnsi="Courier New" w:cs="Courier New"/>
        </w:rPr>
      </w:pPr>
    </w:p>
    <w:p w:rsidR="00C04A2E" w:rsidRPr="00C04A2E" w:rsidRDefault="00C04A2E" w:rsidP="00C04A2E">
      <w:pPr>
        <w:pStyle w:val="ListParagraph"/>
        <w:rPr>
          <w:rFonts w:ascii="Courier New" w:hAnsi="Courier New" w:cs="Courier New"/>
        </w:rPr>
      </w:pPr>
      <w:r w:rsidRPr="00C04A2E">
        <w:rPr>
          <w:rFonts w:ascii="Courier New" w:hAnsi="Courier New" w:cs="Courier New"/>
        </w:rPr>
        <w:t xml:space="preserve">colMax &lt;- function(data) </w:t>
      </w:r>
    </w:p>
    <w:p w:rsidR="00C04A2E" w:rsidRPr="00C04A2E" w:rsidRDefault="00C04A2E" w:rsidP="00C04A2E">
      <w:pPr>
        <w:pStyle w:val="ListParagraph"/>
        <w:rPr>
          <w:rFonts w:ascii="Courier New" w:hAnsi="Courier New" w:cs="Courier New"/>
        </w:rPr>
      </w:pPr>
      <w:r w:rsidRPr="00C04A2E">
        <w:rPr>
          <w:rFonts w:ascii="Courier New" w:hAnsi="Courier New" w:cs="Courier New"/>
        </w:rPr>
        <w:t>{</w:t>
      </w:r>
    </w:p>
    <w:p w:rsidR="00C04A2E" w:rsidRPr="00C04A2E" w:rsidRDefault="00C04A2E" w:rsidP="00C04A2E">
      <w:pPr>
        <w:pStyle w:val="ListParagraph"/>
        <w:rPr>
          <w:rFonts w:ascii="Courier New" w:hAnsi="Courier New" w:cs="Courier New"/>
        </w:rPr>
      </w:pPr>
      <w:r w:rsidRPr="00C04A2E">
        <w:rPr>
          <w:rFonts w:ascii="Courier New" w:hAnsi="Courier New" w:cs="Courier New"/>
        </w:rPr>
        <w:t xml:space="preserve">  apply(data,2,FUN=max,na.rm=TRUE )</w:t>
      </w:r>
    </w:p>
    <w:p w:rsidR="00C04A2E" w:rsidRPr="00C04A2E" w:rsidRDefault="00C04A2E" w:rsidP="00C04A2E">
      <w:pPr>
        <w:pStyle w:val="ListParagraph"/>
        <w:rPr>
          <w:rFonts w:ascii="Courier New" w:hAnsi="Courier New" w:cs="Courier New"/>
        </w:rPr>
      </w:pPr>
      <w:r w:rsidRPr="00C04A2E">
        <w:rPr>
          <w:rFonts w:ascii="Courier New" w:hAnsi="Courier New" w:cs="Courier New"/>
        </w:rPr>
        <w:t>}</w:t>
      </w:r>
    </w:p>
    <w:p w:rsidR="00C04A2E" w:rsidRPr="00C04A2E" w:rsidRDefault="00C04A2E" w:rsidP="00C04A2E">
      <w:pPr>
        <w:pStyle w:val="ListParagraph"/>
        <w:rPr>
          <w:rFonts w:ascii="Courier New" w:hAnsi="Courier New" w:cs="Courier New"/>
        </w:rPr>
      </w:pPr>
    </w:p>
    <w:p w:rsidR="00C04A2E" w:rsidRPr="00C04A2E" w:rsidRDefault="00C04A2E" w:rsidP="00C04A2E">
      <w:pPr>
        <w:pStyle w:val="ListParagraph"/>
        <w:rPr>
          <w:rFonts w:ascii="Courier New" w:hAnsi="Courier New" w:cs="Courier New"/>
        </w:rPr>
      </w:pPr>
      <w:r w:rsidRPr="00C04A2E">
        <w:rPr>
          <w:rFonts w:ascii="Courier New" w:hAnsi="Courier New" w:cs="Courier New"/>
        </w:rPr>
        <w:t>max &lt;- colMax(travel_time_df)</w:t>
      </w:r>
    </w:p>
    <w:p w:rsidR="00C04A2E" w:rsidRPr="00C04A2E" w:rsidRDefault="00C04A2E" w:rsidP="00C04A2E">
      <w:pPr>
        <w:pStyle w:val="ListParagraph"/>
        <w:rPr>
          <w:rFonts w:ascii="Courier New" w:hAnsi="Courier New" w:cs="Courier New"/>
        </w:rPr>
      </w:pPr>
    </w:p>
    <w:p w:rsidR="00C04A2E" w:rsidRPr="00C04A2E" w:rsidRDefault="00C04A2E" w:rsidP="00C04A2E">
      <w:pPr>
        <w:pStyle w:val="ListParagraph"/>
        <w:rPr>
          <w:rFonts w:ascii="Courier New" w:hAnsi="Courier New" w:cs="Courier New"/>
        </w:rPr>
      </w:pPr>
      <w:r w:rsidRPr="00C04A2E">
        <w:rPr>
          <w:rFonts w:ascii="Courier New" w:hAnsi="Courier New" w:cs="Courier New"/>
        </w:rPr>
        <w:t>#Imputing for missing stops</w:t>
      </w:r>
    </w:p>
    <w:p w:rsidR="00C04A2E" w:rsidRPr="00C04A2E" w:rsidRDefault="00C04A2E" w:rsidP="00C04A2E">
      <w:pPr>
        <w:pStyle w:val="ListParagraph"/>
        <w:rPr>
          <w:rFonts w:ascii="Courier New" w:hAnsi="Courier New" w:cs="Courier New"/>
        </w:rPr>
      </w:pPr>
    </w:p>
    <w:p w:rsidR="00C04A2E" w:rsidRPr="00C04A2E" w:rsidRDefault="00C04A2E" w:rsidP="00C04A2E">
      <w:pPr>
        <w:pStyle w:val="ListParagraph"/>
        <w:rPr>
          <w:rFonts w:ascii="Courier New" w:hAnsi="Courier New" w:cs="Courier New"/>
        </w:rPr>
      </w:pPr>
      <w:r w:rsidRPr="00C04A2E">
        <w:rPr>
          <w:rFonts w:ascii="Courier New" w:hAnsi="Courier New" w:cs="Courier New"/>
        </w:rPr>
        <w:t>for (i in c("STP68664","STP69424","STP69799","STP69927","STP70024","STP70151","STP70255","STP70398","STP70434"))</w:t>
      </w:r>
    </w:p>
    <w:p w:rsidR="00C04A2E" w:rsidRPr="00C04A2E" w:rsidRDefault="00C04A2E" w:rsidP="00C04A2E">
      <w:pPr>
        <w:pStyle w:val="ListParagraph"/>
        <w:rPr>
          <w:rFonts w:ascii="Courier New" w:hAnsi="Courier New" w:cs="Courier New"/>
        </w:rPr>
      </w:pPr>
      <w:r w:rsidRPr="00C04A2E">
        <w:rPr>
          <w:rFonts w:ascii="Courier New" w:hAnsi="Courier New" w:cs="Courier New"/>
        </w:rPr>
        <w:t>{</w:t>
      </w:r>
    </w:p>
    <w:p w:rsidR="00C04A2E" w:rsidRPr="00C04A2E" w:rsidRDefault="00C04A2E" w:rsidP="00C04A2E">
      <w:pPr>
        <w:pStyle w:val="ListParagraph"/>
        <w:rPr>
          <w:rFonts w:ascii="Courier New" w:hAnsi="Courier New" w:cs="Courier New"/>
        </w:rPr>
      </w:pPr>
      <w:r w:rsidRPr="00C04A2E">
        <w:rPr>
          <w:rFonts w:ascii="Courier New" w:hAnsi="Courier New" w:cs="Courier New"/>
        </w:rPr>
        <w:t xml:space="preserve">  for (j in 1:length(stopnames))</w:t>
      </w:r>
    </w:p>
    <w:p w:rsidR="00C04A2E" w:rsidRPr="00C04A2E" w:rsidRDefault="00C04A2E" w:rsidP="00C04A2E">
      <w:pPr>
        <w:pStyle w:val="ListParagraph"/>
        <w:rPr>
          <w:rFonts w:ascii="Courier New" w:hAnsi="Courier New" w:cs="Courier New"/>
        </w:rPr>
      </w:pPr>
      <w:r w:rsidRPr="00C04A2E">
        <w:rPr>
          <w:rFonts w:ascii="Courier New" w:hAnsi="Courier New" w:cs="Courier New"/>
        </w:rPr>
        <w:t xml:space="preserve">  {</w:t>
      </w:r>
    </w:p>
    <w:p w:rsidR="00C04A2E" w:rsidRPr="00C04A2E" w:rsidRDefault="00C04A2E" w:rsidP="00C04A2E">
      <w:pPr>
        <w:pStyle w:val="ListParagraph"/>
        <w:rPr>
          <w:rFonts w:ascii="Courier New" w:hAnsi="Courier New" w:cs="Courier New"/>
        </w:rPr>
      </w:pPr>
      <w:r w:rsidRPr="00C04A2E">
        <w:rPr>
          <w:rFonts w:ascii="Courier New" w:hAnsi="Courier New" w:cs="Courier New"/>
        </w:rPr>
        <w:t xml:space="preserve">    travel_time_df[i, j] &lt;- max[j]</w:t>
      </w:r>
    </w:p>
    <w:p w:rsidR="00C04A2E" w:rsidRPr="00C04A2E" w:rsidRDefault="00C04A2E" w:rsidP="00C04A2E">
      <w:pPr>
        <w:pStyle w:val="ListParagraph"/>
        <w:rPr>
          <w:rFonts w:ascii="Courier New" w:hAnsi="Courier New" w:cs="Courier New"/>
        </w:rPr>
      </w:pPr>
      <w:r w:rsidRPr="00C04A2E">
        <w:rPr>
          <w:rFonts w:ascii="Courier New" w:hAnsi="Courier New" w:cs="Courier New"/>
        </w:rPr>
        <w:t xml:space="preserve">  }</w:t>
      </w:r>
    </w:p>
    <w:p w:rsidR="00C04A2E" w:rsidRPr="00C04A2E" w:rsidRDefault="00C04A2E" w:rsidP="00C04A2E">
      <w:pPr>
        <w:pStyle w:val="ListParagraph"/>
        <w:rPr>
          <w:rFonts w:ascii="Courier New" w:hAnsi="Courier New" w:cs="Courier New"/>
        </w:rPr>
      </w:pPr>
      <w:r w:rsidRPr="00C04A2E">
        <w:rPr>
          <w:rFonts w:ascii="Courier New" w:hAnsi="Courier New" w:cs="Courier New"/>
        </w:rPr>
        <w:t xml:space="preserve">  </w:t>
      </w:r>
    </w:p>
    <w:p w:rsidR="00C04A2E" w:rsidRPr="00C04A2E" w:rsidRDefault="00C04A2E" w:rsidP="00C04A2E">
      <w:pPr>
        <w:pStyle w:val="ListParagraph"/>
        <w:rPr>
          <w:rFonts w:ascii="Courier New" w:hAnsi="Courier New" w:cs="Courier New"/>
        </w:rPr>
      </w:pPr>
      <w:r w:rsidRPr="00C04A2E">
        <w:rPr>
          <w:rFonts w:ascii="Courier New" w:hAnsi="Courier New" w:cs="Courier New"/>
        </w:rPr>
        <w:t>}</w:t>
      </w:r>
    </w:p>
    <w:p w:rsidR="00C04A2E" w:rsidRDefault="00C04A2E" w:rsidP="00C04A2E">
      <w:pPr>
        <w:pStyle w:val="ListParagraph"/>
      </w:pPr>
    </w:p>
    <w:p w:rsidR="009C61DF" w:rsidRDefault="000C15D5" w:rsidP="00E66175">
      <w:pPr>
        <w:pStyle w:val="Heading2"/>
      </w:pPr>
      <w:r>
        <w:t xml:space="preserve"> </w:t>
      </w:r>
      <w:bookmarkStart w:id="16" w:name="_Toc464410589"/>
      <w:r>
        <w:t>Key Algorithm notes</w:t>
      </w:r>
      <w:bookmarkEnd w:id="16"/>
    </w:p>
    <w:p w:rsidR="000C15D5" w:rsidRPr="000C15D5" w:rsidRDefault="000C15D5" w:rsidP="000C15D5">
      <w:pPr>
        <w:pStyle w:val="ListParagraph"/>
        <w:numPr>
          <w:ilvl w:val="0"/>
          <w:numId w:val="15"/>
        </w:numPr>
      </w:pPr>
      <w:r w:rsidRPr="000C15D5">
        <w:t xml:space="preserve">Mutation probability is given 0.30 and reduced over iteration using formula mut &lt;- mut/i where i the iteration. </w:t>
      </w:r>
    </w:p>
    <w:p w:rsidR="000C15D5" w:rsidRPr="000C15D5" w:rsidRDefault="000C15D5" w:rsidP="000C15D5">
      <w:pPr>
        <w:pStyle w:val="ListParagraph"/>
        <w:numPr>
          <w:ilvl w:val="0"/>
          <w:numId w:val="15"/>
        </w:numPr>
      </w:pPr>
      <w:r w:rsidRPr="000C15D5">
        <w:t>Number of iterations for each cluster is 200 for the current run.</w:t>
      </w:r>
    </w:p>
    <w:p w:rsidR="000C15D5" w:rsidRPr="000C15D5" w:rsidRDefault="000C15D5" w:rsidP="000C15D5">
      <w:pPr>
        <w:pStyle w:val="ListParagraph"/>
        <w:numPr>
          <w:ilvl w:val="0"/>
          <w:numId w:val="15"/>
        </w:numPr>
      </w:pPr>
      <w:r w:rsidRPr="000C15D5">
        <w:t>Maximum population size in the program is 200.</w:t>
      </w:r>
    </w:p>
    <w:p w:rsidR="000C15D5" w:rsidRPr="000C15D5" w:rsidRDefault="000C15D5" w:rsidP="000C15D5">
      <w:pPr>
        <w:pStyle w:val="ListParagraph"/>
        <w:numPr>
          <w:ilvl w:val="0"/>
          <w:numId w:val="15"/>
        </w:numPr>
      </w:pPr>
      <w:r w:rsidRPr="000C15D5">
        <w:t>Elite population is picked after applying penalties or constraints given in the problem description.</w:t>
      </w:r>
    </w:p>
    <w:p w:rsidR="000C15D5" w:rsidRPr="000C15D5" w:rsidRDefault="000C15D5" w:rsidP="000C15D5">
      <w:pPr>
        <w:pStyle w:val="ListParagraph"/>
        <w:numPr>
          <w:ilvl w:val="0"/>
          <w:numId w:val="15"/>
        </w:numPr>
      </w:pPr>
      <w:r w:rsidRPr="000C15D5">
        <w:t>Convergence criteria in the program is based on the number of iterations and not any other parameter.</w:t>
      </w:r>
    </w:p>
    <w:p w:rsidR="000C15D5" w:rsidRPr="000C15D5" w:rsidRDefault="000C15D5" w:rsidP="000C15D5">
      <w:pPr>
        <w:pStyle w:val="ListParagraph"/>
        <w:numPr>
          <w:ilvl w:val="0"/>
          <w:numId w:val="15"/>
        </w:numPr>
      </w:pPr>
      <w:r w:rsidRPr="000C15D5">
        <w:t>Visualizations – Plots</w:t>
      </w:r>
      <w:r w:rsidR="00831684">
        <w:t xml:space="preserve"> on</w:t>
      </w:r>
      <w:r w:rsidRPr="000C15D5">
        <w:t xml:space="preserve"> Total costs, Total time captured from elite population on every iteration.</w:t>
      </w:r>
    </w:p>
    <w:p w:rsidR="00E66175" w:rsidRDefault="00E66175" w:rsidP="009C61DF"/>
    <w:p w:rsidR="00E66175" w:rsidRPr="009C61DF" w:rsidRDefault="00E66175" w:rsidP="009C61DF"/>
    <w:p w:rsidR="00A85914" w:rsidRDefault="00A85914" w:rsidP="00A85914">
      <w:pPr>
        <w:pStyle w:val="Heading1"/>
      </w:pPr>
      <w:bookmarkStart w:id="17" w:name="_Toc464410590"/>
      <w:r>
        <w:t>Results</w:t>
      </w:r>
      <w:bookmarkEnd w:id="17"/>
    </w:p>
    <w:p w:rsidR="000C15D5" w:rsidRDefault="000C15D5" w:rsidP="000C15D5">
      <w:pPr>
        <w:pStyle w:val="Heading2"/>
      </w:pPr>
      <w:r>
        <w:tab/>
      </w:r>
      <w:bookmarkStart w:id="18" w:name="_Toc464410591"/>
      <w:r>
        <w:t>User input 1</w:t>
      </w:r>
      <w:bookmarkEnd w:id="18"/>
    </w:p>
    <w:p w:rsidR="000C15D5" w:rsidRDefault="00FC43A5" w:rsidP="000C15D5">
      <w:r>
        <w:t>Minroutes – 3</w:t>
      </w:r>
    </w:p>
    <w:p w:rsidR="000C15D5" w:rsidRDefault="00FC43A5" w:rsidP="000C15D5">
      <w:r>
        <w:t>Maxroutes – 5</w:t>
      </w:r>
    </w:p>
    <w:p w:rsidR="000C15D5" w:rsidRDefault="000C15D5" w:rsidP="000C15D5">
      <w:r>
        <w:t>Maxearlytime – 30</w:t>
      </w:r>
    </w:p>
    <w:p w:rsidR="000C15D5" w:rsidRDefault="000C15D5" w:rsidP="000C15D5">
      <w:r>
        <w:t>Maxdelaytime – 30</w:t>
      </w:r>
    </w:p>
    <w:p w:rsidR="000C15D5" w:rsidRDefault="000C15D5" w:rsidP="000C15D5">
      <w:r>
        <w:t>Iterations – 200</w:t>
      </w:r>
    </w:p>
    <w:p w:rsidR="000C15D5" w:rsidRDefault="000C15D5" w:rsidP="000C15D5">
      <w:r>
        <w:t xml:space="preserve">  </w:t>
      </w:r>
    </w:p>
    <w:p w:rsidR="000C15D5" w:rsidRPr="00FC43A5" w:rsidRDefault="000C15D5" w:rsidP="00FC43A5">
      <w:pPr>
        <w:pStyle w:val="HTMLPreformatted"/>
        <w:shd w:val="clear" w:color="auto" w:fill="FFFFFF"/>
        <w:wordWrap w:val="0"/>
        <w:spacing w:line="188" w:lineRule="atLeast"/>
        <w:rPr>
          <w:rFonts w:ascii="Times New Roman" w:eastAsiaTheme="minorHAnsi" w:hAnsi="Times New Roman" w:cstheme="minorBidi"/>
          <w:sz w:val="24"/>
          <w:szCs w:val="22"/>
          <w:lang w:val="en-US" w:eastAsia="en-US"/>
        </w:rPr>
      </w:pPr>
      <w:r w:rsidRPr="00FC43A5">
        <w:rPr>
          <w:rFonts w:ascii="Times New Roman" w:eastAsiaTheme="minorHAnsi" w:hAnsi="Times New Roman" w:cstheme="minorBidi"/>
          <w:sz w:val="24"/>
          <w:szCs w:val="22"/>
          <w:lang w:val="en-US" w:eastAsia="en-US"/>
        </w:rPr>
        <w:t xml:space="preserve">Original cost: </w:t>
      </w:r>
      <w:r w:rsidR="00660EC8" w:rsidRPr="003246BB">
        <w:rPr>
          <w:rFonts w:ascii="Times New Roman" w:eastAsiaTheme="minorHAnsi" w:hAnsi="Times New Roman" w:cstheme="minorBidi"/>
          <w:sz w:val="24"/>
          <w:szCs w:val="22"/>
          <w:lang w:val="en-US" w:eastAsia="en-US"/>
        </w:rPr>
        <w:t>28817.28</w:t>
      </w:r>
    </w:p>
    <w:p w:rsidR="000C15D5" w:rsidRPr="003246BB" w:rsidRDefault="000C15D5" w:rsidP="00FC43A5">
      <w:pPr>
        <w:pStyle w:val="HTMLPreformatted"/>
        <w:shd w:val="clear" w:color="auto" w:fill="FFFFFF"/>
        <w:wordWrap w:val="0"/>
        <w:spacing w:line="188" w:lineRule="atLeast"/>
        <w:rPr>
          <w:rFonts w:ascii="Times New Roman" w:eastAsiaTheme="minorHAnsi" w:hAnsi="Times New Roman" w:cstheme="minorBidi"/>
          <w:sz w:val="24"/>
          <w:szCs w:val="22"/>
          <w:lang w:val="en-US" w:eastAsia="en-US"/>
        </w:rPr>
      </w:pPr>
      <w:r w:rsidRPr="00FC43A5">
        <w:rPr>
          <w:rFonts w:ascii="Times New Roman" w:eastAsiaTheme="minorHAnsi" w:hAnsi="Times New Roman" w:cstheme="minorBidi"/>
          <w:sz w:val="24"/>
          <w:szCs w:val="22"/>
          <w:lang w:val="en-US" w:eastAsia="en-US"/>
        </w:rPr>
        <w:t>Reduced</w:t>
      </w:r>
      <w:r w:rsidRPr="003246BB">
        <w:rPr>
          <w:rFonts w:ascii="Times New Roman" w:eastAsiaTheme="minorHAnsi" w:hAnsi="Times New Roman" w:cstheme="minorBidi"/>
          <w:sz w:val="24"/>
          <w:szCs w:val="22"/>
          <w:lang w:val="en-US" w:eastAsia="en-US"/>
        </w:rPr>
        <w:t xml:space="preserve"> </w:t>
      </w:r>
      <w:r w:rsidRPr="00FC43A5">
        <w:rPr>
          <w:rFonts w:ascii="Times New Roman" w:eastAsiaTheme="minorHAnsi" w:hAnsi="Times New Roman" w:cstheme="minorBidi"/>
          <w:sz w:val="24"/>
          <w:szCs w:val="22"/>
          <w:lang w:val="en-US" w:eastAsia="en-US"/>
        </w:rPr>
        <w:t>cost</w:t>
      </w:r>
      <w:r w:rsidR="00660EC8" w:rsidRPr="003246BB">
        <w:rPr>
          <w:rFonts w:ascii="Times New Roman" w:eastAsiaTheme="minorHAnsi" w:hAnsi="Times New Roman" w:cstheme="minorBidi"/>
          <w:sz w:val="24"/>
          <w:szCs w:val="22"/>
          <w:lang w:val="en-US" w:eastAsia="en-US"/>
        </w:rPr>
        <w:t>: 26440.72</w:t>
      </w:r>
    </w:p>
    <w:p w:rsidR="00FC43A5" w:rsidRPr="003246BB" w:rsidRDefault="000C15D5" w:rsidP="00FC43A5">
      <w:pPr>
        <w:pStyle w:val="HTMLPreformatted"/>
        <w:shd w:val="clear" w:color="auto" w:fill="FFFFFF"/>
        <w:wordWrap w:val="0"/>
        <w:spacing w:line="188" w:lineRule="atLeast"/>
        <w:rPr>
          <w:rFonts w:ascii="Times New Roman" w:eastAsiaTheme="minorHAnsi" w:hAnsi="Times New Roman" w:cstheme="minorBidi"/>
          <w:sz w:val="24"/>
          <w:szCs w:val="22"/>
          <w:lang w:val="en-US" w:eastAsia="en-US"/>
        </w:rPr>
      </w:pPr>
      <w:r w:rsidRPr="00FC43A5">
        <w:rPr>
          <w:rFonts w:ascii="Times New Roman" w:eastAsiaTheme="minorHAnsi" w:hAnsi="Times New Roman" w:cstheme="minorBidi"/>
          <w:sz w:val="24"/>
          <w:szCs w:val="22"/>
          <w:lang w:val="en-US" w:eastAsia="en-US"/>
        </w:rPr>
        <w:t>Original time:</w:t>
      </w:r>
      <w:r w:rsidR="00FC43A5" w:rsidRPr="00FC43A5">
        <w:rPr>
          <w:rFonts w:ascii="Times New Roman" w:eastAsiaTheme="minorHAnsi" w:hAnsi="Times New Roman" w:cstheme="minorBidi"/>
          <w:sz w:val="24"/>
          <w:szCs w:val="22"/>
          <w:lang w:val="en-US" w:eastAsia="en-US"/>
        </w:rPr>
        <w:t xml:space="preserve"> </w:t>
      </w:r>
      <w:r w:rsidR="00660EC8" w:rsidRPr="003246BB">
        <w:rPr>
          <w:rFonts w:ascii="Times New Roman" w:eastAsiaTheme="minorHAnsi" w:hAnsi="Times New Roman" w:cstheme="minorBidi"/>
          <w:sz w:val="24"/>
          <w:szCs w:val="22"/>
          <w:lang w:val="en-US" w:eastAsia="en-US"/>
        </w:rPr>
        <w:t>23117.28</w:t>
      </w:r>
    </w:p>
    <w:p w:rsidR="00FC43A5" w:rsidRPr="00FC43A5" w:rsidRDefault="000C15D5" w:rsidP="00FC43A5">
      <w:r w:rsidRPr="00FC43A5">
        <w:t>Reduced Time:</w:t>
      </w:r>
      <w:r w:rsidR="00FC43A5" w:rsidRPr="00FC43A5">
        <w:t xml:space="preserve"> </w:t>
      </w:r>
      <w:r w:rsidR="00660EC8" w:rsidRPr="003246BB">
        <w:t>20740.72</w:t>
      </w:r>
    </w:p>
    <w:p w:rsidR="000C15D5" w:rsidRDefault="000C15D5" w:rsidP="000C15D5"/>
    <w:p w:rsidR="000C15D5" w:rsidRDefault="000C15D5" w:rsidP="000C15D5">
      <w:r>
        <w:lastRenderedPageBreak/>
        <w:t xml:space="preserve">Savings: </w:t>
      </w:r>
      <w:r w:rsidR="00AB3899">
        <w:t>2300</w:t>
      </w:r>
    </w:p>
    <w:p w:rsidR="000C15D5" w:rsidRDefault="000C15D5" w:rsidP="000C15D5">
      <w:r>
        <w:t xml:space="preserve"> </w:t>
      </w:r>
      <w:r w:rsidR="009F76E8" w:rsidRPr="009F76E8">
        <w:drawing>
          <wp:inline distT="0" distB="0" distL="0" distR="0">
            <wp:extent cx="5943600" cy="3225800"/>
            <wp:effectExtent l="19050" t="0" r="0" b="0"/>
            <wp:docPr id="22" name="Picture 1" descr="C:\Users\Dell\Desktop\result plot.PNG"/>
            <wp:cNvGraphicFramePr/>
            <a:graphic xmlns:a="http://schemas.openxmlformats.org/drawingml/2006/main">
              <a:graphicData uri="http://schemas.openxmlformats.org/drawingml/2006/picture">
                <pic:pic xmlns:pic="http://schemas.openxmlformats.org/drawingml/2006/picture">
                  <pic:nvPicPr>
                    <pic:cNvPr id="1026" name="Picture 2" descr="C:\Users\Dell\Desktop\result plot.PNG"/>
                    <pic:cNvPicPr>
                      <a:picLocks noChangeAspect="1" noChangeArrowheads="1"/>
                    </pic:cNvPicPr>
                  </pic:nvPicPr>
                  <pic:blipFill>
                    <a:blip r:embed="rId9" cstate="print"/>
                    <a:srcRect/>
                    <a:stretch>
                      <a:fillRect/>
                    </a:stretch>
                  </pic:blipFill>
                  <pic:spPr bwMode="auto">
                    <a:xfrm>
                      <a:off x="0" y="0"/>
                      <a:ext cx="5943600" cy="3225800"/>
                    </a:xfrm>
                    <a:prstGeom prst="rect">
                      <a:avLst/>
                    </a:prstGeom>
                    <a:noFill/>
                  </pic:spPr>
                </pic:pic>
              </a:graphicData>
            </a:graphic>
          </wp:inline>
        </w:drawing>
      </w:r>
    </w:p>
    <w:p w:rsidR="000C15D5" w:rsidRDefault="000C15D5" w:rsidP="000C15D5">
      <w:r>
        <w:t xml:space="preserve">   </w:t>
      </w:r>
    </w:p>
    <w:p w:rsidR="001C0E90" w:rsidRDefault="001C0E90" w:rsidP="000C15D5">
      <w:r w:rsidRPr="001C0E90">
        <w:drawing>
          <wp:inline distT="0" distB="0" distL="0" distR="0">
            <wp:extent cx="3498574" cy="3705308"/>
            <wp:effectExtent l="0" t="0" r="0" b="0"/>
            <wp:docPr id="24" name="Object 2"/>
            <wp:cNvGraphicFramePr/>
            <a:graphic xmlns:a="http://schemas.openxmlformats.org/drawingml/2006/main">
              <a:graphicData uri="http://schemas.openxmlformats.org/drawingml/2006/lockedCanvas">
                <lc:lockedCanvas xmlns:lc="http://schemas.openxmlformats.org/drawingml/2006/lockedCanvas">
                  <a:nvGrpSpPr>
                    <a:cNvPr id="0" name=""/>
                    <a:cNvGrpSpPr/>
                  </a:nvGrpSpPr>
                  <a:grpSpPr>
                    <a:xfrm>
                      <a:off x="0" y="0"/>
                      <a:ext cx="6131024" cy="3819880"/>
                      <a:chOff x="457200" y="1481329"/>
                      <a:chExt cx="6131024" cy="3819880"/>
                    </a:xfrm>
                  </a:grpSpPr>
                  <a:sp>
                    <a:nvSpPr>
                      <a:cNvPr id="2" name="Content Placeholder 1"/>
                      <a:cNvSpPr>
                        <a:spLocks noGrp="1"/>
                      </a:cNvSpPr>
                    </a:nvSpPr>
                    <a:spPr>
                      <a:xfrm>
                        <a:off x="457200" y="1481329"/>
                        <a:ext cx="6131024" cy="3819880"/>
                      </a:xfrm>
                      <a:prstGeom prst="rect">
                        <a:avLst/>
                      </a:prstGeom>
                    </a:spPr>
                    <a:txSp>
                      <a:txBody>
                        <a:bodyPr vert="horz">
                          <a:normAutofit/>
                        </a:bodyPr>
                        <a:lstStyle>
                          <a:lvl1pPr marL="365760" indent="-256032" algn="l" rtl="0" eaLnBrk="1" latinLnBrk="0" hangingPunct="1">
                            <a:spcBef>
                              <a:spcPts val="400"/>
                            </a:spcBef>
                            <a:spcAft>
                              <a:spcPts val="0"/>
                            </a:spcAft>
                            <a:buClr>
                              <a:schemeClr val="accent1"/>
                            </a:buClr>
                            <a:buSzPct val="68000"/>
                            <a:buFont typeface="Wingdings 3"/>
                            <a:buChar char=""/>
                            <a:defRPr kumimoji="0" sz="2700" kern="1200">
                              <a:solidFill>
                                <a:schemeClr val="tx1"/>
                              </a:solidFill>
                              <a:latin typeface="+mn-lt"/>
                              <a:ea typeface="+mn-ea"/>
                              <a:cs typeface="+mn-cs"/>
                            </a:defRPr>
                          </a:lvl1pPr>
                          <a:lvl2pPr marL="621792" indent="-228600" algn="l" rtl="0" eaLnBrk="1" latinLnBrk="0" hangingPunct="1">
                            <a:spcBef>
                              <a:spcPts val="324"/>
                            </a:spcBef>
                            <a:buClr>
                              <a:schemeClr val="accent1"/>
                            </a:buClr>
                            <a:buFont typeface="Verdana"/>
                            <a:buChar char="◦"/>
                            <a:defRPr kumimoji="0" sz="2300" kern="1200">
                              <a:solidFill>
                                <a:schemeClr val="tx1"/>
                              </a:solidFill>
                              <a:latin typeface="+mn-lt"/>
                              <a:ea typeface="+mn-ea"/>
                              <a:cs typeface="+mn-cs"/>
                            </a:defRPr>
                          </a:lvl2pPr>
                          <a:lvl3pPr marL="859536" indent="-228600" algn="l" rtl="0" eaLnBrk="1" latinLnBrk="0" hangingPunct="1">
                            <a:spcBef>
                              <a:spcPts val="350"/>
                            </a:spcBef>
                            <a:buClr>
                              <a:schemeClr val="accent2"/>
                            </a:buClr>
                            <a:buSzPct val="100000"/>
                            <a:buFont typeface="Wingdings 2"/>
                            <a:buChar char=""/>
                            <a:defRPr kumimoji="0" sz="2100" kern="1200">
                              <a:solidFill>
                                <a:schemeClr val="tx1"/>
                              </a:solidFill>
                              <a:latin typeface="+mn-lt"/>
                              <a:ea typeface="+mn-ea"/>
                              <a:cs typeface="+mn-cs"/>
                            </a:defRPr>
                          </a:lvl3pPr>
                          <a:lvl4pPr marL="1143000" indent="-228600" algn="l" rtl="0" eaLnBrk="1" latinLnBrk="0" hangingPunct="1">
                            <a:spcBef>
                              <a:spcPts val="350"/>
                            </a:spcBef>
                            <a:buClr>
                              <a:schemeClr val="accent2"/>
                            </a:buClr>
                            <a:buFont typeface="Wingdings 2"/>
                            <a:buChar char=""/>
                            <a:defRPr kumimoji="0" sz="1900" kern="1200">
                              <a:solidFill>
                                <a:schemeClr val="tx1"/>
                              </a:solidFill>
                              <a:latin typeface="+mn-lt"/>
                              <a:ea typeface="+mn-ea"/>
                              <a:cs typeface="+mn-cs"/>
                            </a:defRPr>
                          </a:lvl4pPr>
                          <a:lvl5pPr marL="1371600" indent="-228600" algn="l" rtl="0" eaLnBrk="1" latinLnBrk="0" hangingPunct="1">
                            <a:spcBef>
                              <a:spcPts val="350"/>
                            </a:spcBef>
                            <a:buClr>
                              <a:schemeClr val="accent2"/>
                            </a:buClr>
                            <a:buFont typeface="Wingdings 2"/>
                            <a:buChar char=""/>
                            <a:defRPr kumimoji="0" sz="1800" kern="1200">
                              <a:solidFill>
                                <a:schemeClr val="tx1"/>
                              </a:solidFill>
                              <a:latin typeface="+mn-lt"/>
                              <a:ea typeface="+mn-ea"/>
                              <a:cs typeface="+mn-cs"/>
                            </a:defRPr>
                          </a:lvl5pPr>
                          <a:lvl6pPr marL="1600200" indent="-228600" algn="l" rtl="0" eaLnBrk="1" latinLnBrk="0" hangingPunct="1">
                            <a:spcBef>
                              <a:spcPts val="350"/>
                            </a:spcBef>
                            <a:buClr>
                              <a:schemeClr val="accent3"/>
                            </a:buClr>
                            <a:buFont typeface="Wingdings 2"/>
                            <a:buChar char=""/>
                            <a:defRPr kumimoji="0" sz="1800" kern="1200">
                              <a:solidFill>
                                <a:schemeClr val="tx1"/>
                              </a:solidFill>
                              <a:latin typeface="+mn-lt"/>
                              <a:ea typeface="+mn-ea"/>
                              <a:cs typeface="+mn-cs"/>
                            </a:defRPr>
                          </a:lvl6pPr>
                          <a:lvl7pPr marL="1828800" indent="-228600" algn="l" rtl="0" eaLnBrk="1" latinLnBrk="0" hangingPunct="1">
                            <a:spcBef>
                              <a:spcPts val="350"/>
                            </a:spcBef>
                            <a:buClr>
                              <a:schemeClr val="accent3"/>
                            </a:buClr>
                            <a:buFont typeface="Wingdings 2"/>
                            <a:buChar char=""/>
                            <a:defRPr kumimoji="0" sz="1600" kern="1200">
                              <a:solidFill>
                                <a:schemeClr val="tx1"/>
                              </a:solidFill>
                              <a:latin typeface="+mn-lt"/>
                              <a:ea typeface="+mn-ea"/>
                              <a:cs typeface="+mn-cs"/>
                            </a:defRPr>
                          </a:lvl7pPr>
                          <a:lvl8pPr marL="2057400" indent="-228600" algn="l" rtl="0" eaLnBrk="1" latinLnBrk="0" hangingPunct="1">
                            <a:spcBef>
                              <a:spcPts val="350"/>
                            </a:spcBef>
                            <a:buClr>
                              <a:schemeClr val="accent3"/>
                            </a:buClr>
                            <a:buFont typeface="Wingdings 2"/>
                            <a:buChar char=""/>
                            <a:defRPr kumimoji="0" sz="1600" kern="1200">
                              <a:solidFill>
                                <a:schemeClr val="tx1"/>
                              </a:solidFill>
                              <a:latin typeface="+mn-lt"/>
                              <a:ea typeface="+mn-ea"/>
                              <a:cs typeface="+mn-cs"/>
                            </a:defRPr>
                          </a:lvl8pPr>
                          <a:lvl9pPr marL="2286000" indent="-228600" algn="l" rtl="0" eaLnBrk="1" latinLnBrk="0" hangingPunct="1">
                            <a:spcBef>
                              <a:spcPts val="350"/>
                            </a:spcBef>
                            <a:buClr>
                              <a:schemeClr val="accent3"/>
                            </a:buClr>
                            <a:buFont typeface="Wingdings 2"/>
                            <a:buChar char=""/>
                            <a:defRPr kumimoji="0" sz="1600" kern="1200" baseline="0">
                              <a:solidFill>
                                <a:schemeClr val="tx1"/>
                              </a:solidFill>
                              <a:latin typeface="+mn-lt"/>
                              <a:ea typeface="+mn-ea"/>
                              <a:cs typeface="+mn-cs"/>
                            </a:defRPr>
                          </a:lvl9pPr>
                          <a:extLst/>
                        </a:lstStyle>
                        <a:p>
                          <a:r>
                            <a:rPr lang="en-IN" dirty="0" smtClean="0"/>
                            <a:t>c(1, 143, 91, 128, 1) </a:t>
                          </a:r>
                        </a:p>
                        <a:p>
                          <a:r>
                            <a:rPr lang="en-IN" dirty="0" smtClean="0"/>
                            <a:t>c(1, 111, 188, 69, 31, 1) </a:t>
                          </a:r>
                        </a:p>
                        <a:p>
                          <a:r>
                            <a:rPr lang="en-IN" dirty="0" smtClean="0"/>
                            <a:t>c(1, 180, 114, 38, 1) </a:t>
                          </a:r>
                        </a:p>
                        <a:p>
                          <a:r>
                            <a:rPr lang="en-IN" dirty="0" smtClean="0"/>
                            <a:t>c(1, 24, 146, 80, 165, 1) </a:t>
                          </a:r>
                        </a:p>
                        <a:p>
                          <a:r>
                            <a:rPr lang="en-IN" dirty="0" smtClean="0"/>
                            <a:t>c(1, 173, 46, 13, 1) </a:t>
                          </a:r>
                        </a:p>
                        <a:p>
                          <a:r>
                            <a:rPr lang="en-IN" dirty="0" smtClean="0"/>
                            <a:t>c(1, 62, 107, 177, 192, 1) </a:t>
                          </a:r>
                        </a:p>
                        <a:p>
                          <a:r>
                            <a:rPr lang="en-IN" dirty="0" smtClean="0"/>
                            <a:t>c(1, 168, 141, 156, 152, 41, 1) </a:t>
                          </a:r>
                        </a:p>
                        <a:p>
                          <a:r>
                            <a:rPr lang="en-IN" dirty="0" smtClean="0"/>
                            <a:t>c(1, 87, 53, 125, 1)</a:t>
                          </a:r>
                          <a:endParaRPr lang="en-IN" dirty="0"/>
                        </a:p>
                      </a:txBody>
                      <a:useSpRect/>
                    </a:txSp>
                  </a:sp>
                </lc:lockedCanvas>
              </a:graphicData>
            </a:graphic>
          </wp:inline>
        </w:drawing>
      </w:r>
    </w:p>
    <w:p w:rsidR="000C15D5" w:rsidRDefault="000C15D5" w:rsidP="000C15D5">
      <w:r>
        <w:t xml:space="preserve"> </w:t>
      </w:r>
    </w:p>
    <w:p w:rsidR="001C0E90" w:rsidRDefault="001C0E90" w:rsidP="000C15D5">
      <w:r w:rsidRPr="001C0E90">
        <w:lastRenderedPageBreak/>
        <w:drawing>
          <wp:inline distT="0" distB="0" distL="0" distR="0">
            <wp:extent cx="3005593" cy="3562184"/>
            <wp:effectExtent l="0" t="0" r="0" b="0"/>
            <wp:docPr id="25" name="Object 3"/>
            <wp:cNvGraphicFramePr/>
            <a:graphic xmlns:a="http://schemas.openxmlformats.org/drawingml/2006/main">
              <a:graphicData uri="http://schemas.openxmlformats.org/drawingml/2006/lockedCanvas">
                <lc:lockedCanvas xmlns:lc="http://schemas.openxmlformats.org/drawingml/2006/lockedCanvas">
                  <a:nvGrpSpPr>
                    <a:cNvPr id="0" name=""/>
                    <a:cNvGrpSpPr/>
                  </a:nvGrpSpPr>
                  <a:grpSpPr>
                    <a:xfrm>
                      <a:off x="0" y="0"/>
                      <a:ext cx="6131024" cy="3675863"/>
                      <a:chOff x="457200" y="1481329"/>
                      <a:chExt cx="6131024" cy="3675863"/>
                    </a:xfrm>
                  </a:grpSpPr>
                  <a:sp>
                    <a:nvSpPr>
                      <a:cNvPr id="2" name="Content Placeholder 1"/>
                      <a:cNvSpPr>
                        <a:spLocks noGrp="1"/>
                      </a:cNvSpPr>
                    </a:nvSpPr>
                    <a:spPr>
                      <a:xfrm>
                        <a:off x="457200" y="1481329"/>
                        <a:ext cx="6131024" cy="3675863"/>
                      </a:xfrm>
                      <a:prstGeom prst="rect">
                        <a:avLst/>
                      </a:prstGeom>
                    </a:spPr>
                    <a:txSp>
                      <a:txBody>
                        <a:bodyPr vert="horz">
                          <a:normAutofit fontScale="92500" lnSpcReduction="10000"/>
                        </a:bodyPr>
                        <a:lstStyle>
                          <a:lvl1pPr marL="365760" indent="-256032" algn="l" rtl="0" eaLnBrk="1" latinLnBrk="0" hangingPunct="1">
                            <a:spcBef>
                              <a:spcPts val="400"/>
                            </a:spcBef>
                            <a:spcAft>
                              <a:spcPts val="0"/>
                            </a:spcAft>
                            <a:buClr>
                              <a:schemeClr val="accent1"/>
                            </a:buClr>
                            <a:buSzPct val="68000"/>
                            <a:buFont typeface="Wingdings 3"/>
                            <a:buChar char=""/>
                            <a:defRPr kumimoji="0" sz="2700" kern="1200">
                              <a:solidFill>
                                <a:schemeClr val="tx1"/>
                              </a:solidFill>
                              <a:latin typeface="+mn-lt"/>
                              <a:ea typeface="+mn-ea"/>
                              <a:cs typeface="+mn-cs"/>
                            </a:defRPr>
                          </a:lvl1pPr>
                          <a:lvl2pPr marL="621792" indent="-228600" algn="l" rtl="0" eaLnBrk="1" latinLnBrk="0" hangingPunct="1">
                            <a:spcBef>
                              <a:spcPts val="324"/>
                            </a:spcBef>
                            <a:buClr>
                              <a:schemeClr val="accent1"/>
                            </a:buClr>
                            <a:buFont typeface="Verdana"/>
                            <a:buChar char="◦"/>
                            <a:defRPr kumimoji="0" sz="2300" kern="1200">
                              <a:solidFill>
                                <a:schemeClr val="tx1"/>
                              </a:solidFill>
                              <a:latin typeface="+mn-lt"/>
                              <a:ea typeface="+mn-ea"/>
                              <a:cs typeface="+mn-cs"/>
                            </a:defRPr>
                          </a:lvl2pPr>
                          <a:lvl3pPr marL="859536" indent="-228600" algn="l" rtl="0" eaLnBrk="1" latinLnBrk="0" hangingPunct="1">
                            <a:spcBef>
                              <a:spcPts val="350"/>
                            </a:spcBef>
                            <a:buClr>
                              <a:schemeClr val="accent2"/>
                            </a:buClr>
                            <a:buSzPct val="100000"/>
                            <a:buFont typeface="Wingdings 2"/>
                            <a:buChar char=""/>
                            <a:defRPr kumimoji="0" sz="2100" kern="1200">
                              <a:solidFill>
                                <a:schemeClr val="tx1"/>
                              </a:solidFill>
                              <a:latin typeface="+mn-lt"/>
                              <a:ea typeface="+mn-ea"/>
                              <a:cs typeface="+mn-cs"/>
                            </a:defRPr>
                          </a:lvl3pPr>
                          <a:lvl4pPr marL="1143000" indent="-228600" algn="l" rtl="0" eaLnBrk="1" latinLnBrk="0" hangingPunct="1">
                            <a:spcBef>
                              <a:spcPts val="350"/>
                            </a:spcBef>
                            <a:buClr>
                              <a:schemeClr val="accent2"/>
                            </a:buClr>
                            <a:buFont typeface="Wingdings 2"/>
                            <a:buChar char=""/>
                            <a:defRPr kumimoji="0" sz="1900" kern="1200">
                              <a:solidFill>
                                <a:schemeClr val="tx1"/>
                              </a:solidFill>
                              <a:latin typeface="+mn-lt"/>
                              <a:ea typeface="+mn-ea"/>
                              <a:cs typeface="+mn-cs"/>
                            </a:defRPr>
                          </a:lvl4pPr>
                          <a:lvl5pPr marL="1371600" indent="-228600" algn="l" rtl="0" eaLnBrk="1" latinLnBrk="0" hangingPunct="1">
                            <a:spcBef>
                              <a:spcPts val="350"/>
                            </a:spcBef>
                            <a:buClr>
                              <a:schemeClr val="accent2"/>
                            </a:buClr>
                            <a:buFont typeface="Wingdings 2"/>
                            <a:buChar char=""/>
                            <a:defRPr kumimoji="0" sz="1800" kern="1200">
                              <a:solidFill>
                                <a:schemeClr val="tx1"/>
                              </a:solidFill>
                              <a:latin typeface="+mn-lt"/>
                              <a:ea typeface="+mn-ea"/>
                              <a:cs typeface="+mn-cs"/>
                            </a:defRPr>
                          </a:lvl5pPr>
                          <a:lvl6pPr marL="1600200" indent="-228600" algn="l" rtl="0" eaLnBrk="1" latinLnBrk="0" hangingPunct="1">
                            <a:spcBef>
                              <a:spcPts val="350"/>
                            </a:spcBef>
                            <a:buClr>
                              <a:schemeClr val="accent3"/>
                            </a:buClr>
                            <a:buFont typeface="Wingdings 2"/>
                            <a:buChar char=""/>
                            <a:defRPr kumimoji="0" sz="1800" kern="1200">
                              <a:solidFill>
                                <a:schemeClr val="tx1"/>
                              </a:solidFill>
                              <a:latin typeface="+mn-lt"/>
                              <a:ea typeface="+mn-ea"/>
                              <a:cs typeface="+mn-cs"/>
                            </a:defRPr>
                          </a:lvl6pPr>
                          <a:lvl7pPr marL="1828800" indent="-228600" algn="l" rtl="0" eaLnBrk="1" latinLnBrk="0" hangingPunct="1">
                            <a:spcBef>
                              <a:spcPts val="350"/>
                            </a:spcBef>
                            <a:buClr>
                              <a:schemeClr val="accent3"/>
                            </a:buClr>
                            <a:buFont typeface="Wingdings 2"/>
                            <a:buChar char=""/>
                            <a:defRPr kumimoji="0" sz="1600" kern="1200">
                              <a:solidFill>
                                <a:schemeClr val="tx1"/>
                              </a:solidFill>
                              <a:latin typeface="+mn-lt"/>
                              <a:ea typeface="+mn-ea"/>
                              <a:cs typeface="+mn-cs"/>
                            </a:defRPr>
                          </a:lvl7pPr>
                          <a:lvl8pPr marL="2057400" indent="-228600" algn="l" rtl="0" eaLnBrk="1" latinLnBrk="0" hangingPunct="1">
                            <a:spcBef>
                              <a:spcPts val="350"/>
                            </a:spcBef>
                            <a:buClr>
                              <a:schemeClr val="accent3"/>
                            </a:buClr>
                            <a:buFont typeface="Wingdings 2"/>
                            <a:buChar char=""/>
                            <a:defRPr kumimoji="0" sz="1600" kern="1200">
                              <a:solidFill>
                                <a:schemeClr val="tx1"/>
                              </a:solidFill>
                              <a:latin typeface="+mn-lt"/>
                              <a:ea typeface="+mn-ea"/>
                              <a:cs typeface="+mn-cs"/>
                            </a:defRPr>
                          </a:lvl8pPr>
                          <a:lvl9pPr marL="2286000" indent="-228600" algn="l" rtl="0" eaLnBrk="1" latinLnBrk="0" hangingPunct="1">
                            <a:spcBef>
                              <a:spcPts val="350"/>
                            </a:spcBef>
                            <a:buClr>
                              <a:schemeClr val="accent3"/>
                            </a:buClr>
                            <a:buFont typeface="Wingdings 2"/>
                            <a:buChar char=""/>
                            <a:defRPr kumimoji="0" sz="1600" kern="1200" baseline="0">
                              <a:solidFill>
                                <a:schemeClr val="tx1"/>
                              </a:solidFill>
                              <a:latin typeface="+mn-lt"/>
                              <a:ea typeface="+mn-ea"/>
                              <a:cs typeface="+mn-cs"/>
                            </a:defRPr>
                          </a:lvl9pPr>
                          <a:extLst/>
                        </a:lstStyle>
                        <a:p>
                          <a:r>
                            <a:rPr lang="en-IN" dirty="0" smtClean="0"/>
                            <a:t>c(2, 134, 51, 90, 147, 2) </a:t>
                          </a:r>
                        </a:p>
                        <a:p>
                          <a:r>
                            <a:rPr lang="en-IN" dirty="0" smtClean="0"/>
                            <a:t>c(2, 70, 61, 54, 2)</a:t>
                          </a:r>
                        </a:p>
                        <a:p>
                          <a:r>
                            <a:rPr lang="en-IN" dirty="0" smtClean="0"/>
                            <a:t>c(2, 183, 159, 72, 74, 2)</a:t>
                          </a:r>
                        </a:p>
                        <a:p>
                          <a:r>
                            <a:rPr lang="en-IN" dirty="0" smtClean="0"/>
                            <a:t>c(2, 155, 39, 178, 2)</a:t>
                          </a:r>
                        </a:p>
                        <a:p>
                          <a:r>
                            <a:rPr lang="en-IN" dirty="0" smtClean="0"/>
                            <a:t>c(2, 130, 157, 186, 2) </a:t>
                          </a:r>
                        </a:p>
                        <a:p>
                          <a:r>
                            <a:rPr lang="en-IN" dirty="0" smtClean="0"/>
                            <a:t>c(2, 195, 15, 132, 102, 2)</a:t>
                          </a:r>
                        </a:p>
                        <a:p>
                          <a:r>
                            <a:rPr lang="en-IN" dirty="0" smtClean="0"/>
                            <a:t>c(2, 68, 103, 52, 2)</a:t>
                          </a:r>
                        </a:p>
                        <a:p>
                          <a:r>
                            <a:rPr lang="en-IN" dirty="0" smtClean="0"/>
                            <a:t>c(2, 32, 73, 98, 44, 123, 2)</a:t>
                          </a:r>
                        </a:p>
                        <a:p>
                          <a:r>
                            <a:rPr lang="en-IN" dirty="0" smtClean="0"/>
                            <a:t>c(2, 133, 2)</a:t>
                          </a:r>
                        </a:p>
                      </a:txBody>
                      <a:useSpRect/>
                    </a:txSp>
                  </a:sp>
                </lc:lockedCanvas>
              </a:graphicData>
            </a:graphic>
          </wp:inline>
        </w:drawing>
      </w:r>
    </w:p>
    <w:p w:rsidR="001C0E90" w:rsidRDefault="001C0E90" w:rsidP="000C15D5"/>
    <w:p w:rsidR="001C0E90" w:rsidRDefault="001C0E90" w:rsidP="000C15D5">
      <w:r w:rsidRPr="001C0E90">
        <w:lastRenderedPageBreak/>
        <w:drawing>
          <wp:inline distT="0" distB="0" distL="0" distR="0">
            <wp:extent cx="5112688" cy="4866198"/>
            <wp:effectExtent l="0" t="0" r="0" b="0"/>
            <wp:docPr id="26" name="Object 4"/>
            <wp:cNvGraphicFramePr/>
            <a:graphic xmlns:a="http://schemas.openxmlformats.org/drawingml/2006/main">
              <a:graphicData uri="http://schemas.openxmlformats.org/drawingml/2006/lockedCanvas">
                <lc:lockedCanvas xmlns:lc="http://schemas.openxmlformats.org/drawingml/2006/lockedCanvas">
                  <a:nvGrpSpPr>
                    <a:cNvPr id="0" name=""/>
                    <a:cNvGrpSpPr/>
                  </a:nvGrpSpPr>
                  <a:grpSpPr>
                    <a:xfrm>
                      <a:off x="0" y="0"/>
                      <a:ext cx="6563072" cy="5376671"/>
                      <a:chOff x="457200" y="1481329"/>
                      <a:chExt cx="6563072" cy="5376671"/>
                    </a:xfrm>
                  </a:grpSpPr>
                  <a:sp>
                    <a:nvSpPr>
                      <a:cNvPr id="2" name="Content Placeholder 1"/>
                      <a:cNvSpPr>
                        <a:spLocks noGrp="1"/>
                      </a:cNvSpPr>
                    </a:nvSpPr>
                    <a:spPr>
                      <a:xfrm>
                        <a:off x="457200" y="1481329"/>
                        <a:ext cx="6563072" cy="5376671"/>
                      </a:xfrm>
                      <a:prstGeom prst="rect">
                        <a:avLst/>
                      </a:prstGeom>
                    </a:spPr>
                    <a:txSp>
                      <a:txBody>
                        <a:bodyPr vert="horz">
                          <a:normAutofit fontScale="47500" lnSpcReduction="20000"/>
                        </a:bodyPr>
                        <a:lstStyle>
                          <a:lvl1pPr marL="365760" indent="-256032" algn="l" rtl="0" eaLnBrk="1" latinLnBrk="0" hangingPunct="1">
                            <a:spcBef>
                              <a:spcPts val="400"/>
                            </a:spcBef>
                            <a:spcAft>
                              <a:spcPts val="0"/>
                            </a:spcAft>
                            <a:buClr>
                              <a:schemeClr val="accent1"/>
                            </a:buClr>
                            <a:buSzPct val="68000"/>
                            <a:buFont typeface="Wingdings 3"/>
                            <a:buChar char=""/>
                            <a:defRPr kumimoji="0" sz="2700" kern="1200">
                              <a:solidFill>
                                <a:schemeClr val="tx1"/>
                              </a:solidFill>
                              <a:latin typeface="+mn-lt"/>
                              <a:ea typeface="+mn-ea"/>
                              <a:cs typeface="+mn-cs"/>
                            </a:defRPr>
                          </a:lvl1pPr>
                          <a:lvl2pPr marL="621792" indent="-228600" algn="l" rtl="0" eaLnBrk="1" latinLnBrk="0" hangingPunct="1">
                            <a:spcBef>
                              <a:spcPts val="324"/>
                            </a:spcBef>
                            <a:buClr>
                              <a:schemeClr val="accent1"/>
                            </a:buClr>
                            <a:buFont typeface="Verdana"/>
                            <a:buChar char="◦"/>
                            <a:defRPr kumimoji="0" sz="2300" kern="1200">
                              <a:solidFill>
                                <a:schemeClr val="tx1"/>
                              </a:solidFill>
                              <a:latin typeface="+mn-lt"/>
                              <a:ea typeface="+mn-ea"/>
                              <a:cs typeface="+mn-cs"/>
                            </a:defRPr>
                          </a:lvl2pPr>
                          <a:lvl3pPr marL="859536" indent="-228600" algn="l" rtl="0" eaLnBrk="1" latinLnBrk="0" hangingPunct="1">
                            <a:spcBef>
                              <a:spcPts val="350"/>
                            </a:spcBef>
                            <a:buClr>
                              <a:schemeClr val="accent2"/>
                            </a:buClr>
                            <a:buSzPct val="100000"/>
                            <a:buFont typeface="Wingdings 2"/>
                            <a:buChar char=""/>
                            <a:defRPr kumimoji="0" sz="2100" kern="1200">
                              <a:solidFill>
                                <a:schemeClr val="tx1"/>
                              </a:solidFill>
                              <a:latin typeface="+mn-lt"/>
                              <a:ea typeface="+mn-ea"/>
                              <a:cs typeface="+mn-cs"/>
                            </a:defRPr>
                          </a:lvl3pPr>
                          <a:lvl4pPr marL="1143000" indent="-228600" algn="l" rtl="0" eaLnBrk="1" latinLnBrk="0" hangingPunct="1">
                            <a:spcBef>
                              <a:spcPts val="350"/>
                            </a:spcBef>
                            <a:buClr>
                              <a:schemeClr val="accent2"/>
                            </a:buClr>
                            <a:buFont typeface="Wingdings 2"/>
                            <a:buChar char=""/>
                            <a:defRPr kumimoji="0" sz="1900" kern="1200">
                              <a:solidFill>
                                <a:schemeClr val="tx1"/>
                              </a:solidFill>
                              <a:latin typeface="+mn-lt"/>
                              <a:ea typeface="+mn-ea"/>
                              <a:cs typeface="+mn-cs"/>
                            </a:defRPr>
                          </a:lvl4pPr>
                          <a:lvl5pPr marL="1371600" indent="-228600" algn="l" rtl="0" eaLnBrk="1" latinLnBrk="0" hangingPunct="1">
                            <a:spcBef>
                              <a:spcPts val="350"/>
                            </a:spcBef>
                            <a:buClr>
                              <a:schemeClr val="accent2"/>
                            </a:buClr>
                            <a:buFont typeface="Wingdings 2"/>
                            <a:buChar char=""/>
                            <a:defRPr kumimoji="0" sz="1800" kern="1200">
                              <a:solidFill>
                                <a:schemeClr val="tx1"/>
                              </a:solidFill>
                              <a:latin typeface="+mn-lt"/>
                              <a:ea typeface="+mn-ea"/>
                              <a:cs typeface="+mn-cs"/>
                            </a:defRPr>
                          </a:lvl5pPr>
                          <a:lvl6pPr marL="1600200" indent="-228600" algn="l" rtl="0" eaLnBrk="1" latinLnBrk="0" hangingPunct="1">
                            <a:spcBef>
                              <a:spcPts val="350"/>
                            </a:spcBef>
                            <a:buClr>
                              <a:schemeClr val="accent3"/>
                            </a:buClr>
                            <a:buFont typeface="Wingdings 2"/>
                            <a:buChar char=""/>
                            <a:defRPr kumimoji="0" sz="1800" kern="1200">
                              <a:solidFill>
                                <a:schemeClr val="tx1"/>
                              </a:solidFill>
                              <a:latin typeface="+mn-lt"/>
                              <a:ea typeface="+mn-ea"/>
                              <a:cs typeface="+mn-cs"/>
                            </a:defRPr>
                          </a:lvl6pPr>
                          <a:lvl7pPr marL="1828800" indent="-228600" algn="l" rtl="0" eaLnBrk="1" latinLnBrk="0" hangingPunct="1">
                            <a:spcBef>
                              <a:spcPts val="350"/>
                            </a:spcBef>
                            <a:buClr>
                              <a:schemeClr val="accent3"/>
                            </a:buClr>
                            <a:buFont typeface="Wingdings 2"/>
                            <a:buChar char=""/>
                            <a:defRPr kumimoji="0" sz="1600" kern="1200">
                              <a:solidFill>
                                <a:schemeClr val="tx1"/>
                              </a:solidFill>
                              <a:latin typeface="+mn-lt"/>
                              <a:ea typeface="+mn-ea"/>
                              <a:cs typeface="+mn-cs"/>
                            </a:defRPr>
                          </a:lvl7pPr>
                          <a:lvl8pPr marL="2057400" indent="-228600" algn="l" rtl="0" eaLnBrk="1" latinLnBrk="0" hangingPunct="1">
                            <a:spcBef>
                              <a:spcPts val="350"/>
                            </a:spcBef>
                            <a:buClr>
                              <a:schemeClr val="accent3"/>
                            </a:buClr>
                            <a:buFont typeface="Wingdings 2"/>
                            <a:buChar char=""/>
                            <a:defRPr kumimoji="0" sz="1600" kern="1200">
                              <a:solidFill>
                                <a:schemeClr val="tx1"/>
                              </a:solidFill>
                              <a:latin typeface="+mn-lt"/>
                              <a:ea typeface="+mn-ea"/>
                              <a:cs typeface="+mn-cs"/>
                            </a:defRPr>
                          </a:lvl8pPr>
                          <a:lvl9pPr marL="2286000" indent="-228600" algn="l" rtl="0" eaLnBrk="1" latinLnBrk="0" hangingPunct="1">
                            <a:spcBef>
                              <a:spcPts val="350"/>
                            </a:spcBef>
                            <a:buClr>
                              <a:schemeClr val="accent3"/>
                            </a:buClr>
                            <a:buFont typeface="Wingdings 2"/>
                            <a:buChar char=""/>
                            <a:defRPr kumimoji="0" sz="1600" kern="1200" baseline="0">
                              <a:solidFill>
                                <a:schemeClr val="tx1"/>
                              </a:solidFill>
                              <a:latin typeface="+mn-lt"/>
                              <a:ea typeface="+mn-ea"/>
                              <a:cs typeface="+mn-cs"/>
                            </a:defRPr>
                          </a:lvl9pPr>
                          <a:extLst/>
                        </a:lstStyle>
                        <a:p>
                          <a:r>
                            <a:rPr lang="en-IN" dirty="0" smtClean="0"/>
                            <a:t>c(4, 172, 57, 49, 4)</a:t>
                          </a:r>
                        </a:p>
                        <a:p>
                          <a:r>
                            <a:rPr lang="en-IN" dirty="0" smtClean="0"/>
                            <a:t>c(4, 45, 193, 167, 4)</a:t>
                          </a:r>
                        </a:p>
                        <a:p>
                          <a:r>
                            <a:rPr lang="en-IN" dirty="0" smtClean="0"/>
                            <a:t>c(4, 110, 16, 101, 4)</a:t>
                          </a:r>
                        </a:p>
                        <a:p>
                          <a:r>
                            <a:rPr lang="en-IN" dirty="0" smtClean="0"/>
                            <a:t>c(4, 81, 121, 153, 8, 4)</a:t>
                          </a:r>
                        </a:p>
                        <a:p>
                          <a:r>
                            <a:rPr lang="en-IN" dirty="0" smtClean="0"/>
                            <a:t>c(4, 88, 144, 26, 4)</a:t>
                          </a:r>
                        </a:p>
                        <a:p>
                          <a:r>
                            <a:rPr lang="en-IN" dirty="0" smtClean="0"/>
                            <a:t>c(4, 37, 20, 64, 95, 4)</a:t>
                          </a:r>
                        </a:p>
                        <a:p>
                          <a:endParaRPr lang="en-IN" dirty="0" smtClean="0"/>
                        </a:p>
                        <a:p>
                          <a:r>
                            <a:rPr lang="en-IN" dirty="0" smtClean="0"/>
                            <a:t>c(5, 48, 92, 56, 5)</a:t>
                          </a:r>
                        </a:p>
                        <a:p>
                          <a:r>
                            <a:rPr lang="en-IN" dirty="0" smtClean="0"/>
                            <a:t>c(5, 82, 194, 29, 149, 189, 5)</a:t>
                          </a:r>
                        </a:p>
                        <a:p>
                          <a:r>
                            <a:rPr lang="en-IN" dirty="0" smtClean="0"/>
                            <a:t>c(5, 171, 179, 127, 34, 5)</a:t>
                          </a:r>
                        </a:p>
                        <a:p>
                          <a:r>
                            <a:rPr lang="en-IN" dirty="0" smtClean="0"/>
                            <a:t>c(5, 166, 145, 187, 142, 5)</a:t>
                          </a:r>
                        </a:p>
                        <a:p>
                          <a:r>
                            <a:rPr lang="en-IN" dirty="0" smtClean="0"/>
                            <a:t>c(5, 135, 65, 71, 5)</a:t>
                          </a:r>
                        </a:p>
                        <a:p>
                          <a:r>
                            <a:rPr lang="en-IN" dirty="0" smtClean="0"/>
                            <a:t>c(5, 154, 89, 18, 5)</a:t>
                          </a:r>
                        </a:p>
                        <a:p>
                          <a:r>
                            <a:rPr lang="en-IN" dirty="0" smtClean="0"/>
                            <a:t>c(5, 108, 42, 175, 5)</a:t>
                          </a:r>
                        </a:p>
                        <a:p>
                          <a:r>
                            <a:rPr lang="en-IN" dirty="0" smtClean="0"/>
                            <a:t>c(5, 161, 112, 118, 40, 5)                                                                                                                                                                                                                                                        </a:t>
                          </a:r>
                        </a:p>
                        <a:p>
                          <a:endParaRPr lang="en-IN" dirty="0" smtClean="0"/>
                        </a:p>
                        <a:p>
                          <a:endParaRPr lang="en-IN" dirty="0" smtClean="0"/>
                        </a:p>
                        <a:p>
                          <a:r>
                            <a:rPr lang="en-IN" dirty="0" smtClean="0"/>
                            <a:t>c(6, 120, 11, 151, 6)</a:t>
                          </a:r>
                        </a:p>
                        <a:p>
                          <a:r>
                            <a:rPr lang="en-IN" dirty="0" smtClean="0"/>
                            <a:t>c(6, 27, 84, 23, 6) </a:t>
                          </a:r>
                        </a:p>
                        <a:p>
                          <a:r>
                            <a:rPr lang="en-IN" dirty="0" smtClean="0"/>
                            <a:t>c(6, 174, 55, 79, 60, 6) </a:t>
                          </a:r>
                        </a:p>
                        <a:p>
                          <a:r>
                            <a:rPr lang="en-IN" dirty="0" smtClean="0"/>
                            <a:t>c(6, 47, 43, 162, 6) </a:t>
                          </a:r>
                        </a:p>
                        <a:p>
                          <a:r>
                            <a:rPr lang="en-IN" dirty="0" smtClean="0"/>
                            <a:t>c(6, 17, 105, 94, 6) </a:t>
                          </a:r>
                        </a:p>
                        <a:p>
                          <a:r>
                            <a:rPr lang="en-IN" dirty="0" smtClean="0"/>
                            <a:t>c(6, 139, 99, 170, 6)</a:t>
                          </a:r>
                        </a:p>
                      </a:txBody>
                      <a:useSpRect/>
                    </a:txSp>
                  </a:sp>
                </lc:lockedCanvas>
              </a:graphicData>
            </a:graphic>
          </wp:inline>
        </w:drawing>
      </w:r>
    </w:p>
    <w:p w:rsidR="000C15D5" w:rsidRDefault="000C15D5" w:rsidP="007330F5">
      <w:pPr>
        <w:pStyle w:val="Heading2"/>
      </w:pPr>
      <w:r>
        <w:tab/>
      </w:r>
      <w:bookmarkStart w:id="19" w:name="_Toc464410592"/>
      <w:r>
        <w:t>User input 2</w:t>
      </w:r>
      <w:bookmarkEnd w:id="19"/>
    </w:p>
    <w:p w:rsidR="000C15D5" w:rsidRDefault="009F76E8" w:rsidP="000C15D5">
      <w:r>
        <w:t>Minroutes – 4</w:t>
      </w:r>
    </w:p>
    <w:p w:rsidR="000C15D5" w:rsidRDefault="009F76E8" w:rsidP="000C15D5">
      <w:r>
        <w:t>Maxroutes – 6</w:t>
      </w:r>
    </w:p>
    <w:p w:rsidR="000C15D5" w:rsidRDefault="000C15D5" w:rsidP="000C15D5">
      <w:r>
        <w:t>Maxearlytime – 30</w:t>
      </w:r>
    </w:p>
    <w:p w:rsidR="000C15D5" w:rsidRDefault="000C15D5" w:rsidP="006C5879">
      <w:pPr>
        <w:spacing w:line="240" w:lineRule="auto"/>
      </w:pPr>
      <w:r>
        <w:t>Maxdelaytime – 30</w:t>
      </w:r>
    </w:p>
    <w:p w:rsidR="000C15D5" w:rsidRDefault="000C15D5" w:rsidP="006C5879">
      <w:pPr>
        <w:spacing w:line="240" w:lineRule="auto"/>
      </w:pPr>
      <w:r>
        <w:t xml:space="preserve">Iterations – 200 </w:t>
      </w:r>
    </w:p>
    <w:p w:rsidR="000C15D5" w:rsidRDefault="000C15D5" w:rsidP="006C5879">
      <w:pPr>
        <w:spacing w:line="240" w:lineRule="auto"/>
      </w:pPr>
      <w:r>
        <w:t xml:space="preserve">Original cost: </w:t>
      </w:r>
      <w:r w:rsidR="0094418D" w:rsidRPr="0094418D">
        <w:t>28812.44</w:t>
      </w:r>
    </w:p>
    <w:p w:rsidR="002C3D68" w:rsidRPr="002C3D68" w:rsidRDefault="000C15D5" w:rsidP="006C5879">
      <w:pPr>
        <w:pStyle w:val="HTMLPreformatted"/>
        <w:shd w:val="clear" w:color="auto" w:fill="FFFFFF"/>
        <w:wordWrap w:val="0"/>
        <w:rPr>
          <w:rFonts w:ascii="Times New Roman" w:eastAsiaTheme="minorHAnsi" w:hAnsi="Times New Roman" w:cstheme="minorBidi"/>
          <w:sz w:val="24"/>
          <w:szCs w:val="22"/>
          <w:lang w:val="en-US" w:eastAsia="en-US"/>
        </w:rPr>
      </w:pPr>
      <w:r w:rsidRPr="002C3D68">
        <w:rPr>
          <w:rFonts w:ascii="Times New Roman" w:eastAsiaTheme="minorHAnsi" w:hAnsi="Times New Roman" w:cstheme="minorBidi"/>
          <w:sz w:val="24"/>
          <w:szCs w:val="22"/>
          <w:lang w:val="en-US" w:eastAsia="en-US"/>
        </w:rPr>
        <w:t xml:space="preserve">Reduced cost: </w:t>
      </w:r>
      <w:r w:rsidR="002C3D68" w:rsidRPr="002C3D68">
        <w:rPr>
          <w:rFonts w:ascii="Times New Roman" w:eastAsiaTheme="minorHAnsi" w:hAnsi="Times New Roman" w:cstheme="minorBidi"/>
          <w:sz w:val="24"/>
          <w:szCs w:val="22"/>
          <w:lang w:val="en-US" w:eastAsia="en-US"/>
        </w:rPr>
        <w:t>26385.82</w:t>
      </w:r>
    </w:p>
    <w:p w:rsidR="000C15D5" w:rsidRDefault="000C15D5" w:rsidP="006C5879">
      <w:pPr>
        <w:spacing w:line="240" w:lineRule="auto"/>
      </w:pPr>
      <w:r>
        <w:t>Savings</w:t>
      </w:r>
      <w:r w:rsidR="0094418D">
        <w:t>:</w:t>
      </w:r>
      <w:r w:rsidR="006C5879">
        <w:t xml:space="preserve"> 2426</w:t>
      </w:r>
    </w:p>
    <w:p w:rsidR="006C5879" w:rsidRDefault="000C15D5" w:rsidP="006C5879">
      <w:pPr>
        <w:spacing w:line="240" w:lineRule="auto"/>
      </w:pPr>
      <w:r>
        <w:t xml:space="preserve">Original time: </w:t>
      </w:r>
      <w:r w:rsidR="0094418D" w:rsidRPr="0094418D">
        <w:t>23112.44</w:t>
      </w:r>
    </w:p>
    <w:p w:rsidR="006C5879" w:rsidRPr="006C5879" w:rsidRDefault="000C15D5" w:rsidP="006C5879">
      <w:pPr>
        <w:pStyle w:val="HTMLPreformatted"/>
        <w:shd w:val="clear" w:color="auto" w:fill="FFFFFF"/>
        <w:wordWrap w:val="0"/>
        <w:rPr>
          <w:rFonts w:ascii="Times New Roman" w:eastAsiaTheme="minorHAnsi" w:hAnsi="Times New Roman" w:cstheme="minorBidi"/>
          <w:sz w:val="24"/>
          <w:szCs w:val="22"/>
          <w:lang w:val="en-US" w:eastAsia="en-US"/>
        </w:rPr>
      </w:pPr>
      <w:r w:rsidRPr="006C5879">
        <w:rPr>
          <w:rFonts w:ascii="Times New Roman" w:eastAsiaTheme="minorHAnsi" w:hAnsi="Times New Roman" w:cstheme="minorBidi"/>
          <w:sz w:val="24"/>
          <w:szCs w:val="22"/>
          <w:lang w:val="en-US" w:eastAsia="en-US"/>
        </w:rPr>
        <w:t>Reduced time</w:t>
      </w:r>
      <w:r w:rsidR="006C5879" w:rsidRPr="006C5879">
        <w:rPr>
          <w:rFonts w:ascii="Times New Roman" w:eastAsiaTheme="minorHAnsi" w:hAnsi="Times New Roman" w:cstheme="minorBidi"/>
          <w:sz w:val="24"/>
          <w:szCs w:val="22"/>
          <w:lang w:val="en-US" w:eastAsia="en-US"/>
        </w:rPr>
        <w:t xml:space="preserve"> 20785.82</w:t>
      </w:r>
    </w:p>
    <w:p w:rsidR="000C15D5" w:rsidRDefault="000C15D5" w:rsidP="006C5879">
      <w:pPr>
        <w:spacing w:line="240" w:lineRule="auto"/>
      </w:pPr>
      <w:r>
        <w:t xml:space="preserve">Savings: </w:t>
      </w:r>
      <w:r w:rsidR="008F6F86">
        <w:t>2326</w:t>
      </w:r>
    </w:p>
    <w:p w:rsidR="000C15D5" w:rsidRDefault="00C123F1" w:rsidP="007330F5">
      <w:pPr>
        <w:tabs>
          <w:tab w:val="right" w:pos="10620"/>
        </w:tabs>
      </w:pPr>
      <w:r>
        <w:rPr>
          <w:noProof/>
          <w:lang w:val="en-IN" w:eastAsia="en-IN"/>
        </w:rPr>
        <w:lastRenderedPageBreak/>
        <w:drawing>
          <wp:inline distT="0" distB="0" distL="0" distR="0">
            <wp:extent cx="6743700" cy="4312176"/>
            <wp:effectExtent l="19050" t="0" r="0" b="0"/>
            <wp:docPr id="2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0" cstate="print"/>
                    <a:srcRect/>
                    <a:stretch>
                      <a:fillRect/>
                    </a:stretch>
                  </pic:blipFill>
                  <pic:spPr bwMode="auto">
                    <a:xfrm>
                      <a:off x="0" y="0"/>
                      <a:ext cx="6743700" cy="4312176"/>
                    </a:xfrm>
                    <a:prstGeom prst="rect">
                      <a:avLst/>
                    </a:prstGeom>
                    <a:noFill/>
                    <a:ln w="9525">
                      <a:noFill/>
                      <a:miter lim="800000"/>
                      <a:headEnd/>
                      <a:tailEnd/>
                    </a:ln>
                  </pic:spPr>
                </pic:pic>
              </a:graphicData>
            </a:graphic>
          </wp:inline>
        </w:drawing>
      </w:r>
      <w:r w:rsidR="007330F5">
        <w:tab/>
      </w:r>
    </w:p>
    <w:p w:rsidR="007330F5" w:rsidRDefault="001C0E90" w:rsidP="007330F5">
      <w:pPr>
        <w:tabs>
          <w:tab w:val="right" w:pos="10620"/>
        </w:tabs>
      </w:pPr>
      <w:r w:rsidRPr="001C0E90">
        <w:lastRenderedPageBreak/>
        <w:drawing>
          <wp:inline distT="0" distB="0" distL="0" distR="0">
            <wp:extent cx="5041127" cy="4866198"/>
            <wp:effectExtent l="0" t="0" r="0" b="0"/>
            <wp:docPr id="27" name="Object 5"/>
            <wp:cNvGraphicFramePr/>
            <a:graphic xmlns:a="http://schemas.openxmlformats.org/drawingml/2006/main">
              <a:graphicData uri="http://schemas.openxmlformats.org/drawingml/2006/lockedCanvas">
                <lc:lockedCanvas xmlns:lc="http://schemas.openxmlformats.org/drawingml/2006/lockedCanvas">
                  <a:nvGrpSpPr>
                    <a:cNvPr id="0" name=""/>
                    <a:cNvGrpSpPr/>
                  </a:nvGrpSpPr>
                  <a:grpSpPr>
                    <a:xfrm>
                      <a:off x="0" y="0"/>
                      <a:ext cx="6563072" cy="5376671"/>
                      <a:chOff x="457200" y="1481329"/>
                      <a:chExt cx="6563072" cy="5376671"/>
                    </a:xfrm>
                  </a:grpSpPr>
                  <a:sp>
                    <a:nvSpPr>
                      <a:cNvPr id="2" name="Content Placeholder 1"/>
                      <a:cNvSpPr>
                        <a:spLocks noGrp="1"/>
                      </a:cNvSpPr>
                    </a:nvSpPr>
                    <a:spPr>
                      <a:xfrm>
                        <a:off x="457200" y="1481329"/>
                        <a:ext cx="6563072" cy="5376671"/>
                      </a:xfrm>
                      <a:prstGeom prst="rect">
                        <a:avLst/>
                      </a:prstGeom>
                    </a:spPr>
                    <a:txSp>
                      <a:txBody>
                        <a:bodyPr vert="horz">
                          <a:normAutofit fontScale="77500" lnSpcReduction="20000"/>
                        </a:bodyPr>
                        <a:lstStyle>
                          <a:lvl1pPr marL="365760" indent="-256032" algn="l" rtl="0" eaLnBrk="1" latinLnBrk="0" hangingPunct="1">
                            <a:spcBef>
                              <a:spcPts val="400"/>
                            </a:spcBef>
                            <a:spcAft>
                              <a:spcPts val="0"/>
                            </a:spcAft>
                            <a:buClr>
                              <a:schemeClr val="accent1"/>
                            </a:buClr>
                            <a:buSzPct val="68000"/>
                            <a:buFont typeface="Wingdings 3"/>
                            <a:buChar char=""/>
                            <a:defRPr kumimoji="0" sz="2700" kern="1200">
                              <a:solidFill>
                                <a:schemeClr val="tx1"/>
                              </a:solidFill>
                              <a:latin typeface="+mn-lt"/>
                              <a:ea typeface="+mn-ea"/>
                              <a:cs typeface="+mn-cs"/>
                            </a:defRPr>
                          </a:lvl1pPr>
                          <a:lvl2pPr marL="621792" indent="-228600" algn="l" rtl="0" eaLnBrk="1" latinLnBrk="0" hangingPunct="1">
                            <a:spcBef>
                              <a:spcPts val="324"/>
                            </a:spcBef>
                            <a:buClr>
                              <a:schemeClr val="accent1"/>
                            </a:buClr>
                            <a:buFont typeface="Verdana"/>
                            <a:buChar char="◦"/>
                            <a:defRPr kumimoji="0" sz="2300" kern="1200">
                              <a:solidFill>
                                <a:schemeClr val="tx1"/>
                              </a:solidFill>
                              <a:latin typeface="+mn-lt"/>
                              <a:ea typeface="+mn-ea"/>
                              <a:cs typeface="+mn-cs"/>
                            </a:defRPr>
                          </a:lvl2pPr>
                          <a:lvl3pPr marL="859536" indent="-228600" algn="l" rtl="0" eaLnBrk="1" latinLnBrk="0" hangingPunct="1">
                            <a:spcBef>
                              <a:spcPts val="350"/>
                            </a:spcBef>
                            <a:buClr>
                              <a:schemeClr val="accent2"/>
                            </a:buClr>
                            <a:buSzPct val="100000"/>
                            <a:buFont typeface="Wingdings 2"/>
                            <a:buChar char=""/>
                            <a:defRPr kumimoji="0" sz="2100" kern="1200">
                              <a:solidFill>
                                <a:schemeClr val="tx1"/>
                              </a:solidFill>
                              <a:latin typeface="+mn-lt"/>
                              <a:ea typeface="+mn-ea"/>
                              <a:cs typeface="+mn-cs"/>
                            </a:defRPr>
                          </a:lvl3pPr>
                          <a:lvl4pPr marL="1143000" indent="-228600" algn="l" rtl="0" eaLnBrk="1" latinLnBrk="0" hangingPunct="1">
                            <a:spcBef>
                              <a:spcPts val="350"/>
                            </a:spcBef>
                            <a:buClr>
                              <a:schemeClr val="accent2"/>
                            </a:buClr>
                            <a:buFont typeface="Wingdings 2"/>
                            <a:buChar char=""/>
                            <a:defRPr kumimoji="0" sz="1900" kern="1200">
                              <a:solidFill>
                                <a:schemeClr val="tx1"/>
                              </a:solidFill>
                              <a:latin typeface="+mn-lt"/>
                              <a:ea typeface="+mn-ea"/>
                              <a:cs typeface="+mn-cs"/>
                            </a:defRPr>
                          </a:lvl4pPr>
                          <a:lvl5pPr marL="1371600" indent="-228600" algn="l" rtl="0" eaLnBrk="1" latinLnBrk="0" hangingPunct="1">
                            <a:spcBef>
                              <a:spcPts val="350"/>
                            </a:spcBef>
                            <a:buClr>
                              <a:schemeClr val="accent2"/>
                            </a:buClr>
                            <a:buFont typeface="Wingdings 2"/>
                            <a:buChar char=""/>
                            <a:defRPr kumimoji="0" sz="1800" kern="1200">
                              <a:solidFill>
                                <a:schemeClr val="tx1"/>
                              </a:solidFill>
                              <a:latin typeface="+mn-lt"/>
                              <a:ea typeface="+mn-ea"/>
                              <a:cs typeface="+mn-cs"/>
                            </a:defRPr>
                          </a:lvl5pPr>
                          <a:lvl6pPr marL="1600200" indent="-228600" algn="l" rtl="0" eaLnBrk="1" latinLnBrk="0" hangingPunct="1">
                            <a:spcBef>
                              <a:spcPts val="350"/>
                            </a:spcBef>
                            <a:buClr>
                              <a:schemeClr val="accent3"/>
                            </a:buClr>
                            <a:buFont typeface="Wingdings 2"/>
                            <a:buChar char=""/>
                            <a:defRPr kumimoji="0" sz="1800" kern="1200">
                              <a:solidFill>
                                <a:schemeClr val="tx1"/>
                              </a:solidFill>
                              <a:latin typeface="+mn-lt"/>
                              <a:ea typeface="+mn-ea"/>
                              <a:cs typeface="+mn-cs"/>
                            </a:defRPr>
                          </a:lvl6pPr>
                          <a:lvl7pPr marL="1828800" indent="-228600" algn="l" rtl="0" eaLnBrk="1" latinLnBrk="0" hangingPunct="1">
                            <a:spcBef>
                              <a:spcPts val="350"/>
                            </a:spcBef>
                            <a:buClr>
                              <a:schemeClr val="accent3"/>
                            </a:buClr>
                            <a:buFont typeface="Wingdings 2"/>
                            <a:buChar char=""/>
                            <a:defRPr kumimoji="0" sz="1600" kern="1200">
                              <a:solidFill>
                                <a:schemeClr val="tx1"/>
                              </a:solidFill>
                              <a:latin typeface="+mn-lt"/>
                              <a:ea typeface="+mn-ea"/>
                              <a:cs typeface="+mn-cs"/>
                            </a:defRPr>
                          </a:lvl7pPr>
                          <a:lvl8pPr marL="2057400" indent="-228600" algn="l" rtl="0" eaLnBrk="1" latinLnBrk="0" hangingPunct="1">
                            <a:spcBef>
                              <a:spcPts val="350"/>
                            </a:spcBef>
                            <a:buClr>
                              <a:schemeClr val="accent3"/>
                            </a:buClr>
                            <a:buFont typeface="Wingdings 2"/>
                            <a:buChar char=""/>
                            <a:defRPr kumimoji="0" sz="1600" kern="1200">
                              <a:solidFill>
                                <a:schemeClr val="tx1"/>
                              </a:solidFill>
                              <a:latin typeface="+mn-lt"/>
                              <a:ea typeface="+mn-ea"/>
                              <a:cs typeface="+mn-cs"/>
                            </a:defRPr>
                          </a:lvl8pPr>
                          <a:lvl9pPr marL="2286000" indent="-228600" algn="l" rtl="0" eaLnBrk="1" latinLnBrk="0" hangingPunct="1">
                            <a:spcBef>
                              <a:spcPts val="350"/>
                            </a:spcBef>
                            <a:buClr>
                              <a:schemeClr val="accent3"/>
                            </a:buClr>
                            <a:buFont typeface="Wingdings 2"/>
                            <a:buChar char=""/>
                            <a:defRPr kumimoji="0" sz="1600" kern="1200" baseline="0">
                              <a:solidFill>
                                <a:schemeClr val="tx1"/>
                              </a:solidFill>
                              <a:latin typeface="+mn-lt"/>
                              <a:ea typeface="+mn-ea"/>
                              <a:cs typeface="+mn-cs"/>
                            </a:defRPr>
                          </a:lvl9pPr>
                          <a:extLst/>
                        </a:lstStyle>
                        <a:p>
                          <a:r>
                            <a:rPr lang="en-IN" dirty="0" smtClean="0"/>
                            <a:t>c(1, 177, 146, 180, 192, 1)</a:t>
                          </a:r>
                        </a:p>
                        <a:p>
                          <a:r>
                            <a:rPr lang="en-IN" dirty="0" smtClean="0"/>
                            <a:t>c(1, 156, 107, 62, 31, 1) </a:t>
                          </a:r>
                        </a:p>
                        <a:p>
                          <a:r>
                            <a:rPr lang="en-IN" dirty="0" smtClean="0"/>
                            <a:t>c(1, 141, 80, 168, 53, 128, 1) </a:t>
                          </a:r>
                        </a:p>
                        <a:p>
                          <a:r>
                            <a:rPr lang="en-IN" dirty="0" smtClean="0"/>
                            <a:t>c(1, 111, 38, 69, 152, 1) </a:t>
                          </a:r>
                        </a:p>
                        <a:p>
                          <a:r>
                            <a:rPr lang="en-IN" dirty="0" smtClean="0"/>
                            <a:t>c(1, 143, 87, 125, 1) </a:t>
                          </a:r>
                        </a:p>
                        <a:p>
                          <a:r>
                            <a:rPr lang="en-IN" dirty="0" smtClean="0"/>
                            <a:t>c(1, 114, 13, 91, 1) </a:t>
                          </a:r>
                        </a:p>
                        <a:p>
                          <a:r>
                            <a:rPr lang="en-IN" dirty="0" smtClean="0"/>
                            <a:t>c(1, 188, 41, 173, 1) </a:t>
                          </a:r>
                        </a:p>
                        <a:p>
                          <a:r>
                            <a:rPr lang="en-IN" dirty="0" smtClean="0"/>
                            <a:t>c(1, 46, 165, 24, 1))"                                                                                                                                                                                                                                                    </a:t>
                          </a:r>
                        </a:p>
                        <a:p>
                          <a:r>
                            <a:rPr lang="en-IN" dirty="0" smtClean="0"/>
                            <a:t>c(2, 134, 51, 90, 147, 2) </a:t>
                          </a:r>
                        </a:p>
                        <a:p>
                          <a:r>
                            <a:rPr lang="en-IN" dirty="0" smtClean="0"/>
                            <a:t>c(2, 70, 61, 54, 2) </a:t>
                          </a:r>
                        </a:p>
                        <a:p>
                          <a:r>
                            <a:rPr lang="en-IN" dirty="0" smtClean="0"/>
                            <a:t>c(2, 183, 159, 72, 74, 2) </a:t>
                          </a:r>
                        </a:p>
                        <a:p>
                          <a:r>
                            <a:rPr lang="en-IN" dirty="0" smtClean="0"/>
                            <a:t>c(2, 155, 39, 178, 2) </a:t>
                          </a:r>
                        </a:p>
                        <a:p>
                          <a:r>
                            <a:rPr lang="en-IN" dirty="0" smtClean="0"/>
                            <a:t>c(2, 130, 157, 186, 2) </a:t>
                          </a:r>
                        </a:p>
                        <a:p>
                          <a:r>
                            <a:rPr lang="en-IN" dirty="0" smtClean="0"/>
                            <a:t>c(2, 195, 15, 132, 102, 2) </a:t>
                          </a:r>
                        </a:p>
                        <a:p>
                          <a:r>
                            <a:rPr lang="en-IN" dirty="0" smtClean="0"/>
                            <a:t>c(2, 68, 103, 52, 2) </a:t>
                          </a:r>
                        </a:p>
                        <a:p>
                          <a:r>
                            <a:rPr lang="en-IN" dirty="0" smtClean="0"/>
                            <a:t>c(2, 32, 73, 98, 44, 123, 2) </a:t>
                          </a:r>
                        </a:p>
                        <a:p>
                          <a:r>
                            <a:rPr lang="en-IN" dirty="0" smtClean="0"/>
                            <a:t>c(2, 133, 2)) </a:t>
                          </a:r>
                        </a:p>
                      </a:txBody>
                      <a:useSpRect/>
                    </a:txSp>
                  </a:sp>
                </lc:lockedCanvas>
              </a:graphicData>
            </a:graphic>
          </wp:inline>
        </w:drawing>
      </w:r>
    </w:p>
    <w:p w:rsidR="007330F5" w:rsidRDefault="007330F5" w:rsidP="007330F5">
      <w:pPr>
        <w:tabs>
          <w:tab w:val="right" w:pos="10620"/>
        </w:tabs>
      </w:pPr>
    </w:p>
    <w:p w:rsidR="003A66BE" w:rsidRDefault="003A66BE" w:rsidP="007330F5">
      <w:pPr>
        <w:tabs>
          <w:tab w:val="right" w:pos="10620"/>
        </w:tabs>
      </w:pPr>
      <w:r w:rsidRPr="003A66BE">
        <w:lastRenderedPageBreak/>
        <w:drawing>
          <wp:inline distT="0" distB="0" distL="0" distR="0">
            <wp:extent cx="5943600" cy="4868545"/>
            <wp:effectExtent l="0" t="0" r="0" b="0"/>
            <wp:docPr id="28" name="Object 6"/>
            <wp:cNvGraphicFramePr/>
            <a:graphic xmlns:a="http://schemas.openxmlformats.org/drawingml/2006/main">
              <a:graphicData uri="http://schemas.openxmlformats.org/drawingml/2006/lockedCanvas">
                <lc:lockedCanvas xmlns:lc="http://schemas.openxmlformats.org/drawingml/2006/lockedCanvas">
                  <a:nvGrpSpPr>
                    <a:cNvPr id="0" name=""/>
                    <a:cNvGrpSpPr/>
                  </a:nvGrpSpPr>
                  <a:grpSpPr>
                    <a:xfrm>
                      <a:off x="0" y="0"/>
                      <a:ext cx="6563072" cy="5376671"/>
                      <a:chOff x="457200" y="1481329"/>
                      <a:chExt cx="6563072" cy="5376671"/>
                    </a:xfrm>
                  </a:grpSpPr>
                  <a:sp>
                    <a:nvSpPr>
                      <a:cNvPr id="2" name="Content Placeholder 1"/>
                      <a:cNvSpPr>
                        <a:spLocks noGrp="1"/>
                      </a:cNvSpPr>
                    </a:nvSpPr>
                    <a:spPr>
                      <a:xfrm>
                        <a:off x="457200" y="1481329"/>
                        <a:ext cx="6563072" cy="5376671"/>
                      </a:xfrm>
                      <a:prstGeom prst="rect">
                        <a:avLst/>
                      </a:prstGeom>
                    </a:spPr>
                    <a:txSp>
                      <a:txBody>
                        <a:bodyPr vert="horz">
                          <a:normAutofit fontScale="62500" lnSpcReduction="20000"/>
                        </a:bodyPr>
                        <a:lstStyle>
                          <a:lvl1pPr marL="365760" indent="-256032" algn="l" rtl="0" eaLnBrk="1" latinLnBrk="0" hangingPunct="1">
                            <a:spcBef>
                              <a:spcPts val="400"/>
                            </a:spcBef>
                            <a:spcAft>
                              <a:spcPts val="0"/>
                            </a:spcAft>
                            <a:buClr>
                              <a:schemeClr val="accent1"/>
                            </a:buClr>
                            <a:buSzPct val="68000"/>
                            <a:buFont typeface="Wingdings 3"/>
                            <a:buChar char=""/>
                            <a:defRPr kumimoji="0" sz="2700" kern="1200">
                              <a:solidFill>
                                <a:schemeClr val="tx1"/>
                              </a:solidFill>
                              <a:latin typeface="+mn-lt"/>
                              <a:ea typeface="+mn-ea"/>
                              <a:cs typeface="+mn-cs"/>
                            </a:defRPr>
                          </a:lvl1pPr>
                          <a:lvl2pPr marL="621792" indent="-228600" algn="l" rtl="0" eaLnBrk="1" latinLnBrk="0" hangingPunct="1">
                            <a:spcBef>
                              <a:spcPts val="324"/>
                            </a:spcBef>
                            <a:buClr>
                              <a:schemeClr val="accent1"/>
                            </a:buClr>
                            <a:buFont typeface="Verdana"/>
                            <a:buChar char="◦"/>
                            <a:defRPr kumimoji="0" sz="2300" kern="1200">
                              <a:solidFill>
                                <a:schemeClr val="tx1"/>
                              </a:solidFill>
                              <a:latin typeface="+mn-lt"/>
                              <a:ea typeface="+mn-ea"/>
                              <a:cs typeface="+mn-cs"/>
                            </a:defRPr>
                          </a:lvl2pPr>
                          <a:lvl3pPr marL="859536" indent="-228600" algn="l" rtl="0" eaLnBrk="1" latinLnBrk="0" hangingPunct="1">
                            <a:spcBef>
                              <a:spcPts val="350"/>
                            </a:spcBef>
                            <a:buClr>
                              <a:schemeClr val="accent2"/>
                            </a:buClr>
                            <a:buSzPct val="100000"/>
                            <a:buFont typeface="Wingdings 2"/>
                            <a:buChar char=""/>
                            <a:defRPr kumimoji="0" sz="2100" kern="1200">
                              <a:solidFill>
                                <a:schemeClr val="tx1"/>
                              </a:solidFill>
                              <a:latin typeface="+mn-lt"/>
                              <a:ea typeface="+mn-ea"/>
                              <a:cs typeface="+mn-cs"/>
                            </a:defRPr>
                          </a:lvl3pPr>
                          <a:lvl4pPr marL="1143000" indent="-228600" algn="l" rtl="0" eaLnBrk="1" latinLnBrk="0" hangingPunct="1">
                            <a:spcBef>
                              <a:spcPts val="350"/>
                            </a:spcBef>
                            <a:buClr>
                              <a:schemeClr val="accent2"/>
                            </a:buClr>
                            <a:buFont typeface="Wingdings 2"/>
                            <a:buChar char=""/>
                            <a:defRPr kumimoji="0" sz="1900" kern="1200">
                              <a:solidFill>
                                <a:schemeClr val="tx1"/>
                              </a:solidFill>
                              <a:latin typeface="+mn-lt"/>
                              <a:ea typeface="+mn-ea"/>
                              <a:cs typeface="+mn-cs"/>
                            </a:defRPr>
                          </a:lvl4pPr>
                          <a:lvl5pPr marL="1371600" indent="-228600" algn="l" rtl="0" eaLnBrk="1" latinLnBrk="0" hangingPunct="1">
                            <a:spcBef>
                              <a:spcPts val="350"/>
                            </a:spcBef>
                            <a:buClr>
                              <a:schemeClr val="accent2"/>
                            </a:buClr>
                            <a:buFont typeface="Wingdings 2"/>
                            <a:buChar char=""/>
                            <a:defRPr kumimoji="0" sz="1800" kern="1200">
                              <a:solidFill>
                                <a:schemeClr val="tx1"/>
                              </a:solidFill>
                              <a:latin typeface="+mn-lt"/>
                              <a:ea typeface="+mn-ea"/>
                              <a:cs typeface="+mn-cs"/>
                            </a:defRPr>
                          </a:lvl5pPr>
                          <a:lvl6pPr marL="1600200" indent="-228600" algn="l" rtl="0" eaLnBrk="1" latinLnBrk="0" hangingPunct="1">
                            <a:spcBef>
                              <a:spcPts val="350"/>
                            </a:spcBef>
                            <a:buClr>
                              <a:schemeClr val="accent3"/>
                            </a:buClr>
                            <a:buFont typeface="Wingdings 2"/>
                            <a:buChar char=""/>
                            <a:defRPr kumimoji="0" sz="1800" kern="1200">
                              <a:solidFill>
                                <a:schemeClr val="tx1"/>
                              </a:solidFill>
                              <a:latin typeface="+mn-lt"/>
                              <a:ea typeface="+mn-ea"/>
                              <a:cs typeface="+mn-cs"/>
                            </a:defRPr>
                          </a:lvl6pPr>
                          <a:lvl7pPr marL="1828800" indent="-228600" algn="l" rtl="0" eaLnBrk="1" latinLnBrk="0" hangingPunct="1">
                            <a:spcBef>
                              <a:spcPts val="350"/>
                            </a:spcBef>
                            <a:buClr>
                              <a:schemeClr val="accent3"/>
                            </a:buClr>
                            <a:buFont typeface="Wingdings 2"/>
                            <a:buChar char=""/>
                            <a:defRPr kumimoji="0" sz="1600" kern="1200">
                              <a:solidFill>
                                <a:schemeClr val="tx1"/>
                              </a:solidFill>
                              <a:latin typeface="+mn-lt"/>
                              <a:ea typeface="+mn-ea"/>
                              <a:cs typeface="+mn-cs"/>
                            </a:defRPr>
                          </a:lvl7pPr>
                          <a:lvl8pPr marL="2057400" indent="-228600" algn="l" rtl="0" eaLnBrk="1" latinLnBrk="0" hangingPunct="1">
                            <a:spcBef>
                              <a:spcPts val="350"/>
                            </a:spcBef>
                            <a:buClr>
                              <a:schemeClr val="accent3"/>
                            </a:buClr>
                            <a:buFont typeface="Wingdings 2"/>
                            <a:buChar char=""/>
                            <a:defRPr kumimoji="0" sz="1600" kern="1200">
                              <a:solidFill>
                                <a:schemeClr val="tx1"/>
                              </a:solidFill>
                              <a:latin typeface="+mn-lt"/>
                              <a:ea typeface="+mn-ea"/>
                              <a:cs typeface="+mn-cs"/>
                            </a:defRPr>
                          </a:lvl8pPr>
                          <a:lvl9pPr marL="2286000" indent="-228600" algn="l" rtl="0" eaLnBrk="1" latinLnBrk="0" hangingPunct="1">
                            <a:spcBef>
                              <a:spcPts val="350"/>
                            </a:spcBef>
                            <a:buClr>
                              <a:schemeClr val="accent3"/>
                            </a:buClr>
                            <a:buFont typeface="Wingdings 2"/>
                            <a:buChar char=""/>
                            <a:defRPr kumimoji="0" sz="1600" kern="1200" baseline="0">
                              <a:solidFill>
                                <a:schemeClr val="tx1"/>
                              </a:solidFill>
                              <a:latin typeface="+mn-lt"/>
                              <a:ea typeface="+mn-ea"/>
                              <a:cs typeface="+mn-cs"/>
                            </a:defRPr>
                          </a:lvl9pPr>
                          <a:extLst/>
                        </a:lstStyle>
                        <a:p>
                          <a:r>
                            <a:rPr lang="en-IN" dirty="0" smtClean="0"/>
                            <a:t>c(3, 58, 119, 36, 164, 59, 3) </a:t>
                          </a:r>
                        </a:p>
                        <a:p>
                          <a:r>
                            <a:rPr lang="en-IN" dirty="0" smtClean="0"/>
                            <a:t>c(3, 77, 76, 113, 3) </a:t>
                          </a:r>
                        </a:p>
                        <a:p>
                          <a:r>
                            <a:rPr lang="en-IN" dirty="0" smtClean="0"/>
                            <a:t>c(3, 115, 22, 191, 3) </a:t>
                          </a:r>
                        </a:p>
                        <a:p>
                          <a:r>
                            <a:rPr lang="en-IN" dirty="0" smtClean="0"/>
                            <a:t>c(3, 124, 66, 50, 3) </a:t>
                          </a:r>
                        </a:p>
                        <a:p>
                          <a:r>
                            <a:rPr lang="en-IN" dirty="0" smtClean="0"/>
                            <a:t>c(3, 169, 138, 106, 136, 3) </a:t>
                          </a:r>
                        </a:p>
                        <a:p>
                          <a:r>
                            <a:rPr lang="en-IN" dirty="0" smtClean="0"/>
                            <a:t>c(3, 14, 7, 131, 3) </a:t>
                          </a:r>
                        </a:p>
                        <a:p>
                          <a:r>
                            <a:rPr lang="en-IN" dirty="0" smtClean="0"/>
                            <a:t>c(3, 85, 148, 12, 3) </a:t>
                          </a:r>
                        </a:p>
                        <a:p>
                          <a:r>
                            <a:rPr lang="en-IN" dirty="0" smtClean="0"/>
                            <a:t>c(3, 104, 176, 25, 3) </a:t>
                          </a:r>
                        </a:p>
                        <a:p>
                          <a:r>
                            <a:rPr lang="en-IN" dirty="0" smtClean="0"/>
                            <a:t>c(3, 185, 93, 140, 3) </a:t>
                          </a:r>
                        </a:p>
                        <a:p>
                          <a:r>
                            <a:rPr lang="en-IN" dirty="0" smtClean="0"/>
                            <a:t>c(3, 28, 21, 67, 10, 3) </a:t>
                          </a:r>
                        </a:p>
                        <a:p>
                          <a:r>
                            <a:rPr lang="en-IN" dirty="0" smtClean="0"/>
                            <a:t>c(3, 9, 163, 117, 3) </a:t>
                          </a:r>
                        </a:p>
                        <a:p>
                          <a:r>
                            <a:rPr lang="en-IN" dirty="0" smtClean="0"/>
                            <a:t>c(3, 182, 33, 126, 35, 3) </a:t>
                          </a:r>
                        </a:p>
                        <a:p>
                          <a:r>
                            <a:rPr lang="en-IN" dirty="0" smtClean="0"/>
                            <a:t>c(3, 30, 97, 75, 3) </a:t>
                          </a:r>
                        </a:p>
                        <a:p>
                          <a:r>
                            <a:rPr lang="en-IN" dirty="0" smtClean="0"/>
                            <a:t>c(3, 190, 160, 116, 3) </a:t>
                          </a:r>
                        </a:p>
                        <a:p>
                          <a:r>
                            <a:rPr lang="en-IN" dirty="0" smtClean="0"/>
                            <a:t>c(3, 137, 83, 100, 3) </a:t>
                          </a:r>
                        </a:p>
                        <a:p>
                          <a:r>
                            <a:rPr lang="en-IN" dirty="0" smtClean="0"/>
                            <a:t>c(3, 150, 129, 122, 3) </a:t>
                          </a:r>
                        </a:p>
                        <a:p>
                          <a:r>
                            <a:rPr lang="en-IN" dirty="0" smtClean="0"/>
                            <a:t>c(3, 96, 158, 86, 3) </a:t>
                          </a:r>
                        </a:p>
                        <a:p>
                          <a:r>
                            <a:rPr lang="en-IN" dirty="0" smtClean="0"/>
                            <a:t>c(3, 181, 184, 63, 3) </a:t>
                          </a:r>
                        </a:p>
                        <a:p>
                          <a:r>
                            <a:rPr lang="en-IN" dirty="0" smtClean="0"/>
                            <a:t>c(3, 109, 19, 78, 3))</a:t>
                          </a:r>
                        </a:p>
                      </a:txBody>
                      <a:useSpRect/>
                    </a:txSp>
                  </a:sp>
                </lc:lockedCanvas>
              </a:graphicData>
            </a:graphic>
          </wp:inline>
        </w:drawing>
      </w:r>
    </w:p>
    <w:p w:rsidR="003A66BE" w:rsidRDefault="003A66BE" w:rsidP="007330F5">
      <w:pPr>
        <w:tabs>
          <w:tab w:val="right" w:pos="10620"/>
        </w:tabs>
      </w:pPr>
      <w:r w:rsidRPr="003A66BE">
        <w:lastRenderedPageBreak/>
        <w:drawing>
          <wp:inline distT="0" distB="0" distL="0" distR="0">
            <wp:extent cx="5943600" cy="4868545"/>
            <wp:effectExtent l="0" t="0" r="0" b="0"/>
            <wp:docPr id="29" name="Object 7"/>
            <wp:cNvGraphicFramePr/>
            <a:graphic xmlns:a="http://schemas.openxmlformats.org/drawingml/2006/main">
              <a:graphicData uri="http://schemas.openxmlformats.org/drawingml/2006/lockedCanvas">
                <lc:lockedCanvas xmlns:lc="http://schemas.openxmlformats.org/drawingml/2006/lockedCanvas">
                  <a:nvGrpSpPr>
                    <a:cNvPr id="0" name=""/>
                    <a:cNvGrpSpPr/>
                  </a:nvGrpSpPr>
                  <a:grpSpPr>
                    <a:xfrm>
                      <a:off x="0" y="0"/>
                      <a:ext cx="6563072" cy="5376671"/>
                      <a:chOff x="457200" y="1481329"/>
                      <a:chExt cx="6563072" cy="5376671"/>
                    </a:xfrm>
                  </a:grpSpPr>
                  <a:sp>
                    <a:nvSpPr>
                      <a:cNvPr id="2" name="Content Placeholder 1"/>
                      <a:cNvSpPr>
                        <a:spLocks noGrp="1"/>
                      </a:cNvSpPr>
                    </a:nvSpPr>
                    <a:spPr>
                      <a:xfrm>
                        <a:off x="457200" y="1481329"/>
                        <a:ext cx="6563072" cy="5376671"/>
                      </a:xfrm>
                      <a:prstGeom prst="rect">
                        <a:avLst/>
                      </a:prstGeom>
                    </a:spPr>
                    <a:txSp>
                      <a:txBody>
                        <a:bodyPr vert="horz">
                          <a:normAutofit fontScale="55000" lnSpcReduction="20000"/>
                        </a:bodyPr>
                        <a:lstStyle>
                          <a:lvl1pPr marL="365760" indent="-256032" algn="l" rtl="0" eaLnBrk="1" latinLnBrk="0" hangingPunct="1">
                            <a:spcBef>
                              <a:spcPts val="400"/>
                            </a:spcBef>
                            <a:spcAft>
                              <a:spcPts val="0"/>
                            </a:spcAft>
                            <a:buClr>
                              <a:schemeClr val="accent1"/>
                            </a:buClr>
                            <a:buSzPct val="68000"/>
                            <a:buFont typeface="Wingdings 3"/>
                            <a:buChar char=""/>
                            <a:defRPr kumimoji="0" sz="2700" kern="1200">
                              <a:solidFill>
                                <a:schemeClr val="tx1"/>
                              </a:solidFill>
                              <a:latin typeface="+mn-lt"/>
                              <a:ea typeface="+mn-ea"/>
                              <a:cs typeface="+mn-cs"/>
                            </a:defRPr>
                          </a:lvl1pPr>
                          <a:lvl2pPr marL="621792" indent="-228600" algn="l" rtl="0" eaLnBrk="1" latinLnBrk="0" hangingPunct="1">
                            <a:spcBef>
                              <a:spcPts val="324"/>
                            </a:spcBef>
                            <a:buClr>
                              <a:schemeClr val="accent1"/>
                            </a:buClr>
                            <a:buFont typeface="Verdana"/>
                            <a:buChar char="◦"/>
                            <a:defRPr kumimoji="0" sz="2300" kern="1200">
                              <a:solidFill>
                                <a:schemeClr val="tx1"/>
                              </a:solidFill>
                              <a:latin typeface="+mn-lt"/>
                              <a:ea typeface="+mn-ea"/>
                              <a:cs typeface="+mn-cs"/>
                            </a:defRPr>
                          </a:lvl2pPr>
                          <a:lvl3pPr marL="859536" indent="-228600" algn="l" rtl="0" eaLnBrk="1" latinLnBrk="0" hangingPunct="1">
                            <a:spcBef>
                              <a:spcPts val="350"/>
                            </a:spcBef>
                            <a:buClr>
                              <a:schemeClr val="accent2"/>
                            </a:buClr>
                            <a:buSzPct val="100000"/>
                            <a:buFont typeface="Wingdings 2"/>
                            <a:buChar char=""/>
                            <a:defRPr kumimoji="0" sz="2100" kern="1200">
                              <a:solidFill>
                                <a:schemeClr val="tx1"/>
                              </a:solidFill>
                              <a:latin typeface="+mn-lt"/>
                              <a:ea typeface="+mn-ea"/>
                              <a:cs typeface="+mn-cs"/>
                            </a:defRPr>
                          </a:lvl3pPr>
                          <a:lvl4pPr marL="1143000" indent="-228600" algn="l" rtl="0" eaLnBrk="1" latinLnBrk="0" hangingPunct="1">
                            <a:spcBef>
                              <a:spcPts val="350"/>
                            </a:spcBef>
                            <a:buClr>
                              <a:schemeClr val="accent2"/>
                            </a:buClr>
                            <a:buFont typeface="Wingdings 2"/>
                            <a:buChar char=""/>
                            <a:defRPr kumimoji="0" sz="1900" kern="1200">
                              <a:solidFill>
                                <a:schemeClr val="tx1"/>
                              </a:solidFill>
                              <a:latin typeface="+mn-lt"/>
                              <a:ea typeface="+mn-ea"/>
                              <a:cs typeface="+mn-cs"/>
                            </a:defRPr>
                          </a:lvl4pPr>
                          <a:lvl5pPr marL="1371600" indent="-228600" algn="l" rtl="0" eaLnBrk="1" latinLnBrk="0" hangingPunct="1">
                            <a:spcBef>
                              <a:spcPts val="350"/>
                            </a:spcBef>
                            <a:buClr>
                              <a:schemeClr val="accent2"/>
                            </a:buClr>
                            <a:buFont typeface="Wingdings 2"/>
                            <a:buChar char=""/>
                            <a:defRPr kumimoji="0" sz="1800" kern="1200">
                              <a:solidFill>
                                <a:schemeClr val="tx1"/>
                              </a:solidFill>
                              <a:latin typeface="+mn-lt"/>
                              <a:ea typeface="+mn-ea"/>
                              <a:cs typeface="+mn-cs"/>
                            </a:defRPr>
                          </a:lvl5pPr>
                          <a:lvl6pPr marL="1600200" indent="-228600" algn="l" rtl="0" eaLnBrk="1" latinLnBrk="0" hangingPunct="1">
                            <a:spcBef>
                              <a:spcPts val="350"/>
                            </a:spcBef>
                            <a:buClr>
                              <a:schemeClr val="accent3"/>
                            </a:buClr>
                            <a:buFont typeface="Wingdings 2"/>
                            <a:buChar char=""/>
                            <a:defRPr kumimoji="0" sz="1800" kern="1200">
                              <a:solidFill>
                                <a:schemeClr val="tx1"/>
                              </a:solidFill>
                              <a:latin typeface="+mn-lt"/>
                              <a:ea typeface="+mn-ea"/>
                              <a:cs typeface="+mn-cs"/>
                            </a:defRPr>
                          </a:lvl6pPr>
                          <a:lvl7pPr marL="1828800" indent="-228600" algn="l" rtl="0" eaLnBrk="1" latinLnBrk="0" hangingPunct="1">
                            <a:spcBef>
                              <a:spcPts val="350"/>
                            </a:spcBef>
                            <a:buClr>
                              <a:schemeClr val="accent3"/>
                            </a:buClr>
                            <a:buFont typeface="Wingdings 2"/>
                            <a:buChar char=""/>
                            <a:defRPr kumimoji="0" sz="1600" kern="1200">
                              <a:solidFill>
                                <a:schemeClr val="tx1"/>
                              </a:solidFill>
                              <a:latin typeface="+mn-lt"/>
                              <a:ea typeface="+mn-ea"/>
                              <a:cs typeface="+mn-cs"/>
                            </a:defRPr>
                          </a:lvl7pPr>
                          <a:lvl8pPr marL="2057400" indent="-228600" algn="l" rtl="0" eaLnBrk="1" latinLnBrk="0" hangingPunct="1">
                            <a:spcBef>
                              <a:spcPts val="350"/>
                            </a:spcBef>
                            <a:buClr>
                              <a:schemeClr val="accent3"/>
                            </a:buClr>
                            <a:buFont typeface="Wingdings 2"/>
                            <a:buChar char=""/>
                            <a:defRPr kumimoji="0" sz="1600" kern="1200">
                              <a:solidFill>
                                <a:schemeClr val="tx1"/>
                              </a:solidFill>
                              <a:latin typeface="+mn-lt"/>
                              <a:ea typeface="+mn-ea"/>
                              <a:cs typeface="+mn-cs"/>
                            </a:defRPr>
                          </a:lvl8pPr>
                          <a:lvl9pPr marL="2286000" indent="-228600" algn="l" rtl="0" eaLnBrk="1" latinLnBrk="0" hangingPunct="1">
                            <a:spcBef>
                              <a:spcPts val="350"/>
                            </a:spcBef>
                            <a:buClr>
                              <a:schemeClr val="accent3"/>
                            </a:buClr>
                            <a:buFont typeface="Wingdings 2"/>
                            <a:buChar char=""/>
                            <a:defRPr kumimoji="0" sz="1600" kern="1200" baseline="0">
                              <a:solidFill>
                                <a:schemeClr val="tx1"/>
                              </a:solidFill>
                              <a:latin typeface="+mn-lt"/>
                              <a:ea typeface="+mn-ea"/>
                              <a:cs typeface="+mn-cs"/>
                            </a:defRPr>
                          </a:lvl9pPr>
                          <a:extLst/>
                        </a:lstStyle>
                        <a:p>
                          <a:r>
                            <a:rPr lang="en-IN" dirty="0" smtClean="0"/>
                            <a:t>c(4, 172, 57, 49, 4) </a:t>
                          </a:r>
                        </a:p>
                        <a:p>
                          <a:r>
                            <a:rPr lang="en-IN" dirty="0" smtClean="0"/>
                            <a:t>c(4, 45, 193, 167, 4) </a:t>
                          </a:r>
                        </a:p>
                        <a:p>
                          <a:r>
                            <a:rPr lang="en-IN" dirty="0" smtClean="0"/>
                            <a:t>c(4, 81, 16, 101, 4) </a:t>
                          </a:r>
                        </a:p>
                        <a:p>
                          <a:r>
                            <a:rPr lang="en-IN" dirty="0" smtClean="0"/>
                            <a:t>c(4, 110, 121, 153, 8, 4) </a:t>
                          </a:r>
                        </a:p>
                        <a:p>
                          <a:r>
                            <a:rPr lang="en-IN" dirty="0" smtClean="0"/>
                            <a:t>c(4, 88, 144, 26, 4) </a:t>
                          </a:r>
                        </a:p>
                        <a:p>
                          <a:r>
                            <a:rPr lang="en-IN" dirty="0" smtClean="0"/>
                            <a:t>c(4, 37, 20, 64, 95, 4)</a:t>
                          </a:r>
                        </a:p>
                        <a:p>
                          <a:endParaRPr lang="en-IN" dirty="0" smtClean="0"/>
                        </a:p>
                        <a:p>
                          <a:r>
                            <a:rPr lang="en-IN" dirty="0" smtClean="0"/>
                            <a:t>c(5, 48, 92, 56, 5) </a:t>
                          </a:r>
                        </a:p>
                        <a:p>
                          <a:r>
                            <a:rPr lang="en-IN" dirty="0" smtClean="0"/>
                            <a:t>c(5, 82, 194, 29, 149, 189, 5) </a:t>
                          </a:r>
                        </a:p>
                        <a:p>
                          <a:r>
                            <a:rPr lang="en-IN" dirty="0" smtClean="0"/>
                            <a:t>c(5, 171, 179, 127, 34, 5) </a:t>
                          </a:r>
                        </a:p>
                        <a:p>
                          <a:r>
                            <a:rPr lang="en-IN" dirty="0" smtClean="0"/>
                            <a:t>c(5, 166, 145, 187, 142, 5) </a:t>
                          </a:r>
                        </a:p>
                        <a:p>
                          <a:r>
                            <a:rPr lang="en-IN" dirty="0" smtClean="0"/>
                            <a:t>c(5, 135, 65, 71, 5) </a:t>
                          </a:r>
                        </a:p>
                        <a:p>
                          <a:r>
                            <a:rPr lang="en-IN" dirty="0" smtClean="0"/>
                            <a:t>c(5, 154, 89, 18, 5) </a:t>
                          </a:r>
                        </a:p>
                        <a:p>
                          <a:r>
                            <a:rPr lang="en-IN" dirty="0" smtClean="0"/>
                            <a:t>c(5, 108, 42, 175, 5) </a:t>
                          </a:r>
                        </a:p>
                        <a:p>
                          <a:r>
                            <a:rPr lang="en-IN" dirty="0" smtClean="0"/>
                            <a:t>c(5, 161, 112, 118, 40, 5)</a:t>
                          </a:r>
                        </a:p>
                        <a:p>
                          <a:endParaRPr lang="en-IN" dirty="0" smtClean="0"/>
                        </a:p>
                        <a:p>
                          <a:r>
                            <a:rPr lang="en-IN" dirty="0" smtClean="0"/>
                            <a:t>c(6, 120, 11, 151, 6) </a:t>
                          </a:r>
                        </a:p>
                        <a:p>
                          <a:r>
                            <a:rPr lang="en-IN" dirty="0" smtClean="0"/>
                            <a:t>c(6, 27, 84, 23, 6) </a:t>
                          </a:r>
                        </a:p>
                        <a:p>
                          <a:r>
                            <a:rPr lang="en-IN" dirty="0" smtClean="0"/>
                            <a:t>c(6, 174, 55, 79, 60, 6) </a:t>
                          </a:r>
                        </a:p>
                        <a:p>
                          <a:r>
                            <a:rPr lang="en-IN" dirty="0" smtClean="0"/>
                            <a:t>c(6, 47, 43, 162, 6) </a:t>
                          </a:r>
                        </a:p>
                        <a:p>
                          <a:r>
                            <a:rPr lang="en-IN" dirty="0" smtClean="0"/>
                            <a:t>c(6, 17, 105, 94, 6) </a:t>
                          </a:r>
                        </a:p>
                        <a:p>
                          <a:r>
                            <a:rPr lang="en-IN" dirty="0" smtClean="0"/>
                            <a:t>c(6, 139, 99, 170, 6) </a:t>
                          </a:r>
                        </a:p>
                      </a:txBody>
                      <a:useSpRect/>
                    </a:txSp>
                  </a:sp>
                </lc:lockedCanvas>
              </a:graphicData>
            </a:graphic>
          </wp:inline>
        </w:drawing>
      </w:r>
    </w:p>
    <w:p w:rsidR="000C15D5" w:rsidRDefault="007330F5" w:rsidP="007330F5">
      <w:pPr>
        <w:pStyle w:val="Heading2"/>
      </w:pPr>
      <w:r>
        <w:t xml:space="preserve"> </w:t>
      </w:r>
      <w:bookmarkStart w:id="20" w:name="_Toc464410593"/>
      <w:r w:rsidR="000C15D5">
        <w:t>User input 3</w:t>
      </w:r>
      <w:bookmarkEnd w:id="20"/>
    </w:p>
    <w:p w:rsidR="000C15D5" w:rsidRDefault="000C15D5" w:rsidP="000C15D5">
      <w:r>
        <w:t>Minroutes – 5</w:t>
      </w:r>
    </w:p>
    <w:p w:rsidR="000C15D5" w:rsidRDefault="000C15D5" w:rsidP="000C15D5">
      <w:r>
        <w:t>Maxroutes – 7</w:t>
      </w:r>
    </w:p>
    <w:p w:rsidR="000C15D5" w:rsidRDefault="000C15D5" w:rsidP="000C15D5">
      <w:r>
        <w:t>Maxearlytime – 30</w:t>
      </w:r>
    </w:p>
    <w:p w:rsidR="000C15D5" w:rsidRDefault="000C15D5" w:rsidP="000C15D5">
      <w:r>
        <w:t>Maxdelaytime – 30</w:t>
      </w:r>
    </w:p>
    <w:p w:rsidR="000C15D5" w:rsidRDefault="000C15D5" w:rsidP="000C15D5">
      <w:r>
        <w:t xml:space="preserve">Iterations – 200  </w:t>
      </w:r>
    </w:p>
    <w:p w:rsidR="000C15D5" w:rsidRDefault="000C15D5" w:rsidP="000C15D5">
      <w:r>
        <w:t xml:space="preserve">Original cost: </w:t>
      </w:r>
      <w:r w:rsidR="00853CE5" w:rsidRPr="00853CE5">
        <w:t>32740.686</w:t>
      </w:r>
    </w:p>
    <w:p w:rsidR="00876B4E" w:rsidRDefault="000C15D5" w:rsidP="000C15D5">
      <w:r>
        <w:t>Reduced cost</w:t>
      </w:r>
      <w:r w:rsidR="00876B4E">
        <w:t>:</w:t>
      </w:r>
      <w:r w:rsidR="0007550F" w:rsidRPr="0007550F">
        <w:t xml:space="preserve"> 29967.34</w:t>
      </w:r>
    </w:p>
    <w:p w:rsidR="000C15D5" w:rsidRDefault="000C15D5" w:rsidP="000C15D5">
      <w:r>
        <w:t xml:space="preserve">Savings: </w:t>
      </w:r>
      <w:r w:rsidR="0007550F">
        <w:t>2773</w:t>
      </w:r>
    </w:p>
    <w:p w:rsidR="000C15D5" w:rsidRDefault="000C15D5" w:rsidP="000C15D5">
      <w:r>
        <w:t>Original time</w:t>
      </w:r>
      <w:r w:rsidR="00853CE5">
        <w:t>:</w:t>
      </w:r>
      <w:r w:rsidR="00853CE5" w:rsidRPr="00853CE5">
        <w:t xml:space="preserve"> 27040.686</w:t>
      </w:r>
    </w:p>
    <w:p w:rsidR="000C15D5" w:rsidRDefault="000C15D5" w:rsidP="000C15D5">
      <w:r>
        <w:t xml:space="preserve">Reduced time: </w:t>
      </w:r>
      <w:r w:rsidR="0007550F" w:rsidRPr="0007550F">
        <w:t>24367.34</w:t>
      </w:r>
    </w:p>
    <w:p w:rsidR="000C15D5" w:rsidRDefault="000C15D5" w:rsidP="000C15D5">
      <w:r>
        <w:t xml:space="preserve">Savings: </w:t>
      </w:r>
      <w:r w:rsidR="0007550F">
        <w:t>2673</w:t>
      </w:r>
    </w:p>
    <w:p w:rsidR="009311B7" w:rsidRDefault="009311B7" w:rsidP="009F76E8">
      <w:r>
        <w:rPr>
          <w:noProof/>
          <w:lang w:val="en-IN" w:eastAsia="en-IN"/>
        </w:rPr>
        <w:lastRenderedPageBreak/>
        <w:drawing>
          <wp:inline distT="0" distB="0" distL="0" distR="0">
            <wp:extent cx="6743700" cy="4255693"/>
            <wp:effectExtent l="19050" t="0" r="0" b="0"/>
            <wp:docPr id="30"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1" cstate="print"/>
                    <a:srcRect/>
                    <a:stretch>
                      <a:fillRect/>
                    </a:stretch>
                  </pic:blipFill>
                  <pic:spPr bwMode="auto">
                    <a:xfrm>
                      <a:off x="0" y="0"/>
                      <a:ext cx="6743700" cy="4255693"/>
                    </a:xfrm>
                    <a:prstGeom prst="rect">
                      <a:avLst/>
                    </a:prstGeom>
                    <a:noFill/>
                    <a:ln w="9525">
                      <a:noFill/>
                      <a:miter lim="800000"/>
                      <a:headEnd/>
                      <a:tailEnd/>
                    </a:ln>
                  </pic:spPr>
                </pic:pic>
              </a:graphicData>
            </a:graphic>
          </wp:inline>
        </w:drawing>
      </w:r>
    </w:p>
    <w:p w:rsidR="009311B7" w:rsidRDefault="009311B7" w:rsidP="009F76E8"/>
    <w:p w:rsidR="009311B7" w:rsidRDefault="009311B7" w:rsidP="009F76E8"/>
    <w:p w:rsidR="007330F5" w:rsidRDefault="000C15D5" w:rsidP="009F76E8">
      <w:r>
        <w:t xml:space="preserve">   </w:t>
      </w:r>
    </w:p>
    <w:p w:rsidR="007330F5" w:rsidRDefault="009F2AA7" w:rsidP="000C15D5">
      <w:r w:rsidRPr="009F2AA7">
        <w:lastRenderedPageBreak/>
        <w:drawing>
          <wp:inline distT="0" distB="0" distL="0" distR="0">
            <wp:extent cx="5025224" cy="4866198"/>
            <wp:effectExtent l="0" t="0" r="0" b="0"/>
            <wp:docPr id="31" name="Object 8"/>
            <wp:cNvGraphicFramePr/>
            <a:graphic xmlns:a="http://schemas.openxmlformats.org/drawingml/2006/main">
              <a:graphicData uri="http://schemas.openxmlformats.org/drawingml/2006/lockedCanvas">
                <lc:lockedCanvas xmlns:lc="http://schemas.openxmlformats.org/drawingml/2006/lockedCanvas">
                  <a:nvGrpSpPr>
                    <a:cNvPr id="0" name=""/>
                    <a:cNvGrpSpPr/>
                  </a:nvGrpSpPr>
                  <a:grpSpPr>
                    <a:xfrm>
                      <a:off x="0" y="0"/>
                      <a:ext cx="6563072" cy="5376671"/>
                      <a:chOff x="457200" y="1481329"/>
                      <a:chExt cx="6563072" cy="5376671"/>
                    </a:xfrm>
                  </a:grpSpPr>
                  <a:sp>
                    <a:nvSpPr>
                      <a:cNvPr id="2" name="Content Placeholder 1"/>
                      <a:cNvSpPr>
                        <a:spLocks noGrp="1"/>
                      </a:cNvSpPr>
                    </a:nvSpPr>
                    <a:spPr>
                      <a:xfrm>
                        <a:off x="457200" y="1481329"/>
                        <a:ext cx="6563072" cy="5376671"/>
                      </a:xfrm>
                      <a:prstGeom prst="rect">
                        <a:avLst/>
                      </a:prstGeom>
                    </a:spPr>
                    <a:txSp>
                      <a:txBody>
                        <a:bodyPr vert="horz">
                          <a:normAutofit fontScale="77500" lnSpcReduction="20000"/>
                        </a:bodyPr>
                        <a:lstStyle>
                          <a:lvl1pPr marL="365760" indent="-256032" algn="l" rtl="0" eaLnBrk="1" latinLnBrk="0" hangingPunct="1">
                            <a:spcBef>
                              <a:spcPts val="400"/>
                            </a:spcBef>
                            <a:spcAft>
                              <a:spcPts val="0"/>
                            </a:spcAft>
                            <a:buClr>
                              <a:schemeClr val="accent1"/>
                            </a:buClr>
                            <a:buSzPct val="68000"/>
                            <a:buFont typeface="Wingdings 3"/>
                            <a:buChar char=""/>
                            <a:defRPr kumimoji="0" sz="2700" kern="1200">
                              <a:solidFill>
                                <a:schemeClr val="tx1"/>
                              </a:solidFill>
                              <a:latin typeface="+mn-lt"/>
                              <a:ea typeface="+mn-ea"/>
                              <a:cs typeface="+mn-cs"/>
                            </a:defRPr>
                          </a:lvl1pPr>
                          <a:lvl2pPr marL="621792" indent="-228600" algn="l" rtl="0" eaLnBrk="1" latinLnBrk="0" hangingPunct="1">
                            <a:spcBef>
                              <a:spcPts val="324"/>
                            </a:spcBef>
                            <a:buClr>
                              <a:schemeClr val="accent1"/>
                            </a:buClr>
                            <a:buFont typeface="Verdana"/>
                            <a:buChar char="◦"/>
                            <a:defRPr kumimoji="0" sz="2300" kern="1200">
                              <a:solidFill>
                                <a:schemeClr val="tx1"/>
                              </a:solidFill>
                              <a:latin typeface="+mn-lt"/>
                              <a:ea typeface="+mn-ea"/>
                              <a:cs typeface="+mn-cs"/>
                            </a:defRPr>
                          </a:lvl2pPr>
                          <a:lvl3pPr marL="859536" indent="-228600" algn="l" rtl="0" eaLnBrk="1" latinLnBrk="0" hangingPunct="1">
                            <a:spcBef>
                              <a:spcPts val="350"/>
                            </a:spcBef>
                            <a:buClr>
                              <a:schemeClr val="accent2"/>
                            </a:buClr>
                            <a:buSzPct val="100000"/>
                            <a:buFont typeface="Wingdings 2"/>
                            <a:buChar char=""/>
                            <a:defRPr kumimoji="0" sz="2100" kern="1200">
                              <a:solidFill>
                                <a:schemeClr val="tx1"/>
                              </a:solidFill>
                              <a:latin typeface="+mn-lt"/>
                              <a:ea typeface="+mn-ea"/>
                              <a:cs typeface="+mn-cs"/>
                            </a:defRPr>
                          </a:lvl3pPr>
                          <a:lvl4pPr marL="1143000" indent="-228600" algn="l" rtl="0" eaLnBrk="1" latinLnBrk="0" hangingPunct="1">
                            <a:spcBef>
                              <a:spcPts val="350"/>
                            </a:spcBef>
                            <a:buClr>
                              <a:schemeClr val="accent2"/>
                            </a:buClr>
                            <a:buFont typeface="Wingdings 2"/>
                            <a:buChar char=""/>
                            <a:defRPr kumimoji="0" sz="1900" kern="1200">
                              <a:solidFill>
                                <a:schemeClr val="tx1"/>
                              </a:solidFill>
                              <a:latin typeface="+mn-lt"/>
                              <a:ea typeface="+mn-ea"/>
                              <a:cs typeface="+mn-cs"/>
                            </a:defRPr>
                          </a:lvl4pPr>
                          <a:lvl5pPr marL="1371600" indent="-228600" algn="l" rtl="0" eaLnBrk="1" latinLnBrk="0" hangingPunct="1">
                            <a:spcBef>
                              <a:spcPts val="350"/>
                            </a:spcBef>
                            <a:buClr>
                              <a:schemeClr val="accent2"/>
                            </a:buClr>
                            <a:buFont typeface="Wingdings 2"/>
                            <a:buChar char=""/>
                            <a:defRPr kumimoji="0" sz="1800" kern="1200">
                              <a:solidFill>
                                <a:schemeClr val="tx1"/>
                              </a:solidFill>
                              <a:latin typeface="+mn-lt"/>
                              <a:ea typeface="+mn-ea"/>
                              <a:cs typeface="+mn-cs"/>
                            </a:defRPr>
                          </a:lvl5pPr>
                          <a:lvl6pPr marL="1600200" indent="-228600" algn="l" rtl="0" eaLnBrk="1" latinLnBrk="0" hangingPunct="1">
                            <a:spcBef>
                              <a:spcPts val="350"/>
                            </a:spcBef>
                            <a:buClr>
                              <a:schemeClr val="accent3"/>
                            </a:buClr>
                            <a:buFont typeface="Wingdings 2"/>
                            <a:buChar char=""/>
                            <a:defRPr kumimoji="0" sz="1800" kern="1200">
                              <a:solidFill>
                                <a:schemeClr val="tx1"/>
                              </a:solidFill>
                              <a:latin typeface="+mn-lt"/>
                              <a:ea typeface="+mn-ea"/>
                              <a:cs typeface="+mn-cs"/>
                            </a:defRPr>
                          </a:lvl6pPr>
                          <a:lvl7pPr marL="1828800" indent="-228600" algn="l" rtl="0" eaLnBrk="1" latinLnBrk="0" hangingPunct="1">
                            <a:spcBef>
                              <a:spcPts val="350"/>
                            </a:spcBef>
                            <a:buClr>
                              <a:schemeClr val="accent3"/>
                            </a:buClr>
                            <a:buFont typeface="Wingdings 2"/>
                            <a:buChar char=""/>
                            <a:defRPr kumimoji="0" sz="1600" kern="1200">
                              <a:solidFill>
                                <a:schemeClr val="tx1"/>
                              </a:solidFill>
                              <a:latin typeface="+mn-lt"/>
                              <a:ea typeface="+mn-ea"/>
                              <a:cs typeface="+mn-cs"/>
                            </a:defRPr>
                          </a:lvl7pPr>
                          <a:lvl8pPr marL="2057400" indent="-228600" algn="l" rtl="0" eaLnBrk="1" latinLnBrk="0" hangingPunct="1">
                            <a:spcBef>
                              <a:spcPts val="350"/>
                            </a:spcBef>
                            <a:buClr>
                              <a:schemeClr val="accent3"/>
                            </a:buClr>
                            <a:buFont typeface="Wingdings 2"/>
                            <a:buChar char=""/>
                            <a:defRPr kumimoji="0" sz="1600" kern="1200">
                              <a:solidFill>
                                <a:schemeClr val="tx1"/>
                              </a:solidFill>
                              <a:latin typeface="+mn-lt"/>
                              <a:ea typeface="+mn-ea"/>
                              <a:cs typeface="+mn-cs"/>
                            </a:defRPr>
                          </a:lvl8pPr>
                          <a:lvl9pPr marL="2286000" indent="-228600" algn="l" rtl="0" eaLnBrk="1" latinLnBrk="0" hangingPunct="1">
                            <a:spcBef>
                              <a:spcPts val="350"/>
                            </a:spcBef>
                            <a:buClr>
                              <a:schemeClr val="accent3"/>
                            </a:buClr>
                            <a:buFont typeface="Wingdings 2"/>
                            <a:buChar char=""/>
                            <a:defRPr kumimoji="0" sz="1600" kern="1200" baseline="0">
                              <a:solidFill>
                                <a:schemeClr val="tx1"/>
                              </a:solidFill>
                              <a:latin typeface="+mn-lt"/>
                              <a:ea typeface="+mn-ea"/>
                              <a:cs typeface="+mn-cs"/>
                            </a:defRPr>
                          </a:lvl9pPr>
                          <a:extLst/>
                        </a:lstStyle>
                        <a:p>
                          <a:r>
                            <a:rPr lang="en-IN" dirty="0" smtClean="0"/>
                            <a:t>c(1, 24, 165, 114, 31, 1) </a:t>
                          </a:r>
                        </a:p>
                        <a:p>
                          <a:r>
                            <a:rPr lang="en-IN" dirty="0" smtClean="0"/>
                            <a:t>c(1, 69, 168, 177, 1) </a:t>
                          </a:r>
                        </a:p>
                        <a:p>
                          <a:r>
                            <a:rPr lang="en-IN" dirty="0" smtClean="0"/>
                            <a:t>c(1, 180, 62, 38, 128, 1) </a:t>
                          </a:r>
                        </a:p>
                        <a:p>
                          <a:r>
                            <a:rPr lang="en-IN" dirty="0" smtClean="0"/>
                            <a:t>c(1, 80, 188, 13, 1) </a:t>
                          </a:r>
                        </a:p>
                        <a:p>
                          <a:r>
                            <a:rPr lang="en-IN" dirty="0" smtClean="0"/>
                            <a:t>c(1, 91, 107, 152, 192, 1) </a:t>
                          </a:r>
                        </a:p>
                        <a:p>
                          <a:r>
                            <a:rPr lang="en-IN" dirty="0" smtClean="0"/>
                            <a:t>c(1, 41, 156, 173, 141, 143, 1) </a:t>
                          </a:r>
                        </a:p>
                        <a:p>
                          <a:r>
                            <a:rPr lang="en-IN" dirty="0" smtClean="0"/>
                            <a:t>c(1, 111, 53, 146, 1)</a:t>
                          </a:r>
                        </a:p>
                        <a:p>
                          <a:endParaRPr lang="en-IN" dirty="0" smtClean="0"/>
                        </a:p>
                        <a:p>
                          <a:r>
                            <a:rPr lang="en-IN" dirty="0" smtClean="0"/>
                            <a:t>c(2, 186, 51, 134, 32, 2) </a:t>
                          </a:r>
                        </a:p>
                        <a:p>
                          <a:r>
                            <a:rPr lang="en-IN" dirty="0" smtClean="0"/>
                            <a:t>c(2, 178, 61, 147, 2) </a:t>
                          </a:r>
                        </a:p>
                        <a:p>
                          <a:r>
                            <a:rPr lang="en-IN" dirty="0" smtClean="0"/>
                            <a:t>c(2, 183, 123, 73, 74, 2) </a:t>
                          </a:r>
                        </a:p>
                        <a:p>
                          <a:r>
                            <a:rPr lang="en-IN" dirty="0" smtClean="0"/>
                            <a:t>c(2, 54, 39, 155, 2) </a:t>
                          </a:r>
                        </a:p>
                        <a:p>
                          <a:r>
                            <a:rPr lang="en-IN" dirty="0" smtClean="0"/>
                            <a:t>c(2, 130, 90, 195, 2) </a:t>
                          </a:r>
                        </a:p>
                        <a:p>
                          <a:r>
                            <a:rPr lang="en-IN" dirty="0" smtClean="0"/>
                            <a:t>c(2, 132, 133, 15, 68, 2) </a:t>
                          </a:r>
                        </a:p>
                        <a:p>
                          <a:r>
                            <a:rPr lang="en-IN" dirty="0" smtClean="0"/>
                            <a:t>c(2, 103, 159, 72, 2) </a:t>
                          </a:r>
                        </a:p>
                        <a:p>
                          <a:r>
                            <a:rPr lang="en-IN" dirty="0" smtClean="0"/>
                            <a:t>c(2, 52, 70, 98, 44, 102, 2) </a:t>
                          </a:r>
                        </a:p>
                        <a:p>
                          <a:r>
                            <a:rPr lang="en-IN" dirty="0" smtClean="0"/>
                            <a:t>c(2, 157, 2)</a:t>
                          </a:r>
                        </a:p>
                      </a:txBody>
                      <a:useSpRect/>
                    </a:txSp>
                  </a:sp>
                </lc:lockedCanvas>
              </a:graphicData>
            </a:graphic>
          </wp:inline>
        </w:drawing>
      </w:r>
    </w:p>
    <w:p w:rsidR="000C15D5" w:rsidRDefault="000C15D5" w:rsidP="000C15D5"/>
    <w:p w:rsidR="009F2AA7" w:rsidRDefault="009F2AA7" w:rsidP="000C15D5">
      <w:r w:rsidRPr="009F2AA7">
        <w:lastRenderedPageBreak/>
        <w:drawing>
          <wp:inline distT="0" distB="0" distL="0" distR="0">
            <wp:extent cx="4834393" cy="4866198"/>
            <wp:effectExtent l="0" t="0" r="0" b="0"/>
            <wp:docPr id="32" name="Object 9"/>
            <wp:cNvGraphicFramePr/>
            <a:graphic xmlns:a="http://schemas.openxmlformats.org/drawingml/2006/main">
              <a:graphicData uri="http://schemas.openxmlformats.org/drawingml/2006/lockedCanvas">
                <lc:lockedCanvas xmlns:lc="http://schemas.openxmlformats.org/drawingml/2006/lockedCanvas">
                  <a:nvGrpSpPr>
                    <a:cNvPr id="0" name=""/>
                    <a:cNvGrpSpPr/>
                  </a:nvGrpSpPr>
                  <a:grpSpPr>
                    <a:xfrm>
                      <a:off x="0" y="0"/>
                      <a:ext cx="6563072" cy="5376671"/>
                      <a:chOff x="457200" y="1481329"/>
                      <a:chExt cx="6563072" cy="5376671"/>
                    </a:xfrm>
                  </a:grpSpPr>
                  <a:sp>
                    <a:nvSpPr>
                      <a:cNvPr id="2" name="Content Placeholder 1"/>
                      <a:cNvSpPr>
                        <a:spLocks noGrp="1"/>
                      </a:cNvSpPr>
                    </a:nvSpPr>
                    <a:spPr>
                      <a:xfrm>
                        <a:off x="457200" y="1481329"/>
                        <a:ext cx="6563072" cy="5376671"/>
                      </a:xfrm>
                      <a:prstGeom prst="rect">
                        <a:avLst/>
                      </a:prstGeom>
                    </a:spPr>
                    <a:txSp>
                      <a:txBody>
                        <a:bodyPr vert="horz">
                          <a:normAutofit fontScale="62500" lnSpcReduction="20000"/>
                        </a:bodyPr>
                        <a:lstStyle>
                          <a:lvl1pPr marL="365760" indent="-256032" algn="l" rtl="0" eaLnBrk="1" latinLnBrk="0" hangingPunct="1">
                            <a:spcBef>
                              <a:spcPts val="400"/>
                            </a:spcBef>
                            <a:spcAft>
                              <a:spcPts val="0"/>
                            </a:spcAft>
                            <a:buClr>
                              <a:schemeClr val="accent1"/>
                            </a:buClr>
                            <a:buSzPct val="68000"/>
                            <a:buFont typeface="Wingdings 3"/>
                            <a:buChar char=""/>
                            <a:defRPr kumimoji="0" sz="2700" kern="1200">
                              <a:solidFill>
                                <a:schemeClr val="tx1"/>
                              </a:solidFill>
                              <a:latin typeface="+mn-lt"/>
                              <a:ea typeface="+mn-ea"/>
                              <a:cs typeface="+mn-cs"/>
                            </a:defRPr>
                          </a:lvl1pPr>
                          <a:lvl2pPr marL="621792" indent="-228600" algn="l" rtl="0" eaLnBrk="1" latinLnBrk="0" hangingPunct="1">
                            <a:spcBef>
                              <a:spcPts val="324"/>
                            </a:spcBef>
                            <a:buClr>
                              <a:schemeClr val="accent1"/>
                            </a:buClr>
                            <a:buFont typeface="Verdana"/>
                            <a:buChar char="◦"/>
                            <a:defRPr kumimoji="0" sz="2300" kern="1200">
                              <a:solidFill>
                                <a:schemeClr val="tx1"/>
                              </a:solidFill>
                              <a:latin typeface="+mn-lt"/>
                              <a:ea typeface="+mn-ea"/>
                              <a:cs typeface="+mn-cs"/>
                            </a:defRPr>
                          </a:lvl2pPr>
                          <a:lvl3pPr marL="859536" indent="-228600" algn="l" rtl="0" eaLnBrk="1" latinLnBrk="0" hangingPunct="1">
                            <a:spcBef>
                              <a:spcPts val="350"/>
                            </a:spcBef>
                            <a:buClr>
                              <a:schemeClr val="accent2"/>
                            </a:buClr>
                            <a:buSzPct val="100000"/>
                            <a:buFont typeface="Wingdings 2"/>
                            <a:buChar char=""/>
                            <a:defRPr kumimoji="0" sz="2100" kern="1200">
                              <a:solidFill>
                                <a:schemeClr val="tx1"/>
                              </a:solidFill>
                              <a:latin typeface="+mn-lt"/>
                              <a:ea typeface="+mn-ea"/>
                              <a:cs typeface="+mn-cs"/>
                            </a:defRPr>
                          </a:lvl3pPr>
                          <a:lvl4pPr marL="1143000" indent="-228600" algn="l" rtl="0" eaLnBrk="1" latinLnBrk="0" hangingPunct="1">
                            <a:spcBef>
                              <a:spcPts val="350"/>
                            </a:spcBef>
                            <a:buClr>
                              <a:schemeClr val="accent2"/>
                            </a:buClr>
                            <a:buFont typeface="Wingdings 2"/>
                            <a:buChar char=""/>
                            <a:defRPr kumimoji="0" sz="1900" kern="1200">
                              <a:solidFill>
                                <a:schemeClr val="tx1"/>
                              </a:solidFill>
                              <a:latin typeface="+mn-lt"/>
                              <a:ea typeface="+mn-ea"/>
                              <a:cs typeface="+mn-cs"/>
                            </a:defRPr>
                          </a:lvl4pPr>
                          <a:lvl5pPr marL="1371600" indent="-228600" algn="l" rtl="0" eaLnBrk="1" latinLnBrk="0" hangingPunct="1">
                            <a:spcBef>
                              <a:spcPts val="350"/>
                            </a:spcBef>
                            <a:buClr>
                              <a:schemeClr val="accent2"/>
                            </a:buClr>
                            <a:buFont typeface="Wingdings 2"/>
                            <a:buChar char=""/>
                            <a:defRPr kumimoji="0" sz="1800" kern="1200">
                              <a:solidFill>
                                <a:schemeClr val="tx1"/>
                              </a:solidFill>
                              <a:latin typeface="+mn-lt"/>
                              <a:ea typeface="+mn-ea"/>
                              <a:cs typeface="+mn-cs"/>
                            </a:defRPr>
                          </a:lvl5pPr>
                          <a:lvl6pPr marL="1600200" indent="-228600" algn="l" rtl="0" eaLnBrk="1" latinLnBrk="0" hangingPunct="1">
                            <a:spcBef>
                              <a:spcPts val="350"/>
                            </a:spcBef>
                            <a:buClr>
                              <a:schemeClr val="accent3"/>
                            </a:buClr>
                            <a:buFont typeface="Wingdings 2"/>
                            <a:buChar char=""/>
                            <a:defRPr kumimoji="0" sz="1800" kern="1200">
                              <a:solidFill>
                                <a:schemeClr val="tx1"/>
                              </a:solidFill>
                              <a:latin typeface="+mn-lt"/>
                              <a:ea typeface="+mn-ea"/>
                              <a:cs typeface="+mn-cs"/>
                            </a:defRPr>
                          </a:lvl6pPr>
                          <a:lvl7pPr marL="1828800" indent="-228600" algn="l" rtl="0" eaLnBrk="1" latinLnBrk="0" hangingPunct="1">
                            <a:spcBef>
                              <a:spcPts val="350"/>
                            </a:spcBef>
                            <a:buClr>
                              <a:schemeClr val="accent3"/>
                            </a:buClr>
                            <a:buFont typeface="Wingdings 2"/>
                            <a:buChar char=""/>
                            <a:defRPr kumimoji="0" sz="1600" kern="1200">
                              <a:solidFill>
                                <a:schemeClr val="tx1"/>
                              </a:solidFill>
                              <a:latin typeface="+mn-lt"/>
                              <a:ea typeface="+mn-ea"/>
                              <a:cs typeface="+mn-cs"/>
                            </a:defRPr>
                          </a:lvl7pPr>
                          <a:lvl8pPr marL="2057400" indent="-228600" algn="l" rtl="0" eaLnBrk="1" latinLnBrk="0" hangingPunct="1">
                            <a:spcBef>
                              <a:spcPts val="350"/>
                            </a:spcBef>
                            <a:buClr>
                              <a:schemeClr val="accent3"/>
                            </a:buClr>
                            <a:buFont typeface="Wingdings 2"/>
                            <a:buChar char=""/>
                            <a:defRPr kumimoji="0" sz="1600" kern="1200">
                              <a:solidFill>
                                <a:schemeClr val="tx1"/>
                              </a:solidFill>
                              <a:latin typeface="+mn-lt"/>
                              <a:ea typeface="+mn-ea"/>
                              <a:cs typeface="+mn-cs"/>
                            </a:defRPr>
                          </a:lvl8pPr>
                          <a:lvl9pPr marL="2286000" indent="-228600" algn="l" rtl="0" eaLnBrk="1" latinLnBrk="0" hangingPunct="1">
                            <a:spcBef>
                              <a:spcPts val="350"/>
                            </a:spcBef>
                            <a:buClr>
                              <a:schemeClr val="accent3"/>
                            </a:buClr>
                            <a:buFont typeface="Wingdings 2"/>
                            <a:buChar char=""/>
                            <a:defRPr kumimoji="0" sz="1600" kern="1200" baseline="0">
                              <a:solidFill>
                                <a:schemeClr val="tx1"/>
                              </a:solidFill>
                              <a:latin typeface="+mn-lt"/>
                              <a:ea typeface="+mn-ea"/>
                              <a:cs typeface="+mn-cs"/>
                            </a:defRPr>
                          </a:lvl9pPr>
                          <a:extLst/>
                        </a:lstStyle>
                        <a:p>
                          <a:r>
                            <a:rPr lang="en-IN" dirty="0" smtClean="0"/>
                            <a:t>c(3, 100, 184, 36, 50, 109, 3) </a:t>
                          </a:r>
                        </a:p>
                        <a:p>
                          <a:r>
                            <a:rPr lang="en-IN" dirty="0" smtClean="0"/>
                            <a:t>c(3, 137, 76, 115, 3) </a:t>
                          </a:r>
                        </a:p>
                        <a:p>
                          <a:r>
                            <a:rPr lang="en-IN" dirty="0" smtClean="0"/>
                            <a:t>c(3, 131, 22, 140, 3) </a:t>
                          </a:r>
                        </a:p>
                        <a:p>
                          <a:r>
                            <a:rPr lang="en-IN" dirty="0" smtClean="0"/>
                            <a:t>c(3, 119, 129, 113, 3) </a:t>
                          </a:r>
                        </a:p>
                        <a:p>
                          <a:r>
                            <a:rPr lang="en-IN" dirty="0" smtClean="0"/>
                            <a:t>c(3, 14, 182, 185, 124, 3) </a:t>
                          </a:r>
                        </a:p>
                        <a:p>
                          <a:r>
                            <a:rPr lang="en-IN" dirty="0" smtClean="0"/>
                            <a:t>c(3, 66, 7, 96, 3) </a:t>
                          </a:r>
                        </a:p>
                        <a:p>
                          <a:r>
                            <a:rPr lang="en-IN" dirty="0" smtClean="0"/>
                            <a:t>c(3, 164, 59, 35, 3) </a:t>
                          </a:r>
                        </a:p>
                        <a:p>
                          <a:r>
                            <a:rPr lang="en-IN" dirty="0" smtClean="0"/>
                            <a:t>c(3, 148, 97, 25, 3) </a:t>
                          </a:r>
                        </a:p>
                        <a:p>
                          <a:r>
                            <a:rPr lang="en-IN" dirty="0" smtClean="0"/>
                            <a:t>c(3, 83, 28, 93, 3) </a:t>
                          </a:r>
                        </a:p>
                        <a:p>
                          <a:r>
                            <a:rPr lang="en-IN" dirty="0" smtClean="0"/>
                            <a:t>c(3, 33, 21, 30, 10, 3) </a:t>
                          </a:r>
                        </a:p>
                        <a:p>
                          <a:r>
                            <a:rPr lang="en-IN" dirty="0" smtClean="0"/>
                            <a:t>c(3, 9, 117, 58, 3) </a:t>
                          </a:r>
                        </a:p>
                        <a:p>
                          <a:r>
                            <a:rPr lang="en-IN" dirty="0" smtClean="0"/>
                            <a:t>c(3, 19, 75, 136, 116, 3) </a:t>
                          </a:r>
                        </a:p>
                        <a:p>
                          <a:r>
                            <a:rPr lang="en-IN" dirty="0" smtClean="0"/>
                            <a:t>c(3, 126, 181, 67, 3) </a:t>
                          </a:r>
                        </a:p>
                        <a:p>
                          <a:r>
                            <a:rPr lang="en-IN" dirty="0" smtClean="0"/>
                            <a:t>c(3, 158, 163, 169, 3) </a:t>
                          </a:r>
                        </a:p>
                        <a:p>
                          <a:r>
                            <a:rPr lang="en-IN" dirty="0" smtClean="0"/>
                            <a:t>c(3, 176, 190, 160, 3) </a:t>
                          </a:r>
                        </a:p>
                        <a:p>
                          <a:r>
                            <a:rPr lang="en-IN" dirty="0" smtClean="0"/>
                            <a:t>c(3, 77, 104, 78, 3) </a:t>
                          </a:r>
                        </a:p>
                        <a:p>
                          <a:r>
                            <a:rPr lang="en-IN" dirty="0" smtClean="0"/>
                            <a:t>c(3, 85, 106, 86, 3) </a:t>
                          </a:r>
                        </a:p>
                        <a:p>
                          <a:r>
                            <a:rPr lang="en-IN" dirty="0" smtClean="0"/>
                            <a:t>c(3, 191, 12, 63, 3) </a:t>
                          </a:r>
                        </a:p>
                        <a:p>
                          <a:r>
                            <a:rPr lang="en-IN" dirty="0" smtClean="0"/>
                            <a:t>c(3, 150, 138, 122, 3)</a:t>
                          </a:r>
                        </a:p>
                      </a:txBody>
                      <a:useSpRect/>
                    </a:txSp>
                  </a:sp>
                </lc:lockedCanvas>
              </a:graphicData>
            </a:graphic>
          </wp:inline>
        </w:drawing>
      </w:r>
    </w:p>
    <w:p w:rsidR="009F2AA7" w:rsidRPr="000C15D5" w:rsidRDefault="009F2AA7" w:rsidP="000C15D5">
      <w:r w:rsidRPr="009F2AA7">
        <w:lastRenderedPageBreak/>
        <w:drawing>
          <wp:inline distT="0" distB="0" distL="0" distR="0">
            <wp:extent cx="5943600" cy="4868545"/>
            <wp:effectExtent l="0" t="0" r="0" b="0"/>
            <wp:docPr id="33" name="Object 10"/>
            <wp:cNvGraphicFramePr/>
            <a:graphic xmlns:a="http://schemas.openxmlformats.org/drawingml/2006/main">
              <a:graphicData uri="http://schemas.openxmlformats.org/drawingml/2006/lockedCanvas">
                <lc:lockedCanvas xmlns:lc="http://schemas.openxmlformats.org/drawingml/2006/lockedCanvas">
                  <a:nvGrpSpPr>
                    <a:cNvPr id="0" name=""/>
                    <a:cNvGrpSpPr/>
                  </a:nvGrpSpPr>
                  <a:grpSpPr>
                    <a:xfrm>
                      <a:off x="0" y="0"/>
                      <a:ext cx="6563072" cy="5376671"/>
                      <a:chOff x="457200" y="1481329"/>
                      <a:chExt cx="6563072" cy="5376671"/>
                    </a:xfrm>
                  </a:grpSpPr>
                  <a:sp>
                    <a:nvSpPr>
                      <a:cNvPr id="2" name="Content Placeholder 1"/>
                      <a:cNvSpPr>
                        <a:spLocks noGrp="1"/>
                      </a:cNvSpPr>
                    </a:nvSpPr>
                    <a:spPr>
                      <a:xfrm>
                        <a:off x="457200" y="1481329"/>
                        <a:ext cx="6563072" cy="5376671"/>
                      </a:xfrm>
                      <a:prstGeom prst="rect">
                        <a:avLst/>
                      </a:prstGeom>
                    </a:spPr>
                    <a:txSp>
                      <a:txBody>
                        <a:bodyPr vert="horz">
                          <a:normAutofit fontScale="55000" lnSpcReduction="20000"/>
                        </a:bodyPr>
                        <a:lstStyle>
                          <a:lvl1pPr marL="365760" indent="-256032" algn="l" rtl="0" eaLnBrk="1" latinLnBrk="0" hangingPunct="1">
                            <a:spcBef>
                              <a:spcPts val="400"/>
                            </a:spcBef>
                            <a:spcAft>
                              <a:spcPts val="0"/>
                            </a:spcAft>
                            <a:buClr>
                              <a:schemeClr val="accent1"/>
                            </a:buClr>
                            <a:buSzPct val="68000"/>
                            <a:buFont typeface="Wingdings 3"/>
                            <a:buChar char=""/>
                            <a:defRPr kumimoji="0" sz="2700" kern="1200">
                              <a:solidFill>
                                <a:schemeClr val="tx1"/>
                              </a:solidFill>
                              <a:latin typeface="+mn-lt"/>
                              <a:ea typeface="+mn-ea"/>
                              <a:cs typeface="+mn-cs"/>
                            </a:defRPr>
                          </a:lvl1pPr>
                          <a:lvl2pPr marL="621792" indent="-228600" algn="l" rtl="0" eaLnBrk="1" latinLnBrk="0" hangingPunct="1">
                            <a:spcBef>
                              <a:spcPts val="324"/>
                            </a:spcBef>
                            <a:buClr>
                              <a:schemeClr val="accent1"/>
                            </a:buClr>
                            <a:buFont typeface="Verdana"/>
                            <a:buChar char="◦"/>
                            <a:defRPr kumimoji="0" sz="2300" kern="1200">
                              <a:solidFill>
                                <a:schemeClr val="tx1"/>
                              </a:solidFill>
                              <a:latin typeface="+mn-lt"/>
                              <a:ea typeface="+mn-ea"/>
                              <a:cs typeface="+mn-cs"/>
                            </a:defRPr>
                          </a:lvl2pPr>
                          <a:lvl3pPr marL="859536" indent="-228600" algn="l" rtl="0" eaLnBrk="1" latinLnBrk="0" hangingPunct="1">
                            <a:spcBef>
                              <a:spcPts val="350"/>
                            </a:spcBef>
                            <a:buClr>
                              <a:schemeClr val="accent2"/>
                            </a:buClr>
                            <a:buSzPct val="100000"/>
                            <a:buFont typeface="Wingdings 2"/>
                            <a:buChar char=""/>
                            <a:defRPr kumimoji="0" sz="2100" kern="1200">
                              <a:solidFill>
                                <a:schemeClr val="tx1"/>
                              </a:solidFill>
                              <a:latin typeface="+mn-lt"/>
                              <a:ea typeface="+mn-ea"/>
                              <a:cs typeface="+mn-cs"/>
                            </a:defRPr>
                          </a:lvl3pPr>
                          <a:lvl4pPr marL="1143000" indent="-228600" algn="l" rtl="0" eaLnBrk="1" latinLnBrk="0" hangingPunct="1">
                            <a:spcBef>
                              <a:spcPts val="350"/>
                            </a:spcBef>
                            <a:buClr>
                              <a:schemeClr val="accent2"/>
                            </a:buClr>
                            <a:buFont typeface="Wingdings 2"/>
                            <a:buChar char=""/>
                            <a:defRPr kumimoji="0" sz="1900" kern="1200">
                              <a:solidFill>
                                <a:schemeClr val="tx1"/>
                              </a:solidFill>
                              <a:latin typeface="+mn-lt"/>
                              <a:ea typeface="+mn-ea"/>
                              <a:cs typeface="+mn-cs"/>
                            </a:defRPr>
                          </a:lvl4pPr>
                          <a:lvl5pPr marL="1371600" indent="-228600" algn="l" rtl="0" eaLnBrk="1" latinLnBrk="0" hangingPunct="1">
                            <a:spcBef>
                              <a:spcPts val="350"/>
                            </a:spcBef>
                            <a:buClr>
                              <a:schemeClr val="accent2"/>
                            </a:buClr>
                            <a:buFont typeface="Wingdings 2"/>
                            <a:buChar char=""/>
                            <a:defRPr kumimoji="0" sz="1800" kern="1200">
                              <a:solidFill>
                                <a:schemeClr val="tx1"/>
                              </a:solidFill>
                              <a:latin typeface="+mn-lt"/>
                              <a:ea typeface="+mn-ea"/>
                              <a:cs typeface="+mn-cs"/>
                            </a:defRPr>
                          </a:lvl5pPr>
                          <a:lvl6pPr marL="1600200" indent="-228600" algn="l" rtl="0" eaLnBrk="1" latinLnBrk="0" hangingPunct="1">
                            <a:spcBef>
                              <a:spcPts val="350"/>
                            </a:spcBef>
                            <a:buClr>
                              <a:schemeClr val="accent3"/>
                            </a:buClr>
                            <a:buFont typeface="Wingdings 2"/>
                            <a:buChar char=""/>
                            <a:defRPr kumimoji="0" sz="1800" kern="1200">
                              <a:solidFill>
                                <a:schemeClr val="tx1"/>
                              </a:solidFill>
                              <a:latin typeface="+mn-lt"/>
                              <a:ea typeface="+mn-ea"/>
                              <a:cs typeface="+mn-cs"/>
                            </a:defRPr>
                          </a:lvl6pPr>
                          <a:lvl7pPr marL="1828800" indent="-228600" algn="l" rtl="0" eaLnBrk="1" latinLnBrk="0" hangingPunct="1">
                            <a:spcBef>
                              <a:spcPts val="350"/>
                            </a:spcBef>
                            <a:buClr>
                              <a:schemeClr val="accent3"/>
                            </a:buClr>
                            <a:buFont typeface="Wingdings 2"/>
                            <a:buChar char=""/>
                            <a:defRPr kumimoji="0" sz="1600" kern="1200">
                              <a:solidFill>
                                <a:schemeClr val="tx1"/>
                              </a:solidFill>
                              <a:latin typeface="+mn-lt"/>
                              <a:ea typeface="+mn-ea"/>
                              <a:cs typeface="+mn-cs"/>
                            </a:defRPr>
                          </a:lvl7pPr>
                          <a:lvl8pPr marL="2057400" indent="-228600" algn="l" rtl="0" eaLnBrk="1" latinLnBrk="0" hangingPunct="1">
                            <a:spcBef>
                              <a:spcPts val="350"/>
                            </a:spcBef>
                            <a:buClr>
                              <a:schemeClr val="accent3"/>
                            </a:buClr>
                            <a:buFont typeface="Wingdings 2"/>
                            <a:buChar char=""/>
                            <a:defRPr kumimoji="0" sz="1600" kern="1200">
                              <a:solidFill>
                                <a:schemeClr val="tx1"/>
                              </a:solidFill>
                              <a:latin typeface="+mn-lt"/>
                              <a:ea typeface="+mn-ea"/>
                              <a:cs typeface="+mn-cs"/>
                            </a:defRPr>
                          </a:lvl8pPr>
                          <a:lvl9pPr marL="2286000" indent="-228600" algn="l" rtl="0" eaLnBrk="1" latinLnBrk="0" hangingPunct="1">
                            <a:spcBef>
                              <a:spcPts val="350"/>
                            </a:spcBef>
                            <a:buClr>
                              <a:schemeClr val="accent3"/>
                            </a:buClr>
                            <a:buFont typeface="Wingdings 2"/>
                            <a:buChar char=""/>
                            <a:defRPr kumimoji="0" sz="1600" kern="1200" baseline="0">
                              <a:solidFill>
                                <a:schemeClr val="tx1"/>
                              </a:solidFill>
                              <a:latin typeface="+mn-lt"/>
                              <a:ea typeface="+mn-ea"/>
                              <a:cs typeface="+mn-cs"/>
                            </a:defRPr>
                          </a:lvl9pPr>
                          <a:extLst/>
                        </a:lstStyle>
                        <a:p>
                          <a:r>
                            <a:rPr lang="en-IN" dirty="0" smtClean="0"/>
                            <a:t>c(4, 172, 57, 37, 4) </a:t>
                          </a:r>
                        </a:p>
                        <a:p>
                          <a:r>
                            <a:rPr lang="en-IN" dirty="0" smtClean="0"/>
                            <a:t>c(4, 153, 193, 167, 4) </a:t>
                          </a:r>
                        </a:p>
                        <a:p>
                          <a:r>
                            <a:rPr lang="en-IN" dirty="0" smtClean="0"/>
                            <a:t>c(4, 88, 64, 95, 4) </a:t>
                          </a:r>
                        </a:p>
                        <a:p>
                          <a:r>
                            <a:rPr lang="en-IN" dirty="0" smtClean="0"/>
                            <a:t>c(4, 8, 26, 16, 49, 4) </a:t>
                          </a:r>
                        </a:p>
                        <a:p>
                          <a:r>
                            <a:rPr lang="en-IN" dirty="0" smtClean="0"/>
                            <a:t>c(4, 81, 121, 144, 4) </a:t>
                          </a:r>
                        </a:p>
                        <a:p>
                          <a:r>
                            <a:rPr lang="en-IN" dirty="0" smtClean="0"/>
                            <a:t>c(4, 20, 45, 110, 101, 4)</a:t>
                          </a:r>
                        </a:p>
                        <a:p>
                          <a:endParaRPr lang="en-IN" dirty="0" smtClean="0"/>
                        </a:p>
                        <a:p>
                          <a:r>
                            <a:rPr lang="en-IN" dirty="0" smtClean="0"/>
                            <a:t>c(5, 82, 56, 171, 5) </a:t>
                          </a:r>
                        </a:p>
                        <a:p>
                          <a:r>
                            <a:rPr lang="en-IN" dirty="0" smtClean="0"/>
                            <a:t>c(5, 166, 142, 18, 194, 135, 5) </a:t>
                          </a:r>
                        </a:p>
                        <a:p>
                          <a:r>
                            <a:rPr lang="en-IN" dirty="0" smtClean="0"/>
                            <a:t>c(5, 92, 48, 175, 34, 5) </a:t>
                          </a:r>
                        </a:p>
                        <a:p>
                          <a:r>
                            <a:rPr lang="en-IN" dirty="0" smtClean="0"/>
                            <a:t>c(5, 127, 149, 71, 154, 5) </a:t>
                          </a:r>
                        </a:p>
                        <a:p>
                          <a:r>
                            <a:rPr lang="en-IN" dirty="0" smtClean="0"/>
                            <a:t>c(5, 108, 65, 89, 5) </a:t>
                          </a:r>
                        </a:p>
                        <a:p>
                          <a:r>
                            <a:rPr lang="en-IN" dirty="0" smtClean="0"/>
                            <a:t>c(5, 179, 187, 29, 5) </a:t>
                          </a:r>
                        </a:p>
                        <a:p>
                          <a:r>
                            <a:rPr lang="en-IN" dirty="0" smtClean="0"/>
                            <a:t>c(5, 145, 42, 189, 5) </a:t>
                          </a:r>
                        </a:p>
                        <a:p>
                          <a:r>
                            <a:rPr lang="en-IN" dirty="0" smtClean="0"/>
                            <a:t>c(5, 161, 112, 118, 40, 5)</a:t>
                          </a:r>
                        </a:p>
                        <a:p>
                          <a:endParaRPr lang="en-IN" dirty="0" smtClean="0"/>
                        </a:p>
                        <a:p>
                          <a:r>
                            <a:rPr lang="en-IN" dirty="0" smtClean="0"/>
                            <a:t>c(6, 170, 11, 120, 6) </a:t>
                          </a:r>
                        </a:p>
                        <a:p>
                          <a:r>
                            <a:rPr lang="en-IN" dirty="0" smtClean="0"/>
                            <a:t>c(6, 139, 174, 105, 6) </a:t>
                          </a:r>
                        </a:p>
                        <a:p>
                          <a:r>
                            <a:rPr lang="en-IN" dirty="0" smtClean="0"/>
                            <a:t>c(6, 84, 55, 79, 17, 6) </a:t>
                          </a:r>
                        </a:p>
                        <a:p>
                          <a:r>
                            <a:rPr lang="en-IN" dirty="0" smtClean="0"/>
                            <a:t>c(6, 47, 43, 162, 6) </a:t>
                          </a:r>
                        </a:p>
                        <a:p>
                          <a:r>
                            <a:rPr lang="en-IN" dirty="0" smtClean="0"/>
                            <a:t>c(6, 60, 151, 94, 6) </a:t>
                          </a:r>
                        </a:p>
                        <a:p>
                          <a:r>
                            <a:rPr lang="en-IN" dirty="0" smtClean="0"/>
                            <a:t>c(6, 27, 23, 99, 6) </a:t>
                          </a:r>
                        </a:p>
                      </a:txBody>
                      <a:useSpRect/>
                    </a:txSp>
                  </a:sp>
                </lc:lockedCanvas>
              </a:graphicData>
            </a:graphic>
          </wp:inline>
        </w:drawing>
      </w:r>
    </w:p>
    <w:p w:rsidR="00A85914" w:rsidRDefault="00A85914" w:rsidP="00A85914">
      <w:pPr>
        <w:pStyle w:val="Heading1"/>
      </w:pPr>
      <w:bookmarkStart w:id="21" w:name="_Toc464410594"/>
      <w:r>
        <w:t>Analysis</w:t>
      </w:r>
      <w:bookmarkEnd w:id="21"/>
    </w:p>
    <w:p w:rsidR="007330F5" w:rsidRDefault="007330F5" w:rsidP="007330F5">
      <w:pPr>
        <w:pStyle w:val="Heading2"/>
      </w:pPr>
      <w:r>
        <w:t xml:space="preserve"> </w:t>
      </w:r>
      <w:bookmarkStart w:id="22" w:name="_Toc464410595"/>
      <w:r>
        <w:t>Decision point</w:t>
      </w:r>
      <w:bookmarkEnd w:id="22"/>
    </w:p>
    <w:p w:rsidR="007330F5" w:rsidRPr="007330F5" w:rsidRDefault="007330F5" w:rsidP="007330F5">
      <w:r w:rsidRPr="007330F5">
        <w:t xml:space="preserve">Considering solution with 3 minimum and 5 maximum routes, client </w:t>
      </w:r>
      <w:r w:rsidR="003246BB">
        <w:t>spends only</w:t>
      </w:r>
      <w:r w:rsidRPr="007330F5">
        <w:t xml:space="preserve"> </w:t>
      </w:r>
      <w:r w:rsidR="003246BB" w:rsidRPr="003246BB">
        <w:t>26440</w:t>
      </w:r>
      <w:r w:rsidRPr="007330F5">
        <w:t xml:space="preserve"> $ per day.</w:t>
      </w:r>
    </w:p>
    <w:p w:rsidR="007330F5" w:rsidRPr="007330F5" w:rsidRDefault="007330F5" w:rsidP="007330F5">
      <w:pPr>
        <w:pStyle w:val="ListParagraph"/>
        <w:numPr>
          <w:ilvl w:val="0"/>
          <w:numId w:val="16"/>
        </w:numPr>
      </w:pPr>
      <w:r w:rsidRPr="007330F5">
        <w:t>Assume the similar service bookings happen for the complete month with 22 working days on average, then</w:t>
      </w:r>
    </w:p>
    <w:p w:rsidR="007330F5" w:rsidRDefault="007330F5" w:rsidP="007330F5"/>
    <w:p w:rsidR="007330F5" w:rsidRDefault="007330F5" w:rsidP="007330F5">
      <w:pPr>
        <w:pStyle w:val="Heading2"/>
      </w:pPr>
      <w:r>
        <w:t xml:space="preserve"> </w:t>
      </w:r>
      <w:bookmarkStart w:id="23" w:name="_Toc464410596"/>
      <w:r>
        <w:t>Scope of enhancements</w:t>
      </w:r>
      <w:bookmarkEnd w:id="23"/>
    </w:p>
    <w:p w:rsidR="0005392C" w:rsidRPr="007330F5" w:rsidRDefault="009E229F" w:rsidP="007330F5">
      <w:pPr>
        <w:pStyle w:val="ListParagraph"/>
        <w:numPr>
          <w:ilvl w:val="0"/>
          <w:numId w:val="19"/>
        </w:numPr>
      </w:pPr>
      <w:r w:rsidRPr="007330F5">
        <w:t>In the current model:</w:t>
      </w:r>
    </w:p>
    <w:p w:rsidR="0005392C" w:rsidRPr="007330F5" w:rsidRDefault="009E229F" w:rsidP="007330F5">
      <w:pPr>
        <w:pStyle w:val="ListParagraph"/>
        <w:numPr>
          <w:ilvl w:val="1"/>
          <w:numId w:val="19"/>
        </w:numPr>
      </w:pPr>
      <w:r w:rsidRPr="007330F5">
        <w:t>Mutation probabilities can be improved over iterations.</w:t>
      </w:r>
    </w:p>
    <w:p w:rsidR="00000000" w:rsidRPr="005D213E" w:rsidRDefault="00DB6601" w:rsidP="005D213E">
      <w:pPr>
        <w:pStyle w:val="ListParagraph"/>
        <w:numPr>
          <w:ilvl w:val="1"/>
          <w:numId w:val="19"/>
        </w:numPr>
        <w:rPr>
          <w:lang w:val="en-IN"/>
        </w:rPr>
      </w:pPr>
      <w:r w:rsidRPr="005D213E">
        <w:rPr>
          <w:lang w:val="en-IN"/>
        </w:rPr>
        <w:t>Stop Level Clustering</w:t>
      </w:r>
      <w:r w:rsidR="005D213E">
        <w:rPr>
          <w:lang w:val="en-IN"/>
        </w:rPr>
        <w:t xml:space="preserve"> could be done</w:t>
      </w:r>
    </w:p>
    <w:p w:rsidR="00000000" w:rsidRPr="005D213E" w:rsidRDefault="005D213E" w:rsidP="005D213E">
      <w:pPr>
        <w:pStyle w:val="ListParagraph"/>
        <w:numPr>
          <w:ilvl w:val="1"/>
          <w:numId w:val="19"/>
        </w:numPr>
        <w:rPr>
          <w:lang w:val="en-IN"/>
        </w:rPr>
      </w:pPr>
      <w:r>
        <w:rPr>
          <w:lang w:val="en-IN"/>
        </w:rPr>
        <w:t xml:space="preserve">Customer loyalty value can be used to </w:t>
      </w:r>
      <w:r w:rsidR="00A26334">
        <w:rPr>
          <w:lang w:val="en-IN"/>
        </w:rPr>
        <w:t>as priority to provide</w:t>
      </w:r>
      <w:r>
        <w:rPr>
          <w:lang w:val="en-IN"/>
        </w:rPr>
        <w:t xml:space="preserve"> service</w:t>
      </w:r>
    </w:p>
    <w:p w:rsidR="0005392C" w:rsidRPr="007330F5" w:rsidRDefault="007B7B3A" w:rsidP="007330F5">
      <w:pPr>
        <w:pStyle w:val="ListParagraph"/>
        <w:numPr>
          <w:ilvl w:val="1"/>
          <w:numId w:val="19"/>
        </w:numPr>
      </w:pPr>
      <w:r w:rsidRPr="007B7B3A">
        <w:t>More Random Solutions for depots</w:t>
      </w:r>
      <w:r>
        <w:t xml:space="preserve"> with more </w:t>
      </w:r>
      <w:r w:rsidR="009F76E8">
        <w:t>workloads</w:t>
      </w:r>
    </w:p>
    <w:p w:rsidR="0005392C" w:rsidRPr="007330F5" w:rsidRDefault="009E229F" w:rsidP="007330F5">
      <w:pPr>
        <w:pStyle w:val="ListParagraph"/>
        <w:numPr>
          <w:ilvl w:val="1"/>
          <w:numId w:val="19"/>
        </w:numPr>
      </w:pPr>
      <w:r w:rsidRPr="007330F5">
        <w:t>Simulated Annealing can be tried, but GA theoretically and ideally is better over SA.</w:t>
      </w:r>
    </w:p>
    <w:p w:rsidR="007330F5" w:rsidRPr="007330F5" w:rsidRDefault="007330F5" w:rsidP="007330F5"/>
    <w:p w:rsidR="00A85914" w:rsidRDefault="00A85914" w:rsidP="00A85914">
      <w:pPr>
        <w:pStyle w:val="Heading1"/>
      </w:pPr>
      <w:bookmarkStart w:id="24" w:name="_Toc464410597"/>
      <w:r>
        <w:lastRenderedPageBreak/>
        <w:t>Appendices</w:t>
      </w:r>
      <w:bookmarkEnd w:id="24"/>
    </w:p>
    <w:p w:rsidR="00A85914" w:rsidRPr="00A85914" w:rsidRDefault="00A85914" w:rsidP="00A85914"/>
    <w:p w:rsidR="002F344C" w:rsidRDefault="00B0138C" w:rsidP="00C618DA">
      <w:r>
        <w:t>Genetic Algorithm code:</w:t>
      </w:r>
    </w:p>
    <w:p w:rsidR="00D17163" w:rsidRDefault="00D17163" w:rsidP="00D17163">
      <w:r>
        <w:t>rm(list = ls(all = TRUE))</w:t>
      </w:r>
    </w:p>
    <w:p w:rsidR="00D17163" w:rsidRDefault="00D17163" w:rsidP="00D17163">
      <w:r>
        <w:t>library(rlist)</w:t>
      </w:r>
    </w:p>
    <w:p w:rsidR="00D17163" w:rsidRDefault="00D17163" w:rsidP="00D17163">
      <w:r>
        <w:t>library(base)</w:t>
      </w:r>
    </w:p>
    <w:p w:rsidR="00D17163" w:rsidRDefault="00D17163" w:rsidP="00D17163">
      <w:r>
        <w:t>library(gdata)</w:t>
      </w:r>
    </w:p>
    <w:p w:rsidR="00D17163" w:rsidRDefault="00D17163" w:rsidP="00D17163">
      <w:r>
        <w:t>library(Rmalschains)</w:t>
      </w:r>
    </w:p>
    <w:p w:rsidR="00D17163" w:rsidRDefault="00D17163" w:rsidP="00D17163">
      <w:r>
        <w:t>library(rgp)</w:t>
      </w:r>
    </w:p>
    <w:p w:rsidR="00D17163" w:rsidRDefault="00D17163" w:rsidP="00D17163">
      <w:r>
        <w:t>library(rgpui)</w:t>
      </w:r>
    </w:p>
    <w:p w:rsidR="00D17163" w:rsidRDefault="00D17163" w:rsidP="00D17163">
      <w:r>
        <w:t>library(mcga)</w:t>
      </w:r>
    </w:p>
    <w:p w:rsidR="00D17163" w:rsidRDefault="00D17163" w:rsidP="00D17163">
      <w:r>
        <w:t>library(DBI)</w:t>
      </w:r>
    </w:p>
    <w:p w:rsidR="00D17163" w:rsidRDefault="00D17163" w:rsidP="00D17163">
      <w:r>
        <w:t>library(RMySQL)</w:t>
      </w:r>
    </w:p>
    <w:p w:rsidR="00D17163" w:rsidRDefault="00D17163" w:rsidP="00D17163">
      <w:r>
        <w:t>library(ggplot2)</w:t>
      </w:r>
    </w:p>
    <w:p w:rsidR="00C618DA" w:rsidRDefault="00D17163" w:rsidP="00D17163">
      <w:r>
        <w:t>library(gridExtra)</w:t>
      </w:r>
    </w:p>
    <w:p w:rsidR="00D17163" w:rsidRDefault="00D17163" w:rsidP="00D17163">
      <w:pPr>
        <w:pBdr>
          <w:bottom w:val="thinThickThinMediumGap" w:sz="18" w:space="1" w:color="auto"/>
        </w:pBdr>
      </w:pPr>
    </w:p>
    <w:p w:rsidR="00FB7299" w:rsidRDefault="00FB7299" w:rsidP="00D17163"/>
    <w:p w:rsidR="00D17163" w:rsidRDefault="00D17163" w:rsidP="00D17163">
      <w:r>
        <w:t>#Given data #Importing from MySQL to R</w:t>
      </w:r>
    </w:p>
    <w:p w:rsidR="00D17163" w:rsidRDefault="00D17163" w:rsidP="00D17163"/>
    <w:p w:rsidR="00D17163" w:rsidRDefault="00D17163" w:rsidP="00D17163">
      <w:r>
        <w:t>dbcon &lt;-  dbConnect(RMySQL::MySQL(),username = "root",host = "127.0.0.1",port = 3306,dbname = "springs_clean",password = .rs.askForPassword("Enter password:"))</w:t>
      </w:r>
    </w:p>
    <w:p w:rsidR="00D17163" w:rsidRDefault="00D17163" w:rsidP="00D17163">
      <w:r>
        <w:t>travel_time &lt;- dbReadTable(dbcon, "travel_time_matrix_db")</w:t>
      </w:r>
    </w:p>
    <w:p w:rsidR="00D17163" w:rsidRDefault="00D17163" w:rsidP="00D17163">
      <w:r>
        <w:t>service_time &lt;- dbReadTable(dbcon, "stops_info_db")</w:t>
      </w:r>
    </w:p>
    <w:p w:rsidR="00D17163" w:rsidRDefault="00D17163" w:rsidP="00D17163">
      <w:r>
        <w:t>penalty_db &lt;- dbReadTable(dbcon, "parameters_info_db")</w:t>
      </w:r>
    </w:p>
    <w:p w:rsidR="00D17163" w:rsidRDefault="00D17163" w:rsidP="00D17163"/>
    <w:p w:rsidR="00D17163" w:rsidRDefault="00D17163" w:rsidP="00D17163">
      <w:pPr>
        <w:pBdr>
          <w:bottom w:val="thinThickThinMediumGap" w:sz="18" w:space="1" w:color="auto"/>
        </w:pBdr>
      </w:pPr>
    </w:p>
    <w:p w:rsidR="00FB7299" w:rsidRDefault="00FB7299" w:rsidP="00D17163"/>
    <w:p w:rsidR="00D17163" w:rsidRDefault="00D17163" w:rsidP="00D17163">
      <w:r>
        <w:t>#Service Time Visualization</w:t>
      </w:r>
    </w:p>
    <w:p w:rsidR="00D17163" w:rsidRDefault="00D17163" w:rsidP="00D17163"/>
    <w:p w:rsidR="00D17163" w:rsidRDefault="00D17163" w:rsidP="00D17163">
      <w:r>
        <w:lastRenderedPageBreak/>
        <w:t>stime&lt;-service_time[7:195,]</w:t>
      </w:r>
    </w:p>
    <w:p w:rsidR="00D17163" w:rsidRDefault="00D17163" w:rsidP="00D17163">
      <w:r>
        <w:t>length&lt;-length(stime$TIME_TO_COMPLETE_WORK)</w:t>
      </w:r>
    </w:p>
    <w:p w:rsidR="00D17163" w:rsidRDefault="00D17163" w:rsidP="00D17163">
      <w:r>
        <w:t>Service_Time &lt;-stime$TIME_TO_COMPLETE_WORK</w:t>
      </w:r>
    </w:p>
    <w:p w:rsidR="00D17163" w:rsidRDefault="00D17163" w:rsidP="00D17163"/>
    <w:p w:rsidR="00D17163" w:rsidRDefault="00D17163" w:rsidP="00D17163">
      <w:r>
        <w:t>p1 &lt;- ggplot(stime, aes(x =c(1:length) , y = stime$TIME_TO_COMPLETE_WORK))</w:t>
      </w:r>
    </w:p>
    <w:p w:rsidR="00D17163" w:rsidRDefault="00D17163" w:rsidP="00D17163">
      <w:r>
        <w:t xml:space="preserve">p2&lt;-p1 + labs(x="Stops",y = "Service Time") + scale_y_continuous("Service Time",limits=c(1,300),breaks=seq(0, 300, 50))   </w:t>
      </w:r>
    </w:p>
    <w:p w:rsidR="00D17163" w:rsidRDefault="00D17163" w:rsidP="00D17163">
      <w:r>
        <w:t xml:space="preserve">p3&lt;-p2 + geom_point(aes(color = factor(Service_Time )))  </w:t>
      </w:r>
    </w:p>
    <w:p w:rsidR="00D17163" w:rsidRDefault="00D17163" w:rsidP="00D17163">
      <w:r>
        <w:t>p4&lt;- p3+ scale_color_discrete(name ="Service Time")</w:t>
      </w:r>
    </w:p>
    <w:p w:rsidR="00D17163" w:rsidRDefault="00D17163" w:rsidP="00D17163"/>
    <w:p w:rsidR="00D17163" w:rsidRDefault="00D17163" w:rsidP="00D17163">
      <w:r>
        <w:t>plot(p4)</w:t>
      </w:r>
    </w:p>
    <w:p w:rsidR="00D17163" w:rsidRDefault="00D17163" w:rsidP="00D17163">
      <w:r>
        <w:t>summary(Service_Time)</w:t>
      </w:r>
    </w:p>
    <w:p w:rsidR="00D17163" w:rsidRDefault="00D17163" w:rsidP="00D17163">
      <w:pPr>
        <w:pBdr>
          <w:bottom w:val="thinThickThinMediumGap" w:sz="18" w:space="1" w:color="auto"/>
        </w:pBdr>
      </w:pPr>
    </w:p>
    <w:p w:rsidR="00D17163" w:rsidRDefault="00D17163" w:rsidP="00D17163"/>
    <w:p w:rsidR="00D17163" w:rsidRDefault="00D17163" w:rsidP="00D17163"/>
    <w:p w:rsidR="00D17163" w:rsidRDefault="00D17163" w:rsidP="00D17163">
      <w:r>
        <w:t>#convert travel_time into a 195x195 matrix like dataframe</w:t>
      </w:r>
    </w:p>
    <w:p w:rsidR="00D17163" w:rsidRDefault="00D17163" w:rsidP="00D17163">
      <w:r>
        <w:t>travel_time_df &lt;- data.frame(matrix(NA, nrow = 195, ncol = 195))</w:t>
      </w:r>
    </w:p>
    <w:p w:rsidR="00D17163" w:rsidRDefault="00D17163" w:rsidP="00D17163"/>
    <w:p w:rsidR="00D17163" w:rsidRDefault="00D17163" w:rsidP="00D17163">
      <w:r>
        <w:t>#Assigning Row and Column Names</w:t>
      </w:r>
    </w:p>
    <w:p w:rsidR="00D17163" w:rsidRDefault="00D17163" w:rsidP="00D17163">
      <w:r>
        <w:t>stopnames &lt;- service_time$STOP_ID</w:t>
      </w:r>
    </w:p>
    <w:p w:rsidR="00D17163" w:rsidRDefault="00D17163" w:rsidP="00D17163">
      <w:r>
        <w:t>colnames(travel_time_df) &lt;- stopnames</w:t>
      </w:r>
    </w:p>
    <w:p w:rsidR="00D17163" w:rsidRDefault="00D17163" w:rsidP="00D17163">
      <w:r>
        <w:t>row.names(travel_time_df) &lt;- stopnames</w:t>
      </w:r>
    </w:p>
    <w:p w:rsidR="00D17163" w:rsidRDefault="00D17163" w:rsidP="00D17163"/>
    <w:p w:rsidR="00D17163" w:rsidRDefault="00D17163" w:rsidP="00D17163">
      <w:r>
        <w:t>for (i in 1:nrow(travel_time))</w:t>
      </w:r>
    </w:p>
    <w:p w:rsidR="00D17163" w:rsidRDefault="00D17163" w:rsidP="00D17163">
      <w:r>
        <w:t>{</w:t>
      </w:r>
    </w:p>
    <w:p w:rsidR="00D17163" w:rsidRDefault="00D17163" w:rsidP="00D17163">
      <w:r>
        <w:t xml:space="preserve">  travel_time_df[travel_time$FROM_STOP_ID[i], travel_time$TO_STOP_ID[i]] &lt;-travel_time$TRAVEL_TIME[i]</w:t>
      </w:r>
    </w:p>
    <w:p w:rsidR="00D17163" w:rsidRDefault="00D17163" w:rsidP="00D17163">
      <w:r>
        <w:t>}</w:t>
      </w:r>
    </w:p>
    <w:p w:rsidR="00D17163" w:rsidRDefault="00D17163" w:rsidP="00D17163"/>
    <w:p w:rsidR="00D17163" w:rsidRDefault="00D17163" w:rsidP="00D17163">
      <w:r>
        <w:t>#Imputing missing values(based on colmax)</w:t>
      </w:r>
    </w:p>
    <w:p w:rsidR="00D17163" w:rsidRDefault="00D17163" w:rsidP="00D17163"/>
    <w:p w:rsidR="00D17163" w:rsidRDefault="00D17163" w:rsidP="00D17163">
      <w:r>
        <w:t xml:space="preserve">colMax &lt;- function(data) </w:t>
      </w:r>
    </w:p>
    <w:p w:rsidR="00D17163" w:rsidRDefault="00D17163" w:rsidP="00D17163">
      <w:r>
        <w:t>{</w:t>
      </w:r>
    </w:p>
    <w:p w:rsidR="00D17163" w:rsidRDefault="00D17163" w:rsidP="00D17163">
      <w:r>
        <w:t xml:space="preserve">  apply(data,2,FUN=max,na.rm=TRUE )</w:t>
      </w:r>
    </w:p>
    <w:p w:rsidR="00D17163" w:rsidRDefault="00D17163" w:rsidP="00D17163">
      <w:r>
        <w:t>}</w:t>
      </w:r>
    </w:p>
    <w:p w:rsidR="00D17163" w:rsidRDefault="00D17163" w:rsidP="00D17163"/>
    <w:p w:rsidR="00D17163" w:rsidRDefault="00D17163" w:rsidP="00D17163">
      <w:r>
        <w:t>max &lt;- colMax(travel_time_df)</w:t>
      </w:r>
    </w:p>
    <w:p w:rsidR="00D17163" w:rsidRDefault="00D17163" w:rsidP="00D17163"/>
    <w:p w:rsidR="00D17163" w:rsidRDefault="00D17163" w:rsidP="00D17163">
      <w:r>
        <w:t>#Imputing for missing stops</w:t>
      </w:r>
    </w:p>
    <w:p w:rsidR="00D17163" w:rsidRDefault="00D17163" w:rsidP="00D17163"/>
    <w:p w:rsidR="00D17163" w:rsidRDefault="00D17163" w:rsidP="00D17163">
      <w:r>
        <w:t>for (i in c("STP68664","STP69424","STP69799","STP69927","STP70024","STP70151","STP70255","STP70398","STP70434"))</w:t>
      </w:r>
    </w:p>
    <w:p w:rsidR="00D17163" w:rsidRDefault="00D17163" w:rsidP="00D17163">
      <w:r>
        <w:t>{</w:t>
      </w:r>
    </w:p>
    <w:p w:rsidR="00D17163" w:rsidRDefault="00D17163" w:rsidP="00D17163">
      <w:r>
        <w:t xml:space="preserve">  for (j in 1:length(stopnames))</w:t>
      </w:r>
    </w:p>
    <w:p w:rsidR="00D17163" w:rsidRDefault="00D17163" w:rsidP="00D17163">
      <w:r>
        <w:t xml:space="preserve">  {</w:t>
      </w:r>
    </w:p>
    <w:p w:rsidR="00D17163" w:rsidRDefault="00D17163" w:rsidP="00D17163">
      <w:r>
        <w:t xml:space="preserve">    travel_time_df[i, j] &lt;- max[j]</w:t>
      </w:r>
    </w:p>
    <w:p w:rsidR="00D17163" w:rsidRDefault="00D17163" w:rsidP="00D17163">
      <w:r>
        <w:t xml:space="preserve">  }</w:t>
      </w:r>
    </w:p>
    <w:p w:rsidR="00D17163" w:rsidRDefault="00D17163" w:rsidP="00D17163">
      <w:r>
        <w:t xml:space="preserve">  </w:t>
      </w:r>
    </w:p>
    <w:p w:rsidR="00D17163" w:rsidRDefault="00D17163" w:rsidP="00D17163">
      <w:pPr>
        <w:pBdr>
          <w:bottom w:val="thinThickThinMediumGap" w:sz="18" w:space="1" w:color="auto"/>
        </w:pBdr>
      </w:pPr>
      <w:r>
        <w:t>}</w:t>
      </w:r>
    </w:p>
    <w:p w:rsidR="00FB7299" w:rsidRDefault="00FB7299" w:rsidP="00D17163"/>
    <w:p w:rsidR="00D17163" w:rsidRDefault="00D17163" w:rsidP="00D17163"/>
    <w:p w:rsidR="00D17163" w:rsidRDefault="00D17163" w:rsidP="00D17163">
      <w:r>
        <w:t xml:space="preserve">#cluster stops nearer to depots using average distance </w:t>
      </w:r>
    </w:p>
    <w:p w:rsidR="00D17163" w:rsidRDefault="00D17163" w:rsidP="00D17163">
      <w:r>
        <w:t>depot_to_stop &lt;-as.matrix(travel_time_df[1:6,1:195])</w:t>
      </w:r>
    </w:p>
    <w:p w:rsidR="00D17163" w:rsidRDefault="00D17163" w:rsidP="00D17163">
      <w:r>
        <w:t>stop_to_depot &lt;-t(travel_time_df[1:195,1:6])</w:t>
      </w:r>
    </w:p>
    <w:p w:rsidR="00D17163" w:rsidRDefault="00D17163" w:rsidP="00D17163">
      <w:r>
        <w:t>avg_distance&lt;-as.data.frame((depot_to_stop+stop_to_depot)/2)</w:t>
      </w:r>
    </w:p>
    <w:p w:rsidR="00D17163" w:rsidRDefault="00D17163" w:rsidP="00D17163"/>
    <w:p w:rsidR="00D17163" w:rsidRDefault="00D17163" w:rsidP="00D17163">
      <w:r>
        <w:t>#assigning depot numbers as first element (d1,d2,...d6)</w:t>
      </w:r>
    </w:p>
    <w:p w:rsidR="00D17163" w:rsidRDefault="00D17163" w:rsidP="00D17163">
      <w:r>
        <w:t>cluster&lt;-list()</w:t>
      </w:r>
    </w:p>
    <w:p w:rsidR="00D17163" w:rsidRDefault="00D17163" w:rsidP="00D17163"/>
    <w:p w:rsidR="00D17163" w:rsidRDefault="00D17163" w:rsidP="00D17163"/>
    <w:p w:rsidR="00D17163" w:rsidRDefault="00D17163" w:rsidP="00D17163">
      <w:r>
        <w:t>for(j in 1:6)</w:t>
      </w:r>
    </w:p>
    <w:p w:rsidR="00D17163" w:rsidRDefault="00D17163" w:rsidP="00D17163">
      <w:r>
        <w:t>{</w:t>
      </w:r>
    </w:p>
    <w:p w:rsidR="00D17163" w:rsidRDefault="00D17163" w:rsidP="00D17163">
      <w:r>
        <w:t xml:space="preserve">  cluster[[j]]&lt;-j</w:t>
      </w:r>
    </w:p>
    <w:p w:rsidR="00D17163" w:rsidRDefault="00D17163" w:rsidP="00D17163">
      <w:r>
        <w:t>}</w:t>
      </w:r>
    </w:p>
    <w:p w:rsidR="00D17163" w:rsidRDefault="00D17163" w:rsidP="00D17163"/>
    <w:p w:rsidR="00D17163" w:rsidRDefault="00D17163" w:rsidP="00D17163">
      <w:r>
        <w:t xml:space="preserve">#clustering stops based on shortest time to travel from depots </w:t>
      </w:r>
    </w:p>
    <w:p w:rsidR="00D17163" w:rsidRDefault="00D17163" w:rsidP="00D17163"/>
    <w:p w:rsidR="00D17163" w:rsidRDefault="00D17163" w:rsidP="00D17163">
      <w:r>
        <w:t>for(i in 7:195)</w:t>
      </w:r>
    </w:p>
    <w:p w:rsidR="00D17163" w:rsidRDefault="00D17163" w:rsidP="00D17163">
      <w:r>
        <w:t>{</w:t>
      </w:r>
    </w:p>
    <w:p w:rsidR="00D17163" w:rsidRDefault="00D17163" w:rsidP="00D17163">
      <w:r>
        <w:t xml:space="preserve">  </w:t>
      </w:r>
    </w:p>
    <w:p w:rsidR="00D17163" w:rsidRDefault="00D17163" w:rsidP="00D17163">
      <w:r>
        <w:t xml:space="preserve">  temp &lt;-which(avg_distance[,i] == min(avg_distance[,i]))</w:t>
      </w:r>
    </w:p>
    <w:p w:rsidR="00D17163" w:rsidRDefault="00D17163" w:rsidP="00D17163">
      <w:r>
        <w:t xml:space="preserve">  </w:t>
      </w:r>
    </w:p>
    <w:p w:rsidR="00D17163" w:rsidRDefault="00D17163" w:rsidP="00D17163">
      <w:r>
        <w:t xml:space="preserve">  if(length(temp)==1)</w:t>
      </w:r>
    </w:p>
    <w:p w:rsidR="00D17163" w:rsidRDefault="00D17163" w:rsidP="00D17163">
      <w:r>
        <w:t xml:space="preserve">  {  </w:t>
      </w:r>
    </w:p>
    <w:p w:rsidR="00D17163" w:rsidRDefault="00D17163" w:rsidP="00D17163">
      <w:r>
        <w:t xml:space="preserve">    cluster[[temp]] &lt;-c(cluster[[temp]],i)</w:t>
      </w:r>
    </w:p>
    <w:p w:rsidR="00D17163" w:rsidRDefault="00D17163" w:rsidP="00D17163">
      <w:r>
        <w:t xml:space="preserve">  }</w:t>
      </w:r>
    </w:p>
    <w:p w:rsidR="00D17163" w:rsidRDefault="00D17163" w:rsidP="00D17163">
      <w:r>
        <w:t xml:space="preserve">  else</w:t>
      </w:r>
    </w:p>
    <w:p w:rsidR="00D17163" w:rsidRDefault="00D17163" w:rsidP="00D17163">
      <w:r>
        <w:t xml:space="preserve">  {</w:t>
      </w:r>
    </w:p>
    <w:p w:rsidR="00D17163" w:rsidRDefault="00D17163" w:rsidP="00D17163">
      <w:r>
        <w:t xml:space="preserve">    </w:t>
      </w:r>
    </w:p>
    <w:p w:rsidR="00D17163" w:rsidRDefault="00D17163" w:rsidP="00D17163">
      <w:r>
        <w:t xml:space="preserve">    min&lt;-length(stopnames)</w:t>
      </w:r>
    </w:p>
    <w:p w:rsidR="00D17163" w:rsidRDefault="00D17163" w:rsidP="00D17163">
      <w:r>
        <w:t xml:space="preserve">    depot&lt;-0</w:t>
      </w:r>
    </w:p>
    <w:p w:rsidR="00D17163" w:rsidRDefault="00D17163" w:rsidP="00D17163">
      <w:r>
        <w:t xml:space="preserve">    for(ii in 1:length(temp))</w:t>
      </w:r>
    </w:p>
    <w:p w:rsidR="00D17163" w:rsidRDefault="00D17163" w:rsidP="00D17163">
      <w:r>
        <w:t xml:space="preserve">    {</w:t>
      </w:r>
    </w:p>
    <w:p w:rsidR="00D17163" w:rsidRDefault="00D17163" w:rsidP="00D17163">
      <w:r>
        <w:t xml:space="preserve">      if(length(cluster[[temp[ii]]])&lt;min)</w:t>
      </w:r>
    </w:p>
    <w:p w:rsidR="00D17163" w:rsidRDefault="00D17163" w:rsidP="00D17163">
      <w:r>
        <w:t xml:space="preserve">      {</w:t>
      </w:r>
    </w:p>
    <w:p w:rsidR="00D17163" w:rsidRDefault="00D17163" w:rsidP="00D17163">
      <w:r>
        <w:t xml:space="preserve">        min&lt;-length(cluster[[temp[ii]]])</w:t>
      </w:r>
    </w:p>
    <w:p w:rsidR="00D17163" w:rsidRDefault="00D17163" w:rsidP="00D17163">
      <w:r>
        <w:t xml:space="preserve">        depot&lt;-temp[ii]</w:t>
      </w:r>
    </w:p>
    <w:p w:rsidR="00D17163" w:rsidRDefault="00D17163" w:rsidP="00D17163">
      <w:r>
        <w:t xml:space="preserve">      }</w:t>
      </w:r>
    </w:p>
    <w:p w:rsidR="00D17163" w:rsidRDefault="00D17163" w:rsidP="00D17163">
      <w:r>
        <w:t xml:space="preserve">     }</w:t>
      </w:r>
    </w:p>
    <w:p w:rsidR="00D17163" w:rsidRDefault="00D17163" w:rsidP="00D17163">
      <w:r>
        <w:lastRenderedPageBreak/>
        <w:t xml:space="preserve">    cluster[[depot]] &lt;-c(cluster[[depot]],i)</w:t>
      </w:r>
    </w:p>
    <w:p w:rsidR="00D17163" w:rsidRDefault="00D17163" w:rsidP="00D17163">
      <w:r>
        <w:t xml:space="preserve">  }</w:t>
      </w:r>
    </w:p>
    <w:p w:rsidR="00D17163" w:rsidRDefault="00D17163" w:rsidP="00D17163">
      <w:r>
        <w:t xml:space="preserve">  </w:t>
      </w:r>
    </w:p>
    <w:p w:rsidR="00D17163" w:rsidRDefault="00D17163" w:rsidP="00D17163">
      <w:r>
        <w:t>}</w:t>
      </w:r>
    </w:p>
    <w:p w:rsidR="00D17163" w:rsidRDefault="00D17163" w:rsidP="00D17163">
      <w:pPr>
        <w:pBdr>
          <w:bottom w:val="thinThickThinMediumGap" w:sz="18" w:space="1" w:color="auto"/>
        </w:pBdr>
      </w:pPr>
    </w:p>
    <w:p w:rsidR="00D17163" w:rsidRDefault="00D17163" w:rsidP="00D17163"/>
    <w:p w:rsidR="00D17163" w:rsidRDefault="00D17163" w:rsidP="00D17163">
      <w:r>
        <w:t>#Reading input parameters from user</w:t>
      </w:r>
    </w:p>
    <w:p w:rsidR="00D17163" w:rsidRDefault="00D17163" w:rsidP="00D17163"/>
    <w:p w:rsidR="00D17163" w:rsidRDefault="00D17163" w:rsidP="00D17163">
      <w:r>
        <w:t>input_param &lt;- function()</w:t>
      </w:r>
    </w:p>
    <w:p w:rsidR="00D17163" w:rsidRDefault="00D17163" w:rsidP="00D17163">
      <w:r>
        <w:t xml:space="preserve">{ </w:t>
      </w:r>
    </w:p>
    <w:p w:rsidR="00D17163" w:rsidRDefault="00D17163" w:rsidP="00D17163">
      <w:r>
        <w:t xml:space="preserve">  </w:t>
      </w:r>
    </w:p>
    <w:p w:rsidR="00D17163" w:rsidRDefault="00D17163" w:rsidP="00D17163">
      <w:r>
        <w:t xml:space="preserve">  cat("Enter Min stops per vehicle")</w:t>
      </w:r>
    </w:p>
    <w:p w:rsidR="00D17163" w:rsidRDefault="00D17163" w:rsidP="00D17163">
      <w:r>
        <w:t xml:space="preserve">  m &lt;- as.integer(readline(prompt = ""))</w:t>
      </w:r>
    </w:p>
    <w:p w:rsidR="00D17163" w:rsidRDefault="00D17163" w:rsidP="00D17163">
      <w:r>
        <w:t xml:space="preserve">  cat("Enter Max stops per vehicle")</w:t>
      </w:r>
    </w:p>
    <w:p w:rsidR="00D17163" w:rsidRDefault="00D17163" w:rsidP="00D17163">
      <w:r>
        <w:t xml:space="preserve">  n &lt;- as.integer(readline(prompt = ""))</w:t>
      </w:r>
    </w:p>
    <w:p w:rsidR="00D17163" w:rsidRDefault="00D17163" w:rsidP="00D17163">
      <w:r>
        <w:t xml:space="preserve">  cat("Enter Max Route Time \n")</w:t>
      </w:r>
    </w:p>
    <w:p w:rsidR="00D17163" w:rsidRDefault="00D17163" w:rsidP="00D17163">
      <w:r>
        <w:t xml:space="preserve">  o&lt;-as.integer(readline(prompt = ""))</w:t>
      </w:r>
    </w:p>
    <w:p w:rsidR="00D17163" w:rsidRDefault="00D17163" w:rsidP="00D17163">
      <w:r>
        <w:t xml:space="preserve">  cat("Enter Max_Early Time Windows\n")</w:t>
      </w:r>
    </w:p>
    <w:p w:rsidR="00D17163" w:rsidRDefault="00D17163" w:rsidP="00D17163">
      <w:r>
        <w:t xml:space="preserve">  p&lt;-as.integer(readline(prompt = ""))</w:t>
      </w:r>
    </w:p>
    <w:p w:rsidR="00D17163" w:rsidRDefault="00D17163" w:rsidP="00D17163">
      <w:r>
        <w:t xml:space="preserve">  cat("Enter Max_Late Time Windows \n")</w:t>
      </w:r>
    </w:p>
    <w:p w:rsidR="00D17163" w:rsidRDefault="00D17163" w:rsidP="00D17163">
      <w:r>
        <w:t xml:space="preserve">  q&lt;-as.integer(readline(prompt = ""))</w:t>
      </w:r>
    </w:p>
    <w:p w:rsidR="00D17163" w:rsidRDefault="00D17163" w:rsidP="00D17163">
      <w:r>
        <w:t xml:space="preserve">  cat("Enter Fixed Cost Per Vehicle ")</w:t>
      </w:r>
    </w:p>
    <w:p w:rsidR="00D17163" w:rsidRDefault="00D17163" w:rsidP="00D17163">
      <w:r>
        <w:t xml:space="preserve">  r&lt;-as.integer(readline(prompt = ""))</w:t>
      </w:r>
    </w:p>
    <w:p w:rsidR="00D17163" w:rsidRDefault="00D17163" w:rsidP="00D17163">
      <w:r>
        <w:t xml:space="preserve">  cat("Enter Fixed Cost for Per Min Travel ")</w:t>
      </w:r>
    </w:p>
    <w:p w:rsidR="00D17163" w:rsidRDefault="00D17163" w:rsidP="00D17163">
      <w:r>
        <w:t xml:space="preserve">  s&lt;-as.integer(readline(prompt = ""))</w:t>
      </w:r>
    </w:p>
    <w:p w:rsidR="00D17163" w:rsidRDefault="00D17163" w:rsidP="00D17163">
      <w:r>
        <w:t xml:space="preserve">  </w:t>
      </w:r>
    </w:p>
    <w:p w:rsidR="00D17163" w:rsidRDefault="00D17163" w:rsidP="00D17163">
      <w:r>
        <w:t xml:space="preserve">  </w:t>
      </w:r>
    </w:p>
    <w:p w:rsidR="00D17163" w:rsidRDefault="00D17163" w:rsidP="00D17163">
      <w:r>
        <w:t xml:space="preserve">  return(c(m,n,o,p,q,r,s))</w:t>
      </w:r>
    </w:p>
    <w:p w:rsidR="00D17163" w:rsidRDefault="00D17163" w:rsidP="00D17163">
      <w:r>
        <w:t>}</w:t>
      </w:r>
    </w:p>
    <w:p w:rsidR="00D17163" w:rsidRDefault="00D17163" w:rsidP="00D17163">
      <w:pPr>
        <w:pBdr>
          <w:bottom w:val="thinThickThinMediumGap" w:sz="18" w:space="1" w:color="auto"/>
        </w:pBdr>
      </w:pPr>
    </w:p>
    <w:p w:rsidR="00D17163" w:rsidRDefault="00D17163" w:rsidP="00D17163"/>
    <w:p w:rsidR="00D17163" w:rsidRDefault="00D17163" w:rsidP="00D17163"/>
    <w:p w:rsidR="00D17163" w:rsidRDefault="00D17163" w:rsidP="00D17163">
      <w:r>
        <w:t xml:space="preserve"># Calculate Total Route Time(trt) (trt =Travel Time + Service Time) </w:t>
      </w:r>
    </w:p>
    <w:p w:rsidR="00D17163" w:rsidRDefault="00D17163" w:rsidP="00D17163"/>
    <w:p w:rsidR="00D17163" w:rsidRDefault="00D17163" w:rsidP="00D17163">
      <w:r>
        <w:t>trtcalc &lt;-function(x)</w:t>
      </w:r>
    </w:p>
    <w:p w:rsidR="00D17163" w:rsidRDefault="00D17163" w:rsidP="00D17163">
      <w:r>
        <w:t>{</w:t>
      </w:r>
    </w:p>
    <w:p w:rsidR="00D17163" w:rsidRDefault="00D17163" w:rsidP="00D17163">
      <w:r>
        <w:t xml:space="preserve">  stime &lt;-0</w:t>
      </w:r>
    </w:p>
    <w:p w:rsidR="00D17163" w:rsidRDefault="00D17163" w:rsidP="00D17163">
      <w:r>
        <w:t xml:space="preserve">  ttime &lt;-0</w:t>
      </w:r>
    </w:p>
    <w:p w:rsidR="00D17163" w:rsidRDefault="00D17163" w:rsidP="00D17163">
      <w:r>
        <w:t xml:space="preserve">  for(kk in 1:(length(x)-1))</w:t>
      </w:r>
    </w:p>
    <w:p w:rsidR="00D17163" w:rsidRDefault="00D17163" w:rsidP="00D17163">
      <w:r>
        <w:t xml:space="preserve">  {</w:t>
      </w:r>
    </w:p>
    <w:p w:rsidR="00D17163" w:rsidRDefault="00D17163" w:rsidP="00D17163">
      <w:r>
        <w:t xml:space="preserve">    ttime=as.numeric(travel_time_df[x[kk],x[kk+1]])+ttime</w:t>
      </w:r>
    </w:p>
    <w:p w:rsidR="00D17163" w:rsidRDefault="00D17163" w:rsidP="00D17163">
      <w:r>
        <w:t xml:space="preserve">    stime=service_time[x[kk],2]+stime</w:t>
      </w:r>
    </w:p>
    <w:p w:rsidR="00D17163" w:rsidRDefault="00D17163" w:rsidP="00D17163">
      <w:r>
        <w:t xml:space="preserve">  }</w:t>
      </w:r>
    </w:p>
    <w:p w:rsidR="00D17163" w:rsidRDefault="00D17163" w:rsidP="00D17163">
      <w:r>
        <w:t xml:space="preserve">  </w:t>
      </w:r>
    </w:p>
    <w:p w:rsidR="00D17163" w:rsidRDefault="00D17163" w:rsidP="00D17163">
      <w:r>
        <w:t xml:space="preserve">  t &lt;-stime+ttime</w:t>
      </w:r>
    </w:p>
    <w:p w:rsidR="00D17163" w:rsidRDefault="00D17163" w:rsidP="00D17163">
      <w:r>
        <w:t xml:space="preserve">  </w:t>
      </w:r>
    </w:p>
    <w:p w:rsidR="00D17163" w:rsidRDefault="00D17163" w:rsidP="00D17163">
      <w:r>
        <w:t xml:space="preserve">  return(t)  </w:t>
      </w:r>
    </w:p>
    <w:p w:rsidR="00D17163" w:rsidRDefault="00D17163" w:rsidP="00D17163">
      <w:r>
        <w:t>}</w:t>
      </w:r>
    </w:p>
    <w:p w:rsidR="00D17163" w:rsidRDefault="00D17163" w:rsidP="00D17163">
      <w:pPr>
        <w:pBdr>
          <w:bottom w:val="thinThickThinMediumGap" w:sz="18" w:space="1" w:color="auto"/>
        </w:pBdr>
      </w:pPr>
    </w:p>
    <w:p w:rsidR="00D17163" w:rsidRDefault="00D17163" w:rsidP="00D17163"/>
    <w:p w:rsidR="00D17163" w:rsidRDefault="00D17163" w:rsidP="00D17163">
      <w:r>
        <w:t>#Generating initial population</w:t>
      </w:r>
    </w:p>
    <w:p w:rsidR="00D17163" w:rsidRDefault="00D17163" w:rsidP="00D17163">
      <w:r>
        <w:t>fn_initpop &lt;-function(x,Minstop,Maxstop)</w:t>
      </w:r>
    </w:p>
    <w:p w:rsidR="00D17163" w:rsidRDefault="00D17163" w:rsidP="00D17163">
      <w:r>
        <w:t>{</w:t>
      </w:r>
    </w:p>
    <w:p w:rsidR="00D17163" w:rsidRDefault="00D17163" w:rsidP="00D17163">
      <w:r>
        <w:t xml:space="preserve">   set.seed(1234*Maxstop)</w:t>
      </w:r>
    </w:p>
    <w:p w:rsidR="00D17163" w:rsidRDefault="00D17163" w:rsidP="00D17163">
      <w:r>
        <w:t xml:space="preserve">   mlist&lt;-list()</w:t>
      </w:r>
    </w:p>
    <w:p w:rsidR="00D17163" w:rsidRDefault="00D17163" w:rsidP="00D17163">
      <w:r>
        <w:t xml:space="preserve">   depot&lt;-x[1]</w:t>
      </w:r>
    </w:p>
    <w:p w:rsidR="00D17163" w:rsidRDefault="00D17163" w:rsidP="00D17163">
      <w:r>
        <w:t xml:space="preserve">   x&lt;-setdiff(x, depot)</w:t>
      </w:r>
    </w:p>
    <w:p w:rsidR="00D17163" w:rsidRDefault="00D17163" w:rsidP="00D17163">
      <w:r>
        <w:t xml:space="preserve">    for (ii in 1:InitPopSize)</w:t>
      </w:r>
    </w:p>
    <w:p w:rsidR="00D17163" w:rsidRDefault="00D17163" w:rsidP="00D17163">
      <w:r>
        <w:lastRenderedPageBreak/>
        <w:t xml:space="preserve">   {</w:t>
      </w:r>
    </w:p>
    <w:p w:rsidR="00D17163" w:rsidRDefault="00D17163" w:rsidP="00D17163">
      <w:r>
        <w:t xml:space="preserve">    </w:t>
      </w:r>
    </w:p>
    <w:p w:rsidR="00D17163" w:rsidRDefault="00D17163" w:rsidP="00D17163">
      <w:r>
        <w:t xml:space="preserve">    clist &lt;-x</w:t>
      </w:r>
    </w:p>
    <w:p w:rsidR="00D17163" w:rsidRDefault="00D17163" w:rsidP="00D17163">
      <w:r>
        <w:t xml:space="preserve">    templist&lt;-list()</w:t>
      </w:r>
    </w:p>
    <w:p w:rsidR="00D17163" w:rsidRDefault="00D17163" w:rsidP="00D17163">
      <w:r>
        <w:t xml:space="preserve">    for(jj in 1: length(clist))</w:t>
      </w:r>
    </w:p>
    <w:p w:rsidR="00D17163" w:rsidRDefault="00D17163" w:rsidP="00D17163">
      <w:r>
        <w:t xml:space="preserve">    {</w:t>
      </w:r>
    </w:p>
    <w:p w:rsidR="00D17163" w:rsidRDefault="00D17163" w:rsidP="00D17163">
      <w:r>
        <w:t xml:space="preserve">      if (length(clist) &gt;=MaxStops)</w:t>
      </w:r>
    </w:p>
    <w:p w:rsidR="00D17163" w:rsidRDefault="00D17163" w:rsidP="00D17163">
      <w:r>
        <w:t xml:space="preserve">      {</w:t>
      </w:r>
    </w:p>
    <w:p w:rsidR="00D17163" w:rsidRDefault="00D17163" w:rsidP="00D17163">
      <w:r>
        <w:t xml:space="preserve">        a &lt;-resample(clist,size = 3,replace = FALSE)</w:t>
      </w:r>
    </w:p>
    <w:p w:rsidR="00D17163" w:rsidRDefault="00D17163" w:rsidP="00D17163">
      <w:r>
        <w:t xml:space="preserve">        clist&lt;-setdiff(clist, a)</w:t>
      </w:r>
    </w:p>
    <w:p w:rsidR="00D17163" w:rsidRDefault="00D17163" w:rsidP="00D17163">
      <w:r>
        <w:t xml:space="preserve">        b&lt;-trtcalc(c(depot,a,depot))</w:t>
      </w:r>
    </w:p>
    <w:p w:rsidR="00D17163" w:rsidRDefault="00D17163" w:rsidP="00D17163">
      <w:r>
        <w:t xml:space="preserve">        zz&lt;-trtcalc(a)</w:t>
      </w:r>
    </w:p>
    <w:p w:rsidR="00D17163" w:rsidRDefault="00D17163" w:rsidP="00D17163">
      <w:r>
        <w:t xml:space="preserve">        if(b&gt;=MaxRTime)</w:t>
      </w:r>
    </w:p>
    <w:p w:rsidR="00D17163" w:rsidRDefault="00D17163" w:rsidP="00D17163">
      <w:r>
        <w:t xml:space="preserve">        {</w:t>
      </w:r>
    </w:p>
    <w:p w:rsidR="00D17163" w:rsidRDefault="00D17163" w:rsidP="00D17163">
      <w:r>
        <w:t xml:space="preserve">          templist[[jj]] &lt;-c(depot,a,depot)</w:t>
      </w:r>
    </w:p>
    <w:p w:rsidR="00D17163" w:rsidRDefault="00D17163" w:rsidP="00D17163">
      <w:r>
        <w:t xml:space="preserve">        }</w:t>
      </w:r>
    </w:p>
    <w:p w:rsidR="00D17163" w:rsidRDefault="00D17163" w:rsidP="00D17163">
      <w:r>
        <w:t xml:space="preserve">        else</w:t>
      </w:r>
    </w:p>
    <w:p w:rsidR="00D17163" w:rsidRDefault="00D17163" w:rsidP="00D17163">
      <w:r>
        <w:t xml:space="preserve">        {</w:t>
      </w:r>
    </w:p>
    <w:p w:rsidR="00D17163" w:rsidRDefault="00D17163" w:rsidP="00D17163">
      <w:r>
        <w:t xml:space="preserve">          c&lt;-NULL</w:t>
      </w:r>
    </w:p>
    <w:p w:rsidR="00D17163" w:rsidRDefault="00D17163" w:rsidP="00D17163">
      <w:r>
        <w:t xml:space="preserve">          while((length(a)&lt;MaxStops) &amp; (length(clist)&gt; 0) &amp; zz&lt;180)</w:t>
      </w:r>
    </w:p>
    <w:p w:rsidR="00D17163" w:rsidRDefault="00D17163" w:rsidP="00D17163">
      <w:r>
        <w:t xml:space="preserve">          {</w:t>
      </w:r>
    </w:p>
    <w:p w:rsidR="00D17163" w:rsidRDefault="00D17163" w:rsidP="00D17163">
      <w:r>
        <w:t xml:space="preserve">            c &lt;-resample(clist,size = 1)</w:t>
      </w:r>
    </w:p>
    <w:p w:rsidR="00D17163" w:rsidRDefault="00D17163" w:rsidP="00D17163">
      <w:r>
        <w:t xml:space="preserve">            b&lt;-trtcalc(c(depot,a,c,depot))</w:t>
      </w:r>
    </w:p>
    <w:p w:rsidR="00D17163" w:rsidRDefault="00D17163" w:rsidP="00D17163">
      <w:r>
        <w:t xml:space="preserve">            zz&lt;-trtcalc(c(a,c))</w:t>
      </w:r>
    </w:p>
    <w:p w:rsidR="00D17163" w:rsidRDefault="00D17163" w:rsidP="00D17163">
      <w:r>
        <w:t xml:space="preserve">            if(b&lt;=MaxRTime &amp; zz&lt;=180)</w:t>
      </w:r>
    </w:p>
    <w:p w:rsidR="00D17163" w:rsidRDefault="00D17163" w:rsidP="00D17163">
      <w:r>
        <w:t xml:space="preserve">            {</w:t>
      </w:r>
    </w:p>
    <w:p w:rsidR="00D17163" w:rsidRDefault="00D17163" w:rsidP="00D17163">
      <w:r>
        <w:t xml:space="preserve">              a&lt;-c(a,c)</w:t>
      </w:r>
    </w:p>
    <w:p w:rsidR="00D17163" w:rsidRDefault="00D17163" w:rsidP="00D17163">
      <w:r>
        <w:t xml:space="preserve">              clist&lt;-setdiff(clist, a)</w:t>
      </w:r>
    </w:p>
    <w:p w:rsidR="00D17163" w:rsidRDefault="00D17163" w:rsidP="00D17163">
      <w:r>
        <w:t xml:space="preserve">            }</w:t>
      </w:r>
    </w:p>
    <w:p w:rsidR="00D17163" w:rsidRDefault="00D17163" w:rsidP="00D17163">
      <w:r>
        <w:t xml:space="preserve">            else</w:t>
      </w:r>
    </w:p>
    <w:p w:rsidR="00D17163" w:rsidRDefault="00D17163" w:rsidP="00D17163">
      <w:r>
        <w:lastRenderedPageBreak/>
        <w:t xml:space="preserve">            {</w:t>
      </w:r>
    </w:p>
    <w:p w:rsidR="00D17163" w:rsidRDefault="00D17163" w:rsidP="00D17163">
      <w:r>
        <w:t xml:space="preserve">              break</w:t>
      </w:r>
    </w:p>
    <w:p w:rsidR="00D17163" w:rsidRDefault="00D17163" w:rsidP="00D17163">
      <w:r>
        <w:t xml:space="preserve">            }</w:t>
      </w:r>
    </w:p>
    <w:p w:rsidR="00D17163" w:rsidRDefault="00D17163" w:rsidP="00D17163">
      <w:r>
        <w:t xml:space="preserve">          }</w:t>
      </w:r>
    </w:p>
    <w:p w:rsidR="00D17163" w:rsidRDefault="00D17163" w:rsidP="00D17163">
      <w:r>
        <w:t xml:space="preserve">          templist[[jj]] &lt;-c(depot,a,depot)</w:t>
      </w:r>
    </w:p>
    <w:p w:rsidR="00D17163" w:rsidRDefault="00D17163" w:rsidP="00D17163">
      <w:r>
        <w:t xml:space="preserve">        }</w:t>
      </w:r>
    </w:p>
    <w:p w:rsidR="00D17163" w:rsidRDefault="00D17163" w:rsidP="00D17163">
      <w:r>
        <w:t xml:space="preserve">      }</w:t>
      </w:r>
    </w:p>
    <w:p w:rsidR="00D17163" w:rsidRDefault="00D17163" w:rsidP="00D17163">
      <w:r>
        <w:t xml:space="preserve">      else if ((length(clist)&lt;MaxStops) &amp; (length(clist) &gt; 0))</w:t>
      </w:r>
    </w:p>
    <w:p w:rsidR="00D17163" w:rsidRDefault="00D17163" w:rsidP="00D17163">
      <w:r>
        <w:t xml:space="preserve">      {</w:t>
      </w:r>
    </w:p>
    <w:p w:rsidR="00D17163" w:rsidRDefault="00D17163" w:rsidP="00D17163">
      <w:r>
        <w:t xml:space="preserve">        a &lt;- resample(clist, size =length(clist),replace = FALSE)</w:t>
      </w:r>
    </w:p>
    <w:p w:rsidR="00D17163" w:rsidRDefault="00D17163" w:rsidP="00D17163">
      <w:r>
        <w:t xml:space="preserve">        templist[[jj]] &lt;-c(depot,a,depot)</w:t>
      </w:r>
    </w:p>
    <w:p w:rsidR="00D17163" w:rsidRDefault="00D17163" w:rsidP="00D17163">
      <w:r>
        <w:t xml:space="preserve">        clist&lt;-setdiff(clist, a)</w:t>
      </w:r>
    </w:p>
    <w:p w:rsidR="00D17163" w:rsidRDefault="00D17163" w:rsidP="00D17163">
      <w:r>
        <w:t xml:space="preserve">      }</w:t>
      </w:r>
    </w:p>
    <w:p w:rsidR="00D17163" w:rsidRDefault="00D17163" w:rsidP="00D17163">
      <w:r>
        <w:t xml:space="preserve">      if (length(clist) == 0)</w:t>
      </w:r>
    </w:p>
    <w:p w:rsidR="00D17163" w:rsidRDefault="00D17163" w:rsidP="00D17163">
      <w:r>
        <w:t xml:space="preserve">        break</w:t>
      </w:r>
    </w:p>
    <w:p w:rsidR="00D17163" w:rsidRDefault="00D17163" w:rsidP="00D17163">
      <w:r>
        <w:t xml:space="preserve">    }</w:t>
      </w:r>
    </w:p>
    <w:p w:rsidR="00D17163" w:rsidRDefault="00D17163" w:rsidP="00D17163">
      <w:r>
        <w:t xml:space="preserve">    mlist[[ii]]&lt;-templist</w:t>
      </w:r>
    </w:p>
    <w:p w:rsidR="00D17163" w:rsidRDefault="00D17163" w:rsidP="00D17163">
      <w:r>
        <w:t xml:space="preserve">  }</w:t>
      </w:r>
    </w:p>
    <w:p w:rsidR="00D17163" w:rsidRDefault="00D17163" w:rsidP="00D17163">
      <w:r>
        <w:t xml:space="preserve">  return(mlist)</w:t>
      </w:r>
    </w:p>
    <w:p w:rsidR="00D17163" w:rsidRDefault="00D17163" w:rsidP="00D17163">
      <w:r>
        <w:t>}</w:t>
      </w:r>
    </w:p>
    <w:p w:rsidR="00D17163" w:rsidRDefault="00D17163" w:rsidP="00D17163">
      <w:pPr>
        <w:pBdr>
          <w:bottom w:val="thinThickThinMediumGap" w:sz="18" w:space="1" w:color="auto"/>
        </w:pBdr>
      </w:pPr>
    </w:p>
    <w:p w:rsidR="00D17163" w:rsidRDefault="00D17163" w:rsidP="00D17163"/>
    <w:p w:rsidR="00D17163" w:rsidRDefault="00D17163" w:rsidP="00D17163">
      <w:r>
        <w:t>#We define the Penalty functions as follows.</w:t>
      </w:r>
    </w:p>
    <w:p w:rsidR="00D17163" w:rsidRDefault="00D17163" w:rsidP="00D17163">
      <w:r>
        <w:t># Max Route Time (660 mins check)</w:t>
      </w:r>
    </w:p>
    <w:p w:rsidR="00D17163" w:rsidRDefault="00D17163" w:rsidP="00D17163"/>
    <w:p w:rsidR="00D17163" w:rsidRDefault="00D17163" w:rsidP="00D17163">
      <w:r>
        <w:t>penalty1 &lt;-function(x)</w:t>
      </w:r>
    </w:p>
    <w:p w:rsidR="00D17163" w:rsidRDefault="00D17163" w:rsidP="00D17163">
      <w:r>
        <w:t>{</w:t>
      </w:r>
    </w:p>
    <w:p w:rsidR="00D17163" w:rsidRDefault="00D17163" w:rsidP="00D17163">
      <w:r>
        <w:t xml:space="preserve">  </w:t>
      </w:r>
    </w:p>
    <w:p w:rsidR="00D17163" w:rsidRDefault="00D17163" w:rsidP="00D17163">
      <w:r>
        <w:t xml:space="preserve">  if(x&gt;MaxRTime)</w:t>
      </w:r>
    </w:p>
    <w:p w:rsidR="00D17163" w:rsidRDefault="00D17163" w:rsidP="00D17163">
      <w:r>
        <w:lastRenderedPageBreak/>
        <w:t xml:space="preserve">  {</w:t>
      </w:r>
    </w:p>
    <w:p w:rsidR="00D17163" w:rsidRDefault="00D17163" w:rsidP="00D17163">
      <w:r>
        <w:t xml:space="preserve">    c &lt;-trunc((x-MaxRTime)/60)+1</w:t>
      </w:r>
    </w:p>
    <w:p w:rsidR="00D17163" w:rsidRDefault="00D17163" w:rsidP="00D17163">
      <w:r>
        <w:t xml:space="preserve">    c&lt;-(c*10*x)/100</w:t>
      </w:r>
    </w:p>
    <w:p w:rsidR="00D17163" w:rsidRDefault="00D17163" w:rsidP="00D17163">
      <w:r>
        <w:t xml:space="preserve">    return(x+c)</w:t>
      </w:r>
    </w:p>
    <w:p w:rsidR="00D17163" w:rsidRDefault="00D17163" w:rsidP="00D17163">
      <w:r>
        <w:t xml:space="preserve">  }</w:t>
      </w:r>
    </w:p>
    <w:p w:rsidR="00D17163" w:rsidRDefault="00D17163" w:rsidP="00D17163">
      <w:r>
        <w:t xml:space="preserve">  else  </w:t>
      </w:r>
    </w:p>
    <w:p w:rsidR="00D17163" w:rsidRDefault="00D17163" w:rsidP="00D17163">
      <w:r>
        <w:t xml:space="preserve">  {</w:t>
      </w:r>
    </w:p>
    <w:p w:rsidR="00D17163" w:rsidRDefault="00D17163" w:rsidP="00D17163">
      <w:r>
        <w:t xml:space="preserve">    return(x)</w:t>
      </w:r>
    </w:p>
    <w:p w:rsidR="00D17163" w:rsidRDefault="00D17163" w:rsidP="00D17163">
      <w:r>
        <w:t xml:space="preserve">  }</w:t>
      </w:r>
    </w:p>
    <w:p w:rsidR="00D17163" w:rsidRDefault="00D17163" w:rsidP="00D17163">
      <w:pPr>
        <w:pBdr>
          <w:bottom w:val="thinThickThinMediumGap" w:sz="18" w:space="1" w:color="auto"/>
        </w:pBdr>
      </w:pPr>
      <w:r>
        <w:t>}</w:t>
      </w:r>
    </w:p>
    <w:p w:rsidR="00FB7299" w:rsidRDefault="00FB7299" w:rsidP="00D17163"/>
    <w:p w:rsidR="00D17163" w:rsidRDefault="00D17163" w:rsidP="00D17163">
      <w:r>
        <w:t>#Minimum Number Of Stops in a route check</w:t>
      </w:r>
    </w:p>
    <w:p w:rsidR="00D17163" w:rsidRDefault="00D17163" w:rsidP="00D17163"/>
    <w:p w:rsidR="00D17163" w:rsidRDefault="00D17163" w:rsidP="00D17163">
      <w:r>
        <w:t>penalty2 &lt;-function(x,y)</w:t>
      </w:r>
    </w:p>
    <w:p w:rsidR="00D17163" w:rsidRDefault="00D17163" w:rsidP="00D17163">
      <w:r>
        <w:t>{</w:t>
      </w:r>
    </w:p>
    <w:p w:rsidR="00D17163" w:rsidRDefault="00D17163" w:rsidP="00D17163">
      <w:r>
        <w:t xml:space="preserve">  d &lt;-length(x)-2</w:t>
      </w:r>
    </w:p>
    <w:p w:rsidR="00D17163" w:rsidRDefault="00D17163" w:rsidP="00D17163">
      <w:r>
        <w:t xml:space="preserve">  if(d&lt;MinStops)</w:t>
      </w:r>
    </w:p>
    <w:p w:rsidR="00D17163" w:rsidRDefault="00D17163" w:rsidP="00D17163">
      <w:r>
        <w:t xml:space="preserve">  {</w:t>
      </w:r>
    </w:p>
    <w:p w:rsidR="00D17163" w:rsidRDefault="00D17163" w:rsidP="00D17163">
      <w:r>
        <w:t xml:space="preserve">    sc&lt;-(MinStops-d)*10</w:t>
      </w:r>
    </w:p>
    <w:p w:rsidR="00D17163" w:rsidRDefault="00D17163" w:rsidP="00D17163">
      <w:r>
        <w:t xml:space="preserve">    sc&lt;-((sc)/100)*y</w:t>
      </w:r>
    </w:p>
    <w:p w:rsidR="00D17163" w:rsidRDefault="00D17163" w:rsidP="00D17163">
      <w:r>
        <w:t xml:space="preserve">    sc&lt;-y+sc</w:t>
      </w:r>
    </w:p>
    <w:p w:rsidR="00D17163" w:rsidRDefault="00D17163" w:rsidP="00D17163">
      <w:r>
        <w:t xml:space="preserve">    return(sc)</w:t>
      </w:r>
    </w:p>
    <w:p w:rsidR="00D17163" w:rsidRDefault="00D17163" w:rsidP="00D17163">
      <w:r>
        <w:t xml:space="preserve">  }</w:t>
      </w:r>
    </w:p>
    <w:p w:rsidR="00D17163" w:rsidRDefault="00D17163" w:rsidP="00D17163">
      <w:r>
        <w:t xml:space="preserve">  else</w:t>
      </w:r>
    </w:p>
    <w:p w:rsidR="00D17163" w:rsidRDefault="00D17163" w:rsidP="00D17163">
      <w:r>
        <w:t xml:space="preserve">    return(y)</w:t>
      </w:r>
    </w:p>
    <w:p w:rsidR="00D17163" w:rsidRDefault="00D17163" w:rsidP="00D17163">
      <w:pPr>
        <w:pBdr>
          <w:bottom w:val="thinThickThinMediumGap" w:sz="18" w:space="1" w:color="auto"/>
        </w:pBdr>
      </w:pPr>
      <w:r>
        <w:t>}</w:t>
      </w:r>
    </w:p>
    <w:p w:rsidR="00FB7299" w:rsidRDefault="00FB7299" w:rsidP="00D17163"/>
    <w:p w:rsidR="00FB7299" w:rsidRDefault="00FB7299" w:rsidP="00D17163"/>
    <w:p w:rsidR="00D17163" w:rsidRDefault="00D17163" w:rsidP="00D17163">
      <w:r>
        <w:t xml:space="preserve">#vehicles should reach customers in the slot(11Am -2 PM) </w:t>
      </w:r>
    </w:p>
    <w:p w:rsidR="00D17163" w:rsidRDefault="00D17163" w:rsidP="00D17163"/>
    <w:p w:rsidR="00D17163" w:rsidRDefault="00D17163" w:rsidP="00D17163">
      <w:r>
        <w:t>penalty3 &lt;-function(x,y)</w:t>
      </w:r>
    </w:p>
    <w:p w:rsidR="00D17163" w:rsidRDefault="00D17163" w:rsidP="00D17163">
      <w:r>
        <w:t>{</w:t>
      </w:r>
    </w:p>
    <w:p w:rsidR="00D17163" w:rsidRDefault="00D17163" w:rsidP="00D17163">
      <w:r>
        <w:t xml:space="preserve">  # x is route, y is score of the route </w:t>
      </w:r>
    </w:p>
    <w:p w:rsidR="00D17163" w:rsidRDefault="00D17163" w:rsidP="00D17163">
      <w:r>
        <w:t xml:space="preserve">  if(y&lt;=180)</w:t>
      </w:r>
    </w:p>
    <w:p w:rsidR="00D17163" w:rsidRDefault="00D17163" w:rsidP="00D17163">
      <w:r>
        <w:t xml:space="preserve">  {</w:t>
      </w:r>
    </w:p>
    <w:p w:rsidR="00D17163" w:rsidRDefault="00D17163" w:rsidP="00D17163">
      <w:r>
        <w:t xml:space="preserve">    return(y)</w:t>
      </w:r>
    </w:p>
    <w:p w:rsidR="00D17163" w:rsidRDefault="00D17163" w:rsidP="00D17163">
      <w:r>
        <w:t xml:space="preserve">  }</w:t>
      </w:r>
    </w:p>
    <w:p w:rsidR="00D17163" w:rsidRDefault="00D17163" w:rsidP="00D17163">
      <w:r>
        <w:t xml:space="preserve">  else</w:t>
      </w:r>
    </w:p>
    <w:p w:rsidR="00D17163" w:rsidRDefault="00D17163" w:rsidP="00D17163">
      <w:r>
        <w:t xml:space="preserve">  {</w:t>
      </w:r>
    </w:p>
    <w:p w:rsidR="00D17163" w:rsidRDefault="00D17163" w:rsidP="00D17163">
      <w:r>
        <w:t xml:space="preserve">    x&lt;-setdiff(x,x[1])</w:t>
      </w:r>
    </w:p>
    <w:p w:rsidR="00D17163" w:rsidRDefault="00D17163" w:rsidP="00D17163">
      <w:r>
        <w:t xml:space="preserve">    if(length(x)==1)</w:t>
      </w:r>
    </w:p>
    <w:p w:rsidR="00D17163" w:rsidRDefault="00D17163" w:rsidP="00D17163">
      <w:r>
        <w:t xml:space="preserve">    {</w:t>
      </w:r>
    </w:p>
    <w:p w:rsidR="00D17163" w:rsidRDefault="00D17163" w:rsidP="00D17163">
      <w:r>
        <w:t xml:space="preserve">      return(y)</w:t>
      </w:r>
    </w:p>
    <w:p w:rsidR="00D17163" w:rsidRDefault="00D17163" w:rsidP="00D17163">
      <w:r>
        <w:t xml:space="preserve">    }</w:t>
      </w:r>
    </w:p>
    <w:p w:rsidR="00D17163" w:rsidRDefault="00D17163" w:rsidP="00D17163">
      <w:r>
        <w:t xml:space="preserve">    else</w:t>
      </w:r>
    </w:p>
    <w:p w:rsidR="00D17163" w:rsidRDefault="00D17163" w:rsidP="00D17163">
      <w:r>
        <w:t xml:space="preserve">    {</w:t>
      </w:r>
    </w:p>
    <w:p w:rsidR="00D17163" w:rsidRDefault="00D17163" w:rsidP="00D17163">
      <w:r>
        <w:t xml:space="preserve">      stime &lt;-0</w:t>
      </w:r>
    </w:p>
    <w:p w:rsidR="00D17163" w:rsidRDefault="00D17163" w:rsidP="00D17163">
      <w:r>
        <w:t xml:space="preserve">      ttime &lt;-0</w:t>
      </w:r>
    </w:p>
    <w:p w:rsidR="00D17163" w:rsidRDefault="00D17163" w:rsidP="00D17163">
      <w:r>
        <w:t xml:space="preserve">      for(kk in 1:(length(x)-1))</w:t>
      </w:r>
    </w:p>
    <w:p w:rsidR="00D17163" w:rsidRDefault="00D17163" w:rsidP="00D17163">
      <w:r>
        <w:t xml:space="preserve">      {</w:t>
      </w:r>
    </w:p>
    <w:p w:rsidR="00D17163" w:rsidRDefault="00D17163" w:rsidP="00D17163">
      <w:r>
        <w:t xml:space="preserve">        ttime=as.numeric(travel_time_df[x[kk],x[kk+1]])+ttime</w:t>
      </w:r>
    </w:p>
    <w:p w:rsidR="00D17163" w:rsidRDefault="00D17163" w:rsidP="00D17163">
      <w:r>
        <w:t xml:space="preserve">        stime=service_time[x[kk],2]+stime</w:t>
      </w:r>
    </w:p>
    <w:p w:rsidR="00D17163" w:rsidRDefault="00D17163" w:rsidP="00D17163">
      <w:r>
        <w:t xml:space="preserve">      }</w:t>
      </w:r>
    </w:p>
    <w:p w:rsidR="00D17163" w:rsidRDefault="00D17163" w:rsidP="00D17163">
      <w:r>
        <w:t xml:space="preserve">      ptime &lt;-stime+ttime</w:t>
      </w:r>
    </w:p>
    <w:p w:rsidR="00D17163" w:rsidRDefault="00D17163" w:rsidP="00D17163">
      <w:r>
        <w:t xml:space="preserve">      zz&lt;-180+unlist(ETWindow)+unlist(LTWindow)</w:t>
      </w:r>
    </w:p>
    <w:p w:rsidR="00D17163" w:rsidRDefault="00D17163" w:rsidP="00D17163">
      <w:r>
        <w:t xml:space="preserve">      </w:t>
      </w:r>
    </w:p>
    <w:p w:rsidR="00D17163" w:rsidRDefault="00D17163" w:rsidP="00D17163">
      <w:r>
        <w:t xml:space="preserve">      if(ptime&lt;=zz)</w:t>
      </w:r>
    </w:p>
    <w:p w:rsidR="00D17163" w:rsidRDefault="00D17163" w:rsidP="00D17163">
      <w:r>
        <w:t xml:space="preserve">      {</w:t>
      </w:r>
    </w:p>
    <w:p w:rsidR="00D17163" w:rsidRDefault="00D17163" w:rsidP="00D17163">
      <w:r>
        <w:t xml:space="preserve">        z&lt;-y+0.1*y</w:t>
      </w:r>
    </w:p>
    <w:p w:rsidR="00D17163" w:rsidRDefault="00D17163" w:rsidP="00D17163">
      <w:r>
        <w:lastRenderedPageBreak/>
        <w:t xml:space="preserve">        return(z)</w:t>
      </w:r>
    </w:p>
    <w:p w:rsidR="00D17163" w:rsidRDefault="00D17163" w:rsidP="00D17163">
      <w:r>
        <w:t xml:space="preserve">      }</w:t>
      </w:r>
    </w:p>
    <w:p w:rsidR="00D17163" w:rsidRDefault="00D17163" w:rsidP="00D17163">
      <w:r>
        <w:t xml:space="preserve">      else</w:t>
      </w:r>
    </w:p>
    <w:p w:rsidR="00D17163" w:rsidRDefault="00D17163" w:rsidP="00D17163">
      <w:r>
        <w:t xml:space="preserve">      {</w:t>
      </w:r>
    </w:p>
    <w:p w:rsidR="00D17163" w:rsidRDefault="00D17163" w:rsidP="00D17163">
      <w:r>
        <w:t xml:space="preserve">        diff&lt;-(ptime-(180+ETWindow+LTWindow))/60</w:t>
      </w:r>
    </w:p>
    <w:p w:rsidR="00D17163" w:rsidRDefault="00D17163" w:rsidP="00D17163">
      <w:r>
        <w:t xml:space="preserve">        diff&lt;-trunc(diff)+1</w:t>
      </w:r>
    </w:p>
    <w:p w:rsidR="00D17163" w:rsidRDefault="00D17163" w:rsidP="00D17163">
      <w:r>
        <w:t xml:space="preserve">        diff&lt;-(diff*10*y)/100</w:t>
      </w:r>
    </w:p>
    <w:p w:rsidR="00D17163" w:rsidRDefault="00D17163" w:rsidP="00D17163">
      <w:r>
        <w:t xml:space="preserve">        z&lt;-y+diff</w:t>
      </w:r>
    </w:p>
    <w:p w:rsidR="00D17163" w:rsidRDefault="00D17163" w:rsidP="00D17163">
      <w:r>
        <w:t xml:space="preserve">        return(z)</w:t>
      </w:r>
    </w:p>
    <w:p w:rsidR="00D17163" w:rsidRDefault="00D17163" w:rsidP="00D17163">
      <w:r>
        <w:t xml:space="preserve">      }</w:t>
      </w:r>
    </w:p>
    <w:p w:rsidR="00D17163" w:rsidRDefault="00D17163" w:rsidP="00D17163">
      <w:r>
        <w:t xml:space="preserve">    }</w:t>
      </w:r>
    </w:p>
    <w:p w:rsidR="00D17163" w:rsidRDefault="00D17163" w:rsidP="00D17163">
      <w:r>
        <w:t xml:space="preserve">  }</w:t>
      </w:r>
    </w:p>
    <w:p w:rsidR="00D17163" w:rsidRDefault="00D17163" w:rsidP="00D17163">
      <w:r>
        <w:t>}</w:t>
      </w:r>
    </w:p>
    <w:p w:rsidR="00D17163" w:rsidRDefault="00D17163" w:rsidP="00D17163">
      <w:pPr>
        <w:pBdr>
          <w:bottom w:val="thinThickThinMediumGap" w:sz="18" w:space="1" w:color="auto"/>
        </w:pBdr>
      </w:pPr>
    </w:p>
    <w:p w:rsidR="00D17163" w:rsidRDefault="00D17163" w:rsidP="00D17163">
      <w:r>
        <w:t>#We define the Cost/Objective function as follows.</w:t>
      </w:r>
    </w:p>
    <w:p w:rsidR="00D17163" w:rsidRDefault="00D17163" w:rsidP="00D17163"/>
    <w:p w:rsidR="00D17163" w:rsidRDefault="00D17163" w:rsidP="00D17163">
      <w:r>
        <w:t>#Final Score Per Solution</w:t>
      </w:r>
    </w:p>
    <w:p w:rsidR="00D17163" w:rsidRDefault="00D17163" w:rsidP="00D17163">
      <w:r>
        <w:t>fscore &lt;-function(x)</w:t>
      </w:r>
    </w:p>
    <w:p w:rsidR="00D17163" w:rsidRDefault="00D17163" w:rsidP="00D17163">
      <w:r>
        <w:t>{</w:t>
      </w:r>
    </w:p>
    <w:p w:rsidR="00D17163" w:rsidRDefault="00D17163" w:rsidP="00D17163">
      <w:r>
        <w:t xml:space="preserve">  sum(unlist(x))</w:t>
      </w:r>
    </w:p>
    <w:p w:rsidR="00D17163" w:rsidRDefault="00D17163" w:rsidP="00D17163">
      <w:pPr>
        <w:pBdr>
          <w:bottom w:val="thinThickThinMediumGap" w:sz="18" w:space="1" w:color="auto"/>
        </w:pBdr>
      </w:pPr>
      <w:r>
        <w:t>}</w:t>
      </w:r>
    </w:p>
    <w:p w:rsidR="00FB7299" w:rsidRDefault="00FB7299" w:rsidP="00D17163"/>
    <w:p w:rsidR="00D17163" w:rsidRDefault="00D17163" w:rsidP="00D17163">
      <w:r>
        <w:t>#Route Count Per Solution</w:t>
      </w:r>
    </w:p>
    <w:p w:rsidR="00D17163" w:rsidRDefault="00D17163" w:rsidP="00D17163"/>
    <w:p w:rsidR="00D17163" w:rsidRDefault="00D17163" w:rsidP="00D17163">
      <w:r>
        <w:t>Rcount &lt;-function(x)</w:t>
      </w:r>
    </w:p>
    <w:p w:rsidR="00D17163" w:rsidRDefault="00D17163" w:rsidP="00D17163">
      <w:r>
        <w:t>{</w:t>
      </w:r>
    </w:p>
    <w:p w:rsidR="00D17163" w:rsidRDefault="00D17163" w:rsidP="00D17163">
      <w:r>
        <w:t xml:space="preserve">  length(x)</w:t>
      </w:r>
    </w:p>
    <w:p w:rsidR="00D17163" w:rsidRDefault="00D17163" w:rsidP="00D17163">
      <w:pPr>
        <w:pBdr>
          <w:bottom w:val="thinThickThinMediumGap" w:sz="18" w:space="1" w:color="auto"/>
        </w:pBdr>
      </w:pPr>
      <w:r>
        <w:t>}</w:t>
      </w:r>
    </w:p>
    <w:p w:rsidR="00FB7299" w:rsidRDefault="00FB7299" w:rsidP="00D17163"/>
    <w:p w:rsidR="00D17163" w:rsidRDefault="00D17163" w:rsidP="00D17163">
      <w:r>
        <w:lastRenderedPageBreak/>
        <w:t># 3) Cost Per Solution</w:t>
      </w:r>
    </w:p>
    <w:p w:rsidR="00D17163" w:rsidRDefault="00D17163" w:rsidP="00D17163">
      <w:r>
        <w:t>cost &lt;-function(x,y)</w:t>
      </w:r>
    </w:p>
    <w:p w:rsidR="00D17163" w:rsidRDefault="00D17163" w:rsidP="00D17163">
      <w:r>
        <w:t>{</w:t>
      </w:r>
    </w:p>
    <w:p w:rsidR="00D17163" w:rsidRDefault="00D17163" w:rsidP="00D17163">
      <w:r>
        <w:t xml:space="preserve">  # x--Route count, Y score value  </w:t>
      </w:r>
    </w:p>
    <w:p w:rsidR="00D17163" w:rsidRDefault="00D17163" w:rsidP="00D17163">
      <w:r>
        <w:t xml:space="preserve">  return((CPRoute*x)+(CPMin*y))</w:t>
      </w:r>
    </w:p>
    <w:p w:rsidR="00D17163" w:rsidRDefault="00D17163" w:rsidP="00D17163">
      <w:pPr>
        <w:pBdr>
          <w:bottom w:val="thinThickThinMediumGap" w:sz="18" w:space="1" w:color="auto"/>
        </w:pBdr>
      </w:pPr>
      <w:r>
        <w:t>}</w:t>
      </w:r>
    </w:p>
    <w:p w:rsidR="00D17163" w:rsidRDefault="00D17163" w:rsidP="00D17163"/>
    <w:p w:rsidR="00D17163" w:rsidRDefault="00D17163" w:rsidP="00D17163"/>
    <w:p w:rsidR="00D17163" w:rsidRDefault="00D17163" w:rsidP="00D17163">
      <w:r>
        <w:t>#Function to pick elite solution</w:t>
      </w:r>
    </w:p>
    <w:p w:rsidR="00D17163" w:rsidRDefault="00D17163" w:rsidP="00D17163"/>
    <w:p w:rsidR="00D17163" w:rsidRDefault="00D17163" w:rsidP="00D17163">
      <w:r>
        <w:t>pickElite &lt;-function(x,y)</w:t>
      </w:r>
    </w:p>
    <w:p w:rsidR="00D17163" w:rsidRDefault="00D17163" w:rsidP="00D17163">
      <w:r>
        <w:t>{</w:t>
      </w:r>
    </w:p>
    <w:p w:rsidR="00D17163" w:rsidRDefault="00D17163" w:rsidP="00D17163">
      <w:r>
        <w:t xml:space="preserve">  </w:t>
      </w:r>
    </w:p>
    <w:p w:rsidR="00D17163" w:rsidRDefault="00D17163" w:rsidP="00D17163">
      <w:r>
        <w:t xml:space="preserve">  x[c(y)] </w:t>
      </w:r>
    </w:p>
    <w:p w:rsidR="00D17163" w:rsidRDefault="00D17163" w:rsidP="00D17163">
      <w:r>
        <w:t xml:space="preserve">  </w:t>
      </w:r>
    </w:p>
    <w:p w:rsidR="00D17163" w:rsidRDefault="00D17163" w:rsidP="00D17163">
      <w:pPr>
        <w:pBdr>
          <w:bottom w:val="thinThickThinMediumGap" w:sz="18" w:space="1" w:color="auto"/>
        </w:pBdr>
      </w:pPr>
      <w:r>
        <w:t>}</w:t>
      </w:r>
    </w:p>
    <w:p w:rsidR="00D17163" w:rsidRDefault="00D17163" w:rsidP="00D17163"/>
    <w:p w:rsidR="00D17163" w:rsidRDefault="00D17163" w:rsidP="00D17163">
      <w:r>
        <w:t>#function nto generate new population</w:t>
      </w:r>
    </w:p>
    <w:p w:rsidR="00D17163" w:rsidRDefault="00D17163" w:rsidP="00D17163"/>
    <w:p w:rsidR="00D17163" w:rsidRDefault="00D17163" w:rsidP="00D17163">
      <w:r>
        <w:t>fnnewgen &lt;- function(x,y,z)</w:t>
      </w:r>
    </w:p>
    <w:p w:rsidR="00D17163" w:rsidRDefault="00D17163" w:rsidP="00D17163">
      <w:r>
        <w:t>{</w:t>
      </w:r>
    </w:p>
    <w:p w:rsidR="00D17163" w:rsidRDefault="00D17163" w:rsidP="00D17163">
      <w:r>
        <w:t xml:space="preserve">  </w:t>
      </w:r>
    </w:p>
    <w:p w:rsidR="00D17163" w:rsidRDefault="00D17163" w:rsidP="00D17163">
      <w:r>
        <w:t xml:space="preserve">  while (length(x) &lt; InitPopSize)</w:t>
      </w:r>
    </w:p>
    <w:p w:rsidR="00D17163" w:rsidRDefault="00D17163" w:rsidP="00D17163">
      <w:r>
        <w:t xml:space="preserve">  {</w:t>
      </w:r>
    </w:p>
    <w:p w:rsidR="00D17163" w:rsidRDefault="00D17163" w:rsidP="00D17163">
      <w:r>
        <w:t xml:space="preserve">    # Mutation</w:t>
      </w:r>
    </w:p>
    <w:p w:rsidR="00D17163" w:rsidRDefault="00D17163" w:rsidP="00D17163">
      <w:r>
        <w:t xml:space="preserve">    if (runif(1,0,1)&lt; z) </w:t>
      </w:r>
    </w:p>
    <w:p w:rsidR="00D17163" w:rsidRDefault="00D17163" w:rsidP="00D17163">
      <w:r>
        <w:t xml:space="preserve">    {</w:t>
      </w:r>
    </w:p>
    <w:p w:rsidR="00D17163" w:rsidRDefault="00D17163" w:rsidP="00D17163">
      <w:r>
        <w:t xml:space="preserve">      parent&lt;-resample(x,size =1)</w:t>
      </w:r>
    </w:p>
    <w:p w:rsidR="00D17163" w:rsidRDefault="00D17163" w:rsidP="00D17163">
      <w:r>
        <w:t xml:space="preserve">      temp&lt;-parent[[1]]</w:t>
      </w:r>
    </w:p>
    <w:p w:rsidR="00D17163" w:rsidRDefault="00D17163" w:rsidP="00D17163">
      <w:r>
        <w:lastRenderedPageBreak/>
        <w:t xml:space="preserve">      t&lt;-lapply(temp, function(z) swap(z))</w:t>
      </w:r>
    </w:p>
    <w:p w:rsidR="00D17163" w:rsidRDefault="00D17163" w:rsidP="00D17163">
      <w:r>
        <w:t xml:space="preserve">      x&lt;-list.append(x,t)</w:t>
      </w:r>
    </w:p>
    <w:p w:rsidR="00D17163" w:rsidRDefault="00D17163" w:rsidP="00D17163">
      <w:r>
        <w:t xml:space="preserve">     </w:t>
      </w:r>
    </w:p>
    <w:p w:rsidR="00D17163" w:rsidRDefault="00D17163" w:rsidP="00D17163">
      <w:r>
        <w:t xml:space="preserve">    }</w:t>
      </w:r>
    </w:p>
    <w:p w:rsidR="00D17163" w:rsidRDefault="00D17163" w:rsidP="00D17163">
      <w:r>
        <w:t xml:space="preserve">    # Crossover</w:t>
      </w:r>
    </w:p>
    <w:p w:rsidR="00D17163" w:rsidRDefault="00D17163" w:rsidP="00D17163">
      <w:r>
        <w:t xml:space="preserve">    else </w:t>
      </w:r>
    </w:p>
    <w:p w:rsidR="00D17163" w:rsidRDefault="00D17163" w:rsidP="00D17163">
      <w:r>
        <w:t xml:space="preserve">    {</w:t>
      </w:r>
    </w:p>
    <w:p w:rsidR="00D17163" w:rsidRDefault="00D17163" w:rsidP="00D17163">
      <w:r>
        <w:t xml:space="preserve">      y&lt;-setdiff(y,y[1])</w:t>
      </w:r>
    </w:p>
    <w:p w:rsidR="00D17163" w:rsidRDefault="00D17163" w:rsidP="00D17163">
      <w:r>
        <w:t xml:space="preserve">      # length of elements to be swapped </w:t>
      </w:r>
    </w:p>
    <w:p w:rsidR="00D17163" w:rsidRDefault="00D17163" w:rsidP="00D17163">
      <w:r>
        <w:t xml:space="preserve">      elements_to_be_swapped&lt;-resample(y,size = round((resample(0.90:0.95, size = 1, replace = F)*length(y)/10),0),replace = FALSE)</w:t>
      </w:r>
    </w:p>
    <w:p w:rsidR="00D17163" w:rsidRDefault="00D17163" w:rsidP="00D17163">
      <w:r>
        <w:t xml:space="preserve">      #Pick 2 parents</w:t>
      </w:r>
    </w:p>
    <w:p w:rsidR="00D17163" w:rsidRDefault="00D17163" w:rsidP="00D17163">
      <w:r>
        <w:t xml:space="preserve">      parents&lt;-resample(x,size =2,replace = FALSE)</w:t>
      </w:r>
    </w:p>
    <w:p w:rsidR="00D17163" w:rsidRDefault="00D17163" w:rsidP="00D17163">
      <w:r>
        <w:t xml:space="preserve">      </w:t>
      </w:r>
    </w:p>
    <w:p w:rsidR="00D17163" w:rsidRDefault="00D17163" w:rsidP="00D17163">
      <w:r>
        <w:t xml:space="preserve">      while(length(elements_to_be_swapped)&gt;1)</w:t>
      </w:r>
    </w:p>
    <w:p w:rsidR="00D17163" w:rsidRDefault="00D17163" w:rsidP="00D17163">
      <w:r>
        <w:t xml:space="preserve">      {</w:t>
      </w:r>
    </w:p>
    <w:p w:rsidR="00D17163" w:rsidRDefault="00D17163" w:rsidP="00D17163">
      <w:r>
        <w:t xml:space="preserve">        d &lt;-resample(elements_to_be_swapped,size = 2, replace = FALSE)</w:t>
      </w:r>
    </w:p>
    <w:p w:rsidR="00D17163" w:rsidRDefault="00D17163" w:rsidP="00D17163">
      <w:r>
        <w:t xml:space="preserve">        elements_to_be_swapped&lt;-setdiff(elements_to_be_swapped,d)</w:t>
      </w:r>
    </w:p>
    <w:p w:rsidR="00D17163" w:rsidRDefault="00D17163" w:rsidP="00D17163">
      <w:r>
        <w:t xml:space="preserve">        parents&lt;-rapply(parents, function(z) ifelse(z == d[1],d[2],ifelse(z==d[2],d[1], z)), how = "list")</w:t>
      </w:r>
    </w:p>
    <w:p w:rsidR="00D17163" w:rsidRDefault="00D17163" w:rsidP="00D17163">
      <w:r>
        <w:t xml:space="preserve">      }    </w:t>
      </w:r>
    </w:p>
    <w:p w:rsidR="00D17163" w:rsidRDefault="00D17163" w:rsidP="00D17163">
      <w:r>
        <w:t xml:space="preserve">      x&lt;-list.append(x,parents[[1]])</w:t>
      </w:r>
    </w:p>
    <w:p w:rsidR="00D17163" w:rsidRDefault="00D17163" w:rsidP="00D17163">
      <w:r>
        <w:t xml:space="preserve">      x&lt;-list.append(x,parents[[2]])</w:t>
      </w:r>
    </w:p>
    <w:p w:rsidR="00D17163" w:rsidRDefault="00D17163" w:rsidP="00D17163">
      <w:r>
        <w:t xml:space="preserve">     </w:t>
      </w:r>
    </w:p>
    <w:p w:rsidR="00D17163" w:rsidRDefault="00D17163" w:rsidP="00D17163">
      <w:r>
        <w:t xml:space="preserve">    }</w:t>
      </w:r>
    </w:p>
    <w:p w:rsidR="00D17163" w:rsidRDefault="00D17163" w:rsidP="00D17163">
      <w:r>
        <w:t xml:space="preserve">  }</w:t>
      </w:r>
    </w:p>
    <w:p w:rsidR="00D17163" w:rsidRDefault="00D17163" w:rsidP="00D17163"/>
    <w:p w:rsidR="00D17163" w:rsidRDefault="00D17163" w:rsidP="00D17163">
      <w:r>
        <w:t>return(x)</w:t>
      </w:r>
    </w:p>
    <w:p w:rsidR="00D17163" w:rsidRDefault="00D17163" w:rsidP="00D17163">
      <w:r>
        <w:t>}</w:t>
      </w:r>
    </w:p>
    <w:p w:rsidR="00D17163" w:rsidRDefault="00D17163" w:rsidP="00D17163">
      <w:pPr>
        <w:pBdr>
          <w:bottom w:val="thinThickThinMediumGap" w:sz="18" w:space="1" w:color="auto"/>
        </w:pBdr>
      </w:pPr>
    </w:p>
    <w:p w:rsidR="00D17163" w:rsidRDefault="00D17163" w:rsidP="00D17163"/>
    <w:p w:rsidR="00D17163" w:rsidRDefault="00D17163" w:rsidP="00D17163"/>
    <w:p w:rsidR="00D17163" w:rsidRDefault="00D17163" w:rsidP="00D17163">
      <w:r>
        <w:t>swap &lt;-function(x)</w:t>
      </w:r>
    </w:p>
    <w:p w:rsidR="00D17163" w:rsidRDefault="00D17163" w:rsidP="00D17163">
      <w:r>
        <w:t>{</w:t>
      </w:r>
    </w:p>
    <w:p w:rsidR="00D17163" w:rsidRDefault="00D17163" w:rsidP="00D17163">
      <w:r>
        <w:t xml:space="preserve">  if(length(x)==3)</w:t>
      </w:r>
    </w:p>
    <w:p w:rsidR="00D17163" w:rsidRDefault="00D17163" w:rsidP="00D17163">
      <w:r>
        <w:t xml:space="preserve">    return(x)</w:t>
      </w:r>
    </w:p>
    <w:p w:rsidR="00D17163" w:rsidRDefault="00D17163" w:rsidP="00D17163">
      <w:r>
        <w:t xml:space="preserve">  else</w:t>
      </w:r>
    </w:p>
    <w:p w:rsidR="00D17163" w:rsidRDefault="00D17163" w:rsidP="00D17163">
      <w:r>
        <w:t xml:space="preserve">  {</w:t>
      </w:r>
    </w:p>
    <w:p w:rsidR="00D17163" w:rsidRDefault="00D17163" w:rsidP="00D17163">
      <w:r>
        <w:t xml:space="preserve">    temp&lt;-x[length(x)-1]</w:t>
      </w:r>
    </w:p>
    <w:p w:rsidR="00D17163" w:rsidRDefault="00D17163" w:rsidP="00D17163">
      <w:r>
        <w:t xml:space="preserve">    x[length(x)-1]&lt;-x[2]</w:t>
      </w:r>
    </w:p>
    <w:p w:rsidR="00D17163" w:rsidRDefault="00D17163" w:rsidP="00D17163">
      <w:r>
        <w:t xml:space="preserve">    x[2]&lt;-temp</w:t>
      </w:r>
    </w:p>
    <w:p w:rsidR="00D17163" w:rsidRDefault="00D17163" w:rsidP="00D17163">
      <w:r>
        <w:t xml:space="preserve">    return(x)</w:t>
      </w:r>
    </w:p>
    <w:p w:rsidR="00D17163" w:rsidRDefault="00D17163" w:rsidP="00D17163">
      <w:r>
        <w:t xml:space="preserve">  }</w:t>
      </w:r>
    </w:p>
    <w:p w:rsidR="00D17163" w:rsidRDefault="00D17163" w:rsidP="00D17163">
      <w:r>
        <w:t>}</w:t>
      </w:r>
    </w:p>
    <w:p w:rsidR="00D17163" w:rsidRDefault="00D17163" w:rsidP="00D17163">
      <w:pPr>
        <w:pBdr>
          <w:bottom w:val="thinThickThinMediumGap" w:sz="18" w:space="1" w:color="auto"/>
        </w:pBdr>
      </w:pPr>
    </w:p>
    <w:p w:rsidR="00D17163" w:rsidRDefault="00D17163" w:rsidP="00D17163"/>
    <w:p w:rsidR="00D17163" w:rsidRDefault="00D17163" w:rsidP="00D17163"/>
    <w:p w:rsidR="00D17163" w:rsidRDefault="00D17163" w:rsidP="00D17163">
      <w:r>
        <w:t xml:space="preserve">#Print function for best results in every iteration </w:t>
      </w:r>
    </w:p>
    <w:p w:rsidR="00D17163" w:rsidRDefault="00D17163" w:rsidP="00D17163"/>
    <w:p w:rsidR="00D17163" w:rsidRDefault="00D17163" w:rsidP="00D17163">
      <w:r>
        <w:t>bestsolution &lt;-function(cost,best)</w:t>
      </w:r>
    </w:p>
    <w:p w:rsidR="00D17163" w:rsidRDefault="00D17163" w:rsidP="00D17163">
      <w:r>
        <w:t>{</w:t>
      </w:r>
    </w:p>
    <w:p w:rsidR="00D17163" w:rsidRDefault="00D17163" w:rsidP="00D17163">
      <w:r>
        <w:t xml:space="preserve">  bcost&lt;-mapply(function(x,y) x[[unlist(y)]] ,cost,best)</w:t>
      </w:r>
    </w:p>
    <w:p w:rsidR="00D17163" w:rsidRDefault="00D17163" w:rsidP="00D17163">
      <w:r>
        <w:t xml:space="preserve">  return(sum(bcost))</w:t>
      </w:r>
    </w:p>
    <w:p w:rsidR="00D17163" w:rsidRDefault="00D17163" w:rsidP="00D17163">
      <w:pPr>
        <w:pBdr>
          <w:bottom w:val="thinThickThinMediumGap" w:sz="18" w:space="1" w:color="auto"/>
        </w:pBdr>
      </w:pPr>
      <w:r>
        <w:t>}</w:t>
      </w:r>
    </w:p>
    <w:p w:rsidR="00D17163" w:rsidRDefault="00D17163" w:rsidP="00D17163"/>
    <w:p w:rsidR="00D17163" w:rsidRDefault="00D17163" w:rsidP="00D17163">
      <w:r>
        <w:t>#  Execute the genetic algorithm</w:t>
      </w:r>
    </w:p>
    <w:p w:rsidR="00D17163" w:rsidRDefault="00D17163" w:rsidP="00D17163"/>
    <w:p w:rsidR="00D17163" w:rsidRDefault="00D17163" w:rsidP="00D17163">
      <w:r>
        <w:t>geneticAlgo&lt;- function(PopList,maxiterations,mutProb,elite_percent)</w:t>
      </w:r>
    </w:p>
    <w:p w:rsidR="00D17163" w:rsidRDefault="00D17163" w:rsidP="00D17163">
      <w:r>
        <w:t>{</w:t>
      </w:r>
    </w:p>
    <w:p w:rsidR="00D17163" w:rsidRDefault="00D17163" w:rsidP="00D17163">
      <w:r>
        <w:t xml:space="preserve">  </w:t>
      </w:r>
    </w:p>
    <w:p w:rsidR="00D17163" w:rsidRDefault="00D17163" w:rsidP="00D17163">
      <w:r>
        <w:lastRenderedPageBreak/>
        <w:t xml:space="preserve">  cat("max iterations =", maxiterations, "\n")</w:t>
      </w:r>
    </w:p>
    <w:p w:rsidR="00D17163" w:rsidRDefault="00D17163" w:rsidP="00D17163">
      <w:r>
        <w:t xml:space="preserve">  </w:t>
      </w:r>
    </w:p>
    <w:p w:rsidR="00D17163" w:rsidRDefault="00D17163" w:rsidP="00D17163">
      <w:r>
        <w:t xml:space="preserve">  #Applying Penalty on Inital Population</w:t>
      </w:r>
    </w:p>
    <w:p w:rsidR="00D17163" w:rsidRDefault="00D17163" w:rsidP="00D17163">
      <w:r>
        <w:t xml:space="preserve">  </w:t>
      </w:r>
    </w:p>
    <w:p w:rsidR="00D17163" w:rsidRDefault="00D17163" w:rsidP="00D17163">
      <w:r>
        <w:t xml:space="preserve">  rt&lt;-rapply(PopList, function(x) trtcalc(x),how = "list")</w:t>
      </w:r>
    </w:p>
    <w:p w:rsidR="00D17163" w:rsidRDefault="00D17163" w:rsidP="00D17163">
      <w:r>
        <w:t xml:space="preserve">  p1&lt;-rapply(rt, function(x) penalty1(x),how = "list")</w:t>
      </w:r>
    </w:p>
    <w:p w:rsidR="00D17163" w:rsidRDefault="00D17163" w:rsidP="00D17163">
      <w:r>
        <w:t xml:space="preserve">  p2 &lt;-mapply(function(x,y) mapply(function(x,y) mapply(function(x,y) penalty2(x,y),x,y,SIMPLIFY=FALSE),x,y,SIMPLIFY=FALSE),PopList,p1,SIMPLIFY=FALSE)</w:t>
      </w:r>
    </w:p>
    <w:p w:rsidR="00D17163" w:rsidRDefault="00D17163" w:rsidP="00D17163">
      <w:r>
        <w:t xml:space="preserve">  p3&lt;-mapply(function(x,y) mapply(function(x,y) mapply(function(x,y) penalty3(x,y),x,y,SIMPLIFY=FALSE),x,y,SIMPLIFY=FALSE),PopList,p2,SIMPLIFY=FALSE)</w:t>
      </w:r>
    </w:p>
    <w:p w:rsidR="00D17163" w:rsidRDefault="00D17163" w:rsidP="00D17163">
      <w:r>
        <w:t xml:space="preserve">  </w:t>
      </w:r>
    </w:p>
    <w:p w:rsidR="00D17163" w:rsidRDefault="00D17163" w:rsidP="00D17163">
      <w:r>
        <w:t xml:space="preserve">  #Applying Cost function on Inital Population</w:t>
      </w:r>
    </w:p>
    <w:p w:rsidR="00D17163" w:rsidRDefault="00D17163" w:rsidP="00D17163">
      <w:r>
        <w:t xml:space="preserve">  </w:t>
      </w:r>
    </w:p>
    <w:p w:rsidR="00D17163" w:rsidRDefault="00D17163" w:rsidP="00D17163">
      <w:r>
        <w:t xml:space="preserve">  Route_count&lt;-lapply(PopList,function(x) lapply(x,function(x) Rcount(x) ))</w:t>
      </w:r>
    </w:p>
    <w:p w:rsidR="00D17163" w:rsidRDefault="00D17163" w:rsidP="00D17163">
      <w:r>
        <w:t xml:space="preserve">  f_score &lt;-lapply(p3,function(x) lapply(x,function(x) fscore(x)))</w:t>
      </w:r>
    </w:p>
    <w:p w:rsidR="00D17163" w:rsidRDefault="00D17163" w:rsidP="00D17163">
      <w:r>
        <w:t xml:space="preserve">  c&lt;-mapply(function(x,y) mapply(function(x,y) cost(x,y),x,y,SIMPLIFY = FALSE),Route_count,f_score,SIMPLIFY=FALSE)</w:t>
      </w:r>
    </w:p>
    <w:p w:rsidR="00D17163" w:rsidRDefault="00D17163" w:rsidP="00D17163">
      <w:r>
        <w:t xml:space="preserve">  sorted &lt;-lapply(c,function(x) order(unlist(x),decreasing = FALSE))</w:t>
      </w:r>
    </w:p>
    <w:p w:rsidR="00D17163" w:rsidRDefault="00D17163" w:rsidP="00D17163">
      <w:r>
        <w:t xml:space="preserve">  </w:t>
      </w:r>
    </w:p>
    <w:p w:rsidR="00D17163" w:rsidRDefault="00D17163" w:rsidP="00D17163">
      <w:r>
        <w:t xml:space="preserve">  #Calculate Elite Population Percentage </w:t>
      </w:r>
    </w:p>
    <w:p w:rsidR="00D17163" w:rsidRDefault="00D17163" w:rsidP="00D17163">
      <w:r>
        <w:t xml:space="preserve">  </w:t>
      </w:r>
    </w:p>
    <w:p w:rsidR="00D17163" w:rsidRDefault="00D17163" w:rsidP="00D17163">
      <w:r>
        <w:t xml:space="preserve">  elite=round(elite_percent*InitPopSize,0)</w:t>
      </w:r>
    </w:p>
    <w:p w:rsidR="00D17163" w:rsidRDefault="00D17163" w:rsidP="00D17163">
      <w:r>
        <w:t xml:space="preserve">  sorted &lt;-lapply(sorted,function(x) x[1:elite])</w:t>
      </w:r>
    </w:p>
    <w:p w:rsidR="00D17163" w:rsidRDefault="00D17163" w:rsidP="00D17163">
      <w:r>
        <w:t xml:space="preserve">  </w:t>
      </w:r>
    </w:p>
    <w:p w:rsidR="00D17163" w:rsidRDefault="00D17163" w:rsidP="00D17163">
      <w:r>
        <w:t xml:space="preserve">  # Main Iteration Loop</w:t>
      </w:r>
    </w:p>
    <w:p w:rsidR="00D17163" w:rsidRDefault="00D17163" w:rsidP="00D17163">
      <w:r>
        <w:t xml:space="preserve">  best_cost&lt;-c()</w:t>
      </w:r>
    </w:p>
    <w:p w:rsidR="00D17163" w:rsidRDefault="00D17163" w:rsidP="00D17163">
      <w:r>
        <w:t xml:space="preserve">  best_min&lt;-c()</w:t>
      </w:r>
    </w:p>
    <w:p w:rsidR="00D17163" w:rsidRDefault="00D17163" w:rsidP="00D17163">
      <w:r>
        <w:t xml:space="preserve">  best_Route_count&lt;-c()</w:t>
      </w:r>
    </w:p>
    <w:p w:rsidR="00D17163" w:rsidRDefault="00D17163" w:rsidP="00D17163">
      <w:r>
        <w:t xml:space="preserve">  </w:t>
      </w:r>
    </w:p>
    <w:p w:rsidR="00D17163" w:rsidRDefault="00D17163" w:rsidP="00D17163">
      <w:r>
        <w:t xml:space="preserve">  </w:t>
      </w:r>
    </w:p>
    <w:p w:rsidR="00D17163" w:rsidRDefault="00D17163" w:rsidP="00D17163">
      <w:r>
        <w:t xml:space="preserve">  for (i in 1:maxiterations) </w:t>
      </w:r>
    </w:p>
    <w:p w:rsidR="00D17163" w:rsidRDefault="00D17163" w:rsidP="00D17163">
      <w:r>
        <w:lastRenderedPageBreak/>
        <w:t xml:space="preserve">  {</w:t>
      </w:r>
    </w:p>
    <w:p w:rsidR="00D17163" w:rsidRDefault="00D17163" w:rsidP="00D17163">
      <w:r>
        <w:t xml:space="preserve">    </w:t>
      </w:r>
    </w:p>
    <w:p w:rsidR="00D17163" w:rsidRDefault="00D17163" w:rsidP="00D17163">
      <w:r>
        <w:t xml:space="preserve">    ##Pick Elite Population</w:t>
      </w:r>
    </w:p>
    <w:p w:rsidR="00D17163" w:rsidRDefault="00D17163" w:rsidP="00D17163">
      <w:r>
        <w:t xml:space="preserve">    Elitepop &lt;-mapply(function(x,y) pickElite(x,y),PopList,sorted,SIMPLIFY = FALSE)</w:t>
      </w:r>
    </w:p>
    <w:p w:rsidR="00D17163" w:rsidRDefault="00D17163" w:rsidP="00D17163">
      <w:r>
        <w:t xml:space="preserve">    </w:t>
      </w:r>
    </w:p>
    <w:p w:rsidR="00D17163" w:rsidRDefault="00D17163" w:rsidP="00D17163">
      <w:r>
        <w:t xml:space="preserve">    #Mutation Probability</w:t>
      </w:r>
    </w:p>
    <w:p w:rsidR="00D17163" w:rsidRDefault="00D17163" w:rsidP="00D17163">
      <w:r>
        <w:t xml:space="preserve">    mut =mutProb/i</w:t>
      </w:r>
    </w:p>
    <w:p w:rsidR="00D17163" w:rsidRDefault="00D17163" w:rsidP="00D17163">
      <w:r>
        <w:t xml:space="preserve">    </w:t>
      </w:r>
    </w:p>
    <w:p w:rsidR="00D17163" w:rsidRDefault="00D17163" w:rsidP="00D17163">
      <w:r>
        <w:t xml:space="preserve">    #Generate New Gen Population</w:t>
      </w:r>
    </w:p>
    <w:p w:rsidR="00D17163" w:rsidRDefault="00D17163" w:rsidP="00D17163">
      <w:r>
        <w:t xml:space="preserve">    PopList&lt;-mapply(function(x,y,z) fnnewgen(x,y,z),Elitepop,cluster,mutProb,SIMPLIFY = FALSE)</w:t>
      </w:r>
    </w:p>
    <w:p w:rsidR="00D17163" w:rsidRDefault="00D17163" w:rsidP="00D17163">
      <w:r>
        <w:t xml:space="preserve">    </w:t>
      </w:r>
    </w:p>
    <w:p w:rsidR="00D17163" w:rsidRDefault="00D17163" w:rsidP="00D17163">
      <w:r>
        <w:t xml:space="preserve">    #Penalty functins on new gen</w:t>
      </w:r>
    </w:p>
    <w:p w:rsidR="00D17163" w:rsidRDefault="00D17163" w:rsidP="00D17163">
      <w:r>
        <w:t xml:space="preserve">    rt&lt;- rapply(PopList, function(x) trtcalc(x),how = "list")</w:t>
      </w:r>
    </w:p>
    <w:p w:rsidR="00D17163" w:rsidRDefault="00D17163" w:rsidP="00D17163">
      <w:r>
        <w:t xml:space="preserve">    p1&lt;-rapply(rt, function(x) penalty1(x),how = "list")</w:t>
      </w:r>
    </w:p>
    <w:p w:rsidR="00D17163" w:rsidRDefault="00D17163" w:rsidP="00D17163">
      <w:r>
        <w:t xml:space="preserve">  </w:t>
      </w:r>
    </w:p>
    <w:p w:rsidR="00D17163" w:rsidRDefault="00D17163" w:rsidP="00D17163">
      <w:r>
        <w:t xml:space="preserve">    p2 &lt;-mapply(function(x,y) mapply(function(x,y) mapply(function(x,y) penalty2(x,y),x,y,SIMPLIFY=FALSE),x,y,SIMPLIFY=FALSE),PopList,p1,SIMPLIFY=FALSE)</w:t>
      </w:r>
    </w:p>
    <w:p w:rsidR="00D17163" w:rsidRDefault="00D17163" w:rsidP="00D17163">
      <w:r>
        <w:t xml:space="preserve">    p3&lt;-mapply(function(x,y) mapply(function(x,y) mapply(function(x,y) penalty3(x,y),x,y,SIMPLIFY=FALSE),x,y,SIMPLIFY=FALSE),PopList,p2,SIMPLIFY=FALSE)</w:t>
      </w:r>
    </w:p>
    <w:p w:rsidR="00D17163" w:rsidRDefault="00D17163" w:rsidP="00D17163">
      <w:r>
        <w:t xml:space="preserve">    </w:t>
      </w:r>
    </w:p>
    <w:p w:rsidR="00D17163" w:rsidRDefault="00D17163" w:rsidP="00D17163">
      <w:r>
        <w:t xml:space="preserve">    # Cost functions on new gen</w:t>
      </w:r>
    </w:p>
    <w:p w:rsidR="00D17163" w:rsidRDefault="00D17163" w:rsidP="00D17163">
      <w:r>
        <w:t xml:space="preserve">    Route_count&lt;-lapply(PopList,function(x) lapply(x,function(x) length(x) ))</w:t>
      </w:r>
    </w:p>
    <w:p w:rsidR="00D17163" w:rsidRDefault="00D17163" w:rsidP="00D17163">
      <w:r>
        <w:t xml:space="preserve">    f_score &lt;-lapply(p3,function(x) lapply(x,function(x) fscore(x)))</w:t>
      </w:r>
    </w:p>
    <w:p w:rsidR="00D17163" w:rsidRDefault="00D17163" w:rsidP="00D17163">
      <w:r>
        <w:t xml:space="preserve">    c&lt;-mapply(function(x,y) mapply(function(x,y) cost(x,y),x,y,SIMPLIFY = FALSE),Route_count,f_score,SIMPLIFY=FALSE)</w:t>
      </w:r>
    </w:p>
    <w:p w:rsidR="00D17163" w:rsidRDefault="00D17163" w:rsidP="00D17163">
      <w:r>
        <w:t xml:space="preserve">    sorted &lt;-lapply(c,function(x) order(unlist(x),decreasing = FALSE))</w:t>
      </w:r>
    </w:p>
    <w:p w:rsidR="00D17163" w:rsidRDefault="00D17163" w:rsidP="00D17163">
      <w:r>
        <w:t xml:space="preserve">    </w:t>
      </w:r>
    </w:p>
    <w:p w:rsidR="00D17163" w:rsidRDefault="00D17163" w:rsidP="00D17163">
      <w:r>
        <w:t xml:space="preserve">    #Pick Elite  </w:t>
      </w:r>
    </w:p>
    <w:p w:rsidR="00D17163" w:rsidRDefault="00D17163" w:rsidP="00D17163">
      <w:r>
        <w:t xml:space="preserve">    sorted &lt;-lapply(sorted,function(x) x[1:elite])</w:t>
      </w:r>
    </w:p>
    <w:p w:rsidR="00D17163" w:rsidRDefault="00D17163" w:rsidP="00D17163">
      <w:r>
        <w:t xml:space="preserve">    cat("Iteration", i, "\n")</w:t>
      </w:r>
    </w:p>
    <w:p w:rsidR="00D17163" w:rsidRDefault="00D17163" w:rsidP="00D17163">
      <w:r>
        <w:t xml:space="preserve">    </w:t>
      </w:r>
    </w:p>
    <w:p w:rsidR="00D17163" w:rsidRDefault="00D17163" w:rsidP="00D17163">
      <w:r>
        <w:lastRenderedPageBreak/>
        <w:t xml:space="preserve">    ##Print Best solution of the iterarion</w:t>
      </w:r>
    </w:p>
    <w:p w:rsidR="00D17163" w:rsidRDefault="00D17163" w:rsidP="00D17163">
      <w:r>
        <w:t xml:space="preserve">    best&lt;-sapply(sorted, `[[`, 1,simplify = F)</w:t>
      </w:r>
    </w:p>
    <w:p w:rsidR="00D17163" w:rsidRDefault="00D17163" w:rsidP="00D17163">
      <w:r>
        <w:t xml:space="preserve">    best_cost[i]&lt;- bestsolution(c,best)</w:t>
      </w:r>
    </w:p>
    <w:p w:rsidR="00D17163" w:rsidRDefault="00D17163" w:rsidP="00D17163">
      <w:r>
        <w:t xml:space="preserve">    best_min[i]&lt;-bestsolution(f_score,best)</w:t>
      </w:r>
    </w:p>
    <w:p w:rsidR="00D17163" w:rsidRDefault="00D17163" w:rsidP="00D17163">
      <w:r>
        <w:t xml:space="preserve">    best_Route_count[i]&lt;-bestsolution(Route_count,best)</w:t>
      </w:r>
    </w:p>
    <w:p w:rsidR="007D1B0D" w:rsidRDefault="00D17163" w:rsidP="007D1B0D">
      <w:r>
        <w:t xml:space="preserve">    </w:t>
      </w:r>
      <w:r w:rsidR="007D1B0D">
        <w:t>best_sol&lt;-mapply(function(x,y) x[[unlist(y)]] ,PopList,best,SIMPLIFY = FALSE)</w:t>
      </w:r>
    </w:p>
    <w:p w:rsidR="007D1B0D" w:rsidRDefault="007D1B0D" w:rsidP="007D1B0D">
      <w:r>
        <w:t xml:space="preserve">    </w:t>
      </w:r>
    </w:p>
    <w:p w:rsidR="00D17163" w:rsidRDefault="007D1B0D" w:rsidP="007D1B0D">
      <w:r>
        <w:t xml:space="preserve">    print(paste0(best_sol))</w:t>
      </w:r>
    </w:p>
    <w:p w:rsidR="00D17163" w:rsidRDefault="00D17163" w:rsidP="00D17163">
      <w:r>
        <w:t xml:space="preserve">    print(paste0("best cost in iteration ", i, "=",best_cost[i]))</w:t>
      </w:r>
    </w:p>
    <w:p w:rsidR="00D17163" w:rsidRDefault="00D17163" w:rsidP="00D17163">
      <w:r>
        <w:t xml:space="preserve">    print(paste0("best Mins in iteration ", i, "=",best_min[i]))</w:t>
      </w:r>
    </w:p>
    <w:p w:rsidR="00D17163" w:rsidRDefault="00D17163" w:rsidP="00D17163">
      <w:r>
        <w:t xml:space="preserve">    print(paste0("best No of routes iteration ", i, "=",best_Route_count[i]))</w:t>
      </w:r>
    </w:p>
    <w:p w:rsidR="00D17163" w:rsidRDefault="00D17163" w:rsidP="00D17163">
      <w:r>
        <w:t xml:space="preserve">  }</w:t>
      </w:r>
    </w:p>
    <w:p w:rsidR="00D17163" w:rsidRDefault="00D17163" w:rsidP="00D17163">
      <w:r>
        <w:t xml:space="preserve">  </w:t>
      </w:r>
    </w:p>
    <w:p w:rsidR="00D17163" w:rsidRDefault="00D17163" w:rsidP="00D17163">
      <w:r>
        <w:t xml:space="preserve">  par(mfrow=c(1,2))</w:t>
      </w:r>
    </w:p>
    <w:p w:rsidR="00D17163" w:rsidRDefault="00D17163" w:rsidP="00D17163">
      <w:r>
        <w:t xml:space="preserve">  </w:t>
      </w:r>
    </w:p>
    <w:p w:rsidR="00D17163" w:rsidRDefault="00D17163" w:rsidP="00D17163">
      <w:r>
        <w:t xml:space="preserve">  plot(c(1:length(best_cost)),best_cost,xlab="Number of Iterations",ylab="Cost",xlim=c(1,maxiterations),ylim=c(19000,30000),type='s',col="blue",main="Fitness over time")</w:t>
      </w:r>
    </w:p>
    <w:p w:rsidR="00D17163" w:rsidRDefault="00D17163" w:rsidP="00D17163">
      <w:r>
        <w:t xml:space="preserve">  </w:t>
      </w:r>
    </w:p>
    <w:p w:rsidR="00D17163" w:rsidRDefault="00D17163" w:rsidP="00D17163">
      <w:r>
        <w:t xml:space="preserve">  plot(c(1:length(best_min)),best_min,xlab="Number of Iterations",ylab="Mins Of Travel",xlim=c(1,maxiterations),ylim=c(19000,30000),type='s',col="blue",main="Fitness over time")</w:t>
      </w:r>
    </w:p>
    <w:p w:rsidR="00D17163" w:rsidRDefault="00D17163" w:rsidP="00D17163">
      <w:r>
        <w:t xml:space="preserve">  </w:t>
      </w:r>
    </w:p>
    <w:p w:rsidR="00D17163" w:rsidRDefault="00D17163" w:rsidP="00D17163">
      <w:r>
        <w:t xml:space="preserve">  return("success")</w:t>
      </w:r>
    </w:p>
    <w:p w:rsidR="00D17163" w:rsidRDefault="00D17163" w:rsidP="00D17163">
      <w:pPr>
        <w:pBdr>
          <w:bottom w:val="thinThickThinMediumGap" w:sz="18" w:space="1" w:color="auto"/>
        </w:pBdr>
      </w:pPr>
      <w:r>
        <w:t>}</w:t>
      </w:r>
    </w:p>
    <w:p w:rsidR="00D17163" w:rsidRDefault="00D17163" w:rsidP="00D17163">
      <w:r>
        <w:t>#Reading Parameters</w:t>
      </w:r>
    </w:p>
    <w:p w:rsidR="00D17163" w:rsidRDefault="00D17163" w:rsidP="00D17163"/>
    <w:p w:rsidR="00D17163" w:rsidRDefault="00D17163" w:rsidP="00D17163">
      <w:r>
        <w:t>param&lt;-input_param()</w:t>
      </w:r>
    </w:p>
    <w:p w:rsidR="00D17163" w:rsidRDefault="00D17163" w:rsidP="00D17163">
      <w:r>
        <w:t>MinStops&lt;-param[1]</w:t>
      </w:r>
    </w:p>
    <w:p w:rsidR="00D17163" w:rsidRDefault="00D17163" w:rsidP="00D17163">
      <w:r>
        <w:t>MaxStops&lt;-param[2]</w:t>
      </w:r>
    </w:p>
    <w:p w:rsidR="00D17163" w:rsidRDefault="00D17163" w:rsidP="00D17163">
      <w:r>
        <w:t>MaxRTime&lt;-param[3]</w:t>
      </w:r>
    </w:p>
    <w:p w:rsidR="00D17163" w:rsidRDefault="00D17163" w:rsidP="00D17163">
      <w:r>
        <w:lastRenderedPageBreak/>
        <w:t>ETWindow&lt;-param[4]</w:t>
      </w:r>
    </w:p>
    <w:p w:rsidR="00D17163" w:rsidRDefault="00D17163" w:rsidP="00D17163">
      <w:r>
        <w:t>LTWindow&lt;-param[5]</w:t>
      </w:r>
    </w:p>
    <w:p w:rsidR="00D17163" w:rsidRDefault="00D17163" w:rsidP="00D17163">
      <w:r>
        <w:t>CPRoute&lt;-param[6]</w:t>
      </w:r>
    </w:p>
    <w:p w:rsidR="00D17163" w:rsidRDefault="00D17163" w:rsidP="00D17163">
      <w:r>
        <w:t>CPMin&lt;-param[7]</w:t>
      </w:r>
    </w:p>
    <w:p w:rsidR="00D17163" w:rsidRDefault="00D17163" w:rsidP="00D17163"/>
    <w:p w:rsidR="00D17163" w:rsidRDefault="00D17163" w:rsidP="00D17163">
      <w:r>
        <w:t>InitPopSize=200</w:t>
      </w:r>
    </w:p>
    <w:p w:rsidR="00D17163" w:rsidRDefault="00D17163" w:rsidP="00D17163"/>
    <w:p w:rsidR="00D17163" w:rsidRDefault="00D17163" w:rsidP="00D17163">
      <w:r>
        <w:t>#Generate Initial population</w:t>
      </w:r>
    </w:p>
    <w:p w:rsidR="00D17163" w:rsidRDefault="00D17163" w:rsidP="00D17163"/>
    <w:p w:rsidR="00D17163" w:rsidRDefault="00D17163" w:rsidP="00D17163">
      <w:r>
        <w:t>InitPopList&lt;-mapply(function(x,y,z) fn_initpop(x,y,z),cluster,MinStops,MaxStops,SIMPLIFY = FALSE)</w:t>
      </w:r>
    </w:p>
    <w:p w:rsidR="00D17163" w:rsidRDefault="00D17163" w:rsidP="00D17163"/>
    <w:p w:rsidR="00D17163" w:rsidRDefault="00D17163" w:rsidP="00D17163">
      <w:r>
        <w:t>#Execute Genetic Algorithm+</w:t>
      </w:r>
    </w:p>
    <w:p w:rsidR="00D17163" w:rsidRDefault="00D17163" w:rsidP="00D17163"/>
    <w:p w:rsidR="00D17163" w:rsidRDefault="00D17163" w:rsidP="00D17163">
      <w:r>
        <w:t>system.time(geneticAlgo(InitPopList,200,0.3,0.35))</w:t>
      </w:r>
    </w:p>
    <w:p w:rsidR="00D17163" w:rsidRDefault="00D17163" w:rsidP="00D17163"/>
    <w:sectPr w:rsidR="00D17163" w:rsidSect="000C15D5">
      <w:pgSz w:w="12240" w:h="15840"/>
      <w:pgMar w:top="1260" w:right="810" w:bottom="990" w:left="810" w:header="720" w:footer="720" w:gutter="0"/>
      <w:cols w:space="720"/>
      <w:docGrid w:linePitch="360"/>
    </w:sectPr>
  </w:body>
</w:document>
</file>

<file path=word/fontTable.xml><?xml version="1.0" encoding="utf-8"?>
<w:fonts xmlns:r="http://schemas.openxmlformats.org/officeDocument/2006/relationships" xmlns:w="http://schemas.openxmlformats.org/wordprocessingml/2006/main">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Wingdings 3">
    <w:panose1 w:val="05040102010807070707"/>
    <w:charset w:val="02"/>
    <w:family w:val="roman"/>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0002AFF" w:usb1="C000247B" w:usb2="00000009" w:usb3="00000000" w:csb0="000001FF" w:csb1="00000000"/>
  </w:font>
</w:fonts>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05703E71"/>
    <w:multiLevelType w:val="hybridMultilevel"/>
    <w:tmpl w:val="5DA617A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nsid w:val="07C670CC"/>
    <w:multiLevelType w:val="hybridMultilevel"/>
    <w:tmpl w:val="016E198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
    <w:nsid w:val="12CC4730"/>
    <w:multiLevelType w:val="hybridMultilevel"/>
    <w:tmpl w:val="9EC46BA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nsid w:val="16877375"/>
    <w:multiLevelType w:val="hybridMultilevel"/>
    <w:tmpl w:val="8356FA52"/>
    <w:lvl w:ilvl="0" w:tplc="40090001">
      <w:start w:val="1"/>
      <w:numFmt w:val="bullet"/>
      <w:lvlText w:val=""/>
      <w:lvlJc w:val="left"/>
      <w:pPr>
        <w:ind w:left="360" w:hanging="360"/>
      </w:pPr>
      <w:rPr>
        <w:rFonts w:ascii="Symbol" w:hAnsi="Symbol" w:hint="default"/>
      </w:rPr>
    </w:lvl>
    <w:lvl w:ilvl="1" w:tplc="40090003" w:tentative="1">
      <w:start w:val="1"/>
      <w:numFmt w:val="bullet"/>
      <w:lvlText w:val="o"/>
      <w:lvlJc w:val="left"/>
      <w:pPr>
        <w:ind w:left="1080" w:hanging="360"/>
      </w:pPr>
      <w:rPr>
        <w:rFonts w:ascii="Courier New" w:hAnsi="Courier New" w:cs="Courier New" w:hint="default"/>
      </w:rPr>
    </w:lvl>
    <w:lvl w:ilvl="2" w:tplc="40090005" w:tentative="1">
      <w:start w:val="1"/>
      <w:numFmt w:val="bullet"/>
      <w:lvlText w:val=""/>
      <w:lvlJc w:val="left"/>
      <w:pPr>
        <w:ind w:left="1800" w:hanging="360"/>
      </w:pPr>
      <w:rPr>
        <w:rFonts w:ascii="Wingdings" w:hAnsi="Wingdings" w:hint="default"/>
      </w:rPr>
    </w:lvl>
    <w:lvl w:ilvl="3" w:tplc="40090001" w:tentative="1">
      <w:start w:val="1"/>
      <w:numFmt w:val="bullet"/>
      <w:lvlText w:val=""/>
      <w:lvlJc w:val="left"/>
      <w:pPr>
        <w:ind w:left="2520" w:hanging="360"/>
      </w:pPr>
      <w:rPr>
        <w:rFonts w:ascii="Symbol" w:hAnsi="Symbol" w:hint="default"/>
      </w:rPr>
    </w:lvl>
    <w:lvl w:ilvl="4" w:tplc="40090003" w:tentative="1">
      <w:start w:val="1"/>
      <w:numFmt w:val="bullet"/>
      <w:lvlText w:val="o"/>
      <w:lvlJc w:val="left"/>
      <w:pPr>
        <w:ind w:left="3240" w:hanging="360"/>
      </w:pPr>
      <w:rPr>
        <w:rFonts w:ascii="Courier New" w:hAnsi="Courier New" w:cs="Courier New" w:hint="default"/>
      </w:rPr>
    </w:lvl>
    <w:lvl w:ilvl="5" w:tplc="40090005" w:tentative="1">
      <w:start w:val="1"/>
      <w:numFmt w:val="bullet"/>
      <w:lvlText w:val=""/>
      <w:lvlJc w:val="left"/>
      <w:pPr>
        <w:ind w:left="3960" w:hanging="360"/>
      </w:pPr>
      <w:rPr>
        <w:rFonts w:ascii="Wingdings" w:hAnsi="Wingdings" w:hint="default"/>
      </w:rPr>
    </w:lvl>
    <w:lvl w:ilvl="6" w:tplc="40090001" w:tentative="1">
      <w:start w:val="1"/>
      <w:numFmt w:val="bullet"/>
      <w:lvlText w:val=""/>
      <w:lvlJc w:val="left"/>
      <w:pPr>
        <w:ind w:left="4680" w:hanging="360"/>
      </w:pPr>
      <w:rPr>
        <w:rFonts w:ascii="Symbol" w:hAnsi="Symbol" w:hint="default"/>
      </w:rPr>
    </w:lvl>
    <w:lvl w:ilvl="7" w:tplc="40090003" w:tentative="1">
      <w:start w:val="1"/>
      <w:numFmt w:val="bullet"/>
      <w:lvlText w:val="o"/>
      <w:lvlJc w:val="left"/>
      <w:pPr>
        <w:ind w:left="5400" w:hanging="360"/>
      </w:pPr>
      <w:rPr>
        <w:rFonts w:ascii="Courier New" w:hAnsi="Courier New" w:cs="Courier New" w:hint="default"/>
      </w:rPr>
    </w:lvl>
    <w:lvl w:ilvl="8" w:tplc="40090005" w:tentative="1">
      <w:start w:val="1"/>
      <w:numFmt w:val="bullet"/>
      <w:lvlText w:val=""/>
      <w:lvlJc w:val="left"/>
      <w:pPr>
        <w:ind w:left="6120" w:hanging="360"/>
      </w:pPr>
      <w:rPr>
        <w:rFonts w:ascii="Wingdings" w:hAnsi="Wingdings" w:hint="default"/>
      </w:rPr>
    </w:lvl>
  </w:abstractNum>
  <w:abstractNum w:abstractNumId="4">
    <w:nsid w:val="20145136"/>
    <w:multiLevelType w:val="hybridMultilevel"/>
    <w:tmpl w:val="744E563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
    <w:nsid w:val="218D6303"/>
    <w:multiLevelType w:val="hybridMultilevel"/>
    <w:tmpl w:val="8CD0A0BC"/>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6">
    <w:nsid w:val="23D30087"/>
    <w:multiLevelType w:val="hybridMultilevel"/>
    <w:tmpl w:val="D28034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nsid w:val="27406FEC"/>
    <w:multiLevelType w:val="hybridMultilevel"/>
    <w:tmpl w:val="8174E5F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nsid w:val="2BB739C1"/>
    <w:multiLevelType w:val="hybridMultilevel"/>
    <w:tmpl w:val="4710B8E8"/>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9">
    <w:nsid w:val="2DF3069C"/>
    <w:multiLevelType w:val="hybridMultilevel"/>
    <w:tmpl w:val="9C82BDA4"/>
    <w:lvl w:ilvl="0" w:tplc="D7662278">
      <w:start w:val="1"/>
      <w:numFmt w:val="bullet"/>
      <w:lvlText w:val=""/>
      <w:lvlJc w:val="left"/>
      <w:pPr>
        <w:tabs>
          <w:tab w:val="num" w:pos="720"/>
        </w:tabs>
        <w:ind w:left="720" w:hanging="360"/>
      </w:pPr>
      <w:rPr>
        <w:rFonts w:ascii="Wingdings" w:hAnsi="Wingdings" w:hint="default"/>
      </w:rPr>
    </w:lvl>
    <w:lvl w:ilvl="1" w:tplc="966A0648" w:tentative="1">
      <w:start w:val="1"/>
      <w:numFmt w:val="bullet"/>
      <w:lvlText w:val=""/>
      <w:lvlJc w:val="left"/>
      <w:pPr>
        <w:tabs>
          <w:tab w:val="num" w:pos="1440"/>
        </w:tabs>
        <w:ind w:left="1440" w:hanging="360"/>
      </w:pPr>
      <w:rPr>
        <w:rFonts w:ascii="Wingdings" w:hAnsi="Wingdings" w:hint="default"/>
      </w:rPr>
    </w:lvl>
    <w:lvl w:ilvl="2" w:tplc="6A7CAD7E" w:tentative="1">
      <w:start w:val="1"/>
      <w:numFmt w:val="bullet"/>
      <w:lvlText w:val=""/>
      <w:lvlJc w:val="left"/>
      <w:pPr>
        <w:tabs>
          <w:tab w:val="num" w:pos="2160"/>
        </w:tabs>
        <w:ind w:left="2160" w:hanging="360"/>
      </w:pPr>
      <w:rPr>
        <w:rFonts w:ascii="Wingdings" w:hAnsi="Wingdings" w:hint="default"/>
      </w:rPr>
    </w:lvl>
    <w:lvl w:ilvl="3" w:tplc="5096F652" w:tentative="1">
      <w:start w:val="1"/>
      <w:numFmt w:val="bullet"/>
      <w:lvlText w:val=""/>
      <w:lvlJc w:val="left"/>
      <w:pPr>
        <w:tabs>
          <w:tab w:val="num" w:pos="2880"/>
        </w:tabs>
        <w:ind w:left="2880" w:hanging="360"/>
      </w:pPr>
      <w:rPr>
        <w:rFonts w:ascii="Wingdings" w:hAnsi="Wingdings" w:hint="default"/>
      </w:rPr>
    </w:lvl>
    <w:lvl w:ilvl="4" w:tplc="331657D8" w:tentative="1">
      <w:start w:val="1"/>
      <w:numFmt w:val="bullet"/>
      <w:lvlText w:val=""/>
      <w:lvlJc w:val="left"/>
      <w:pPr>
        <w:tabs>
          <w:tab w:val="num" w:pos="3600"/>
        </w:tabs>
        <w:ind w:left="3600" w:hanging="360"/>
      </w:pPr>
      <w:rPr>
        <w:rFonts w:ascii="Wingdings" w:hAnsi="Wingdings" w:hint="default"/>
      </w:rPr>
    </w:lvl>
    <w:lvl w:ilvl="5" w:tplc="55007612" w:tentative="1">
      <w:start w:val="1"/>
      <w:numFmt w:val="bullet"/>
      <w:lvlText w:val=""/>
      <w:lvlJc w:val="left"/>
      <w:pPr>
        <w:tabs>
          <w:tab w:val="num" w:pos="4320"/>
        </w:tabs>
        <w:ind w:left="4320" w:hanging="360"/>
      </w:pPr>
      <w:rPr>
        <w:rFonts w:ascii="Wingdings" w:hAnsi="Wingdings" w:hint="default"/>
      </w:rPr>
    </w:lvl>
    <w:lvl w:ilvl="6" w:tplc="2ED0303E" w:tentative="1">
      <w:start w:val="1"/>
      <w:numFmt w:val="bullet"/>
      <w:lvlText w:val=""/>
      <w:lvlJc w:val="left"/>
      <w:pPr>
        <w:tabs>
          <w:tab w:val="num" w:pos="5040"/>
        </w:tabs>
        <w:ind w:left="5040" w:hanging="360"/>
      </w:pPr>
      <w:rPr>
        <w:rFonts w:ascii="Wingdings" w:hAnsi="Wingdings" w:hint="default"/>
      </w:rPr>
    </w:lvl>
    <w:lvl w:ilvl="7" w:tplc="18027406" w:tentative="1">
      <w:start w:val="1"/>
      <w:numFmt w:val="bullet"/>
      <w:lvlText w:val=""/>
      <w:lvlJc w:val="left"/>
      <w:pPr>
        <w:tabs>
          <w:tab w:val="num" w:pos="5760"/>
        </w:tabs>
        <w:ind w:left="5760" w:hanging="360"/>
      </w:pPr>
      <w:rPr>
        <w:rFonts w:ascii="Wingdings" w:hAnsi="Wingdings" w:hint="default"/>
      </w:rPr>
    </w:lvl>
    <w:lvl w:ilvl="8" w:tplc="9D02ECE2" w:tentative="1">
      <w:start w:val="1"/>
      <w:numFmt w:val="bullet"/>
      <w:lvlText w:val=""/>
      <w:lvlJc w:val="left"/>
      <w:pPr>
        <w:tabs>
          <w:tab w:val="num" w:pos="6480"/>
        </w:tabs>
        <w:ind w:left="6480" w:hanging="360"/>
      </w:pPr>
      <w:rPr>
        <w:rFonts w:ascii="Wingdings" w:hAnsi="Wingdings" w:hint="default"/>
      </w:rPr>
    </w:lvl>
  </w:abstractNum>
  <w:abstractNum w:abstractNumId="10">
    <w:nsid w:val="49EF1BA0"/>
    <w:multiLevelType w:val="multilevel"/>
    <w:tmpl w:val="835A8886"/>
    <w:lvl w:ilvl="0">
      <w:start w:val="1"/>
      <w:numFmt w:val="decimal"/>
      <w:pStyle w:val="Heading1"/>
      <w:lvlText w:val="%1."/>
      <w:lvlJc w:val="left"/>
      <w:pPr>
        <w:ind w:left="360" w:hanging="360"/>
      </w:pPr>
    </w:lvl>
    <w:lvl w:ilvl="1">
      <w:start w:val="1"/>
      <w:numFmt w:val="decimal"/>
      <w:pStyle w:val="Heading2"/>
      <w:isLgl/>
      <w:lvlText w:val="%1.%2"/>
      <w:lvlJc w:val="left"/>
      <w:pPr>
        <w:ind w:left="360" w:hanging="36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800" w:hanging="1800"/>
      </w:pPr>
      <w:rPr>
        <w:rFonts w:hint="default"/>
      </w:rPr>
    </w:lvl>
  </w:abstractNum>
  <w:abstractNum w:abstractNumId="11">
    <w:nsid w:val="4DCA03EC"/>
    <w:multiLevelType w:val="hybridMultilevel"/>
    <w:tmpl w:val="61F0BE3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2">
    <w:nsid w:val="4EEC07D0"/>
    <w:multiLevelType w:val="hybridMultilevel"/>
    <w:tmpl w:val="E03C0B8E"/>
    <w:lvl w:ilvl="0" w:tplc="BFB41000">
      <w:start w:val="1"/>
      <w:numFmt w:val="bullet"/>
      <w:lvlText w:val=""/>
      <w:lvlJc w:val="left"/>
      <w:pPr>
        <w:tabs>
          <w:tab w:val="num" w:pos="720"/>
        </w:tabs>
        <w:ind w:left="720" w:hanging="360"/>
      </w:pPr>
      <w:rPr>
        <w:rFonts w:ascii="Wingdings 3" w:hAnsi="Wingdings 3" w:hint="default"/>
      </w:rPr>
    </w:lvl>
    <w:lvl w:ilvl="1" w:tplc="1592F398">
      <w:start w:val="302"/>
      <w:numFmt w:val="bullet"/>
      <w:lvlText w:val=""/>
      <w:lvlJc w:val="left"/>
      <w:pPr>
        <w:tabs>
          <w:tab w:val="num" w:pos="1440"/>
        </w:tabs>
        <w:ind w:left="1440" w:hanging="360"/>
      </w:pPr>
      <w:rPr>
        <w:rFonts w:ascii="Wingdings 3" w:hAnsi="Wingdings 3" w:hint="default"/>
      </w:rPr>
    </w:lvl>
    <w:lvl w:ilvl="2" w:tplc="BB94C474" w:tentative="1">
      <w:start w:val="1"/>
      <w:numFmt w:val="bullet"/>
      <w:lvlText w:val=""/>
      <w:lvlJc w:val="left"/>
      <w:pPr>
        <w:tabs>
          <w:tab w:val="num" w:pos="2160"/>
        </w:tabs>
        <w:ind w:left="2160" w:hanging="360"/>
      </w:pPr>
      <w:rPr>
        <w:rFonts w:ascii="Wingdings 3" w:hAnsi="Wingdings 3" w:hint="default"/>
      </w:rPr>
    </w:lvl>
    <w:lvl w:ilvl="3" w:tplc="2B547D1A" w:tentative="1">
      <w:start w:val="1"/>
      <w:numFmt w:val="bullet"/>
      <w:lvlText w:val=""/>
      <w:lvlJc w:val="left"/>
      <w:pPr>
        <w:tabs>
          <w:tab w:val="num" w:pos="2880"/>
        </w:tabs>
        <w:ind w:left="2880" w:hanging="360"/>
      </w:pPr>
      <w:rPr>
        <w:rFonts w:ascii="Wingdings 3" w:hAnsi="Wingdings 3" w:hint="default"/>
      </w:rPr>
    </w:lvl>
    <w:lvl w:ilvl="4" w:tplc="BE80CCEA" w:tentative="1">
      <w:start w:val="1"/>
      <w:numFmt w:val="bullet"/>
      <w:lvlText w:val=""/>
      <w:lvlJc w:val="left"/>
      <w:pPr>
        <w:tabs>
          <w:tab w:val="num" w:pos="3600"/>
        </w:tabs>
        <w:ind w:left="3600" w:hanging="360"/>
      </w:pPr>
      <w:rPr>
        <w:rFonts w:ascii="Wingdings 3" w:hAnsi="Wingdings 3" w:hint="default"/>
      </w:rPr>
    </w:lvl>
    <w:lvl w:ilvl="5" w:tplc="CA22F334" w:tentative="1">
      <w:start w:val="1"/>
      <w:numFmt w:val="bullet"/>
      <w:lvlText w:val=""/>
      <w:lvlJc w:val="left"/>
      <w:pPr>
        <w:tabs>
          <w:tab w:val="num" w:pos="4320"/>
        </w:tabs>
        <w:ind w:left="4320" w:hanging="360"/>
      </w:pPr>
      <w:rPr>
        <w:rFonts w:ascii="Wingdings 3" w:hAnsi="Wingdings 3" w:hint="default"/>
      </w:rPr>
    </w:lvl>
    <w:lvl w:ilvl="6" w:tplc="BDD2BBC0" w:tentative="1">
      <w:start w:val="1"/>
      <w:numFmt w:val="bullet"/>
      <w:lvlText w:val=""/>
      <w:lvlJc w:val="left"/>
      <w:pPr>
        <w:tabs>
          <w:tab w:val="num" w:pos="5040"/>
        </w:tabs>
        <w:ind w:left="5040" w:hanging="360"/>
      </w:pPr>
      <w:rPr>
        <w:rFonts w:ascii="Wingdings 3" w:hAnsi="Wingdings 3" w:hint="default"/>
      </w:rPr>
    </w:lvl>
    <w:lvl w:ilvl="7" w:tplc="25D6C45A" w:tentative="1">
      <w:start w:val="1"/>
      <w:numFmt w:val="bullet"/>
      <w:lvlText w:val=""/>
      <w:lvlJc w:val="left"/>
      <w:pPr>
        <w:tabs>
          <w:tab w:val="num" w:pos="5760"/>
        </w:tabs>
        <w:ind w:left="5760" w:hanging="360"/>
      </w:pPr>
      <w:rPr>
        <w:rFonts w:ascii="Wingdings 3" w:hAnsi="Wingdings 3" w:hint="default"/>
      </w:rPr>
    </w:lvl>
    <w:lvl w:ilvl="8" w:tplc="6A4EB62C" w:tentative="1">
      <w:start w:val="1"/>
      <w:numFmt w:val="bullet"/>
      <w:lvlText w:val=""/>
      <w:lvlJc w:val="left"/>
      <w:pPr>
        <w:tabs>
          <w:tab w:val="num" w:pos="6480"/>
        </w:tabs>
        <w:ind w:left="6480" w:hanging="360"/>
      </w:pPr>
      <w:rPr>
        <w:rFonts w:ascii="Wingdings 3" w:hAnsi="Wingdings 3" w:hint="default"/>
      </w:rPr>
    </w:lvl>
  </w:abstractNum>
  <w:abstractNum w:abstractNumId="13">
    <w:nsid w:val="559325F9"/>
    <w:multiLevelType w:val="hybridMultilevel"/>
    <w:tmpl w:val="E0ACCDB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4">
    <w:nsid w:val="57A04E67"/>
    <w:multiLevelType w:val="hybridMultilevel"/>
    <w:tmpl w:val="3CA6351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nsid w:val="5CC5321B"/>
    <w:multiLevelType w:val="hybridMultilevel"/>
    <w:tmpl w:val="F58A732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6">
    <w:nsid w:val="5D085091"/>
    <w:multiLevelType w:val="hybridMultilevel"/>
    <w:tmpl w:val="29CE3DF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7">
    <w:nsid w:val="65E71B4E"/>
    <w:multiLevelType w:val="hybridMultilevel"/>
    <w:tmpl w:val="59B25B2A"/>
    <w:lvl w:ilvl="0" w:tplc="AE186194">
      <w:start w:val="1"/>
      <w:numFmt w:val="bullet"/>
      <w:lvlText w:val=""/>
      <w:lvlJc w:val="left"/>
      <w:pPr>
        <w:tabs>
          <w:tab w:val="num" w:pos="720"/>
        </w:tabs>
        <w:ind w:left="720" w:hanging="360"/>
      </w:pPr>
      <w:rPr>
        <w:rFonts w:ascii="Wingdings 3" w:hAnsi="Wingdings 3" w:hint="default"/>
      </w:rPr>
    </w:lvl>
    <w:lvl w:ilvl="1" w:tplc="DB665EFE">
      <w:start w:val="302"/>
      <w:numFmt w:val="bullet"/>
      <w:lvlText w:val=""/>
      <w:lvlJc w:val="left"/>
      <w:pPr>
        <w:tabs>
          <w:tab w:val="num" w:pos="1440"/>
        </w:tabs>
        <w:ind w:left="1440" w:hanging="360"/>
      </w:pPr>
      <w:rPr>
        <w:rFonts w:ascii="Wingdings 3" w:hAnsi="Wingdings 3" w:hint="default"/>
      </w:rPr>
    </w:lvl>
    <w:lvl w:ilvl="2" w:tplc="A6DEFC6E" w:tentative="1">
      <w:start w:val="1"/>
      <w:numFmt w:val="bullet"/>
      <w:lvlText w:val=""/>
      <w:lvlJc w:val="left"/>
      <w:pPr>
        <w:tabs>
          <w:tab w:val="num" w:pos="2160"/>
        </w:tabs>
        <w:ind w:left="2160" w:hanging="360"/>
      </w:pPr>
      <w:rPr>
        <w:rFonts w:ascii="Wingdings 3" w:hAnsi="Wingdings 3" w:hint="default"/>
      </w:rPr>
    </w:lvl>
    <w:lvl w:ilvl="3" w:tplc="BE6CE93E" w:tentative="1">
      <w:start w:val="1"/>
      <w:numFmt w:val="bullet"/>
      <w:lvlText w:val=""/>
      <w:lvlJc w:val="left"/>
      <w:pPr>
        <w:tabs>
          <w:tab w:val="num" w:pos="2880"/>
        </w:tabs>
        <w:ind w:left="2880" w:hanging="360"/>
      </w:pPr>
      <w:rPr>
        <w:rFonts w:ascii="Wingdings 3" w:hAnsi="Wingdings 3" w:hint="default"/>
      </w:rPr>
    </w:lvl>
    <w:lvl w:ilvl="4" w:tplc="7FF8F1A8" w:tentative="1">
      <w:start w:val="1"/>
      <w:numFmt w:val="bullet"/>
      <w:lvlText w:val=""/>
      <w:lvlJc w:val="left"/>
      <w:pPr>
        <w:tabs>
          <w:tab w:val="num" w:pos="3600"/>
        </w:tabs>
        <w:ind w:left="3600" w:hanging="360"/>
      </w:pPr>
      <w:rPr>
        <w:rFonts w:ascii="Wingdings 3" w:hAnsi="Wingdings 3" w:hint="default"/>
      </w:rPr>
    </w:lvl>
    <w:lvl w:ilvl="5" w:tplc="57363150" w:tentative="1">
      <w:start w:val="1"/>
      <w:numFmt w:val="bullet"/>
      <w:lvlText w:val=""/>
      <w:lvlJc w:val="left"/>
      <w:pPr>
        <w:tabs>
          <w:tab w:val="num" w:pos="4320"/>
        </w:tabs>
        <w:ind w:left="4320" w:hanging="360"/>
      </w:pPr>
      <w:rPr>
        <w:rFonts w:ascii="Wingdings 3" w:hAnsi="Wingdings 3" w:hint="default"/>
      </w:rPr>
    </w:lvl>
    <w:lvl w:ilvl="6" w:tplc="18F6D3A2" w:tentative="1">
      <w:start w:val="1"/>
      <w:numFmt w:val="bullet"/>
      <w:lvlText w:val=""/>
      <w:lvlJc w:val="left"/>
      <w:pPr>
        <w:tabs>
          <w:tab w:val="num" w:pos="5040"/>
        </w:tabs>
        <w:ind w:left="5040" w:hanging="360"/>
      </w:pPr>
      <w:rPr>
        <w:rFonts w:ascii="Wingdings 3" w:hAnsi="Wingdings 3" w:hint="default"/>
      </w:rPr>
    </w:lvl>
    <w:lvl w:ilvl="7" w:tplc="A9D2480A" w:tentative="1">
      <w:start w:val="1"/>
      <w:numFmt w:val="bullet"/>
      <w:lvlText w:val=""/>
      <w:lvlJc w:val="left"/>
      <w:pPr>
        <w:tabs>
          <w:tab w:val="num" w:pos="5760"/>
        </w:tabs>
        <w:ind w:left="5760" w:hanging="360"/>
      </w:pPr>
      <w:rPr>
        <w:rFonts w:ascii="Wingdings 3" w:hAnsi="Wingdings 3" w:hint="default"/>
      </w:rPr>
    </w:lvl>
    <w:lvl w:ilvl="8" w:tplc="20C23EB4" w:tentative="1">
      <w:start w:val="1"/>
      <w:numFmt w:val="bullet"/>
      <w:lvlText w:val=""/>
      <w:lvlJc w:val="left"/>
      <w:pPr>
        <w:tabs>
          <w:tab w:val="num" w:pos="6480"/>
        </w:tabs>
        <w:ind w:left="6480" w:hanging="360"/>
      </w:pPr>
      <w:rPr>
        <w:rFonts w:ascii="Wingdings 3" w:hAnsi="Wingdings 3" w:hint="default"/>
      </w:rPr>
    </w:lvl>
  </w:abstractNum>
  <w:abstractNum w:abstractNumId="18">
    <w:nsid w:val="69F360A0"/>
    <w:multiLevelType w:val="hybridMultilevel"/>
    <w:tmpl w:val="4B6CEB7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9">
    <w:nsid w:val="71580168"/>
    <w:multiLevelType w:val="hybridMultilevel"/>
    <w:tmpl w:val="518E22B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0">
    <w:nsid w:val="74C32DB1"/>
    <w:multiLevelType w:val="hybridMultilevel"/>
    <w:tmpl w:val="36D61532"/>
    <w:lvl w:ilvl="0" w:tplc="7B6AF752">
      <w:start w:val="1"/>
      <w:numFmt w:val="bullet"/>
      <w:lvlText w:val=""/>
      <w:lvlJc w:val="left"/>
      <w:pPr>
        <w:tabs>
          <w:tab w:val="num" w:pos="720"/>
        </w:tabs>
        <w:ind w:left="720" w:hanging="360"/>
      </w:pPr>
      <w:rPr>
        <w:rFonts w:ascii="Wingdings" w:hAnsi="Wingdings" w:hint="default"/>
      </w:rPr>
    </w:lvl>
    <w:lvl w:ilvl="1" w:tplc="C17AD950" w:tentative="1">
      <w:start w:val="1"/>
      <w:numFmt w:val="bullet"/>
      <w:lvlText w:val=""/>
      <w:lvlJc w:val="left"/>
      <w:pPr>
        <w:tabs>
          <w:tab w:val="num" w:pos="1440"/>
        </w:tabs>
        <w:ind w:left="1440" w:hanging="360"/>
      </w:pPr>
      <w:rPr>
        <w:rFonts w:ascii="Wingdings" w:hAnsi="Wingdings" w:hint="default"/>
      </w:rPr>
    </w:lvl>
    <w:lvl w:ilvl="2" w:tplc="7B32BE92" w:tentative="1">
      <w:start w:val="1"/>
      <w:numFmt w:val="bullet"/>
      <w:lvlText w:val=""/>
      <w:lvlJc w:val="left"/>
      <w:pPr>
        <w:tabs>
          <w:tab w:val="num" w:pos="2160"/>
        </w:tabs>
        <w:ind w:left="2160" w:hanging="360"/>
      </w:pPr>
      <w:rPr>
        <w:rFonts w:ascii="Wingdings" w:hAnsi="Wingdings" w:hint="default"/>
      </w:rPr>
    </w:lvl>
    <w:lvl w:ilvl="3" w:tplc="73C83F24" w:tentative="1">
      <w:start w:val="1"/>
      <w:numFmt w:val="bullet"/>
      <w:lvlText w:val=""/>
      <w:lvlJc w:val="left"/>
      <w:pPr>
        <w:tabs>
          <w:tab w:val="num" w:pos="2880"/>
        </w:tabs>
        <w:ind w:left="2880" w:hanging="360"/>
      </w:pPr>
      <w:rPr>
        <w:rFonts w:ascii="Wingdings" w:hAnsi="Wingdings" w:hint="default"/>
      </w:rPr>
    </w:lvl>
    <w:lvl w:ilvl="4" w:tplc="951C01F2" w:tentative="1">
      <w:start w:val="1"/>
      <w:numFmt w:val="bullet"/>
      <w:lvlText w:val=""/>
      <w:lvlJc w:val="left"/>
      <w:pPr>
        <w:tabs>
          <w:tab w:val="num" w:pos="3600"/>
        </w:tabs>
        <w:ind w:left="3600" w:hanging="360"/>
      </w:pPr>
      <w:rPr>
        <w:rFonts w:ascii="Wingdings" w:hAnsi="Wingdings" w:hint="default"/>
      </w:rPr>
    </w:lvl>
    <w:lvl w:ilvl="5" w:tplc="FB9AF130" w:tentative="1">
      <w:start w:val="1"/>
      <w:numFmt w:val="bullet"/>
      <w:lvlText w:val=""/>
      <w:lvlJc w:val="left"/>
      <w:pPr>
        <w:tabs>
          <w:tab w:val="num" w:pos="4320"/>
        </w:tabs>
        <w:ind w:left="4320" w:hanging="360"/>
      </w:pPr>
      <w:rPr>
        <w:rFonts w:ascii="Wingdings" w:hAnsi="Wingdings" w:hint="default"/>
      </w:rPr>
    </w:lvl>
    <w:lvl w:ilvl="6" w:tplc="5088CC8A" w:tentative="1">
      <w:start w:val="1"/>
      <w:numFmt w:val="bullet"/>
      <w:lvlText w:val=""/>
      <w:lvlJc w:val="left"/>
      <w:pPr>
        <w:tabs>
          <w:tab w:val="num" w:pos="5040"/>
        </w:tabs>
        <w:ind w:left="5040" w:hanging="360"/>
      </w:pPr>
      <w:rPr>
        <w:rFonts w:ascii="Wingdings" w:hAnsi="Wingdings" w:hint="default"/>
      </w:rPr>
    </w:lvl>
    <w:lvl w:ilvl="7" w:tplc="81820066" w:tentative="1">
      <w:start w:val="1"/>
      <w:numFmt w:val="bullet"/>
      <w:lvlText w:val=""/>
      <w:lvlJc w:val="left"/>
      <w:pPr>
        <w:tabs>
          <w:tab w:val="num" w:pos="5760"/>
        </w:tabs>
        <w:ind w:left="5760" w:hanging="360"/>
      </w:pPr>
      <w:rPr>
        <w:rFonts w:ascii="Wingdings" w:hAnsi="Wingdings" w:hint="default"/>
      </w:rPr>
    </w:lvl>
    <w:lvl w:ilvl="8" w:tplc="AF4694FE" w:tentative="1">
      <w:start w:val="1"/>
      <w:numFmt w:val="bullet"/>
      <w:lvlText w:val=""/>
      <w:lvlJc w:val="left"/>
      <w:pPr>
        <w:tabs>
          <w:tab w:val="num" w:pos="6480"/>
        </w:tabs>
        <w:ind w:left="6480" w:hanging="360"/>
      </w:pPr>
      <w:rPr>
        <w:rFonts w:ascii="Wingdings" w:hAnsi="Wingdings" w:hint="default"/>
      </w:rPr>
    </w:lvl>
  </w:abstractNum>
  <w:abstractNum w:abstractNumId="21">
    <w:nsid w:val="7B53033E"/>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2">
    <w:nsid w:val="7CB208D0"/>
    <w:multiLevelType w:val="hybridMultilevel"/>
    <w:tmpl w:val="685C206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3">
    <w:nsid w:val="7CB576E7"/>
    <w:multiLevelType w:val="hybridMultilevel"/>
    <w:tmpl w:val="7E68DE62"/>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num w:numId="1">
    <w:abstractNumId w:val="18"/>
  </w:num>
  <w:num w:numId="2">
    <w:abstractNumId w:val="10"/>
  </w:num>
  <w:num w:numId="3">
    <w:abstractNumId w:val="21"/>
  </w:num>
  <w:num w:numId="4">
    <w:abstractNumId w:val="22"/>
  </w:num>
  <w:num w:numId="5">
    <w:abstractNumId w:val="16"/>
  </w:num>
  <w:num w:numId="6">
    <w:abstractNumId w:val="11"/>
  </w:num>
  <w:num w:numId="7">
    <w:abstractNumId w:val="0"/>
  </w:num>
  <w:num w:numId="8">
    <w:abstractNumId w:val="6"/>
  </w:num>
  <w:num w:numId="9">
    <w:abstractNumId w:val="12"/>
  </w:num>
  <w:num w:numId="10">
    <w:abstractNumId w:val="23"/>
  </w:num>
  <w:num w:numId="11">
    <w:abstractNumId w:val="15"/>
  </w:num>
  <w:num w:numId="12">
    <w:abstractNumId w:val="4"/>
  </w:num>
  <w:num w:numId="13">
    <w:abstractNumId w:val="19"/>
  </w:num>
  <w:num w:numId="14">
    <w:abstractNumId w:val="2"/>
  </w:num>
  <w:num w:numId="15">
    <w:abstractNumId w:val="7"/>
  </w:num>
  <w:num w:numId="16">
    <w:abstractNumId w:val="1"/>
  </w:num>
  <w:num w:numId="17">
    <w:abstractNumId w:val="13"/>
  </w:num>
  <w:num w:numId="18">
    <w:abstractNumId w:val="17"/>
  </w:num>
  <w:num w:numId="19">
    <w:abstractNumId w:val="14"/>
  </w:num>
  <w:num w:numId="20">
    <w:abstractNumId w:val="5"/>
  </w:num>
  <w:num w:numId="21">
    <w:abstractNumId w:val="3"/>
  </w:num>
  <w:num w:numId="22">
    <w:abstractNumId w:val="8"/>
  </w:num>
  <w:num w:numId="23">
    <w:abstractNumId w:val="9"/>
  </w:num>
  <w:num w:numId="24">
    <w:abstractNumId w:val="2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20"/>
  <w:defaultTabStop w:val="720"/>
  <w:characterSpacingControl w:val="doNotCompress"/>
  <w:compat/>
  <w:docVars>
    <w:docVar w:name="__Grammarly_42____i" w:val="H4sIAAAAAAAEAKtWckksSQxILCpxzi/NK1GyMqwFAAEhoTITAAAA"/>
    <w:docVar w:name="__Grammarly_42___1" w:val="H4sIAAAAAAAEAKtWcslP9kxRslIyNDY0MjA3AhKGRoYmZiYWxko6SsGpxcWZ+XkgBUa1AAOjl/4sAAAA"/>
  </w:docVars>
  <w:rsids>
    <w:rsidRoot w:val="002F344C"/>
    <w:rsid w:val="00027B22"/>
    <w:rsid w:val="0005392C"/>
    <w:rsid w:val="0007099C"/>
    <w:rsid w:val="0007550F"/>
    <w:rsid w:val="000A29BB"/>
    <w:rsid w:val="000C15D5"/>
    <w:rsid w:val="001C0E90"/>
    <w:rsid w:val="001E1310"/>
    <w:rsid w:val="00234B01"/>
    <w:rsid w:val="002C3D68"/>
    <w:rsid w:val="002E3874"/>
    <w:rsid w:val="002F344C"/>
    <w:rsid w:val="0030101C"/>
    <w:rsid w:val="003246BB"/>
    <w:rsid w:val="003628EF"/>
    <w:rsid w:val="003A66BE"/>
    <w:rsid w:val="00474B47"/>
    <w:rsid w:val="00475209"/>
    <w:rsid w:val="00486F3D"/>
    <w:rsid w:val="005302CC"/>
    <w:rsid w:val="005403FC"/>
    <w:rsid w:val="00545C31"/>
    <w:rsid w:val="005A430E"/>
    <w:rsid w:val="005D213E"/>
    <w:rsid w:val="005D2E02"/>
    <w:rsid w:val="006004B1"/>
    <w:rsid w:val="00660EC8"/>
    <w:rsid w:val="00672142"/>
    <w:rsid w:val="006C5879"/>
    <w:rsid w:val="006D3156"/>
    <w:rsid w:val="006E47B8"/>
    <w:rsid w:val="007330F5"/>
    <w:rsid w:val="00742EC6"/>
    <w:rsid w:val="00787F8F"/>
    <w:rsid w:val="00792466"/>
    <w:rsid w:val="007B7B3A"/>
    <w:rsid w:val="007D0FB1"/>
    <w:rsid w:val="007D1B0D"/>
    <w:rsid w:val="007E0F5A"/>
    <w:rsid w:val="00831684"/>
    <w:rsid w:val="00853CE5"/>
    <w:rsid w:val="00860F41"/>
    <w:rsid w:val="00876B4E"/>
    <w:rsid w:val="008A47A6"/>
    <w:rsid w:val="008D400E"/>
    <w:rsid w:val="008F6F86"/>
    <w:rsid w:val="00923EC3"/>
    <w:rsid w:val="009311B7"/>
    <w:rsid w:val="0094418D"/>
    <w:rsid w:val="00983272"/>
    <w:rsid w:val="009C61DF"/>
    <w:rsid w:val="009E229F"/>
    <w:rsid w:val="009F2AA7"/>
    <w:rsid w:val="009F76E8"/>
    <w:rsid w:val="00A26334"/>
    <w:rsid w:val="00A85914"/>
    <w:rsid w:val="00AB3899"/>
    <w:rsid w:val="00AD5FDF"/>
    <w:rsid w:val="00AE39E8"/>
    <w:rsid w:val="00B0138C"/>
    <w:rsid w:val="00BC1D21"/>
    <w:rsid w:val="00BE0EBC"/>
    <w:rsid w:val="00C04A2E"/>
    <w:rsid w:val="00C123F1"/>
    <w:rsid w:val="00C13C0B"/>
    <w:rsid w:val="00C17656"/>
    <w:rsid w:val="00C618DA"/>
    <w:rsid w:val="00C7116E"/>
    <w:rsid w:val="00D003B6"/>
    <w:rsid w:val="00D12DD1"/>
    <w:rsid w:val="00D17163"/>
    <w:rsid w:val="00D97547"/>
    <w:rsid w:val="00DB6601"/>
    <w:rsid w:val="00E66175"/>
    <w:rsid w:val="00E70E25"/>
    <w:rsid w:val="00F85D01"/>
    <w:rsid w:val="00FB7299"/>
    <w:rsid w:val="00FC43A5"/>
    <w:rsid w:val="00FE6798"/>
  </w:rsids>
  <m:mathPr>
    <m:mathFont m:val="Cambria Math"/>
    <m:brkBin m:val="before"/>
    <m:brkBinSub m:val="--"/>
    <m:smallFrac m:val="off"/>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D97547"/>
    <w:rPr>
      <w:rFonts w:ascii="Times New Roman" w:hAnsi="Times New Roman"/>
      <w:sz w:val="24"/>
    </w:rPr>
  </w:style>
  <w:style w:type="paragraph" w:styleId="Heading1">
    <w:name w:val="heading 1"/>
    <w:basedOn w:val="Normal"/>
    <w:next w:val="Normal"/>
    <w:link w:val="Heading1Char"/>
    <w:uiPriority w:val="9"/>
    <w:qFormat/>
    <w:rsid w:val="00D97547"/>
    <w:pPr>
      <w:keepNext/>
      <w:keepLines/>
      <w:numPr>
        <w:numId w:val="2"/>
      </w:numPr>
      <w:spacing w:before="240" w:after="0"/>
      <w:outlineLvl w:val="0"/>
    </w:pPr>
    <w:rPr>
      <w:rFonts w:eastAsiaTheme="majorEastAsia" w:cstheme="majorBidi"/>
      <w:b/>
      <w:color w:val="1F3864" w:themeColor="accent5" w:themeShade="80"/>
      <w:sz w:val="32"/>
      <w:szCs w:val="32"/>
    </w:rPr>
  </w:style>
  <w:style w:type="paragraph" w:styleId="Heading2">
    <w:name w:val="heading 2"/>
    <w:basedOn w:val="ListParagraph"/>
    <w:next w:val="Normal"/>
    <w:link w:val="Heading2Char"/>
    <w:uiPriority w:val="9"/>
    <w:unhideWhenUsed/>
    <w:qFormat/>
    <w:rsid w:val="00D97547"/>
    <w:pPr>
      <w:numPr>
        <w:ilvl w:val="1"/>
        <w:numId w:val="2"/>
      </w:numPr>
      <w:outlineLvl w:val="1"/>
    </w:pPr>
    <w:rPr>
      <w:b/>
      <w:sz w:val="28"/>
    </w:rPr>
  </w:style>
  <w:style w:type="character" w:default="1" w:styleId="DefaultParagraphFont">
    <w:name w:val="Default Paragraph Font"/>
    <w:uiPriority w:val="1"/>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2F344C"/>
    <w:pPr>
      <w:ind w:left="720"/>
      <w:contextualSpacing/>
    </w:pPr>
  </w:style>
  <w:style w:type="character" w:customStyle="1" w:styleId="Heading1Char">
    <w:name w:val="Heading 1 Char"/>
    <w:basedOn w:val="DefaultParagraphFont"/>
    <w:link w:val="Heading1"/>
    <w:uiPriority w:val="9"/>
    <w:rsid w:val="00D97547"/>
    <w:rPr>
      <w:rFonts w:ascii="Times New Roman" w:eastAsiaTheme="majorEastAsia" w:hAnsi="Times New Roman" w:cstheme="majorBidi"/>
      <w:b/>
      <w:color w:val="1F3864" w:themeColor="accent5" w:themeShade="80"/>
      <w:sz w:val="32"/>
      <w:szCs w:val="32"/>
    </w:rPr>
  </w:style>
  <w:style w:type="paragraph" w:styleId="TOCHeading">
    <w:name w:val="TOC Heading"/>
    <w:basedOn w:val="Heading1"/>
    <w:next w:val="Normal"/>
    <w:uiPriority w:val="39"/>
    <w:unhideWhenUsed/>
    <w:qFormat/>
    <w:rsid w:val="00A85914"/>
    <w:pPr>
      <w:numPr>
        <w:numId w:val="0"/>
      </w:numPr>
      <w:outlineLvl w:val="9"/>
    </w:pPr>
    <w:rPr>
      <w:b w:val="0"/>
      <w:color w:val="2E74B5" w:themeColor="accent1" w:themeShade="BF"/>
    </w:rPr>
  </w:style>
  <w:style w:type="paragraph" w:styleId="TOC1">
    <w:name w:val="toc 1"/>
    <w:basedOn w:val="Normal"/>
    <w:next w:val="Normal"/>
    <w:autoRedefine/>
    <w:uiPriority w:val="39"/>
    <w:unhideWhenUsed/>
    <w:rsid w:val="00A85914"/>
    <w:pPr>
      <w:spacing w:after="100"/>
    </w:pPr>
  </w:style>
  <w:style w:type="character" w:styleId="Hyperlink">
    <w:name w:val="Hyperlink"/>
    <w:basedOn w:val="DefaultParagraphFont"/>
    <w:uiPriority w:val="99"/>
    <w:unhideWhenUsed/>
    <w:rsid w:val="00A85914"/>
    <w:rPr>
      <w:color w:val="0563C1" w:themeColor="hyperlink"/>
      <w:u w:val="single"/>
    </w:rPr>
  </w:style>
  <w:style w:type="character" w:customStyle="1" w:styleId="Heading2Char">
    <w:name w:val="Heading 2 Char"/>
    <w:basedOn w:val="DefaultParagraphFont"/>
    <w:link w:val="Heading2"/>
    <w:uiPriority w:val="9"/>
    <w:rsid w:val="00D97547"/>
    <w:rPr>
      <w:rFonts w:ascii="Times New Roman" w:hAnsi="Times New Roman"/>
      <w:b/>
      <w:sz w:val="28"/>
    </w:rPr>
  </w:style>
  <w:style w:type="paragraph" w:styleId="TOC2">
    <w:name w:val="toc 2"/>
    <w:basedOn w:val="Normal"/>
    <w:next w:val="Normal"/>
    <w:autoRedefine/>
    <w:uiPriority w:val="39"/>
    <w:unhideWhenUsed/>
    <w:rsid w:val="00AE39E8"/>
    <w:pPr>
      <w:spacing w:after="100"/>
      <w:ind w:left="220"/>
    </w:pPr>
  </w:style>
  <w:style w:type="paragraph" w:styleId="BalloonText">
    <w:name w:val="Balloon Text"/>
    <w:basedOn w:val="Normal"/>
    <w:link w:val="BalloonTextChar"/>
    <w:uiPriority w:val="99"/>
    <w:semiHidden/>
    <w:unhideWhenUsed/>
    <w:rsid w:val="008A47A6"/>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8A47A6"/>
    <w:rPr>
      <w:rFonts w:ascii="Tahoma" w:hAnsi="Tahoma" w:cs="Tahoma"/>
      <w:sz w:val="16"/>
      <w:szCs w:val="16"/>
    </w:rPr>
  </w:style>
  <w:style w:type="paragraph" w:styleId="HTMLPreformatted">
    <w:name w:val="HTML Preformatted"/>
    <w:basedOn w:val="Normal"/>
    <w:link w:val="HTMLPreformattedChar"/>
    <w:uiPriority w:val="99"/>
    <w:unhideWhenUsed/>
    <w:rsid w:val="00FC43A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val="en-IN" w:eastAsia="en-IN"/>
    </w:rPr>
  </w:style>
  <w:style w:type="character" w:customStyle="1" w:styleId="HTMLPreformattedChar">
    <w:name w:val="HTML Preformatted Char"/>
    <w:basedOn w:val="DefaultParagraphFont"/>
    <w:link w:val="HTMLPreformatted"/>
    <w:uiPriority w:val="99"/>
    <w:rsid w:val="00FC43A5"/>
    <w:rPr>
      <w:rFonts w:ascii="Courier New" w:eastAsia="Times New Roman" w:hAnsi="Courier New" w:cs="Courier New"/>
      <w:sz w:val="20"/>
      <w:szCs w:val="20"/>
      <w:lang w:val="en-IN" w:eastAsia="en-IN"/>
    </w:rPr>
  </w:style>
</w:styles>
</file>

<file path=word/webSettings.xml><?xml version="1.0" encoding="utf-8"?>
<w:webSettings xmlns:r="http://schemas.openxmlformats.org/officeDocument/2006/relationships" xmlns:w="http://schemas.openxmlformats.org/wordprocessingml/2006/main">
  <w:divs>
    <w:div w:id="161169625">
      <w:bodyDiv w:val="1"/>
      <w:marLeft w:val="0"/>
      <w:marRight w:val="0"/>
      <w:marTop w:val="0"/>
      <w:marBottom w:val="0"/>
      <w:divBdr>
        <w:top w:val="none" w:sz="0" w:space="0" w:color="auto"/>
        <w:left w:val="none" w:sz="0" w:space="0" w:color="auto"/>
        <w:bottom w:val="none" w:sz="0" w:space="0" w:color="auto"/>
        <w:right w:val="none" w:sz="0" w:space="0" w:color="auto"/>
      </w:divBdr>
      <w:divsChild>
        <w:div w:id="613246666">
          <w:marLeft w:val="576"/>
          <w:marRight w:val="0"/>
          <w:marTop w:val="80"/>
          <w:marBottom w:val="0"/>
          <w:divBdr>
            <w:top w:val="none" w:sz="0" w:space="0" w:color="auto"/>
            <w:left w:val="none" w:sz="0" w:space="0" w:color="auto"/>
            <w:bottom w:val="none" w:sz="0" w:space="0" w:color="auto"/>
            <w:right w:val="none" w:sz="0" w:space="0" w:color="auto"/>
          </w:divBdr>
        </w:div>
      </w:divsChild>
    </w:div>
    <w:div w:id="279144276">
      <w:bodyDiv w:val="1"/>
      <w:marLeft w:val="0"/>
      <w:marRight w:val="0"/>
      <w:marTop w:val="0"/>
      <w:marBottom w:val="0"/>
      <w:divBdr>
        <w:top w:val="none" w:sz="0" w:space="0" w:color="auto"/>
        <w:left w:val="none" w:sz="0" w:space="0" w:color="auto"/>
        <w:bottom w:val="none" w:sz="0" w:space="0" w:color="auto"/>
        <w:right w:val="none" w:sz="0" w:space="0" w:color="auto"/>
      </w:divBdr>
      <w:divsChild>
        <w:div w:id="32777833">
          <w:marLeft w:val="547"/>
          <w:marRight w:val="0"/>
          <w:marTop w:val="200"/>
          <w:marBottom w:val="0"/>
          <w:divBdr>
            <w:top w:val="none" w:sz="0" w:space="0" w:color="auto"/>
            <w:left w:val="none" w:sz="0" w:space="0" w:color="auto"/>
            <w:bottom w:val="none" w:sz="0" w:space="0" w:color="auto"/>
            <w:right w:val="none" w:sz="0" w:space="0" w:color="auto"/>
          </w:divBdr>
        </w:div>
        <w:div w:id="1168596291">
          <w:marLeft w:val="547"/>
          <w:marRight w:val="0"/>
          <w:marTop w:val="200"/>
          <w:marBottom w:val="0"/>
          <w:divBdr>
            <w:top w:val="none" w:sz="0" w:space="0" w:color="auto"/>
            <w:left w:val="none" w:sz="0" w:space="0" w:color="auto"/>
            <w:bottom w:val="none" w:sz="0" w:space="0" w:color="auto"/>
            <w:right w:val="none" w:sz="0" w:space="0" w:color="auto"/>
          </w:divBdr>
        </w:div>
        <w:div w:id="1986426682">
          <w:marLeft w:val="547"/>
          <w:marRight w:val="0"/>
          <w:marTop w:val="200"/>
          <w:marBottom w:val="0"/>
          <w:divBdr>
            <w:top w:val="none" w:sz="0" w:space="0" w:color="auto"/>
            <w:left w:val="none" w:sz="0" w:space="0" w:color="auto"/>
            <w:bottom w:val="none" w:sz="0" w:space="0" w:color="auto"/>
            <w:right w:val="none" w:sz="0" w:space="0" w:color="auto"/>
          </w:divBdr>
        </w:div>
        <w:div w:id="1937513160">
          <w:marLeft w:val="547"/>
          <w:marRight w:val="0"/>
          <w:marTop w:val="200"/>
          <w:marBottom w:val="0"/>
          <w:divBdr>
            <w:top w:val="none" w:sz="0" w:space="0" w:color="auto"/>
            <w:left w:val="none" w:sz="0" w:space="0" w:color="auto"/>
            <w:bottom w:val="none" w:sz="0" w:space="0" w:color="auto"/>
            <w:right w:val="none" w:sz="0" w:space="0" w:color="auto"/>
          </w:divBdr>
        </w:div>
        <w:div w:id="50539917">
          <w:marLeft w:val="1166"/>
          <w:marRight w:val="0"/>
          <w:marTop w:val="200"/>
          <w:marBottom w:val="0"/>
          <w:divBdr>
            <w:top w:val="none" w:sz="0" w:space="0" w:color="auto"/>
            <w:left w:val="none" w:sz="0" w:space="0" w:color="auto"/>
            <w:bottom w:val="none" w:sz="0" w:space="0" w:color="auto"/>
            <w:right w:val="none" w:sz="0" w:space="0" w:color="auto"/>
          </w:divBdr>
        </w:div>
        <w:div w:id="1249000262">
          <w:marLeft w:val="547"/>
          <w:marRight w:val="0"/>
          <w:marTop w:val="200"/>
          <w:marBottom w:val="0"/>
          <w:divBdr>
            <w:top w:val="none" w:sz="0" w:space="0" w:color="auto"/>
            <w:left w:val="none" w:sz="0" w:space="0" w:color="auto"/>
            <w:bottom w:val="none" w:sz="0" w:space="0" w:color="auto"/>
            <w:right w:val="none" w:sz="0" w:space="0" w:color="auto"/>
          </w:divBdr>
        </w:div>
        <w:div w:id="1552108455">
          <w:marLeft w:val="1166"/>
          <w:marRight w:val="0"/>
          <w:marTop w:val="200"/>
          <w:marBottom w:val="0"/>
          <w:divBdr>
            <w:top w:val="none" w:sz="0" w:space="0" w:color="auto"/>
            <w:left w:val="none" w:sz="0" w:space="0" w:color="auto"/>
            <w:bottom w:val="none" w:sz="0" w:space="0" w:color="auto"/>
            <w:right w:val="none" w:sz="0" w:space="0" w:color="auto"/>
          </w:divBdr>
        </w:div>
        <w:div w:id="1299841548">
          <w:marLeft w:val="547"/>
          <w:marRight w:val="0"/>
          <w:marTop w:val="200"/>
          <w:marBottom w:val="0"/>
          <w:divBdr>
            <w:top w:val="none" w:sz="0" w:space="0" w:color="auto"/>
            <w:left w:val="none" w:sz="0" w:space="0" w:color="auto"/>
            <w:bottom w:val="none" w:sz="0" w:space="0" w:color="auto"/>
            <w:right w:val="none" w:sz="0" w:space="0" w:color="auto"/>
          </w:divBdr>
        </w:div>
      </w:divsChild>
    </w:div>
    <w:div w:id="306203056">
      <w:bodyDiv w:val="1"/>
      <w:marLeft w:val="0"/>
      <w:marRight w:val="0"/>
      <w:marTop w:val="0"/>
      <w:marBottom w:val="0"/>
      <w:divBdr>
        <w:top w:val="none" w:sz="0" w:space="0" w:color="auto"/>
        <w:left w:val="none" w:sz="0" w:space="0" w:color="auto"/>
        <w:bottom w:val="none" w:sz="0" w:space="0" w:color="auto"/>
        <w:right w:val="none" w:sz="0" w:space="0" w:color="auto"/>
      </w:divBdr>
      <w:divsChild>
        <w:div w:id="220792963">
          <w:marLeft w:val="576"/>
          <w:marRight w:val="0"/>
          <w:marTop w:val="80"/>
          <w:marBottom w:val="0"/>
          <w:divBdr>
            <w:top w:val="none" w:sz="0" w:space="0" w:color="auto"/>
            <w:left w:val="none" w:sz="0" w:space="0" w:color="auto"/>
            <w:bottom w:val="none" w:sz="0" w:space="0" w:color="auto"/>
            <w:right w:val="none" w:sz="0" w:space="0" w:color="auto"/>
          </w:divBdr>
        </w:div>
      </w:divsChild>
    </w:div>
    <w:div w:id="519975802">
      <w:bodyDiv w:val="1"/>
      <w:marLeft w:val="0"/>
      <w:marRight w:val="0"/>
      <w:marTop w:val="0"/>
      <w:marBottom w:val="0"/>
      <w:divBdr>
        <w:top w:val="none" w:sz="0" w:space="0" w:color="auto"/>
        <w:left w:val="none" w:sz="0" w:space="0" w:color="auto"/>
        <w:bottom w:val="none" w:sz="0" w:space="0" w:color="auto"/>
        <w:right w:val="none" w:sz="0" w:space="0" w:color="auto"/>
      </w:divBdr>
    </w:div>
    <w:div w:id="1018459300">
      <w:bodyDiv w:val="1"/>
      <w:marLeft w:val="0"/>
      <w:marRight w:val="0"/>
      <w:marTop w:val="0"/>
      <w:marBottom w:val="0"/>
      <w:divBdr>
        <w:top w:val="none" w:sz="0" w:space="0" w:color="auto"/>
        <w:left w:val="none" w:sz="0" w:space="0" w:color="auto"/>
        <w:bottom w:val="none" w:sz="0" w:space="0" w:color="auto"/>
        <w:right w:val="none" w:sz="0" w:space="0" w:color="auto"/>
      </w:divBdr>
    </w:div>
    <w:div w:id="1053114666">
      <w:bodyDiv w:val="1"/>
      <w:marLeft w:val="0"/>
      <w:marRight w:val="0"/>
      <w:marTop w:val="0"/>
      <w:marBottom w:val="0"/>
      <w:divBdr>
        <w:top w:val="none" w:sz="0" w:space="0" w:color="auto"/>
        <w:left w:val="none" w:sz="0" w:space="0" w:color="auto"/>
        <w:bottom w:val="none" w:sz="0" w:space="0" w:color="auto"/>
        <w:right w:val="none" w:sz="0" w:space="0" w:color="auto"/>
      </w:divBdr>
    </w:div>
    <w:div w:id="1089614508">
      <w:bodyDiv w:val="1"/>
      <w:marLeft w:val="0"/>
      <w:marRight w:val="0"/>
      <w:marTop w:val="0"/>
      <w:marBottom w:val="0"/>
      <w:divBdr>
        <w:top w:val="none" w:sz="0" w:space="0" w:color="auto"/>
        <w:left w:val="none" w:sz="0" w:space="0" w:color="auto"/>
        <w:bottom w:val="none" w:sz="0" w:space="0" w:color="auto"/>
        <w:right w:val="none" w:sz="0" w:space="0" w:color="auto"/>
      </w:divBdr>
    </w:div>
    <w:div w:id="1117063110">
      <w:bodyDiv w:val="1"/>
      <w:marLeft w:val="0"/>
      <w:marRight w:val="0"/>
      <w:marTop w:val="0"/>
      <w:marBottom w:val="0"/>
      <w:divBdr>
        <w:top w:val="none" w:sz="0" w:space="0" w:color="auto"/>
        <w:left w:val="none" w:sz="0" w:space="0" w:color="auto"/>
        <w:bottom w:val="none" w:sz="0" w:space="0" w:color="auto"/>
        <w:right w:val="none" w:sz="0" w:space="0" w:color="auto"/>
      </w:divBdr>
      <w:divsChild>
        <w:div w:id="351493872">
          <w:marLeft w:val="547"/>
          <w:marRight w:val="0"/>
          <w:marTop w:val="200"/>
          <w:marBottom w:val="0"/>
          <w:divBdr>
            <w:top w:val="none" w:sz="0" w:space="0" w:color="auto"/>
            <w:left w:val="none" w:sz="0" w:space="0" w:color="auto"/>
            <w:bottom w:val="none" w:sz="0" w:space="0" w:color="auto"/>
            <w:right w:val="none" w:sz="0" w:space="0" w:color="auto"/>
          </w:divBdr>
        </w:div>
        <w:div w:id="1037050708">
          <w:marLeft w:val="547"/>
          <w:marRight w:val="0"/>
          <w:marTop w:val="200"/>
          <w:marBottom w:val="0"/>
          <w:divBdr>
            <w:top w:val="none" w:sz="0" w:space="0" w:color="auto"/>
            <w:left w:val="none" w:sz="0" w:space="0" w:color="auto"/>
            <w:bottom w:val="none" w:sz="0" w:space="0" w:color="auto"/>
            <w:right w:val="none" w:sz="0" w:space="0" w:color="auto"/>
          </w:divBdr>
        </w:div>
        <w:div w:id="756482142">
          <w:marLeft w:val="547"/>
          <w:marRight w:val="0"/>
          <w:marTop w:val="200"/>
          <w:marBottom w:val="0"/>
          <w:divBdr>
            <w:top w:val="none" w:sz="0" w:space="0" w:color="auto"/>
            <w:left w:val="none" w:sz="0" w:space="0" w:color="auto"/>
            <w:bottom w:val="none" w:sz="0" w:space="0" w:color="auto"/>
            <w:right w:val="none" w:sz="0" w:space="0" w:color="auto"/>
          </w:divBdr>
        </w:div>
        <w:div w:id="26494838">
          <w:marLeft w:val="547"/>
          <w:marRight w:val="0"/>
          <w:marTop w:val="200"/>
          <w:marBottom w:val="0"/>
          <w:divBdr>
            <w:top w:val="none" w:sz="0" w:space="0" w:color="auto"/>
            <w:left w:val="none" w:sz="0" w:space="0" w:color="auto"/>
            <w:bottom w:val="none" w:sz="0" w:space="0" w:color="auto"/>
            <w:right w:val="none" w:sz="0" w:space="0" w:color="auto"/>
          </w:divBdr>
        </w:div>
        <w:div w:id="22293924">
          <w:marLeft w:val="547"/>
          <w:marRight w:val="0"/>
          <w:marTop w:val="200"/>
          <w:marBottom w:val="0"/>
          <w:divBdr>
            <w:top w:val="none" w:sz="0" w:space="0" w:color="auto"/>
            <w:left w:val="none" w:sz="0" w:space="0" w:color="auto"/>
            <w:bottom w:val="none" w:sz="0" w:space="0" w:color="auto"/>
            <w:right w:val="none" w:sz="0" w:space="0" w:color="auto"/>
          </w:divBdr>
        </w:div>
        <w:div w:id="2004578173">
          <w:marLeft w:val="547"/>
          <w:marRight w:val="0"/>
          <w:marTop w:val="200"/>
          <w:marBottom w:val="0"/>
          <w:divBdr>
            <w:top w:val="none" w:sz="0" w:space="0" w:color="auto"/>
            <w:left w:val="none" w:sz="0" w:space="0" w:color="auto"/>
            <w:bottom w:val="none" w:sz="0" w:space="0" w:color="auto"/>
            <w:right w:val="none" w:sz="0" w:space="0" w:color="auto"/>
          </w:divBdr>
        </w:div>
        <w:div w:id="1644430586">
          <w:marLeft w:val="547"/>
          <w:marRight w:val="0"/>
          <w:marTop w:val="200"/>
          <w:marBottom w:val="0"/>
          <w:divBdr>
            <w:top w:val="none" w:sz="0" w:space="0" w:color="auto"/>
            <w:left w:val="none" w:sz="0" w:space="0" w:color="auto"/>
            <w:bottom w:val="none" w:sz="0" w:space="0" w:color="auto"/>
            <w:right w:val="none" w:sz="0" w:space="0" w:color="auto"/>
          </w:divBdr>
        </w:div>
        <w:div w:id="1709181671">
          <w:marLeft w:val="547"/>
          <w:marRight w:val="0"/>
          <w:marTop w:val="200"/>
          <w:marBottom w:val="0"/>
          <w:divBdr>
            <w:top w:val="none" w:sz="0" w:space="0" w:color="auto"/>
            <w:left w:val="none" w:sz="0" w:space="0" w:color="auto"/>
            <w:bottom w:val="none" w:sz="0" w:space="0" w:color="auto"/>
            <w:right w:val="none" w:sz="0" w:space="0" w:color="auto"/>
          </w:divBdr>
        </w:div>
      </w:divsChild>
    </w:div>
    <w:div w:id="1123230047">
      <w:bodyDiv w:val="1"/>
      <w:marLeft w:val="0"/>
      <w:marRight w:val="0"/>
      <w:marTop w:val="0"/>
      <w:marBottom w:val="0"/>
      <w:divBdr>
        <w:top w:val="none" w:sz="0" w:space="0" w:color="auto"/>
        <w:left w:val="none" w:sz="0" w:space="0" w:color="auto"/>
        <w:bottom w:val="none" w:sz="0" w:space="0" w:color="auto"/>
        <w:right w:val="none" w:sz="0" w:space="0" w:color="auto"/>
      </w:divBdr>
    </w:div>
    <w:div w:id="1486824570">
      <w:bodyDiv w:val="1"/>
      <w:marLeft w:val="0"/>
      <w:marRight w:val="0"/>
      <w:marTop w:val="0"/>
      <w:marBottom w:val="0"/>
      <w:divBdr>
        <w:top w:val="none" w:sz="0" w:space="0" w:color="auto"/>
        <w:left w:val="none" w:sz="0" w:space="0" w:color="auto"/>
        <w:bottom w:val="none" w:sz="0" w:space="0" w:color="auto"/>
        <w:right w:val="none" w:sz="0" w:space="0" w:color="auto"/>
      </w:divBdr>
      <w:divsChild>
        <w:div w:id="110636240">
          <w:marLeft w:val="547"/>
          <w:marRight w:val="0"/>
          <w:marTop w:val="200"/>
          <w:marBottom w:val="0"/>
          <w:divBdr>
            <w:top w:val="none" w:sz="0" w:space="0" w:color="auto"/>
            <w:left w:val="none" w:sz="0" w:space="0" w:color="auto"/>
            <w:bottom w:val="none" w:sz="0" w:space="0" w:color="auto"/>
            <w:right w:val="none" w:sz="0" w:space="0" w:color="auto"/>
          </w:divBdr>
        </w:div>
        <w:div w:id="1686516500">
          <w:marLeft w:val="1166"/>
          <w:marRight w:val="0"/>
          <w:marTop w:val="200"/>
          <w:marBottom w:val="0"/>
          <w:divBdr>
            <w:top w:val="none" w:sz="0" w:space="0" w:color="auto"/>
            <w:left w:val="none" w:sz="0" w:space="0" w:color="auto"/>
            <w:bottom w:val="none" w:sz="0" w:space="0" w:color="auto"/>
            <w:right w:val="none" w:sz="0" w:space="0" w:color="auto"/>
          </w:divBdr>
        </w:div>
        <w:div w:id="582643305">
          <w:marLeft w:val="1166"/>
          <w:marRight w:val="0"/>
          <w:marTop w:val="200"/>
          <w:marBottom w:val="0"/>
          <w:divBdr>
            <w:top w:val="none" w:sz="0" w:space="0" w:color="auto"/>
            <w:left w:val="none" w:sz="0" w:space="0" w:color="auto"/>
            <w:bottom w:val="none" w:sz="0" w:space="0" w:color="auto"/>
            <w:right w:val="none" w:sz="0" w:space="0" w:color="auto"/>
          </w:divBdr>
        </w:div>
        <w:div w:id="1029992013">
          <w:marLeft w:val="1166"/>
          <w:marRight w:val="0"/>
          <w:marTop w:val="200"/>
          <w:marBottom w:val="0"/>
          <w:divBdr>
            <w:top w:val="none" w:sz="0" w:space="0" w:color="auto"/>
            <w:left w:val="none" w:sz="0" w:space="0" w:color="auto"/>
            <w:bottom w:val="none" w:sz="0" w:space="0" w:color="auto"/>
            <w:right w:val="none" w:sz="0" w:space="0" w:color="auto"/>
          </w:divBdr>
        </w:div>
        <w:div w:id="259875786">
          <w:marLeft w:val="547"/>
          <w:marRight w:val="0"/>
          <w:marTop w:val="200"/>
          <w:marBottom w:val="0"/>
          <w:divBdr>
            <w:top w:val="none" w:sz="0" w:space="0" w:color="auto"/>
            <w:left w:val="none" w:sz="0" w:space="0" w:color="auto"/>
            <w:bottom w:val="none" w:sz="0" w:space="0" w:color="auto"/>
            <w:right w:val="none" w:sz="0" w:space="0" w:color="auto"/>
          </w:divBdr>
        </w:div>
        <w:div w:id="2052804024">
          <w:marLeft w:val="1166"/>
          <w:marRight w:val="0"/>
          <w:marTop w:val="200"/>
          <w:marBottom w:val="0"/>
          <w:divBdr>
            <w:top w:val="none" w:sz="0" w:space="0" w:color="auto"/>
            <w:left w:val="none" w:sz="0" w:space="0" w:color="auto"/>
            <w:bottom w:val="none" w:sz="0" w:space="0" w:color="auto"/>
            <w:right w:val="none" w:sz="0" w:space="0" w:color="auto"/>
          </w:divBdr>
        </w:div>
        <w:div w:id="1036194223">
          <w:marLeft w:val="1166"/>
          <w:marRight w:val="0"/>
          <w:marTop w:val="200"/>
          <w:marBottom w:val="0"/>
          <w:divBdr>
            <w:top w:val="none" w:sz="0" w:space="0" w:color="auto"/>
            <w:left w:val="none" w:sz="0" w:space="0" w:color="auto"/>
            <w:bottom w:val="none" w:sz="0" w:space="0" w:color="auto"/>
            <w:right w:val="none" w:sz="0" w:space="0" w:color="auto"/>
          </w:divBdr>
        </w:div>
        <w:div w:id="1538469506">
          <w:marLeft w:val="1166"/>
          <w:marRight w:val="0"/>
          <w:marTop w:val="200"/>
          <w:marBottom w:val="0"/>
          <w:divBdr>
            <w:top w:val="none" w:sz="0" w:space="0" w:color="auto"/>
            <w:left w:val="none" w:sz="0" w:space="0" w:color="auto"/>
            <w:bottom w:val="none" w:sz="0" w:space="0" w:color="auto"/>
            <w:right w:val="none" w:sz="0" w:space="0" w:color="auto"/>
          </w:divBdr>
        </w:div>
      </w:divsChild>
    </w:div>
    <w:div w:id="1530725696">
      <w:bodyDiv w:val="1"/>
      <w:marLeft w:val="0"/>
      <w:marRight w:val="0"/>
      <w:marTop w:val="0"/>
      <w:marBottom w:val="0"/>
      <w:divBdr>
        <w:top w:val="none" w:sz="0" w:space="0" w:color="auto"/>
        <w:left w:val="none" w:sz="0" w:space="0" w:color="auto"/>
        <w:bottom w:val="none" w:sz="0" w:space="0" w:color="auto"/>
        <w:right w:val="none" w:sz="0" w:space="0" w:color="auto"/>
      </w:divBdr>
    </w:div>
    <w:div w:id="1708097041">
      <w:bodyDiv w:val="1"/>
      <w:marLeft w:val="0"/>
      <w:marRight w:val="0"/>
      <w:marTop w:val="0"/>
      <w:marBottom w:val="0"/>
      <w:divBdr>
        <w:top w:val="none" w:sz="0" w:space="0" w:color="auto"/>
        <w:left w:val="none" w:sz="0" w:space="0" w:color="auto"/>
        <w:bottom w:val="none" w:sz="0" w:space="0" w:color="auto"/>
        <w:right w:val="none" w:sz="0" w:space="0" w:color="auto"/>
      </w:divBdr>
    </w:div>
    <w:div w:id="175624758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image" Target="media/image1.png"/><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hyperlink" Target="mailto:eswar3192L@gmail.com" TargetMode="External"/><Relationship Id="rId11" Type="http://schemas.openxmlformats.org/officeDocument/2006/relationships/image" Target="media/image5.png"/><Relationship Id="rId5" Type="http://schemas.openxmlformats.org/officeDocument/2006/relationships/webSettings" Target="webSettings.xml"/><Relationship Id="rId10" Type="http://schemas.openxmlformats.org/officeDocument/2006/relationships/image" Target="media/image4.png"/><Relationship Id="rId4" Type="http://schemas.openxmlformats.org/officeDocument/2006/relationships/settings" Target="settings.xml"/><Relationship Id="rId9"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1BF0A16-9A21-48D8-B41F-E180E3CC027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44</TotalTime>
  <Pages>41</Pages>
  <Words>5257</Words>
  <Characters>29967</Characters>
  <Application>Microsoft Office Word</Application>
  <DocSecurity>0</DocSecurity>
  <Lines>249</Lines>
  <Paragraphs>7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5154</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Pawan Yaddanapudi</dc:creator>
  <cp:lastModifiedBy>Eswar L</cp:lastModifiedBy>
  <cp:revision>97</cp:revision>
  <dcterms:created xsi:type="dcterms:W3CDTF">2016-10-16T11:51:00Z</dcterms:created>
  <dcterms:modified xsi:type="dcterms:W3CDTF">2016-10-16T14:17:00Z</dcterms:modified>
</cp:coreProperties>
</file>